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5EA23" w14:textId="042404C9" w:rsidR="280E1FF1" w:rsidRPr="004350A9" w:rsidRDefault="00626A50" w:rsidP="0E249B91">
      <w:pPr>
        <w:spacing w:after="0"/>
        <w:rPr>
          <w:rFonts w:ascii="Arial" w:eastAsia="Arial" w:hAnsi="Arial" w:cs="Arial"/>
          <w:b/>
          <w:bCs/>
          <w:color w:val="000000" w:themeColor="text1"/>
          <w:sz w:val="24"/>
          <w:szCs w:val="24"/>
        </w:rPr>
      </w:pPr>
      <w:r w:rsidRPr="0E249B91">
        <w:rPr>
          <w:rFonts w:ascii="Arial" w:eastAsia="Arial" w:hAnsi="Arial" w:cs="Arial"/>
          <w:b/>
          <w:bCs/>
          <w:sz w:val="24"/>
          <w:szCs w:val="24"/>
          <w:lang w:eastAsia="ko-KR"/>
        </w:rPr>
        <w:t xml:space="preserve">Splash! Kindergarten Coursebook </w:t>
      </w:r>
      <w:r w:rsidR="280E1FF1" w:rsidRPr="0E249B91">
        <w:rPr>
          <w:rFonts w:ascii="Arial" w:eastAsia="Arial" w:hAnsi="Arial" w:cs="Arial"/>
          <w:b/>
          <w:bCs/>
          <w:sz w:val="24"/>
          <w:szCs w:val="24"/>
        </w:rPr>
        <w:t xml:space="preserve">Book 1 </w:t>
      </w:r>
      <w:r w:rsidR="000E1178" w:rsidRPr="0E249B91">
        <w:rPr>
          <w:rFonts w:ascii="Arial" w:eastAsia="Arial" w:hAnsi="Arial" w:cs="Arial"/>
          <w:b/>
          <w:bCs/>
          <w:sz w:val="24"/>
          <w:szCs w:val="24"/>
        </w:rPr>
        <w:t xml:space="preserve">Audio </w:t>
      </w:r>
      <w:r w:rsidRPr="0E249B91">
        <w:rPr>
          <w:rFonts w:ascii="Arial" w:eastAsia="Arial" w:hAnsi="Arial" w:cs="Arial"/>
          <w:b/>
          <w:bCs/>
          <w:sz w:val="24"/>
          <w:szCs w:val="24"/>
        </w:rPr>
        <w:t>Trans</w:t>
      </w:r>
      <w:r w:rsidR="000E1178" w:rsidRPr="0E249B91">
        <w:rPr>
          <w:rFonts w:ascii="Arial" w:eastAsia="Arial" w:hAnsi="Arial" w:cs="Arial"/>
          <w:b/>
          <w:bCs/>
          <w:sz w:val="24"/>
          <w:szCs w:val="24"/>
        </w:rPr>
        <w:t>cript</w:t>
      </w:r>
    </w:p>
    <w:p w14:paraId="62DAD7E1" w14:textId="50AC8701" w:rsidR="35614CE2" w:rsidRPr="004350A9" w:rsidRDefault="35614CE2" w:rsidP="002A2780">
      <w:pPr>
        <w:spacing w:after="0"/>
        <w:rPr>
          <w:rFonts w:ascii="Arial" w:eastAsia="Calibri" w:hAnsi="Arial" w:cs="Arial"/>
          <w:color w:val="000000" w:themeColor="text1"/>
          <w:sz w:val="20"/>
          <w:szCs w:val="20"/>
        </w:rPr>
      </w:pPr>
    </w:p>
    <w:p w14:paraId="05C4207C" w14:textId="6D0B8399" w:rsidR="00BD7599" w:rsidRPr="004350A9" w:rsidRDefault="00BD7599" w:rsidP="002A2780">
      <w:pPr>
        <w:spacing w:after="0"/>
        <w:rPr>
          <w:rFonts w:ascii="Arial" w:eastAsia="Calibri" w:hAnsi="Arial" w:cs="Arial"/>
          <w:b/>
          <w:bCs/>
          <w:color w:val="000000" w:themeColor="text1"/>
          <w:sz w:val="24"/>
          <w:szCs w:val="24"/>
        </w:rPr>
      </w:pPr>
      <w:r w:rsidRPr="004350A9">
        <w:rPr>
          <w:rFonts w:ascii="Arial" w:eastAsia="Calibri" w:hAnsi="Arial" w:cs="Arial"/>
          <w:b/>
          <w:bCs/>
          <w:color w:val="000000" w:themeColor="text1"/>
          <w:sz w:val="24"/>
          <w:szCs w:val="24"/>
        </w:rPr>
        <w:t>Opener: Hello</w:t>
      </w:r>
    </w:p>
    <w:p w14:paraId="0F084DA4" w14:textId="6F5DFE20" w:rsidR="4EC99991" w:rsidRPr="004350A9" w:rsidRDefault="4EC99991"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p>
    <w:p w14:paraId="31E0A25F" w14:textId="4CC94FBD" w:rsidR="4EC99991" w:rsidRPr="004350A9" w:rsidRDefault="000E4416" w:rsidP="002A2780">
      <w:pPr>
        <w:spacing w:after="0" w:line="280" w:lineRule="atLeast"/>
        <w:rPr>
          <w:rFonts w:ascii="Arial" w:eastAsia="Book Antiqua" w:hAnsi="Arial" w:cs="Arial"/>
          <w:color w:val="000000" w:themeColor="text1"/>
          <w:sz w:val="20"/>
          <w:szCs w:val="20"/>
        </w:rPr>
      </w:pPr>
      <w:r>
        <w:rPr>
          <w:rFonts w:ascii="Arial" w:eastAsia="Book Antiqua" w:hAnsi="Arial" w:cs="Arial"/>
          <w:b/>
          <w:bCs/>
          <w:color w:val="000000" w:themeColor="text1"/>
          <w:sz w:val="20"/>
          <w:szCs w:val="20"/>
        </w:rPr>
        <w:t>Opener</w:t>
      </w:r>
      <w:r w:rsidR="4EC99991" w:rsidRPr="004350A9">
        <w:rPr>
          <w:rFonts w:ascii="Arial" w:eastAsia="Book Antiqua" w:hAnsi="Arial" w:cs="Arial"/>
          <w:color w:val="000000" w:themeColor="text1"/>
          <w:sz w:val="20"/>
          <w:szCs w:val="20"/>
        </w:rPr>
        <w:t xml:space="preserve">: Hello! </w:t>
      </w:r>
      <w:r w:rsidR="1A0EA1DB"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4EC99991" w:rsidRPr="004350A9">
        <w:rPr>
          <w:rFonts w:ascii="Arial" w:eastAsia="Book Antiqua" w:hAnsi="Arial" w:cs="Arial"/>
          <w:color w:val="000000" w:themeColor="text1"/>
          <w:sz w:val="20"/>
          <w:szCs w:val="20"/>
        </w:rPr>
        <w:t>Listen and look.</w:t>
      </w:r>
      <w:r w:rsidR="6FE28905" w:rsidRPr="004350A9">
        <w:rPr>
          <w:rFonts w:ascii="Arial" w:eastAsia="Book Antiqua" w:hAnsi="Arial" w:cs="Arial"/>
          <w:color w:val="000000" w:themeColor="text1"/>
          <w:sz w:val="20"/>
          <w:szCs w:val="20"/>
        </w:rPr>
        <w:t xml:space="preserve"> </w:t>
      </w:r>
    </w:p>
    <w:p w14:paraId="59074AD7" w14:textId="1038CD8B" w:rsidR="4EC99991" w:rsidRPr="004350A9" w:rsidRDefault="4EC99991" w:rsidP="002A2780">
      <w:pPr>
        <w:spacing w:after="0"/>
        <w:rPr>
          <w:rFonts w:ascii="Arial" w:eastAsia="Calibri" w:hAnsi="Arial" w:cs="Arial"/>
          <w:color w:val="000000" w:themeColor="text1"/>
          <w:sz w:val="20"/>
          <w:szCs w:val="20"/>
        </w:rPr>
      </w:pPr>
      <w:r w:rsidRPr="004350A9">
        <w:rPr>
          <w:rFonts w:ascii="Arial" w:eastAsia="Calibri" w:hAnsi="Arial" w:cs="Arial"/>
          <w:color w:val="000000" w:themeColor="text1"/>
          <w:sz w:val="20"/>
          <w:szCs w:val="20"/>
        </w:rPr>
        <w:t>[Hello Song]</w:t>
      </w:r>
    </w:p>
    <w:p w14:paraId="39BCD6AA" w14:textId="4AD2AF11"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Hello my friend </w:t>
      </w:r>
    </w:p>
    <w:p w14:paraId="3E0BCB5C" w14:textId="06E9EF1E"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How are you today? </w:t>
      </w:r>
    </w:p>
    <w:p w14:paraId="0F4ACA39" w14:textId="09B72AA5"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Hello my friend, come in sit down!</w:t>
      </w:r>
    </w:p>
    <w:p w14:paraId="17C094E0" w14:textId="4827EC8C" w:rsidR="35614CE2" w:rsidRPr="004350A9" w:rsidRDefault="35614CE2" w:rsidP="002A2780">
      <w:pPr>
        <w:spacing w:after="0" w:line="280" w:lineRule="atLeast"/>
        <w:rPr>
          <w:rFonts w:ascii="Arial" w:eastAsia="Book Antiqua" w:hAnsi="Arial" w:cs="Arial"/>
          <w:color w:val="000000" w:themeColor="text1"/>
          <w:sz w:val="20"/>
          <w:szCs w:val="20"/>
        </w:rPr>
      </w:pPr>
    </w:p>
    <w:p w14:paraId="21D6A886" w14:textId="0E7FE1E7"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Hello my friend </w:t>
      </w:r>
    </w:p>
    <w:p w14:paraId="45A26B83" w14:textId="530EB67D"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How are you today? </w:t>
      </w:r>
    </w:p>
    <w:p w14:paraId="5432E91F" w14:textId="7966B1BD"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Hello my friend, come in sit down!</w:t>
      </w:r>
    </w:p>
    <w:p w14:paraId="5941305D" w14:textId="406D7A6C" w:rsidR="35614CE2" w:rsidRPr="004350A9" w:rsidRDefault="35614CE2" w:rsidP="002A2780">
      <w:pPr>
        <w:spacing w:after="0"/>
        <w:rPr>
          <w:rFonts w:ascii="Arial" w:eastAsia="Calibri" w:hAnsi="Arial" w:cs="Arial"/>
          <w:color w:val="000000" w:themeColor="text1"/>
          <w:sz w:val="20"/>
          <w:szCs w:val="20"/>
        </w:rPr>
      </w:pPr>
    </w:p>
    <w:p w14:paraId="2EBC518D" w14:textId="03EB1787" w:rsidR="4EC99991" w:rsidRPr="004350A9" w:rsidRDefault="4EC99991"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p>
    <w:p w14:paraId="05BA9C50" w14:textId="6F9F1B32" w:rsidR="4EC99991" w:rsidRPr="004350A9" w:rsidRDefault="00CE5D4E" w:rsidP="002A2780">
      <w:pPr>
        <w:spacing w:after="0" w:line="280" w:lineRule="atLeast"/>
        <w:rPr>
          <w:rFonts w:ascii="Arial" w:eastAsia="Book Antiqua" w:hAnsi="Arial" w:cs="Arial"/>
          <w:color w:val="000000" w:themeColor="text1"/>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5200CDF0"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4EC99991" w:rsidRPr="004350A9">
        <w:rPr>
          <w:rFonts w:ascii="Arial" w:eastAsia="Book Antiqua" w:hAnsi="Arial" w:cs="Arial"/>
          <w:color w:val="000000" w:themeColor="text1"/>
          <w:sz w:val="20"/>
          <w:szCs w:val="20"/>
        </w:rPr>
        <w:t>Listen and trace.</w:t>
      </w:r>
      <w:r w:rsidR="3853500E" w:rsidRPr="004350A9">
        <w:rPr>
          <w:rFonts w:ascii="Arial" w:eastAsia="Book Antiqua" w:hAnsi="Arial" w:cs="Arial"/>
          <w:color w:val="000000" w:themeColor="text1"/>
          <w:sz w:val="20"/>
          <w:szCs w:val="20"/>
        </w:rPr>
        <w:t xml:space="preserve"> </w:t>
      </w:r>
    </w:p>
    <w:p w14:paraId="414FC966" w14:textId="1E35C4A9" w:rsidR="4EC99991" w:rsidRPr="004350A9" w:rsidRDefault="004807F0" w:rsidP="002A2780">
      <w:pPr>
        <w:spacing w:after="0" w:line="280" w:lineRule="atLeast"/>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4EC99991" w:rsidRPr="004350A9">
        <w:rPr>
          <w:rFonts w:ascii="Arial" w:eastAsia="Book Antiqua" w:hAnsi="Arial" w:cs="Arial"/>
          <w:color w:val="000000" w:themeColor="text1"/>
          <w:sz w:val="20"/>
          <w:szCs w:val="20"/>
        </w:rPr>
        <w:t xml:space="preserve"> 1. </w:t>
      </w:r>
      <w:r w:rsidR="003D005F" w:rsidRPr="004350A9">
        <w:rPr>
          <w:rFonts w:ascii="Arial" w:eastAsia="Book Antiqua" w:hAnsi="Arial" w:cs="Arial"/>
          <w:sz w:val="20"/>
          <w:szCs w:val="20"/>
        </w:rPr>
        <w:t xml:space="preserve"> </w:t>
      </w:r>
      <w:r w:rsidR="4EC99991" w:rsidRPr="004350A9">
        <w:rPr>
          <w:rFonts w:ascii="Arial" w:eastAsia="Book Antiqua" w:hAnsi="Arial" w:cs="Arial"/>
          <w:color w:val="000000" w:themeColor="text1"/>
          <w:sz w:val="20"/>
          <w:szCs w:val="20"/>
        </w:rPr>
        <w:t>Hello!</w:t>
      </w:r>
    </w:p>
    <w:p w14:paraId="65FD3A3A" w14:textId="62A26D78"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Sit down.</w:t>
      </w:r>
      <w:r w:rsidR="7D73F1A9" w:rsidRPr="004350A9">
        <w:rPr>
          <w:rFonts w:ascii="Arial" w:eastAsia="Book Antiqua" w:hAnsi="Arial" w:cs="Arial"/>
          <w:color w:val="000000" w:themeColor="text1"/>
          <w:sz w:val="20"/>
          <w:szCs w:val="20"/>
        </w:rPr>
        <w:t xml:space="preserve"> </w:t>
      </w:r>
    </w:p>
    <w:p w14:paraId="0C4E7328" w14:textId="77777777" w:rsidR="00BD7599" w:rsidRPr="004350A9" w:rsidRDefault="00BD7599" w:rsidP="002A2780">
      <w:pPr>
        <w:spacing w:after="0" w:line="280" w:lineRule="atLeast"/>
        <w:rPr>
          <w:rFonts w:ascii="Arial" w:eastAsia="Book Antiqua" w:hAnsi="Arial" w:cs="Arial"/>
          <w:color w:val="000000" w:themeColor="text1"/>
          <w:sz w:val="20"/>
          <w:szCs w:val="20"/>
        </w:rPr>
      </w:pPr>
    </w:p>
    <w:p w14:paraId="568B9C2C" w14:textId="364726A6" w:rsidR="35614CE2" w:rsidRPr="004350A9" w:rsidRDefault="00BD7599" w:rsidP="002A2780">
      <w:pPr>
        <w:spacing w:after="0"/>
        <w:rPr>
          <w:rFonts w:ascii="Arial" w:eastAsia="Calibri" w:hAnsi="Arial" w:cs="Arial"/>
          <w:b/>
          <w:bCs/>
          <w:color w:val="000000" w:themeColor="text1"/>
          <w:sz w:val="24"/>
          <w:szCs w:val="24"/>
        </w:rPr>
      </w:pPr>
      <w:r w:rsidRPr="004350A9">
        <w:rPr>
          <w:rFonts w:ascii="Arial" w:eastAsia="Calibri" w:hAnsi="Arial" w:cs="Arial"/>
          <w:b/>
          <w:bCs/>
          <w:color w:val="000000" w:themeColor="text1"/>
          <w:sz w:val="24"/>
          <w:szCs w:val="24"/>
        </w:rPr>
        <w:t>Opener: Goodbye!</w:t>
      </w:r>
    </w:p>
    <w:p w14:paraId="679D20AA" w14:textId="6CF239EE" w:rsidR="4EC99991" w:rsidRPr="004350A9" w:rsidRDefault="4EC99991"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p>
    <w:p w14:paraId="251C3A61" w14:textId="6FA8C70D" w:rsidR="4EC99991" w:rsidRPr="004350A9" w:rsidRDefault="000E4416" w:rsidP="002A2780">
      <w:pPr>
        <w:spacing w:after="0" w:line="280" w:lineRule="atLeast"/>
        <w:rPr>
          <w:rFonts w:ascii="Arial" w:eastAsia="Book Antiqua" w:hAnsi="Arial" w:cs="Arial"/>
          <w:color w:val="000000" w:themeColor="text1"/>
          <w:sz w:val="20"/>
          <w:szCs w:val="20"/>
        </w:rPr>
      </w:pPr>
      <w:r>
        <w:rPr>
          <w:rFonts w:ascii="Arial" w:eastAsia="Book Antiqua" w:hAnsi="Arial" w:cs="Arial"/>
          <w:b/>
          <w:bCs/>
          <w:color w:val="000000" w:themeColor="text1"/>
          <w:sz w:val="20"/>
          <w:szCs w:val="20"/>
        </w:rPr>
        <w:t>Opener</w:t>
      </w:r>
      <w:r w:rsidR="4EC99991" w:rsidRPr="004350A9">
        <w:rPr>
          <w:rFonts w:ascii="Arial" w:eastAsia="Book Antiqua" w:hAnsi="Arial" w:cs="Arial"/>
          <w:color w:val="000000" w:themeColor="text1"/>
          <w:sz w:val="20"/>
          <w:szCs w:val="20"/>
        </w:rPr>
        <w:t>: Goodbye!</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4EC99991" w:rsidRPr="004350A9">
        <w:rPr>
          <w:rFonts w:ascii="Arial" w:eastAsia="Book Antiqua" w:hAnsi="Arial" w:cs="Arial"/>
          <w:color w:val="000000" w:themeColor="text1"/>
          <w:sz w:val="20"/>
          <w:szCs w:val="20"/>
        </w:rPr>
        <w:t>Listen and look.</w:t>
      </w:r>
      <w:r w:rsidR="3E76F6D2" w:rsidRPr="004350A9">
        <w:rPr>
          <w:rFonts w:ascii="Arial" w:eastAsia="Book Antiqua" w:hAnsi="Arial" w:cs="Arial"/>
          <w:color w:val="000000" w:themeColor="text1"/>
          <w:sz w:val="20"/>
          <w:szCs w:val="20"/>
        </w:rPr>
        <w:t xml:space="preserve"> </w:t>
      </w:r>
    </w:p>
    <w:p w14:paraId="667E787E" w14:textId="78BA2BB3" w:rsidR="4EC99991" w:rsidRPr="004350A9" w:rsidRDefault="4EC99991" w:rsidP="002A2780">
      <w:pPr>
        <w:spacing w:after="0"/>
        <w:rPr>
          <w:rFonts w:ascii="Arial" w:eastAsia="Calibri" w:hAnsi="Arial" w:cs="Arial"/>
          <w:color w:val="000000" w:themeColor="text1"/>
          <w:sz w:val="20"/>
          <w:szCs w:val="20"/>
        </w:rPr>
      </w:pPr>
      <w:r w:rsidRPr="004350A9">
        <w:rPr>
          <w:rFonts w:ascii="Arial" w:eastAsia="Calibri" w:hAnsi="Arial" w:cs="Arial"/>
          <w:color w:val="000000" w:themeColor="text1"/>
          <w:sz w:val="20"/>
          <w:szCs w:val="20"/>
        </w:rPr>
        <w:t>[Good-bye Song]</w:t>
      </w:r>
    </w:p>
    <w:p w14:paraId="69D60BF8" w14:textId="1C2A5BEE"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Goodbye my friend</w:t>
      </w:r>
    </w:p>
    <w:p w14:paraId="59FAC5C1" w14:textId="08AEF03E"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e had fun today </w:t>
      </w:r>
    </w:p>
    <w:p w14:paraId="58518272" w14:textId="5D5BCD2A"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Goodbye my friend, stand up let's go!</w:t>
      </w:r>
    </w:p>
    <w:p w14:paraId="090D216D" w14:textId="2575504B" w:rsidR="35614CE2" w:rsidRPr="004350A9" w:rsidRDefault="35614CE2" w:rsidP="002A2780">
      <w:pPr>
        <w:spacing w:after="0" w:line="280" w:lineRule="atLeast"/>
        <w:rPr>
          <w:rFonts w:ascii="Arial" w:eastAsia="Book Antiqua" w:hAnsi="Arial" w:cs="Arial"/>
          <w:color w:val="000000" w:themeColor="text1"/>
          <w:sz w:val="20"/>
          <w:szCs w:val="20"/>
        </w:rPr>
      </w:pPr>
    </w:p>
    <w:p w14:paraId="65293BEC" w14:textId="47A40DE3"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Goodbye my friend </w:t>
      </w:r>
    </w:p>
    <w:p w14:paraId="41D7CCC5" w14:textId="29A64079"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e had fun today </w:t>
      </w:r>
    </w:p>
    <w:p w14:paraId="49CE1CB1" w14:textId="51650240"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Goodbye my friend, stand up let's go!</w:t>
      </w:r>
    </w:p>
    <w:p w14:paraId="1BCD25AE" w14:textId="7C271896" w:rsidR="35614CE2" w:rsidRPr="004350A9" w:rsidRDefault="35614CE2" w:rsidP="002A2780">
      <w:pPr>
        <w:spacing w:after="0"/>
        <w:rPr>
          <w:rFonts w:ascii="Arial" w:eastAsia="Calibri" w:hAnsi="Arial" w:cs="Arial"/>
          <w:color w:val="000000" w:themeColor="text1"/>
          <w:sz w:val="20"/>
          <w:szCs w:val="20"/>
        </w:rPr>
      </w:pPr>
    </w:p>
    <w:p w14:paraId="6321E872" w14:textId="23A55FE4" w:rsidR="4EC99991" w:rsidRPr="004350A9" w:rsidRDefault="4EC99991"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p>
    <w:p w14:paraId="1720C992" w14:textId="73C23C40" w:rsidR="4EC99991" w:rsidRPr="004350A9" w:rsidRDefault="00CE5D4E" w:rsidP="002A2780">
      <w:pPr>
        <w:spacing w:after="0" w:line="276" w:lineRule="auto"/>
        <w:jc w:val="both"/>
        <w:rPr>
          <w:rFonts w:ascii="Arial" w:eastAsia="Book Antiqua" w:hAnsi="Arial" w:cs="Arial"/>
          <w:color w:val="000000" w:themeColor="text1"/>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2C51DDF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4EC99991" w:rsidRPr="004350A9">
        <w:rPr>
          <w:rFonts w:ascii="Arial" w:eastAsia="Book Antiqua" w:hAnsi="Arial" w:cs="Arial"/>
          <w:color w:val="000000" w:themeColor="text1"/>
          <w:sz w:val="20"/>
          <w:szCs w:val="20"/>
        </w:rPr>
        <w:t>Listen and trace</w:t>
      </w:r>
      <w:r w:rsidR="00784CAB" w:rsidRPr="004350A9">
        <w:rPr>
          <w:rFonts w:ascii="Arial" w:eastAsia="Book Antiqua" w:hAnsi="Arial" w:cs="Arial"/>
          <w:color w:val="000000" w:themeColor="text1"/>
          <w:sz w:val="20"/>
          <w:szCs w:val="20"/>
        </w:rPr>
        <w:t>.</w:t>
      </w:r>
    </w:p>
    <w:p w14:paraId="62463213" w14:textId="2BBF270E" w:rsidR="4EC99991" w:rsidRPr="004350A9" w:rsidRDefault="004807F0" w:rsidP="002A2780">
      <w:pPr>
        <w:spacing w:after="0" w:line="280" w:lineRule="atLeast"/>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4EC99991" w:rsidRPr="004350A9">
        <w:rPr>
          <w:rFonts w:ascii="Arial" w:eastAsia="Book Antiqua" w:hAnsi="Arial" w:cs="Arial"/>
          <w:color w:val="000000" w:themeColor="text1"/>
          <w:sz w:val="20"/>
          <w:szCs w:val="20"/>
        </w:rPr>
        <w:t xml:space="preserve"> 1</w:t>
      </w:r>
      <w:r w:rsidR="00784CAB" w:rsidRPr="004350A9">
        <w:rPr>
          <w:rFonts w:ascii="Arial" w:eastAsia="Book Antiqua" w:hAnsi="Arial" w:cs="Arial"/>
          <w:color w:val="000000" w:themeColor="text1"/>
          <w:sz w:val="20"/>
          <w:szCs w:val="20"/>
        </w:rPr>
        <w:t xml:space="preserve">. </w:t>
      </w:r>
      <w:r w:rsidR="4EC99991" w:rsidRPr="004350A9">
        <w:rPr>
          <w:rFonts w:ascii="Arial" w:eastAsia="Book Antiqua" w:hAnsi="Arial" w:cs="Arial"/>
          <w:color w:val="000000" w:themeColor="text1"/>
          <w:sz w:val="20"/>
          <w:szCs w:val="20"/>
        </w:rPr>
        <w:t>Goodbye!</w:t>
      </w:r>
      <w:r w:rsidR="66CA8C15" w:rsidRPr="004350A9">
        <w:rPr>
          <w:rFonts w:ascii="Arial" w:eastAsia="Book Antiqua" w:hAnsi="Arial" w:cs="Arial"/>
          <w:color w:val="000000" w:themeColor="text1"/>
          <w:sz w:val="20"/>
          <w:szCs w:val="20"/>
        </w:rPr>
        <w:t xml:space="preserve"> </w:t>
      </w:r>
    </w:p>
    <w:p w14:paraId="4393A7B5" w14:textId="4EEB8E01" w:rsidR="4EC99991" w:rsidRPr="004350A9" w:rsidRDefault="4EC9999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Stand up.</w:t>
      </w:r>
      <w:r w:rsidR="34F3B339" w:rsidRPr="004350A9">
        <w:rPr>
          <w:rFonts w:ascii="Arial" w:eastAsia="Book Antiqua" w:hAnsi="Arial" w:cs="Arial"/>
          <w:color w:val="000000" w:themeColor="text1"/>
          <w:sz w:val="20"/>
          <w:szCs w:val="20"/>
        </w:rPr>
        <w:t xml:space="preserve"> </w:t>
      </w:r>
    </w:p>
    <w:p w14:paraId="1718EB6E" w14:textId="38A481D9" w:rsidR="35614CE2" w:rsidRPr="004350A9" w:rsidRDefault="35614CE2" w:rsidP="002A2780">
      <w:pPr>
        <w:spacing w:after="0" w:line="280" w:lineRule="atLeast"/>
        <w:rPr>
          <w:rFonts w:ascii="Arial" w:eastAsia="Book Antiqua" w:hAnsi="Arial" w:cs="Arial"/>
          <w:color w:val="000000" w:themeColor="text1"/>
          <w:sz w:val="20"/>
          <w:szCs w:val="20"/>
        </w:rPr>
      </w:pPr>
    </w:p>
    <w:p w14:paraId="1A164424" w14:textId="239ABF9D" w:rsidR="00BD7599" w:rsidRPr="004350A9" w:rsidRDefault="00BD7599" w:rsidP="002A2780">
      <w:pPr>
        <w:spacing w:after="0" w:line="280" w:lineRule="atLeast"/>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1: Nice to Meet You!</w:t>
      </w:r>
    </w:p>
    <w:p w14:paraId="13DB8396" w14:textId="1A5C6E32" w:rsidR="33AC077B" w:rsidRPr="004350A9" w:rsidRDefault="33AC077B"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62E461FD" w:rsidRPr="004350A9">
        <w:rPr>
          <w:rFonts w:ascii="Arial" w:eastAsia="Arial" w:hAnsi="Arial" w:cs="Arial"/>
          <w:b/>
          <w:bCs/>
          <w:color w:val="000000" w:themeColor="text1"/>
          <w:sz w:val="20"/>
          <w:szCs w:val="20"/>
        </w:rPr>
        <w:t>6</w:t>
      </w:r>
    </w:p>
    <w:p w14:paraId="66BB0414" w14:textId="75EFB5B0" w:rsidR="280E1FF1" w:rsidRPr="004350A9" w:rsidRDefault="00CE5D4E" w:rsidP="002A2780">
      <w:pPr>
        <w:spacing w:after="0" w:line="280" w:lineRule="atLeast"/>
        <w:rPr>
          <w:rFonts w:ascii="Arial" w:eastAsia="Book Antiqua" w:hAnsi="Arial" w:cs="Arial"/>
          <w:sz w:val="20"/>
          <w:szCs w:val="20"/>
        </w:rPr>
      </w:pPr>
      <w:r>
        <w:rPr>
          <w:rFonts w:ascii="Arial" w:eastAsia="Book Antiqua" w:hAnsi="Arial" w:cs="Arial"/>
          <w:b/>
          <w:bCs/>
          <w:color w:val="000000" w:themeColor="text1"/>
          <w:sz w:val="20"/>
          <w:szCs w:val="20"/>
        </w:rPr>
        <w:t>Unit</w:t>
      </w:r>
      <w:r w:rsidR="280E1FF1" w:rsidRPr="004350A9">
        <w:rPr>
          <w:rFonts w:ascii="Arial" w:eastAsia="Book Antiqua" w:hAnsi="Arial" w:cs="Arial"/>
          <w:color w:val="000000" w:themeColor="text1"/>
          <w:sz w:val="20"/>
          <w:szCs w:val="20"/>
        </w:rPr>
        <w:t xml:space="preserve"> 1: Nice to Meet You!</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280E1FF1" w:rsidRPr="004350A9">
        <w:rPr>
          <w:rFonts w:ascii="Arial" w:eastAsia="Book Antiqua" w:hAnsi="Arial" w:cs="Arial"/>
          <w:color w:val="000000" w:themeColor="text1"/>
          <w:sz w:val="20"/>
          <w:szCs w:val="20"/>
        </w:rPr>
        <w:t>Listen and look.</w:t>
      </w:r>
      <w:r w:rsidR="56FED08F" w:rsidRPr="004350A9">
        <w:rPr>
          <w:rFonts w:ascii="Arial" w:eastAsia="Book Antiqua" w:hAnsi="Arial" w:cs="Arial"/>
          <w:color w:val="000000" w:themeColor="text1"/>
          <w:sz w:val="20"/>
          <w:szCs w:val="20"/>
        </w:rPr>
        <w:t xml:space="preserve"> </w:t>
      </w:r>
    </w:p>
    <w:p w14:paraId="66824DA6" w14:textId="77BE7F9D"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My name is Tony, nice to meet you, </w:t>
      </w:r>
    </w:p>
    <w:p w14:paraId="2F3BE188" w14:textId="119D0C2D"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My name is </w:t>
      </w:r>
      <w:r w:rsidR="1DCC700E" w:rsidRPr="004350A9">
        <w:rPr>
          <w:rFonts w:ascii="Arial" w:eastAsia="Book Antiqua" w:hAnsi="Arial" w:cs="Arial"/>
          <w:color w:val="000000" w:themeColor="text1"/>
          <w:sz w:val="20"/>
          <w:szCs w:val="20"/>
          <w:lang w:val="en-GB"/>
        </w:rPr>
        <w:t>Lulu</w:t>
      </w:r>
      <w:r w:rsidRPr="004350A9">
        <w:rPr>
          <w:rFonts w:ascii="Arial" w:eastAsia="Book Antiqua" w:hAnsi="Arial" w:cs="Arial"/>
          <w:color w:val="000000" w:themeColor="text1"/>
          <w:sz w:val="20"/>
          <w:szCs w:val="20"/>
          <w:lang w:val="en-GB"/>
        </w:rPr>
        <w:t>, nice to meet you</w:t>
      </w:r>
    </w:p>
    <w:p w14:paraId="12389CBF" w14:textId="346450FB"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My name is </w:t>
      </w:r>
      <w:r w:rsidR="1C771C48" w:rsidRPr="004350A9">
        <w:rPr>
          <w:rFonts w:ascii="Arial" w:eastAsia="Book Antiqua" w:hAnsi="Arial" w:cs="Arial"/>
          <w:color w:val="000000" w:themeColor="text1"/>
          <w:sz w:val="20"/>
          <w:szCs w:val="20"/>
          <w:lang w:val="en-GB"/>
        </w:rPr>
        <w:t>Ana</w:t>
      </w:r>
      <w:r w:rsidRPr="004350A9">
        <w:rPr>
          <w:rFonts w:ascii="Arial" w:eastAsia="Book Antiqua" w:hAnsi="Arial" w:cs="Arial"/>
          <w:color w:val="000000" w:themeColor="text1"/>
          <w:sz w:val="20"/>
          <w:szCs w:val="20"/>
          <w:lang w:val="en-GB"/>
        </w:rPr>
        <w:t>, nice to meet you</w:t>
      </w:r>
    </w:p>
    <w:p w14:paraId="04555F8C" w14:textId="10AB551A"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at is your name? It's nice to meet you! </w:t>
      </w:r>
    </w:p>
    <w:p w14:paraId="41786AD1" w14:textId="688FF097" w:rsidR="35614CE2" w:rsidRPr="004350A9" w:rsidRDefault="35614CE2" w:rsidP="002A2780">
      <w:pPr>
        <w:spacing w:after="0" w:line="280" w:lineRule="atLeast"/>
        <w:rPr>
          <w:rFonts w:ascii="Arial" w:eastAsia="Book Antiqua" w:hAnsi="Arial" w:cs="Arial"/>
          <w:color w:val="000000" w:themeColor="text1"/>
          <w:sz w:val="20"/>
          <w:szCs w:val="20"/>
        </w:rPr>
      </w:pPr>
    </w:p>
    <w:p w14:paraId="567D011F" w14:textId="1543C123"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a desk, and this is a door </w:t>
      </w:r>
    </w:p>
    <w:p w14:paraId="79EF4E26" w14:textId="39AF8381"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teacher, this is a book </w:t>
      </w:r>
    </w:p>
    <w:p w14:paraId="519E3054" w14:textId="012E8989"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classroom, these are my friends </w:t>
      </w:r>
    </w:p>
    <w:p w14:paraId="6A20665B" w14:textId="70C8DDED" w:rsidR="280E1FF1" w:rsidRPr="004350A9" w:rsidRDefault="280E1FF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Let's all speak English, let's all have fun!</w:t>
      </w:r>
    </w:p>
    <w:p w14:paraId="4D77DF0C" w14:textId="16157F14" w:rsidR="35614CE2" w:rsidRPr="004350A9" w:rsidRDefault="35614CE2" w:rsidP="002A2780">
      <w:pPr>
        <w:spacing w:after="0" w:line="280" w:lineRule="atLeast"/>
        <w:rPr>
          <w:rFonts w:ascii="Arial" w:eastAsia="Book Antiqua" w:hAnsi="Arial" w:cs="Arial"/>
          <w:color w:val="000000" w:themeColor="text1"/>
          <w:sz w:val="20"/>
          <w:szCs w:val="20"/>
        </w:rPr>
      </w:pPr>
    </w:p>
    <w:p w14:paraId="0239A563" w14:textId="66FC28C3" w:rsidR="6C91EC91" w:rsidRPr="004350A9" w:rsidRDefault="6C91EC91"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p>
    <w:p w14:paraId="1F3822AD" w14:textId="574E5022"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1E48039E"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63299873" w:rsidRPr="004350A9">
        <w:rPr>
          <w:rFonts w:ascii="Arial" w:eastAsia="Book Antiqua" w:hAnsi="Arial" w:cs="Arial"/>
          <w:color w:val="000000" w:themeColor="text1"/>
          <w:sz w:val="20"/>
          <w:szCs w:val="20"/>
        </w:rPr>
        <w:t xml:space="preserve"> </w:t>
      </w:r>
    </w:p>
    <w:p w14:paraId="3C7AFCB4" w14:textId="4656C5F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66AF1ECB" w:rsidRPr="004350A9">
        <w:rPr>
          <w:rFonts w:ascii="Arial" w:eastAsia="Book Antiqua" w:hAnsi="Arial" w:cs="Arial"/>
          <w:color w:val="000000" w:themeColor="text1"/>
          <w:sz w:val="20"/>
          <w:szCs w:val="20"/>
        </w:rPr>
        <w:t>book</w:t>
      </w:r>
    </w:p>
    <w:p w14:paraId="4942653F" w14:textId="2B36B51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40B8CA1F"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door</w:t>
      </w:r>
    </w:p>
    <w:p w14:paraId="77FF92BC" w14:textId="6276DE2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3</w:t>
      </w:r>
      <w:r w:rsidR="00784CAB" w:rsidRPr="004350A9">
        <w:rPr>
          <w:rFonts w:ascii="Arial" w:eastAsia="Book Antiqua" w:hAnsi="Arial" w:cs="Arial"/>
          <w:color w:val="000000" w:themeColor="text1"/>
          <w:sz w:val="20"/>
          <w:szCs w:val="20"/>
        </w:rPr>
        <w:t xml:space="preserve">. </w:t>
      </w:r>
      <w:r w:rsidR="40B8CA1F"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desk</w:t>
      </w:r>
    </w:p>
    <w:p w14:paraId="68276A62" w14:textId="09B52EE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4</w:t>
      </w:r>
      <w:r w:rsidR="00784CAB" w:rsidRPr="004350A9">
        <w:rPr>
          <w:rFonts w:ascii="Arial" w:eastAsia="Book Antiqua" w:hAnsi="Arial" w:cs="Arial"/>
          <w:color w:val="000000" w:themeColor="text1"/>
          <w:sz w:val="20"/>
          <w:szCs w:val="20"/>
        </w:rPr>
        <w:t xml:space="preserve">. </w:t>
      </w:r>
      <w:r w:rsidR="6E110884"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teacher</w:t>
      </w:r>
    </w:p>
    <w:p w14:paraId="68AFF05E" w14:textId="4E6D9B01" w:rsidR="35614CE2" w:rsidRPr="004350A9" w:rsidRDefault="35614CE2" w:rsidP="002A2780">
      <w:pPr>
        <w:spacing w:after="0"/>
        <w:rPr>
          <w:rFonts w:ascii="Arial" w:eastAsia="Book Antiqua" w:hAnsi="Arial" w:cs="Arial"/>
          <w:color w:val="000000" w:themeColor="text1"/>
          <w:sz w:val="20"/>
          <w:szCs w:val="20"/>
        </w:rPr>
      </w:pPr>
    </w:p>
    <w:p w14:paraId="3F7B0B78" w14:textId="72B4AE4F" w:rsidR="27BBFD57" w:rsidRPr="004350A9" w:rsidRDefault="27BBFD57"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p>
    <w:p w14:paraId="3F0AF057" w14:textId="78D390E3" w:rsidR="66AF1ECB" w:rsidRPr="004350A9" w:rsidRDefault="000E4416" w:rsidP="002A2780">
      <w:pPr>
        <w:spacing w:after="0" w:line="257" w:lineRule="auto"/>
        <w:rPr>
          <w:rFonts w:ascii="Arial" w:eastAsia="Book Antiqua" w:hAnsi="Arial" w:cs="Arial"/>
          <w:sz w:val="20"/>
          <w:szCs w:val="20"/>
        </w:rPr>
      </w:pPr>
      <w:r>
        <w:rPr>
          <w:rFonts w:ascii="Arial" w:eastAsia="Calibri" w:hAnsi="Arial" w:cs="Arial"/>
          <w:b/>
          <w:bCs/>
          <w:sz w:val="20"/>
          <w:szCs w:val="20"/>
        </w:rPr>
        <w:t>Sentences</w:t>
      </w:r>
      <w:r w:rsidR="00784CAB" w:rsidRPr="004350A9">
        <w:rPr>
          <w:rFonts w:ascii="Arial" w:eastAsia="Book Antiqua" w:hAnsi="Arial" w:cs="Arial"/>
          <w:color w:val="000000" w:themeColor="text1"/>
          <w:sz w:val="20"/>
          <w:szCs w:val="20"/>
        </w:rPr>
        <w:t xml:space="preserve">. </w:t>
      </w:r>
      <w:r w:rsidR="5680DA4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33E46D99" w:rsidRPr="004350A9">
        <w:rPr>
          <w:rFonts w:ascii="Arial" w:eastAsia="Book Antiqua" w:hAnsi="Arial" w:cs="Arial"/>
          <w:color w:val="000000" w:themeColor="text1"/>
          <w:sz w:val="20"/>
          <w:szCs w:val="20"/>
        </w:rPr>
        <w:t xml:space="preserve"> </w:t>
      </w:r>
    </w:p>
    <w:p w14:paraId="62F91D57" w14:textId="66C106A6"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078516E0" w:rsidRPr="004350A9">
        <w:rPr>
          <w:rFonts w:ascii="Arial" w:eastAsia="Book Antiqua" w:hAnsi="Arial" w:cs="Arial"/>
          <w:color w:val="000000" w:themeColor="text1"/>
          <w:sz w:val="20"/>
          <w:szCs w:val="20"/>
        </w:rPr>
        <w:t xml:space="preserve"> </w:t>
      </w:r>
    </w:p>
    <w:p w14:paraId="49EF0B55" w14:textId="731766E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Hello, my name is Ana.</w:t>
      </w:r>
    </w:p>
    <w:p w14:paraId="698B0B18" w14:textId="1EBB047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Nice to meet you, Ana.</w:t>
      </w:r>
    </w:p>
    <w:p w14:paraId="5369BDB5" w14:textId="25B8B9D8" w:rsidR="6BBF7700"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2</w:t>
      </w:r>
      <w:r w:rsidR="55EDBC7B" w:rsidRPr="004350A9">
        <w:rPr>
          <w:rFonts w:ascii="Arial" w:eastAsia="Book Antiqua" w:hAnsi="Arial" w:cs="Arial"/>
          <w:b/>
          <w:bCs/>
          <w:color w:val="000000" w:themeColor="text1"/>
          <w:sz w:val="20"/>
          <w:szCs w:val="20"/>
        </w:rPr>
        <w:t xml:space="preserve"> </w:t>
      </w:r>
    </w:p>
    <w:p w14:paraId="64EF26DE" w14:textId="623A9E1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Hello, my name is Tony.</w:t>
      </w:r>
    </w:p>
    <w:p w14:paraId="1A6031BB" w14:textId="2DE2562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Nice to meet you, Tony.</w:t>
      </w:r>
    </w:p>
    <w:p w14:paraId="19B5EE56" w14:textId="3471B885" w:rsidR="20C62359"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3</w:t>
      </w:r>
      <w:r w:rsidR="1BB73514" w:rsidRPr="004350A9">
        <w:rPr>
          <w:rFonts w:ascii="Arial" w:eastAsia="Book Antiqua" w:hAnsi="Arial" w:cs="Arial"/>
          <w:b/>
          <w:bCs/>
          <w:color w:val="000000" w:themeColor="text1"/>
          <w:sz w:val="20"/>
          <w:szCs w:val="20"/>
        </w:rPr>
        <w:t xml:space="preserve"> </w:t>
      </w:r>
    </w:p>
    <w:p w14:paraId="7D56B8CB" w14:textId="2D32B39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Hello, my name is Lulu. </w:t>
      </w:r>
    </w:p>
    <w:p w14:paraId="40E7CD77" w14:textId="1B58D28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Nice to meet you, Lulu.</w:t>
      </w:r>
    </w:p>
    <w:p w14:paraId="1CDC8800" w14:textId="335BB9AA"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6D2C9411" w14:textId="188FF501" w:rsidR="370D10CE" w:rsidRPr="004350A9" w:rsidRDefault="370D10CE"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p>
    <w:p w14:paraId="19531775" w14:textId="1A7544E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My Classroom</w:t>
      </w:r>
      <w:r w:rsidR="00784CAB" w:rsidRPr="004350A9">
        <w:rPr>
          <w:rFonts w:ascii="Arial" w:eastAsia="Book Antiqua" w:hAnsi="Arial" w:cs="Arial"/>
          <w:color w:val="000000" w:themeColor="text1"/>
          <w:sz w:val="20"/>
          <w:szCs w:val="20"/>
        </w:rPr>
        <w:t xml:space="preserve">. </w:t>
      </w:r>
      <w:r w:rsidR="380C831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094F482E" w:rsidRPr="004350A9">
        <w:rPr>
          <w:rFonts w:ascii="Arial" w:eastAsia="Book Antiqua" w:hAnsi="Arial" w:cs="Arial"/>
          <w:color w:val="000000" w:themeColor="text1"/>
          <w:sz w:val="20"/>
          <w:szCs w:val="20"/>
        </w:rPr>
        <w:t xml:space="preserve"> </w:t>
      </w:r>
    </w:p>
    <w:p w14:paraId="6CE90CE8" w14:textId="638AC3E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Hello! My name is Tony. This is a book. </w:t>
      </w:r>
    </w:p>
    <w:p w14:paraId="42989BFA" w14:textId="5EFE2958"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is is a desk.</w:t>
      </w:r>
    </w:p>
    <w:p w14:paraId="7C555980" w14:textId="2282449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is is my teacher.</w:t>
      </w:r>
      <w:r w:rsidR="4C8FEED1"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 xml:space="preserve">This is an apple. </w:t>
      </w:r>
    </w:p>
    <w:p w14:paraId="6C3CB222" w14:textId="4B3E0A6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Thank you!</w:t>
      </w:r>
    </w:p>
    <w:p w14:paraId="46F63C18" w14:textId="6C250CAF"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027C3AAC" w14:textId="65B6D4D8" w:rsidR="633DFF21" w:rsidRPr="004350A9" w:rsidRDefault="633DFF21"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0</w:t>
      </w:r>
    </w:p>
    <w:p w14:paraId="583DC63F" w14:textId="3437EA92"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Greetings</w:t>
      </w:r>
      <w:r w:rsidR="00784CAB" w:rsidRPr="004350A9">
        <w:rPr>
          <w:rFonts w:ascii="Arial" w:eastAsia="Book Antiqua" w:hAnsi="Arial" w:cs="Arial"/>
          <w:color w:val="000000" w:themeColor="text1"/>
          <w:sz w:val="20"/>
          <w:szCs w:val="20"/>
        </w:rPr>
        <w:t xml:space="preserve">. </w:t>
      </w:r>
      <w:r w:rsidR="657BA4D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76A2E285" w:rsidRPr="004350A9">
        <w:rPr>
          <w:rFonts w:ascii="Arial" w:eastAsia="Book Antiqua" w:hAnsi="Arial" w:cs="Arial"/>
          <w:color w:val="000000" w:themeColor="text1"/>
          <w:sz w:val="20"/>
          <w:szCs w:val="20"/>
        </w:rPr>
        <w:t xml:space="preserve"> </w:t>
      </w:r>
    </w:p>
    <w:p w14:paraId="58CA3D46" w14:textId="3FC9A95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e say hello and goodbye every day.</w:t>
      </w:r>
    </w:p>
    <w:p w14:paraId="78F92636" w14:textId="268E106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 see your friends and teacher at school</w:t>
      </w:r>
      <w:r w:rsidR="00784CAB"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Sit down. Say “Hello.”</w:t>
      </w:r>
    </w:p>
    <w:p w14:paraId="04F1EA58" w14:textId="26313D4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t’s time to go home. Stand up. Say “Goodbye.” See you tomorrow!</w:t>
      </w:r>
    </w:p>
    <w:p w14:paraId="6ABA6931" w14:textId="0E20A8B6"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4BA4EE93" w14:textId="32104620" w:rsidR="4DE6533E" w:rsidRPr="004350A9" w:rsidRDefault="4DE6533E"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1</w:t>
      </w:r>
    </w:p>
    <w:p w14:paraId="32CBBD06" w14:textId="47447375"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A, B, C</w:t>
      </w:r>
      <w:r w:rsidR="00784CAB" w:rsidRPr="004350A9">
        <w:rPr>
          <w:rFonts w:ascii="Arial" w:eastAsia="Book Antiqua" w:hAnsi="Arial" w:cs="Arial"/>
          <w:color w:val="000000" w:themeColor="text1"/>
          <w:sz w:val="20"/>
          <w:szCs w:val="20"/>
        </w:rPr>
        <w:t xml:space="preserve">. </w:t>
      </w:r>
      <w:r w:rsidR="4C8C8B5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762150D3" w:rsidRPr="004350A9">
        <w:rPr>
          <w:rFonts w:ascii="Arial" w:eastAsia="Book Antiqua" w:hAnsi="Arial" w:cs="Arial"/>
          <w:color w:val="000000" w:themeColor="text1"/>
          <w:sz w:val="20"/>
          <w:szCs w:val="20"/>
        </w:rPr>
        <w:t xml:space="preserve"> </w:t>
      </w:r>
    </w:p>
    <w:p w14:paraId="3B31CAEC" w14:textId="7FE12682"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A sounds like /a/</w:t>
      </w:r>
    </w:p>
    <w:p w14:paraId="039F70D0" w14:textId="0105D0FF"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a/ /a/ Apple! </w:t>
      </w:r>
    </w:p>
    <w:p w14:paraId="7A79FD31" w14:textId="23A75C35"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 sounds like /b/</w:t>
      </w:r>
    </w:p>
    <w:p w14:paraId="1B357BD3" w14:textId="264EF0E5"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 /b/ Boy!</w:t>
      </w:r>
    </w:p>
    <w:p w14:paraId="1CA2D892" w14:textId="513E2424"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C sounds like /c/</w:t>
      </w:r>
    </w:p>
    <w:p w14:paraId="795CE374" w14:textId="7219AB5B"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c/ /c/ Cow!</w:t>
      </w:r>
    </w:p>
    <w:p w14:paraId="3E91A187" w14:textId="37E3E8D4" w:rsidR="5FB5F2EE" w:rsidRPr="004350A9" w:rsidRDefault="5FB5F2E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a/ Apple! /b/ Boy! /c/ Cow!</w:t>
      </w:r>
    </w:p>
    <w:p w14:paraId="4B72F925" w14:textId="0FFCAC9C" w:rsidR="66AF1ECB" w:rsidRPr="004350A9" w:rsidRDefault="78B1E220" w:rsidP="002A2780">
      <w:pPr>
        <w:spacing w:after="0" w:line="257" w:lineRule="auto"/>
        <w:rPr>
          <w:rFonts w:ascii="Arial" w:eastAsia="Calibri" w:hAnsi="Arial" w:cs="Arial"/>
          <w:sz w:val="20"/>
          <w:szCs w:val="20"/>
        </w:rPr>
      </w:pPr>
      <w:r w:rsidRPr="004350A9">
        <w:rPr>
          <w:rFonts w:ascii="Arial" w:eastAsia="Calibri" w:hAnsi="Arial" w:cs="Arial"/>
          <w:sz w:val="20"/>
          <w:szCs w:val="20"/>
        </w:rPr>
        <w:t>Yeah!</w:t>
      </w:r>
    </w:p>
    <w:p w14:paraId="34002BE0" w14:textId="024BD155"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1F769A37" w14:textId="6ECC2712" w:rsidR="6A6A593D" w:rsidRPr="004350A9" w:rsidRDefault="6A6A593D" w:rsidP="002A2780">
      <w:pPr>
        <w:spacing w:after="0" w:line="257" w:lineRule="auto"/>
        <w:rPr>
          <w:rFonts w:ascii="Arial" w:eastAsia="Calibri" w:hAnsi="Arial" w:cs="Arial"/>
          <w:sz w:val="20"/>
          <w:szCs w:val="20"/>
        </w:rPr>
      </w:pPr>
    </w:p>
    <w:p w14:paraId="4EF7F975" w14:textId="355F036E" w:rsidR="37FDAB22" w:rsidRPr="004350A9" w:rsidRDefault="37FDAB22"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lastRenderedPageBreak/>
        <w:t>Track 1</w:t>
      </w:r>
      <w:r w:rsidR="69DF6EDD" w:rsidRPr="004350A9">
        <w:rPr>
          <w:rFonts w:ascii="Arial" w:eastAsia="Arial" w:hAnsi="Arial" w:cs="Arial"/>
          <w:b/>
          <w:bCs/>
          <w:color w:val="000000" w:themeColor="text1"/>
          <w:sz w:val="20"/>
          <w:szCs w:val="20"/>
        </w:rPr>
        <w:t>2</w:t>
      </w:r>
    </w:p>
    <w:p w14:paraId="65113BF9" w14:textId="542F8F4B"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One</w:t>
      </w:r>
      <w:r w:rsidR="00784CAB" w:rsidRPr="004350A9">
        <w:rPr>
          <w:rFonts w:ascii="Arial" w:eastAsia="Book Antiqua" w:hAnsi="Arial" w:cs="Arial"/>
          <w:color w:val="000000" w:themeColor="text1"/>
          <w:sz w:val="20"/>
          <w:szCs w:val="20"/>
        </w:rPr>
        <w:t xml:space="preserve">. </w:t>
      </w:r>
      <w:r w:rsidR="7FC9EA4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 xml:space="preserve">Listen and count. </w:t>
      </w:r>
    </w:p>
    <w:p w14:paraId="72B8AF46" w14:textId="4EE35B9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p>
    <w:p w14:paraId="41102485" w14:textId="3FFC872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book</w:t>
      </w:r>
    </w:p>
    <w:p w14:paraId="475DCBAA" w14:textId="5CDBC6F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is is a book.</w:t>
      </w:r>
    </w:p>
    <w:p w14:paraId="21362D9C" w14:textId="0B7D62B1" w:rsidR="62324907" w:rsidRPr="004350A9" w:rsidRDefault="62324907" w:rsidP="002A2780">
      <w:pPr>
        <w:spacing w:after="0"/>
        <w:rPr>
          <w:rFonts w:ascii="Arial" w:eastAsia="Book Antiqua" w:hAnsi="Arial" w:cs="Arial"/>
          <w:color w:val="000000" w:themeColor="text1"/>
          <w:sz w:val="20"/>
          <w:szCs w:val="20"/>
        </w:rPr>
      </w:pPr>
    </w:p>
    <w:p w14:paraId="1E620681" w14:textId="3144BC8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w:t>
      </w:r>
    </w:p>
    <w:p w14:paraId="4B22E259" w14:textId="41F532E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desk</w:t>
      </w:r>
    </w:p>
    <w:p w14:paraId="4B52125C" w14:textId="003A947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is is a desk.</w:t>
      </w:r>
    </w:p>
    <w:p w14:paraId="2F30E6E8" w14:textId="643FD9FE" w:rsidR="6409B588" w:rsidRPr="004350A9" w:rsidRDefault="6409B588" w:rsidP="002A2780">
      <w:pPr>
        <w:spacing w:after="0"/>
        <w:rPr>
          <w:rFonts w:ascii="Arial" w:eastAsia="Book Antiqua" w:hAnsi="Arial" w:cs="Arial"/>
          <w:color w:val="000000" w:themeColor="text1"/>
          <w:sz w:val="20"/>
          <w:szCs w:val="20"/>
        </w:rPr>
      </w:pPr>
    </w:p>
    <w:p w14:paraId="7C201501" w14:textId="4ED21B6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w:t>
      </w:r>
    </w:p>
    <w:p w14:paraId="3F0F7597" w14:textId="74B904A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door</w:t>
      </w:r>
    </w:p>
    <w:p w14:paraId="2499B2D8" w14:textId="2D04A5E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is is a door.</w:t>
      </w:r>
    </w:p>
    <w:p w14:paraId="7D456ED0" w14:textId="427B28A2"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52AB1565" w14:textId="19136995" w:rsidR="1E4A558D" w:rsidRPr="004350A9" w:rsidRDefault="1E4A558D"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w:t>
      </w:r>
      <w:r w:rsidR="5D331714" w:rsidRPr="004350A9">
        <w:rPr>
          <w:rFonts w:ascii="Arial" w:eastAsia="Arial" w:hAnsi="Arial" w:cs="Arial"/>
          <w:b/>
          <w:bCs/>
          <w:color w:val="000000" w:themeColor="text1"/>
          <w:sz w:val="20"/>
          <w:szCs w:val="20"/>
        </w:rPr>
        <w:t>3</w:t>
      </w:r>
    </w:p>
    <w:p w14:paraId="757F814A" w14:textId="73B8BBF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ocial Studies</w:t>
      </w:r>
      <w:r w:rsidR="66AF1ECB" w:rsidRPr="004350A9">
        <w:rPr>
          <w:rFonts w:ascii="Arial" w:eastAsia="Book Antiqua" w:hAnsi="Arial" w:cs="Arial"/>
          <w:color w:val="000000" w:themeColor="text1"/>
          <w:sz w:val="20"/>
          <w:szCs w:val="20"/>
        </w:rPr>
        <w:t>: Say Hello!</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F29BEE6" w:rsidRPr="004350A9">
        <w:rPr>
          <w:rFonts w:ascii="Arial" w:eastAsia="Book Antiqua" w:hAnsi="Arial" w:cs="Arial"/>
          <w:color w:val="000000" w:themeColor="text1"/>
          <w:sz w:val="20"/>
          <w:szCs w:val="20"/>
        </w:rPr>
        <w:t xml:space="preserve"> </w:t>
      </w:r>
    </w:p>
    <w:p w14:paraId="26CD5563" w14:textId="377C750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How do you say hello?</w:t>
      </w:r>
    </w:p>
    <w:p w14:paraId="7F0F9FDB" w14:textId="5D0CF65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many ways to say hello.</w:t>
      </w:r>
    </w:p>
    <w:p w14:paraId="0D56DA5C" w14:textId="69BE843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 can wave!</w:t>
      </w:r>
    </w:p>
    <w:p w14:paraId="6AD76A5B" w14:textId="42D3B58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 can bow!</w:t>
      </w:r>
    </w:p>
    <w:p w14:paraId="6F0D00AF" w14:textId="413AD7B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 can shake hands!</w:t>
      </w:r>
    </w:p>
    <w:p w14:paraId="0648D3B8" w14:textId="3DBBC02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ow do you say hello?</w:t>
      </w:r>
    </w:p>
    <w:p w14:paraId="6CD61FD6" w14:textId="77977D49"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6F89F28C" w14:textId="18C62BB5" w:rsidR="63EFC56B" w:rsidRPr="004350A9" w:rsidRDefault="63EFC56B"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w:t>
      </w:r>
      <w:r w:rsidR="15C3B786" w:rsidRPr="004350A9">
        <w:rPr>
          <w:rFonts w:ascii="Arial" w:eastAsia="Arial" w:hAnsi="Arial" w:cs="Arial"/>
          <w:b/>
          <w:bCs/>
          <w:color w:val="000000" w:themeColor="text1"/>
          <w:sz w:val="20"/>
          <w:szCs w:val="20"/>
        </w:rPr>
        <w:t>4</w:t>
      </w:r>
    </w:p>
    <w:p w14:paraId="6987F82A" w14:textId="62703317"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Waving Hand</w:t>
      </w:r>
      <w:r w:rsidR="00784CAB" w:rsidRPr="004350A9">
        <w:rPr>
          <w:rFonts w:ascii="Arial" w:eastAsia="Book Antiqua" w:hAnsi="Arial" w:cs="Arial"/>
          <w:color w:val="000000" w:themeColor="text1"/>
          <w:sz w:val="20"/>
          <w:szCs w:val="20"/>
        </w:rPr>
        <w:t xml:space="preserve">. </w:t>
      </w:r>
      <w:r w:rsidR="195635A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6BD2A50" w:rsidRPr="004350A9">
        <w:rPr>
          <w:rFonts w:ascii="Arial" w:eastAsia="Book Antiqua" w:hAnsi="Arial" w:cs="Arial"/>
          <w:color w:val="000000" w:themeColor="text1"/>
          <w:sz w:val="20"/>
          <w:szCs w:val="20"/>
        </w:rPr>
        <w:t xml:space="preserve"> </w:t>
      </w:r>
    </w:p>
    <w:p w14:paraId="0B5E1BB4" w14:textId="7D232B7E" w:rsidR="66AF1ECB" w:rsidRPr="004350A9" w:rsidRDefault="14901160" w:rsidP="002A2780">
      <w:pPr>
        <w:spacing w:after="0"/>
        <w:ind w:left="259" w:hanging="259"/>
        <w:rPr>
          <w:rFonts w:ascii="Arial" w:eastAsia="Book Antiqua" w:hAnsi="Arial" w:cs="Arial"/>
          <w:sz w:val="20"/>
          <w:szCs w:val="20"/>
        </w:rPr>
      </w:pPr>
      <w:r w:rsidRPr="000C2455">
        <w:rPr>
          <w:rFonts w:ascii="Arial" w:eastAsia="맑은 고딕" w:hAnsi="Arial" w:cs="Arial"/>
          <w:b/>
          <w:bCs/>
          <w:color w:val="000000" w:themeColor="text1"/>
          <w:sz w:val="20"/>
          <w:szCs w:val="20"/>
        </w:rPr>
        <w:t>Step</w:t>
      </w:r>
      <w:r w:rsidR="66AF1ECB" w:rsidRPr="000C2455">
        <w:rPr>
          <w:rFonts w:ascii="Arial" w:eastAsia="Book Antiqua" w:hAnsi="Arial" w:cs="Arial"/>
          <w:b/>
          <w:bCs/>
          <w:color w:val="000000" w:themeColor="text1"/>
          <w:sz w:val="20"/>
          <w:szCs w:val="20"/>
        </w:rPr>
        <w:t xml:space="preserve"> 1:</w:t>
      </w:r>
      <w:r w:rsidR="66AF1ECB" w:rsidRPr="004350A9">
        <w:rPr>
          <w:rFonts w:ascii="Arial" w:eastAsia="Book Antiqua" w:hAnsi="Arial" w:cs="Arial"/>
          <w:color w:val="000000" w:themeColor="text1"/>
          <w:sz w:val="20"/>
          <w:szCs w:val="20"/>
        </w:rPr>
        <w:t xml:space="preserve"> </w:t>
      </w:r>
      <w:r w:rsidR="47E2148B"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Get a piece of paper, crayons, scissors, a Popsicle stick, and glue.</w:t>
      </w:r>
      <w:r w:rsidR="36F1DFF2" w:rsidRPr="004350A9">
        <w:rPr>
          <w:rFonts w:ascii="Arial" w:eastAsia="Book Antiqua" w:hAnsi="Arial" w:cs="Arial"/>
          <w:color w:val="000000" w:themeColor="text1"/>
          <w:sz w:val="20"/>
          <w:szCs w:val="20"/>
        </w:rPr>
        <w:t xml:space="preserve"> </w:t>
      </w:r>
    </w:p>
    <w:p w14:paraId="2C782048" w14:textId="5079CEFE" w:rsidR="4FBDF427" w:rsidRPr="004350A9" w:rsidRDefault="4FBDF427" w:rsidP="002A2780">
      <w:pPr>
        <w:spacing w:after="0"/>
        <w:ind w:left="259" w:hanging="259"/>
        <w:rPr>
          <w:rFonts w:ascii="Arial" w:eastAsia="Book Antiqua" w:hAnsi="Arial" w:cs="Arial"/>
          <w:sz w:val="20"/>
          <w:szCs w:val="20"/>
        </w:rPr>
      </w:pPr>
      <w:r w:rsidRPr="004350A9">
        <w:rPr>
          <w:rFonts w:ascii="Arial" w:eastAsia="Book Antiqua" w:hAnsi="Arial" w:cs="Arial"/>
          <w:b/>
          <w:bCs/>
          <w:color w:val="000000" w:themeColor="text1"/>
          <w:sz w:val="20"/>
          <w:szCs w:val="20"/>
        </w:rPr>
        <w:t xml:space="preserve">Step 2:  </w:t>
      </w:r>
      <w:r w:rsidRPr="004350A9">
        <w:rPr>
          <w:rFonts w:ascii="Arial" w:eastAsia="Book Antiqua" w:hAnsi="Arial" w:cs="Arial"/>
          <w:color w:val="000000" w:themeColor="text1"/>
          <w:sz w:val="20"/>
          <w:szCs w:val="20"/>
        </w:rPr>
        <w:t>Trace your hand on the paper. Ask your teacher to help you cut out your traced hand. Glue the traced hand to the stick</w:t>
      </w:r>
      <w:r w:rsidRPr="004350A9">
        <w:rPr>
          <w:rFonts w:ascii="Arial" w:eastAsia="Book Antiqua" w:hAnsi="Arial" w:cs="Arial"/>
          <w:b/>
          <w:bCs/>
          <w:color w:val="000000" w:themeColor="text1"/>
          <w:sz w:val="20"/>
          <w:szCs w:val="20"/>
        </w:rPr>
        <w:t xml:space="preserve">. </w:t>
      </w:r>
    </w:p>
    <w:p w14:paraId="57ED7B00" w14:textId="7D47BAA2" w:rsidR="4FBDF427" w:rsidRPr="004350A9" w:rsidRDefault="4FBDF427" w:rsidP="002A2780">
      <w:pPr>
        <w:spacing w:after="0"/>
        <w:ind w:left="259" w:hanging="259"/>
        <w:rPr>
          <w:rFonts w:ascii="Arial" w:eastAsia="Book Antiqua" w:hAnsi="Arial" w:cs="Arial"/>
          <w:b/>
          <w:bCs/>
          <w:color w:val="000000" w:themeColor="text1"/>
          <w:sz w:val="20"/>
          <w:szCs w:val="20"/>
        </w:rPr>
      </w:pPr>
      <w:r w:rsidRPr="004350A9">
        <w:rPr>
          <w:rFonts w:ascii="Arial" w:eastAsia="Book Antiqua" w:hAnsi="Arial" w:cs="Arial"/>
          <w:b/>
          <w:bCs/>
          <w:color w:val="000000" w:themeColor="text1"/>
          <w:sz w:val="20"/>
          <w:szCs w:val="20"/>
        </w:rPr>
        <w:t xml:space="preserve">Step 3:  </w:t>
      </w:r>
      <w:r w:rsidRPr="004350A9">
        <w:rPr>
          <w:rFonts w:ascii="Arial" w:eastAsia="Book Antiqua" w:hAnsi="Arial" w:cs="Arial"/>
          <w:color w:val="000000" w:themeColor="text1"/>
          <w:sz w:val="20"/>
          <w:szCs w:val="20"/>
        </w:rPr>
        <w:t>Color your hand. Wave hello</w:t>
      </w:r>
      <w:r w:rsidRPr="004350A9">
        <w:rPr>
          <w:rFonts w:ascii="Arial" w:eastAsia="Book Antiqua" w:hAnsi="Arial" w:cs="Arial"/>
          <w:b/>
          <w:bCs/>
          <w:color w:val="000000" w:themeColor="text1"/>
          <w:sz w:val="20"/>
          <w:szCs w:val="20"/>
        </w:rPr>
        <w:t xml:space="preserve">! </w:t>
      </w:r>
    </w:p>
    <w:p w14:paraId="6C2817AA" w14:textId="1D84D352" w:rsidR="5EBCBEB1" w:rsidRPr="004350A9" w:rsidRDefault="5EBCBEB1" w:rsidP="002A2780">
      <w:pPr>
        <w:spacing w:after="0"/>
        <w:ind w:left="259" w:hanging="259"/>
        <w:rPr>
          <w:rFonts w:ascii="Arial" w:eastAsia="Book Antiqua" w:hAnsi="Arial" w:cs="Arial"/>
          <w:b/>
          <w:bCs/>
          <w:color w:val="000000" w:themeColor="text1"/>
          <w:sz w:val="20"/>
          <w:szCs w:val="20"/>
        </w:rPr>
      </w:pPr>
    </w:p>
    <w:p w14:paraId="32DB6307" w14:textId="437C1231"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2FBAE511" w14:textId="05878989" w:rsidR="7C9EF6AC" w:rsidRPr="004350A9" w:rsidRDefault="7C9EF6AC"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w:t>
      </w:r>
      <w:r w:rsidR="091DB527" w:rsidRPr="004350A9">
        <w:rPr>
          <w:rFonts w:ascii="Arial" w:eastAsia="Arial" w:hAnsi="Arial" w:cs="Arial"/>
          <w:b/>
          <w:bCs/>
          <w:color w:val="000000" w:themeColor="text1"/>
          <w:sz w:val="20"/>
          <w:szCs w:val="20"/>
        </w:rPr>
        <w:t>5</w:t>
      </w:r>
    </w:p>
    <w:p w14:paraId="3AAB6BA0" w14:textId="2D1478C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35A224A9"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4DAF8861" w:rsidRPr="004350A9">
        <w:rPr>
          <w:rFonts w:ascii="Arial" w:eastAsia="Book Antiqua" w:hAnsi="Arial" w:cs="Arial"/>
          <w:color w:val="000000" w:themeColor="text1"/>
          <w:sz w:val="20"/>
          <w:szCs w:val="20"/>
        </w:rPr>
        <w:t xml:space="preserve"> </w:t>
      </w:r>
    </w:p>
    <w:p w14:paraId="492C90F1" w14:textId="4666890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Hello! My name is Lulu.</w:t>
      </w:r>
    </w:p>
    <w:p w14:paraId="6B03446D" w14:textId="2419643E"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M: Nice to meet you!</w:t>
      </w:r>
      <w:r w:rsidR="67BD3E18" w:rsidRPr="004350A9">
        <w:rPr>
          <w:rFonts w:ascii="Arial" w:eastAsia="Book Antiqua" w:hAnsi="Arial" w:cs="Arial"/>
          <w:color w:val="000000" w:themeColor="text1"/>
          <w:sz w:val="20"/>
          <w:szCs w:val="20"/>
        </w:rPr>
        <w:t xml:space="preserve"> </w:t>
      </w:r>
    </w:p>
    <w:p w14:paraId="45D8E5A4" w14:textId="07ABD02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This is a desk.</w:t>
      </w:r>
    </w:p>
    <w:p w14:paraId="1E8408F2" w14:textId="02B5C228"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11E61D06" w14:textId="6ABBD224" w:rsidR="00BD7599" w:rsidRPr="004350A9" w:rsidRDefault="00BD7599" w:rsidP="002A2780">
      <w:pPr>
        <w:spacing w:after="0" w:line="257" w:lineRule="auto"/>
        <w:rPr>
          <w:rFonts w:ascii="Arial" w:eastAsia="Calibri" w:hAnsi="Arial" w:cs="Arial"/>
          <w:b/>
          <w:bCs/>
          <w:sz w:val="24"/>
          <w:szCs w:val="24"/>
        </w:rPr>
      </w:pPr>
      <w:r w:rsidRPr="004350A9">
        <w:rPr>
          <w:rFonts w:ascii="Arial" w:eastAsia="Calibri" w:hAnsi="Arial" w:cs="Arial"/>
          <w:b/>
          <w:bCs/>
          <w:sz w:val="24"/>
          <w:szCs w:val="24"/>
        </w:rPr>
        <w:t>Unit 2: Who Is He?</w:t>
      </w:r>
    </w:p>
    <w:p w14:paraId="3ADA663D" w14:textId="3BB40AE3" w:rsidR="1F134A97" w:rsidRPr="004350A9" w:rsidRDefault="1F134A97"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40D85E9" w:rsidRPr="004350A9">
        <w:rPr>
          <w:rFonts w:ascii="Arial" w:eastAsia="Arial" w:hAnsi="Arial" w:cs="Arial"/>
          <w:b/>
          <w:bCs/>
          <w:color w:val="000000" w:themeColor="text1"/>
          <w:sz w:val="20"/>
          <w:szCs w:val="20"/>
        </w:rPr>
        <w:t>1</w:t>
      </w:r>
      <w:r w:rsidR="37D6304B" w:rsidRPr="004350A9">
        <w:rPr>
          <w:rFonts w:ascii="Arial" w:eastAsia="Arial" w:hAnsi="Arial" w:cs="Arial"/>
          <w:b/>
          <w:bCs/>
          <w:color w:val="000000" w:themeColor="text1"/>
          <w:sz w:val="20"/>
          <w:szCs w:val="20"/>
        </w:rPr>
        <w:t>6</w:t>
      </w:r>
    </w:p>
    <w:p w14:paraId="1BCE1576" w14:textId="6D119846"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2: Who Is He?</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35EB4ED7" w:rsidRPr="004350A9">
        <w:rPr>
          <w:rFonts w:ascii="Arial" w:eastAsia="Book Antiqua" w:hAnsi="Arial" w:cs="Arial"/>
          <w:color w:val="000000" w:themeColor="text1"/>
          <w:sz w:val="20"/>
          <w:szCs w:val="20"/>
        </w:rPr>
        <w:t xml:space="preserve"> </w:t>
      </w:r>
    </w:p>
    <w:p w14:paraId="24FACAA8" w14:textId="10468692" w:rsidR="66AF1ECB"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she? </w:t>
      </w:r>
    </w:p>
    <w:p w14:paraId="76216B67" w14:textId="214AD885"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she? </w:t>
      </w:r>
    </w:p>
    <w:p w14:paraId="6363E0D4" w14:textId="7F6065B1"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mom, </w:t>
      </w:r>
      <w:r w:rsidR="6D9F0B03" w:rsidRPr="004350A9">
        <w:rPr>
          <w:rFonts w:ascii="Arial" w:eastAsia="Book Antiqua" w:hAnsi="Arial" w:cs="Arial"/>
          <w:color w:val="000000" w:themeColor="text1"/>
          <w:sz w:val="20"/>
          <w:szCs w:val="20"/>
          <w:lang w:val="en-GB"/>
        </w:rPr>
        <w:t>t</w:t>
      </w:r>
      <w:r w:rsidRPr="004350A9">
        <w:rPr>
          <w:rFonts w:ascii="Arial" w:eastAsia="Book Antiqua" w:hAnsi="Arial" w:cs="Arial"/>
          <w:color w:val="000000" w:themeColor="text1"/>
          <w:sz w:val="20"/>
          <w:szCs w:val="20"/>
          <w:lang w:val="en-GB"/>
        </w:rPr>
        <w:t>his is my mom.</w:t>
      </w:r>
    </w:p>
    <w:p w14:paraId="34D37939" w14:textId="609A37B2"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Mrs. Smith.</w:t>
      </w:r>
    </w:p>
    <w:p w14:paraId="4C9B1B75" w14:textId="1757A493"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t's nice to meet you, Mrs. Smith. </w:t>
      </w:r>
    </w:p>
    <w:p w14:paraId="379AF23B" w14:textId="4AC2095F"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lovely to meet you, Mrs. Smith,</w:t>
      </w:r>
    </w:p>
    <w:p w14:paraId="4ECB113B" w14:textId="41D329C3"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mom.</w:t>
      </w:r>
    </w:p>
    <w:p w14:paraId="1E171705" w14:textId="4270E043" w:rsidR="35614CE2" w:rsidRPr="004350A9" w:rsidRDefault="35614CE2" w:rsidP="002A2780">
      <w:pPr>
        <w:spacing w:after="0" w:line="280" w:lineRule="atLeast"/>
        <w:rPr>
          <w:rFonts w:ascii="Arial" w:eastAsia="Book Antiqua" w:hAnsi="Arial" w:cs="Arial"/>
          <w:color w:val="000000" w:themeColor="text1"/>
          <w:sz w:val="20"/>
          <w:szCs w:val="20"/>
        </w:rPr>
      </w:pPr>
    </w:p>
    <w:p w14:paraId="45601206" w14:textId="5E9977AD"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he? </w:t>
      </w:r>
    </w:p>
    <w:p w14:paraId="25CEB99C" w14:textId="6CA9A57A"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he? </w:t>
      </w:r>
    </w:p>
    <w:p w14:paraId="58CD8143" w14:textId="553ACCAD"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dad, </w:t>
      </w:r>
      <w:r w:rsidR="696A50D6" w:rsidRPr="004350A9">
        <w:rPr>
          <w:rFonts w:ascii="Arial" w:eastAsia="Book Antiqua" w:hAnsi="Arial" w:cs="Arial"/>
          <w:color w:val="000000" w:themeColor="text1"/>
          <w:sz w:val="20"/>
          <w:szCs w:val="20"/>
          <w:lang w:val="en-GB"/>
        </w:rPr>
        <w:t>t</w:t>
      </w:r>
      <w:r w:rsidRPr="004350A9">
        <w:rPr>
          <w:rFonts w:ascii="Arial" w:eastAsia="Book Antiqua" w:hAnsi="Arial" w:cs="Arial"/>
          <w:color w:val="000000" w:themeColor="text1"/>
          <w:sz w:val="20"/>
          <w:szCs w:val="20"/>
          <w:lang w:val="en-GB"/>
        </w:rPr>
        <w:t>his is my dad.</w:t>
      </w:r>
    </w:p>
    <w:p w14:paraId="0912215F" w14:textId="2A73318B"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Mr. Smith.</w:t>
      </w:r>
    </w:p>
    <w:p w14:paraId="6EA50138" w14:textId="20406DED"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t's nice to meet you, Mr. Smith. </w:t>
      </w:r>
    </w:p>
    <w:p w14:paraId="10881F36" w14:textId="3151265C"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lovely to meet you, Mr. Smith,</w:t>
      </w:r>
    </w:p>
    <w:p w14:paraId="5ECDC45F" w14:textId="02C9E7B5"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dad.</w:t>
      </w:r>
    </w:p>
    <w:p w14:paraId="0D47D3BA" w14:textId="40D2F828" w:rsidR="35614CE2" w:rsidRPr="004350A9" w:rsidRDefault="35614CE2" w:rsidP="002A2780">
      <w:pPr>
        <w:spacing w:after="0" w:line="280" w:lineRule="atLeast"/>
        <w:rPr>
          <w:rFonts w:ascii="Arial" w:eastAsia="Book Antiqua" w:hAnsi="Arial" w:cs="Arial"/>
          <w:color w:val="000000" w:themeColor="text1"/>
          <w:sz w:val="20"/>
          <w:szCs w:val="20"/>
        </w:rPr>
      </w:pPr>
    </w:p>
    <w:p w14:paraId="3BF14B11" w14:textId="77009855"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he? </w:t>
      </w:r>
    </w:p>
    <w:p w14:paraId="6328E495" w14:textId="39AE8714"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he? </w:t>
      </w:r>
    </w:p>
    <w:p w14:paraId="03EA3C87" w14:textId="0554BAE4"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brother, </w:t>
      </w:r>
      <w:r w:rsidR="2CF8465B" w:rsidRPr="004350A9">
        <w:rPr>
          <w:rFonts w:ascii="Arial" w:eastAsia="Book Antiqua" w:hAnsi="Arial" w:cs="Arial"/>
          <w:color w:val="000000" w:themeColor="text1"/>
          <w:sz w:val="20"/>
          <w:szCs w:val="20"/>
          <w:lang w:val="en-GB"/>
        </w:rPr>
        <w:t>t</w:t>
      </w:r>
      <w:r w:rsidRPr="004350A9">
        <w:rPr>
          <w:rFonts w:ascii="Arial" w:eastAsia="Book Antiqua" w:hAnsi="Arial" w:cs="Arial"/>
          <w:color w:val="000000" w:themeColor="text1"/>
          <w:sz w:val="20"/>
          <w:szCs w:val="20"/>
          <w:lang w:val="en-GB"/>
        </w:rPr>
        <w:t>his is my brother.</w:t>
      </w:r>
    </w:p>
    <w:p w14:paraId="6804C60B" w14:textId="62C5DB10"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brother Joe.</w:t>
      </w:r>
    </w:p>
    <w:p w14:paraId="3F187C40" w14:textId="5B71D6F8"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brother Joe.</w:t>
      </w:r>
    </w:p>
    <w:p w14:paraId="07148109" w14:textId="1FBCC841"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lovely to meet you, brother Joe.</w:t>
      </w:r>
    </w:p>
    <w:p w14:paraId="33C1F142" w14:textId="78EFA666"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brother.</w:t>
      </w:r>
    </w:p>
    <w:p w14:paraId="1B57671C" w14:textId="07B00C76" w:rsidR="35614CE2" w:rsidRPr="004350A9" w:rsidRDefault="35614CE2" w:rsidP="002A2780">
      <w:pPr>
        <w:spacing w:after="0" w:line="280" w:lineRule="atLeast"/>
        <w:rPr>
          <w:rFonts w:ascii="Arial" w:eastAsia="Book Antiqua" w:hAnsi="Arial" w:cs="Arial"/>
          <w:color w:val="000000" w:themeColor="text1"/>
          <w:sz w:val="20"/>
          <w:szCs w:val="20"/>
        </w:rPr>
      </w:pPr>
    </w:p>
    <w:p w14:paraId="5418D76F" w14:textId="038A41F5"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she? </w:t>
      </w:r>
    </w:p>
    <w:p w14:paraId="178B219A" w14:textId="6E7E1EAD"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o is she? </w:t>
      </w:r>
    </w:p>
    <w:p w14:paraId="1EF6B278" w14:textId="27549A6F"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sister, </w:t>
      </w:r>
      <w:r w:rsidR="74CE0D77" w:rsidRPr="004350A9">
        <w:rPr>
          <w:rFonts w:ascii="Arial" w:eastAsia="Book Antiqua" w:hAnsi="Arial" w:cs="Arial"/>
          <w:color w:val="000000" w:themeColor="text1"/>
          <w:sz w:val="20"/>
          <w:szCs w:val="20"/>
          <w:lang w:val="en-GB"/>
        </w:rPr>
        <w:t>m</w:t>
      </w:r>
      <w:r w:rsidRPr="004350A9">
        <w:rPr>
          <w:rFonts w:ascii="Arial" w:eastAsia="Book Antiqua" w:hAnsi="Arial" w:cs="Arial"/>
          <w:color w:val="000000" w:themeColor="text1"/>
          <w:sz w:val="20"/>
          <w:szCs w:val="20"/>
          <w:lang w:val="en-GB"/>
        </w:rPr>
        <w:t>y baby sister.</w:t>
      </w:r>
    </w:p>
    <w:p w14:paraId="428CCABE" w14:textId="3950BFFC"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baby Lou.</w:t>
      </w:r>
    </w:p>
    <w:p w14:paraId="439DEBB2" w14:textId="69E202DB"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nice to meet you, baby Lou.</w:t>
      </w:r>
    </w:p>
    <w:p w14:paraId="6A653F0E" w14:textId="7FFC2845"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lovely to meet you, baby Lou.</w:t>
      </w:r>
    </w:p>
    <w:p w14:paraId="7284EA90" w14:textId="1F1DD932" w:rsidR="4D469CAC" w:rsidRPr="004350A9" w:rsidRDefault="4D469CA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sister.</w:t>
      </w:r>
    </w:p>
    <w:p w14:paraId="5ED8C42B" w14:textId="5E4BBE4A" w:rsidR="35614CE2" w:rsidRPr="004350A9" w:rsidRDefault="35614CE2" w:rsidP="002A2780">
      <w:pPr>
        <w:spacing w:after="0" w:line="257" w:lineRule="auto"/>
        <w:rPr>
          <w:rFonts w:ascii="Arial" w:eastAsia="Calibri" w:hAnsi="Arial" w:cs="Arial"/>
          <w:sz w:val="20"/>
          <w:szCs w:val="20"/>
        </w:rPr>
      </w:pPr>
    </w:p>
    <w:p w14:paraId="21C677DE" w14:textId="05127033" w:rsidR="202AB546" w:rsidRPr="004350A9" w:rsidRDefault="4A15E799"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w:t>
      </w:r>
      <w:r w:rsidR="165190CC" w:rsidRPr="004350A9">
        <w:rPr>
          <w:rFonts w:ascii="Arial" w:eastAsia="Arial" w:hAnsi="Arial" w:cs="Arial"/>
          <w:b/>
          <w:bCs/>
          <w:color w:val="000000" w:themeColor="text1"/>
          <w:sz w:val="20"/>
          <w:szCs w:val="20"/>
        </w:rPr>
        <w:t>7</w:t>
      </w:r>
    </w:p>
    <w:p w14:paraId="0ACAF84D" w14:textId="28B2DC3B"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7880B75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1A5A3F5A" w:rsidRPr="004350A9">
        <w:rPr>
          <w:rFonts w:ascii="Arial" w:eastAsia="Book Antiqua" w:hAnsi="Arial" w:cs="Arial"/>
          <w:color w:val="000000" w:themeColor="text1"/>
          <w:sz w:val="20"/>
          <w:szCs w:val="20"/>
        </w:rPr>
        <w:t xml:space="preserve"> </w:t>
      </w:r>
    </w:p>
    <w:p w14:paraId="34BFB568" w14:textId="2912165B"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66AF1ECB" w:rsidRPr="004350A9">
        <w:rPr>
          <w:rFonts w:ascii="Arial" w:eastAsia="Book Antiqua" w:hAnsi="Arial" w:cs="Arial"/>
          <w:color w:val="000000" w:themeColor="text1"/>
          <w:sz w:val="20"/>
          <w:szCs w:val="20"/>
        </w:rPr>
        <w:t>mom</w:t>
      </w:r>
    </w:p>
    <w:p w14:paraId="04B17EE5" w14:textId="596DAD7D"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4F876BBD"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dad</w:t>
      </w:r>
      <w:r w:rsidR="2192155C" w:rsidRPr="004350A9">
        <w:rPr>
          <w:rFonts w:ascii="Arial" w:eastAsia="Book Antiqua" w:hAnsi="Arial" w:cs="Arial"/>
          <w:color w:val="000000" w:themeColor="text1"/>
          <w:sz w:val="20"/>
          <w:szCs w:val="20"/>
        </w:rPr>
        <w:t xml:space="preserve"> </w:t>
      </w:r>
    </w:p>
    <w:p w14:paraId="1B499B6B" w14:textId="5A53EC39"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3</w:t>
      </w:r>
      <w:r w:rsidR="00784CAB" w:rsidRPr="004350A9">
        <w:rPr>
          <w:rFonts w:ascii="Arial" w:eastAsia="Book Antiqua" w:hAnsi="Arial" w:cs="Arial"/>
          <w:color w:val="000000" w:themeColor="text1"/>
          <w:sz w:val="20"/>
          <w:szCs w:val="20"/>
        </w:rPr>
        <w:t xml:space="preserve">. </w:t>
      </w:r>
      <w:r w:rsidR="000C2455">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brother</w:t>
      </w:r>
      <w:r w:rsidR="5623D236" w:rsidRPr="004350A9">
        <w:rPr>
          <w:rFonts w:ascii="Arial" w:eastAsia="Book Antiqua" w:hAnsi="Arial" w:cs="Arial"/>
          <w:color w:val="000000" w:themeColor="text1"/>
          <w:sz w:val="20"/>
          <w:szCs w:val="20"/>
        </w:rPr>
        <w:t xml:space="preserve"> </w:t>
      </w:r>
    </w:p>
    <w:p w14:paraId="1F5DD0BE" w14:textId="487AA98B"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4</w:t>
      </w:r>
      <w:r w:rsidR="00784CAB" w:rsidRPr="004350A9">
        <w:rPr>
          <w:rFonts w:ascii="Arial" w:eastAsia="Book Antiqua" w:hAnsi="Arial" w:cs="Arial"/>
          <w:color w:val="000000" w:themeColor="text1"/>
          <w:sz w:val="20"/>
          <w:szCs w:val="20"/>
        </w:rPr>
        <w:t xml:space="preserve">. </w:t>
      </w:r>
      <w:r w:rsidR="5F672233"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sister</w:t>
      </w:r>
      <w:r w:rsidR="7D6CDF86" w:rsidRPr="004350A9">
        <w:rPr>
          <w:rFonts w:ascii="Arial" w:eastAsia="Book Antiqua" w:hAnsi="Arial" w:cs="Arial"/>
          <w:color w:val="000000" w:themeColor="text1"/>
          <w:sz w:val="20"/>
          <w:szCs w:val="20"/>
        </w:rPr>
        <w:t xml:space="preserve"> </w:t>
      </w:r>
    </w:p>
    <w:p w14:paraId="6CDB4A31" w14:textId="05FE07BE"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5</w:t>
      </w:r>
      <w:r w:rsidR="00784CAB" w:rsidRPr="004350A9">
        <w:rPr>
          <w:rFonts w:ascii="Arial" w:eastAsia="Book Antiqua" w:hAnsi="Arial" w:cs="Arial"/>
          <w:color w:val="000000" w:themeColor="text1"/>
          <w:sz w:val="20"/>
          <w:szCs w:val="20"/>
        </w:rPr>
        <w:t xml:space="preserve">. </w:t>
      </w:r>
      <w:r w:rsidR="4B6D0FB0"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baby</w:t>
      </w:r>
      <w:r w:rsidR="6A148EDC" w:rsidRPr="004350A9">
        <w:rPr>
          <w:rFonts w:ascii="Arial" w:eastAsia="Book Antiqua" w:hAnsi="Arial" w:cs="Arial"/>
          <w:b/>
          <w:bCs/>
          <w:color w:val="000000" w:themeColor="text1"/>
          <w:sz w:val="20"/>
          <w:szCs w:val="20"/>
        </w:rPr>
        <w:t xml:space="preserve"> </w:t>
      </w:r>
    </w:p>
    <w:p w14:paraId="6C916F45" w14:textId="2C86BDC6" w:rsidR="35614CE2" w:rsidRPr="004350A9" w:rsidRDefault="35614CE2" w:rsidP="002A2780">
      <w:pPr>
        <w:spacing w:after="0"/>
        <w:rPr>
          <w:rFonts w:ascii="Arial" w:eastAsia="Book Antiqua" w:hAnsi="Arial" w:cs="Arial"/>
          <w:color w:val="000000" w:themeColor="text1"/>
          <w:sz w:val="20"/>
          <w:szCs w:val="20"/>
        </w:rPr>
      </w:pPr>
    </w:p>
    <w:p w14:paraId="66B2AD95" w14:textId="2F66FDD0" w:rsidR="255F82C2" w:rsidRPr="004350A9" w:rsidRDefault="66AF1ECB" w:rsidP="002A2780">
      <w:pPr>
        <w:spacing w:after="0" w:line="257" w:lineRule="auto"/>
        <w:rPr>
          <w:rFonts w:ascii="Arial" w:eastAsia="Arial" w:hAnsi="Arial" w:cs="Arial"/>
          <w:color w:val="000000" w:themeColor="text1"/>
          <w:sz w:val="20"/>
          <w:szCs w:val="20"/>
        </w:rPr>
      </w:pPr>
      <w:r w:rsidRPr="004350A9">
        <w:rPr>
          <w:rFonts w:ascii="Arial" w:eastAsia="Calibri" w:hAnsi="Arial" w:cs="Arial"/>
          <w:sz w:val="20"/>
          <w:szCs w:val="20"/>
        </w:rPr>
        <w:t xml:space="preserve"> </w:t>
      </w:r>
      <w:r w:rsidR="08E2C439" w:rsidRPr="004350A9">
        <w:rPr>
          <w:rFonts w:ascii="Arial" w:eastAsia="Arial" w:hAnsi="Arial" w:cs="Arial"/>
          <w:b/>
          <w:bCs/>
          <w:color w:val="000000" w:themeColor="text1"/>
          <w:sz w:val="20"/>
          <w:szCs w:val="20"/>
        </w:rPr>
        <w:t>Track 1</w:t>
      </w:r>
      <w:r w:rsidR="639166B6" w:rsidRPr="004350A9">
        <w:rPr>
          <w:rFonts w:ascii="Arial" w:eastAsia="Arial" w:hAnsi="Arial" w:cs="Arial"/>
          <w:b/>
          <w:bCs/>
          <w:color w:val="000000" w:themeColor="text1"/>
          <w:sz w:val="20"/>
          <w:szCs w:val="20"/>
        </w:rPr>
        <w:t>8</w:t>
      </w:r>
    </w:p>
    <w:p w14:paraId="1F3EDBF2" w14:textId="720BBACC"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743D5BC1"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4835DED8" w:rsidRPr="004350A9">
        <w:rPr>
          <w:rFonts w:ascii="Arial" w:eastAsia="Book Antiqua" w:hAnsi="Arial" w:cs="Arial"/>
          <w:color w:val="000000" w:themeColor="text1"/>
          <w:sz w:val="20"/>
          <w:szCs w:val="20"/>
        </w:rPr>
        <w:t xml:space="preserve"> </w:t>
      </w:r>
    </w:p>
    <w:p w14:paraId="7CC46AA6" w14:textId="45E75903"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3BE46E92" w:rsidRPr="004350A9">
        <w:rPr>
          <w:rFonts w:ascii="Arial" w:eastAsia="Book Antiqua" w:hAnsi="Arial" w:cs="Arial"/>
          <w:color w:val="000000" w:themeColor="text1"/>
          <w:sz w:val="20"/>
          <w:szCs w:val="20"/>
        </w:rPr>
        <w:t xml:space="preserve"> </w:t>
      </w:r>
    </w:p>
    <w:p w14:paraId="0AA4A787" w14:textId="58C25D3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o is she?</w:t>
      </w:r>
    </w:p>
    <w:p w14:paraId="58AAE21B" w14:textId="3BB81D3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proofErr w:type="gramStart"/>
      <w:r w:rsidR="66AF1ECB" w:rsidRPr="004350A9">
        <w:rPr>
          <w:rFonts w:ascii="Arial" w:eastAsia="Book Antiqua" w:hAnsi="Arial" w:cs="Arial"/>
          <w:color w:val="000000" w:themeColor="text1"/>
          <w:sz w:val="20"/>
          <w:szCs w:val="20"/>
        </w:rPr>
        <w:t>She’s</w:t>
      </w:r>
      <w:proofErr w:type="gramEnd"/>
      <w:r w:rsidR="66AF1ECB" w:rsidRPr="004350A9">
        <w:rPr>
          <w:rFonts w:ascii="Arial" w:eastAsia="Book Antiqua" w:hAnsi="Arial" w:cs="Arial"/>
          <w:color w:val="000000" w:themeColor="text1"/>
          <w:sz w:val="20"/>
          <w:szCs w:val="20"/>
        </w:rPr>
        <w:t xml:space="preserve"> my sister.</w:t>
      </w:r>
    </w:p>
    <w:p w14:paraId="1BDD5E76" w14:textId="7D42892A" w:rsidR="6E72AE55"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2</w:t>
      </w:r>
      <w:r w:rsidR="764C69A9" w:rsidRPr="004350A9">
        <w:rPr>
          <w:rFonts w:ascii="Arial" w:eastAsia="Book Antiqua" w:hAnsi="Arial" w:cs="Arial"/>
          <w:color w:val="000000" w:themeColor="text1"/>
          <w:sz w:val="20"/>
          <w:szCs w:val="20"/>
        </w:rPr>
        <w:t xml:space="preserve"> </w:t>
      </w:r>
    </w:p>
    <w:p w14:paraId="4D3D8567" w14:textId="4208AA9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ho is he?</w:t>
      </w:r>
    </w:p>
    <w:p w14:paraId="5F195AED" w14:textId="734EEF4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proofErr w:type="gramStart"/>
      <w:r w:rsidR="66AF1ECB" w:rsidRPr="004350A9">
        <w:rPr>
          <w:rFonts w:ascii="Arial" w:eastAsia="Book Antiqua" w:hAnsi="Arial" w:cs="Arial"/>
          <w:color w:val="000000" w:themeColor="text1"/>
          <w:sz w:val="20"/>
          <w:szCs w:val="20"/>
        </w:rPr>
        <w:t>He’s</w:t>
      </w:r>
      <w:proofErr w:type="gramEnd"/>
      <w:r w:rsidR="66AF1ECB" w:rsidRPr="004350A9">
        <w:rPr>
          <w:rFonts w:ascii="Arial" w:eastAsia="Book Antiqua" w:hAnsi="Arial" w:cs="Arial"/>
          <w:color w:val="000000" w:themeColor="text1"/>
          <w:sz w:val="20"/>
          <w:szCs w:val="20"/>
        </w:rPr>
        <w:t xml:space="preserve"> my brother.</w:t>
      </w:r>
    </w:p>
    <w:p w14:paraId="1E3BB6F8" w14:textId="7F6B7C2D" w:rsidR="24E93DE1"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3</w:t>
      </w:r>
      <w:r w:rsidR="6102E31D" w:rsidRPr="004350A9">
        <w:rPr>
          <w:rFonts w:ascii="Arial" w:eastAsia="Book Antiqua" w:hAnsi="Arial" w:cs="Arial"/>
          <w:color w:val="000000" w:themeColor="text1"/>
          <w:sz w:val="20"/>
          <w:szCs w:val="20"/>
        </w:rPr>
        <w:t xml:space="preserve"> </w:t>
      </w:r>
    </w:p>
    <w:p w14:paraId="7606B4D1" w14:textId="027E1D5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o is he?</w:t>
      </w:r>
    </w:p>
    <w:p w14:paraId="3242A3AB" w14:textId="6FBBF83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proofErr w:type="gramStart"/>
      <w:r w:rsidR="66AF1ECB" w:rsidRPr="004350A9">
        <w:rPr>
          <w:rFonts w:ascii="Arial" w:eastAsia="Book Antiqua" w:hAnsi="Arial" w:cs="Arial"/>
          <w:color w:val="000000" w:themeColor="text1"/>
          <w:sz w:val="20"/>
          <w:szCs w:val="20"/>
        </w:rPr>
        <w:t>He’s</w:t>
      </w:r>
      <w:proofErr w:type="gramEnd"/>
      <w:r w:rsidR="66AF1ECB" w:rsidRPr="004350A9">
        <w:rPr>
          <w:rFonts w:ascii="Arial" w:eastAsia="Book Antiqua" w:hAnsi="Arial" w:cs="Arial"/>
          <w:color w:val="000000" w:themeColor="text1"/>
          <w:sz w:val="20"/>
          <w:szCs w:val="20"/>
        </w:rPr>
        <w:t xml:space="preserve"> my dad.</w:t>
      </w:r>
    </w:p>
    <w:p w14:paraId="74553290" w14:textId="3434D0CC"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406A21E6" w14:textId="1D23F1A0" w:rsidR="66445C9C" w:rsidRPr="004350A9" w:rsidRDefault="287F67F6"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w:t>
      </w:r>
      <w:r w:rsidR="0664D297" w:rsidRPr="004350A9">
        <w:rPr>
          <w:rFonts w:ascii="Arial" w:eastAsia="Arial" w:hAnsi="Arial" w:cs="Arial"/>
          <w:b/>
          <w:bCs/>
          <w:color w:val="000000" w:themeColor="text1"/>
          <w:sz w:val="20"/>
          <w:szCs w:val="20"/>
        </w:rPr>
        <w:t>9</w:t>
      </w:r>
    </w:p>
    <w:p w14:paraId="05AF33F5" w14:textId="2029D72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Who Are They?</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649DDE0A" w:rsidRPr="004350A9">
        <w:rPr>
          <w:rFonts w:ascii="Arial" w:eastAsia="Book Antiqua" w:hAnsi="Arial" w:cs="Arial"/>
          <w:color w:val="000000" w:themeColor="text1"/>
          <w:sz w:val="20"/>
          <w:szCs w:val="20"/>
        </w:rPr>
        <w:t xml:space="preserve"> </w:t>
      </w:r>
    </w:p>
    <w:p w14:paraId="6ADE6BBA" w14:textId="016AAE7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004807F0" w:rsidRPr="004807F0">
        <w:rPr>
          <w:rFonts w:ascii="Arial" w:eastAsia="Book Antiqua" w:hAnsi="Arial" w:cs="Arial"/>
          <w:b/>
          <w:bCs/>
          <w:color w:val="000000" w:themeColor="text1"/>
          <w:sz w:val="20"/>
          <w:szCs w:val="20"/>
        </w:rPr>
        <w:t>G1:</w:t>
      </w:r>
      <w:r w:rsidRPr="004350A9">
        <w:rPr>
          <w:rFonts w:ascii="Arial" w:eastAsia="Book Antiqua" w:hAnsi="Arial" w:cs="Arial"/>
          <w:color w:val="000000" w:themeColor="text1"/>
          <w:sz w:val="20"/>
          <w:szCs w:val="20"/>
        </w:rPr>
        <w:t xml:space="preserve"> Who are they?</w:t>
      </w:r>
    </w:p>
    <w:p w14:paraId="4753F7E1" w14:textId="2372DA3D" w:rsidR="66AF1ECB" w:rsidRPr="004350A9" w:rsidRDefault="63E3EB37"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ld Man:</w:t>
      </w:r>
      <w:r w:rsidR="66AF1ECB" w:rsidRPr="004350A9">
        <w:rPr>
          <w:rFonts w:ascii="Arial" w:eastAsia="Book Antiqua" w:hAnsi="Arial" w:cs="Arial"/>
          <w:color w:val="000000" w:themeColor="text1"/>
          <w:sz w:val="20"/>
          <w:szCs w:val="20"/>
        </w:rPr>
        <w:t xml:space="preserve"> T</w:t>
      </w:r>
      <w:r w:rsidR="77F861E0" w:rsidRPr="004350A9">
        <w:rPr>
          <w:rFonts w:ascii="Arial" w:eastAsia="Book Antiqua" w:hAnsi="Arial" w:cs="Arial"/>
          <w:color w:val="000000" w:themeColor="text1"/>
          <w:sz w:val="20"/>
          <w:szCs w:val="20"/>
        </w:rPr>
        <w:t>his is</w:t>
      </w:r>
      <w:r w:rsidR="66AF1ECB" w:rsidRPr="004350A9">
        <w:rPr>
          <w:rFonts w:ascii="Arial" w:eastAsia="Book Antiqua" w:hAnsi="Arial" w:cs="Arial"/>
          <w:color w:val="000000" w:themeColor="text1"/>
          <w:sz w:val="20"/>
          <w:szCs w:val="20"/>
        </w:rPr>
        <w:t xml:space="preserve"> your family.</w:t>
      </w:r>
    </w:p>
    <w:p w14:paraId="6D672C01" w14:textId="37E1AFF5"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3CB23945" w14:textId="1D435FC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lastRenderedPageBreak/>
        <w:t>G1:</w:t>
      </w:r>
      <w:r w:rsidR="66AF1ECB" w:rsidRPr="004350A9">
        <w:rPr>
          <w:rFonts w:ascii="Arial" w:eastAsia="Book Antiqua" w:hAnsi="Arial" w:cs="Arial"/>
          <w:color w:val="000000" w:themeColor="text1"/>
          <w:sz w:val="20"/>
          <w:szCs w:val="20"/>
        </w:rPr>
        <w:t xml:space="preserve"> Grandpa, who is she? </w:t>
      </w:r>
    </w:p>
    <w:p w14:paraId="4CE3D593" w14:textId="00C21C1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ld Man: She’s your mom.</w:t>
      </w:r>
    </w:p>
    <w:p w14:paraId="2ED30A35" w14:textId="68280F9C"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079AC4CD" w14:textId="42D89F0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ho is he? </w:t>
      </w:r>
    </w:p>
    <w:p w14:paraId="4C496D49" w14:textId="555B96F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ld Man: He’s your dad.</w:t>
      </w:r>
    </w:p>
    <w:p w14:paraId="039A8284" w14:textId="63EBCA0F"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36D2392D" w14:textId="684827E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ho is she?</w:t>
      </w:r>
    </w:p>
    <w:p w14:paraId="3FE1EED9" w14:textId="5E2DF97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ld Man: That baby is you! [</w:t>
      </w:r>
      <w:r w:rsidRPr="004350A9">
        <w:rPr>
          <w:rFonts w:ascii="Arial" w:eastAsia="Book Antiqua" w:hAnsi="Arial" w:cs="Arial"/>
          <w:i/>
          <w:iCs/>
          <w:color w:val="000000" w:themeColor="text1"/>
          <w:sz w:val="20"/>
          <w:szCs w:val="20"/>
        </w:rPr>
        <w:t>laughs</w:t>
      </w:r>
      <w:r w:rsidRPr="004350A9">
        <w:rPr>
          <w:rFonts w:ascii="Arial" w:eastAsia="Book Antiqua" w:hAnsi="Arial" w:cs="Arial"/>
          <w:color w:val="000000" w:themeColor="text1"/>
          <w:sz w:val="20"/>
          <w:szCs w:val="20"/>
        </w:rPr>
        <w:t>]</w:t>
      </w:r>
    </w:p>
    <w:p w14:paraId="08D97BDE" w14:textId="725512D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3938940D" w14:textId="06F95188" w:rsidR="60B69FAD" w:rsidRPr="004350A9" w:rsidRDefault="6270238B"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4931E176" w:rsidRPr="004350A9">
        <w:rPr>
          <w:rFonts w:ascii="Arial" w:eastAsia="Arial" w:hAnsi="Arial" w:cs="Arial"/>
          <w:b/>
          <w:bCs/>
          <w:color w:val="000000" w:themeColor="text1"/>
          <w:sz w:val="20"/>
          <w:szCs w:val="20"/>
        </w:rPr>
        <w:t>20</w:t>
      </w:r>
    </w:p>
    <w:p w14:paraId="0F625DE9" w14:textId="7A6488A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Spend Time with Grandma and Grandpa</w:t>
      </w:r>
      <w:r w:rsidR="00784CAB" w:rsidRPr="004350A9">
        <w:rPr>
          <w:rFonts w:ascii="Arial" w:eastAsia="Book Antiqua" w:hAnsi="Arial" w:cs="Arial"/>
          <w:color w:val="000000" w:themeColor="text1"/>
          <w:sz w:val="20"/>
          <w:szCs w:val="20"/>
        </w:rPr>
        <w:t xml:space="preserve">. </w:t>
      </w:r>
      <w:r w:rsidR="3D517B3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63405110" w:rsidRPr="004350A9">
        <w:rPr>
          <w:rFonts w:ascii="Arial" w:eastAsia="Book Antiqua" w:hAnsi="Arial" w:cs="Arial"/>
          <w:color w:val="000000" w:themeColor="text1"/>
          <w:sz w:val="20"/>
          <w:szCs w:val="20"/>
        </w:rPr>
        <w:t xml:space="preserve"> </w:t>
      </w:r>
    </w:p>
    <w:p w14:paraId="486B1779" w14:textId="2EE83B8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Do you have a grandma? Do you have a grandpa?</w:t>
      </w:r>
    </w:p>
    <w:p w14:paraId="02277F9C" w14:textId="39D93C3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r grandparents love you very much.</w:t>
      </w:r>
    </w:p>
    <w:p w14:paraId="5B65AB67" w14:textId="37F4F01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pend time with them. Play in the yard with grandma.</w:t>
      </w:r>
    </w:p>
    <w:p w14:paraId="7E2CF77E" w14:textId="6A3DF5A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Listen to grandpa tell stories.</w:t>
      </w:r>
    </w:p>
    <w:p w14:paraId="51B9F3D8" w14:textId="0DE5E33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Give them a hug. Say “I love you.”</w:t>
      </w:r>
    </w:p>
    <w:p w14:paraId="4D4670CE" w14:textId="76B4A9B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6C300D2" w14:textId="520846F2" w:rsidR="1A05C3AB" w:rsidRPr="004350A9" w:rsidRDefault="35B4B246"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1FB5F80C" w:rsidRPr="004350A9">
        <w:rPr>
          <w:rFonts w:ascii="Arial" w:eastAsia="Arial" w:hAnsi="Arial" w:cs="Arial"/>
          <w:b/>
          <w:bCs/>
          <w:color w:val="000000" w:themeColor="text1"/>
          <w:sz w:val="20"/>
          <w:szCs w:val="20"/>
        </w:rPr>
        <w:t>21</w:t>
      </w:r>
    </w:p>
    <w:p w14:paraId="28EEAEE9" w14:textId="402FDF5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D, E, F</w:t>
      </w:r>
      <w:r w:rsidR="00784CAB" w:rsidRPr="004350A9">
        <w:rPr>
          <w:rFonts w:ascii="Arial" w:eastAsia="Book Antiqua" w:hAnsi="Arial" w:cs="Arial"/>
          <w:color w:val="000000" w:themeColor="text1"/>
          <w:sz w:val="20"/>
          <w:szCs w:val="20"/>
        </w:rPr>
        <w:t xml:space="preserve">. </w:t>
      </w:r>
      <w:r w:rsidR="6513D74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43C51025" w:rsidRPr="004350A9">
        <w:rPr>
          <w:rFonts w:ascii="Arial" w:eastAsia="Book Antiqua" w:hAnsi="Arial" w:cs="Arial"/>
          <w:color w:val="000000" w:themeColor="text1"/>
          <w:sz w:val="20"/>
          <w:szCs w:val="20"/>
        </w:rPr>
        <w:t xml:space="preserve"> </w:t>
      </w:r>
    </w:p>
    <w:p w14:paraId="07E0053F" w14:textId="10AD9040" w:rsidR="66AF1ECB"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D sounds like /d/.</w:t>
      </w:r>
    </w:p>
    <w:p w14:paraId="24E47144" w14:textId="6037C2A3"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d/ /d/ Dress! </w:t>
      </w:r>
    </w:p>
    <w:p w14:paraId="17A446E9" w14:textId="4561C18B"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E sounds like /e/.</w:t>
      </w:r>
    </w:p>
    <w:p w14:paraId="5B1BF583" w14:textId="06549CA0"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e/ /e/ Egg!</w:t>
      </w:r>
    </w:p>
    <w:p w14:paraId="2CCB64CF" w14:textId="311DFC3A"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F sounds like /f/.</w:t>
      </w:r>
    </w:p>
    <w:p w14:paraId="26B5C717" w14:textId="18626973"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f/ /f/ Fan!</w:t>
      </w:r>
    </w:p>
    <w:p w14:paraId="2FE05DAA" w14:textId="0B4A7D1B" w:rsidR="18169B5C" w:rsidRPr="004350A9" w:rsidRDefault="18169B5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d/ Dress! /e/ Egg! /f/ Fan!</w:t>
      </w:r>
    </w:p>
    <w:p w14:paraId="41AC290C" w14:textId="0FFCAC9C" w:rsidR="35614CE2" w:rsidRPr="004350A9" w:rsidRDefault="26DA429F" w:rsidP="002A2780">
      <w:pPr>
        <w:spacing w:after="0" w:line="257" w:lineRule="auto"/>
        <w:rPr>
          <w:rFonts w:ascii="Arial" w:eastAsia="Calibri" w:hAnsi="Arial" w:cs="Arial"/>
          <w:sz w:val="20"/>
          <w:szCs w:val="20"/>
        </w:rPr>
      </w:pPr>
      <w:r w:rsidRPr="004350A9">
        <w:rPr>
          <w:rFonts w:ascii="Arial" w:eastAsia="Calibri" w:hAnsi="Arial" w:cs="Arial"/>
          <w:sz w:val="20"/>
          <w:szCs w:val="20"/>
        </w:rPr>
        <w:t>Yeah!</w:t>
      </w:r>
    </w:p>
    <w:p w14:paraId="420131D9" w14:textId="62C3447B" w:rsidR="35614CE2" w:rsidRPr="004350A9" w:rsidRDefault="35614CE2" w:rsidP="002A2780">
      <w:pPr>
        <w:spacing w:after="0"/>
        <w:rPr>
          <w:rFonts w:ascii="Arial" w:eastAsia="Book Antiqua" w:hAnsi="Arial" w:cs="Arial"/>
          <w:color w:val="000000" w:themeColor="text1"/>
          <w:sz w:val="20"/>
          <w:szCs w:val="20"/>
        </w:rPr>
      </w:pPr>
    </w:p>
    <w:p w14:paraId="75FA206A" w14:textId="2DADCFA2" w:rsidR="6A6A593D" w:rsidRPr="004350A9" w:rsidRDefault="6A6A593D" w:rsidP="002A2780">
      <w:pPr>
        <w:spacing w:after="0"/>
        <w:rPr>
          <w:rFonts w:ascii="Arial" w:eastAsia="Book Antiqua" w:hAnsi="Arial" w:cs="Arial"/>
          <w:color w:val="000000" w:themeColor="text1"/>
          <w:sz w:val="20"/>
          <w:szCs w:val="20"/>
        </w:rPr>
      </w:pPr>
    </w:p>
    <w:p w14:paraId="6B9440A3" w14:textId="2296908D" w:rsidR="465DA0DC" w:rsidRPr="004350A9" w:rsidRDefault="7EFBF65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7191B19F" w:rsidRPr="004350A9">
        <w:rPr>
          <w:rFonts w:ascii="Arial" w:eastAsia="Arial" w:hAnsi="Arial" w:cs="Arial"/>
          <w:b/>
          <w:bCs/>
          <w:color w:val="000000" w:themeColor="text1"/>
          <w:sz w:val="20"/>
          <w:szCs w:val="20"/>
        </w:rPr>
        <w:t>2</w:t>
      </w:r>
    </w:p>
    <w:p w14:paraId="4384503A" w14:textId="6FB7020C"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One, Two</w:t>
      </w:r>
      <w:r w:rsidR="00784CAB" w:rsidRPr="004350A9">
        <w:rPr>
          <w:rFonts w:ascii="Arial" w:eastAsia="Book Antiqua" w:hAnsi="Arial" w:cs="Arial"/>
          <w:color w:val="000000" w:themeColor="text1"/>
          <w:sz w:val="20"/>
          <w:szCs w:val="20"/>
        </w:rPr>
        <w:t xml:space="preserve">. </w:t>
      </w:r>
      <w:r w:rsidR="209CD621"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676A7434" w:rsidRPr="004350A9">
        <w:rPr>
          <w:rFonts w:ascii="Arial" w:eastAsia="Book Antiqua" w:hAnsi="Arial" w:cs="Arial"/>
          <w:color w:val="000000" w:themeColor="text1"/>
          <w:sz w:val="20"/>
          <w:szCs w:val="20"/>
        </w:rPr>
        <w:t xml:space="preserve"> </w:t>
      </w:r>
    </w:p>
    <w:p w14:paraId="4E1687CD" w14:textId="40A7A96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w:t>
      </w:r>
    </w:p>
    <w:p w14:paraId="08CFFF4A" w14:textId="4E68241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1 </w:t>
      </w:r>
      <w:r w:rsidR="3D53F98E" w:rsidRPr="004350A9">
        <w:rPr>
          <w:rFonts w:ascii="Arial" w:eastAsia="Book Antiqua" w:hAnsi="Arial" w:cs="Arial"/>
          <w:color w:val="000000" w:themeColor="text1"/>
          <w:sz w:val="20"/>
          <w:szCs w:val="20"/>
        </w:rPr>
        <w:t>brother</w:t>
      </w:r>
    </w:p>
    <w:p w14:paraId="01509D28" w14:textId="152F0136" w:rsidR="66AF1ECB" w:rsidRPr="004350A9" w:rsidRDefault="0FE18818"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w:t>
      </w:r>
      <w:r w:rsidR="66AF1ECB" w:rsidRPr="004350A9">
        <w:rPr>
          <w:rFonts w:ascii="Arial" w:eastAsia="Book Antiqua" w:hAnsi="Arial" w:cs="Arial"/>
          <w:color w:val="000000" w:themeColor="text1"/>
          <w:sz w:val="20"/>
          <w:szCs w:val="20"/>
        </w:rPr>
        <w:t xml:space="preserve">e’s my </w:t>
      </w:r>
      <w:r w:rsidR="158552EF" w:rsidRPr="004350A9">
        <w:rPr>
          <w:rFonts w:ascii="Arial" w:eastAsia="Book Antiqua" w:hAnsi="Arial" w:cs="Arial"/>
          <w:color w:val="000000" w:themeColor="text1"/>
          <w:sz w:val="20"/>
          <w:szCs w:val="20"/>
        </w:rPr>
        <w:t>brother</w:t>
      </w:r>
      <w:r w:rsidR="66AF1ECB" w:rsidRPr="004350A9">
        <w:rPr>
          <w:rFonts w:ascii="Arial" w:eastAsia="Book Antiqua" w:hAnsi="Arial" w:cs="Arial"/>
          <w:color w:val="000000" w:themeColor="text1"/>
          <w:sz w:val="20"/>
          <w:szCs w:val="20"/>
        </w:rPr>
        <w:t>.</w:t>
      </w:r>
    </w:p>
    <w:p w14:paraId="02EC9E6D" w14:textId="04B849C1" w:rsidR="1F005199" w:rsidRPr="004350A9" w:rsidRDefault="1F005199" w:rsidP="002A2780">
      <w:pPr>
        <w:spacing w:after="0"/>
        <w:rPr>
          <w:rFonts w:ascii="Arial" w:eastAsia="Book Antiqua" w:hAnsi="Arial" w:cs="Arial"/>
          <w:sz w:val="20"/>
          <w:szCs w:val="20"/>
        </w:rPr>
      </w:pPr>
    </w:p>
    <w:p w14:paraId="5AF37D42" w14:textId="010A3A8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w:t>
      </w:r>
    </w:p>
    <w:p w14:paraId="53E33FFE" w14:textId="3A833D4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1 baby </w:t>
      </w:r>
    </w:p>
    <w:p w14:paraId="3877816B" w14:textId="15F9694C" w:rsidR="66AF1ECB" w:rsidRPr="004350A9" w:rsidRDefault="36ED632A"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h</w:t>
      </w:r>
      <w:r w:rsidR="66AF1ECB" w:rsidRPr="004350A9">
        <w:rPr>
          <w:rFonts w:ascii="Arial" w:eastAsia="Book Antiqua" w:hAnsi="Arial" w:cs="Arial"/>
          <w:color w:val="000000" w:themeColor="text1"/>
          <w:sz w:val="20"/>
          <w:szCs w:val="20"/>
        </w:rPr>
        <w:t xml:space="preserve">e’s my baby </w:t>
      </w:r>
      <w:r w:rsidR="64E5AB1B" w:rsidRPr="004350A9">
        <w:rPr>
          <w:rFonts w:ascii="Arial" w:eastAsia="Book Antiqua" w:hAnsi="Arial" w:cs="Arial"/>
          <w:color w:val="000000" w:themeColor="text1"/>
          <w:sz w:val="20"/>
          <w:szCs w:val="20"/>
        </w:rPr>
        <w:t>sister</w:t>
      </w:r>
      <w:r w:rsidR="66AF1ECB" w:rsidRPr="004350A9">
        <w:rPr>
          <w:rFonts w:ascii="Arial" w:eastAsia="Book Antiqua" w:hAnsi="Arial" w:cs="Arial"/>
          <w:color w:val="000000" w:themeColor="text1"/>
          <w:sz w:val="20"/>
          <w:szCs w:val="20"/>
        </w:rPr>
        <w:t>.</w:t>
      </w:r>
    </w:p>
    <w:p w14:paraId="29A9D5D9" w14:textId="2CF21A1A" w:rsidR="3F7C2D31" w:rsidRPr="004350A9" w:rsidRDefault="3F7C2D31" w:rsidP="002A2780">
      <w:pPr>
        <w:spacing w:after="0"/>
        <w:rPr>
          <w:rFonts w:ascii="Arial" w:eastAsia="Book Antiqua" w:hAnsi="Arial" w:cs="Arial"/>
          <w:sz w:val="20"/>
          <w:szCs w:val="20"/>
        </w:rPr>
      </w:pPr>
    </w:p>
    <w:p w14:paraId="0A3F9AA6" w14:textId="16F9ADC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6B2508A4" w14:textId="7CAC690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2 parents </w:t>
      </w:r>
    </w:p>
    <w:p w14:paraId="0A56B2C5" w14:textId="62D0157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my parents.</w:t>
      </w:r>
    </w:p>
    <w:p w14:paraId="0147CB18" w14:textId="5EE018A2" w:rsidR="45FFC914" w:rsidRPr="004350A9" w:rsidRDefault="45FFC914" w:rsidP="002A2780">
      <w:pPr>
        <w:spacing w:after="0"/>
        <w:rPr>
          <w:rFonts w:ascii="Arial" w:eastAsia="Book Antiqua" w:hAnsi="Arial" w:cs="Arial"/>
          <w:sz w:val="20"/>
          <w:szCs w:val="20"/>
        </w:rPr>
      </w:pPr>
    </w:p>
    <w:p w14:paraId="2FF1A0C2" w14:textId="4E18A96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46555519" w14:textId="66C9CDF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grandparents</w:t>
      </w:r>
    </w:p>
    <w:p w14:paraId="5F07149C" w14:textId="2E85336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my grandparents.</w:t>
      </w:r>
    </w:p>
    <w:p w14:paraId="0DFDC094" w14:textId="3D6950E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C5294E7" w14:textId="77777777" w:rsidR="000E4416" w:rsidRDefault="000E4416" w:rsidP="002A2780">
      <w:pPr>
        <w:spacing w:after="0"/>
        <w:rPr>
          <w:rFonts w:ascii="Arial" w:eastAsia="Arial" w:hAnsi="Arial" w:cs="Arial"/>
          <w:b/>
          <w:bCs/>
          <w:color w:val="000000" w:themeColor="text1"/>
          <w:sz w:val="20"/>
          <w:szCs w:val="20"/>
        </w:rPr>
      </w:pPr>
    </w:p>
    <w:p w14:paraId="4A8178B7" w14:textId="107C5196" w:rsidR="3131E6FC" w:rsidRPr="004350A9" w:rsidRDefault="4B8A09D8"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401A8872" w:rsidRPr="004350A9">
        <w:rPr>
          <w:rFonts w:ascii="Arial" w:eastAsia="Arial" w:hAnsi="Arial" w:cs="Arial"/>
          <w:b/>
          <w:bCs/>
          <w:color w:val="000000" w:themeColor="text1"/>
          <w:sz w:val="20"/>
          <w:szCs w:val="20"/>
        </w:rPr>
        <w:t>3</w:t>
      </w:r>
    </w:p>
    <w:p w14:paraId="5304D932" w14:textId="54E6547A"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ocial Studies</w:t>
      </w:r>
      <w:r w:rsidR="66AF1ECB" w:rsidRPr="004350A9">
        <w:rPr>
          <w:rFonts w:ascii="Arial" w:eastAsia="Book Antiqua" w:hAnsi="Arial" w:cs="Arial"/>
          <w:color w:val="000000" w:themeColor="text1"/>
          <w:sz w:val="20"/>
          <w:szCs w:val="20"/>
        </w:rPr>
        <w:t>: Big Family, Small Family</w:t>
      </w:r>
      <w:r w:rsidR="00784CAB" w:rsidRPr="004350A9">
        <w:rPr>
          <w:rFonts w:ascii="Arial" w:eastAsia="Book Antiqua" w:hAnsi="Arial" w:cs="Arial"/>
          <w:color w:val="000000" w:themeColor="text1"/>
          <w:sz w:val="20"/>
          <w:szCs w:val="20"/>
        </w:rPr>
        <w:t xml:space="preserve">. </w:t>
      </w:r>
      <w:r w:rsidR="276EE3E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CBF6070" w:rsidRPr="004350A9">
        <w:rPr>
          <w:rFonts w:ascii="Arial" w:eastAsia="Book Antiqua" w:hAnsi="Arial" w:cs="Arial"/>
          <w:color w:val="000000" w:themeColor="text1"/>
          <w:sz w:val="20"/>
          <w:szCs w:val="20"/>
        </w:rPr>
        <w:t xml:space="preserve"> </w:t>
      </w:r>
    </w:p>
    <w:p w14:paraId="50FBC8D9" w14:textId="5A1944D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2: Some families are big. There are two parents: mom and dad. There are brothers and sisters. There are grandparents: grandma and grandpa. There is a baby, too!</w:t>
      </w:r>
    </w:p>
    <w:p w14:paraId="7380EF15" w14:textId="7466902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ome families are small. There are no grandparents. There is no brother and no sister.</w:t>
      </w:r>
    </w:p>
    <w:p w14:paraId="321436D5" w14:textId="0772898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Every family is different. Is your family big or small?</w:t>
      </w:r>
    </w:p>
    <w:p w14:paraId="2509DF17" w14:textId="4F27F7C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511EFEC" w14:textId="3ECF3D69" w:rsidR="737FE256" w:rsidRPr="004350A9" w:rsidRDefault="2850059F"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2C9B5D17" w:rsidRPr="004350A9">
        <w:rPr>
          <w:rFonts w:ascii="Arial" w:eastAsia="Arial" w:hAnsi="Arial" w:cs="Arial"/>
          <w:b/>
          <w:bCs/>
          <w:color w:val="000000" w:themeColor="text1"/>
          <w:sz w:val="20"/>
          <w:szCs w:val="20"/>
        </w:rPr>
        <w:t>4</w:t>
      </w:r>
    </w:p>
    <w:p w14:paraId="3424F4E4" w14:textId="0B4B7135"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Popsicle Stick Family</w:t>
      </w:r>
      <w:r w:rsidR="00784CAB" w:rsidRPr="004350A9">
        <w:rPr>
          <w:rFonts w:ascii="Arial" w:eastAsia="Book Antiqua" w:hAnsi="Arial" w:cs="Arial"/>
          <w:color w:val="000000" w:themeColor="text1"/>
          <w:sz w:val="20"/>
          <w:szCs w:val="20"/>
        </w:rPr>
        <w:t xml:space="preserve">. </w:t>
      </w:r>
      <w:r w:rsidR="56DD6BBE"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48291756" w:rsidRPr="004350A9">
        <w:rPr>
          <w:rFonts w:ascii="Arial" w:eastAsia="Book Antiqua" w:hAnsi="Arial" w:cs="Arial"/>
          <w:color w:val="000000" w:themeColor="text1"/>
          <w:sz w:val="20"/>
          <w:szCs w:val="20"/>
        </w:rPr>
        <w:t xml:space="preserve"> </w:t>
      </w:r>
    </w:p>
    <w:p w14:paraId="444827D5" w14:textId="78E52A03" w:rsidR="66AF1ECB" w:rsidRPr="004350A9" w:rsidRDefault="14901160" w:rsidP="002A2780">
      <w:pPr>
        <w:spacing w:after="0"/>
        <w:ind w:left="259" w:hanging="259"/>
        <w:rPr>
          <w:rFonts w:ascii="Arial" w:eastAsia="Book Antiqua" w:hAnsi="Arial" w:cs="Arial"/>
          <w:sz w:val="20"/>
          <w:szCs w:val="20"/>
        </w:rPr>
      </w:pPr>
      <w:r w:rsidRPr="004350A9">
        <w:rPr>
          <w:rFonts w:ascii="Arial" w:eastAsia="맑은 고딕" w:hAnsi="Arial" w:cs="Arial"/>
          <w:color w:val="000000" w:themeColor="text1"/>
          <w:sz w:val="20"/>
          <w:szCs w:val="20"/>
        </w:rPr>
        <w:t>Step</w:t>
      </w:r>
      <w:r w:rsidR="762277C6" w:rsidRPr="004350A9">
        <w:rPr>
          <w:rFonts w:ascii="Arial" w:eastAsia="Book Antiqua" w:hAnsi="Arial" w:cs="Arial"/>
          <w:color w:val="000000" w:themeColor="text1"/>
          <w:sz w:val="20"/>
          <w:szCs w:val="20"/>
        </w:rPr>
        <w:t xml:space="preserve"> 1: </w:t>
      </w:r>
      <w:r w:rsidR="762277C6"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 xml:space="preserve">Get Popsicle sticks, colored pens, </w:t>
      </w:r>
      <w:r w:rsidR="7E3DBBCE" w:rsidRPr="004350A9">
        <w:rPr>
          <w:rFonts w:ascii="Arial" w:eastAsia="Book Antiqua" w:hAnsi="Arial" w:cs="Arial"/>
          <w:color w:val="000000" w:themeColor="text1"/>
          <w:sz w:val="20"/>
          <w:szCs w:val="20"/>
        </w:rPr>
        <w:t xml:space="preserve">glue, </w:t>
      </w:r>
      <w:r w:rsidR="66AF1ECB" w:rsidRPr="004350A9">
        <w:rPr>
          <w:rFonts w:ascii="Arial" w:eastAsia="Book Antiqua" w:hAnsi="Arial" w:cs="Arial"/>
          <w:color w:val="000000" w:themeColor="text1"/>
          <w:sz w:val="20"/>
          <w:szCs w:val="20"/>
        </w:rPr>
        <w:t>and paper.</w:t>
      </w:r>
      <w:r w:rsidR="3F9EE52D" w:rsidRPr="004350A9">
        <w:rPr>
          <w:rFonts w:ascii="Arial" w:eastAsia="Book Antiqua" w:hAnsi="Arial" w:cs="Arial"/>
          <w:color w:val="000000" w:themeColor="text1"/>
          <w:sz w:val="20"/>
          <w:szCs w:val="20"/>
        </w:rPr>
        <w:t xml:space="preserve"> </w:t>
      </w:r>
    </w:p>
    <w:p w14:paraId="67C9F71B" w14:textId="2BDED90E" w:rsidR="66AF1ECB" w:rsidRPr="004350A9" w:rsidRDefault="14901160" w:rsidP="002A2780">
      <w:pPr>
        <w:spacing w:after="0"/>
        <w:rPr>
          <w:rFonts w:ascii="Arial" w:eastAsia="Book Antiqua" w:hAnsi="Arial" w:cs="Arial"/>
          <w:b/>
          <w:bCs/>
          <w:color w:val="000000" w:themeColor="text1"/>
          <w:sz w:val="20"/>
          <w:szCs w:val="20"/>
        </w:rPr>
      </w:pPr>
      <w:r w:rsidRPr="004350A9">
        <w:rPr>
          <w:rFonts w:ascii="Arial" w:eastAsia="맑은 고딕" w:hAnsi="Arial" w:cs="Arial"/>
          <w:color w:val="000000" w:themeColor="text1"/>
          <w:sz w:val="20"/>
          <w:szCs w:val="20"/>
        </w:rPr>
        <w:t>Step</w:t>
      </w:r>
      <w:r w:rsidR="6C745043" w:rsidRPr="004350A9">
        <w:rPr>
          <w:rFonts w:ascii="Arial" w:eastAsia="Book Antiqua" w:hAnsi="Arial" w:cs="Arial"/>
          <w:color w:val="000000" w:themeColor="text1"/>
          <w:sz w:val="20"/>
          <w:szCs w:val="20"/>
        </w:rPr>
        <w:t xml:space="preserve"> </w:t>
      </w:r>
      <w:r w:rsidR="48D0A54E" w:rsidRPr="004350A9">
        <w:rPr>
          <w:rFonts w:ascii="Arial" w:eastAsia="Book Antiqua" w:hAnsi="Arial" w:cs="Arial"/>
          <w:color w:val="000000" w:themeColor="text1"/>
          <w:sz w:val="20"/>
          <w:szCs w:val="20"/>
        </w:rPr>
        <w:t>2</w:t>
      </w:r>
      <w:r w:rsidR="6C745043" w:rsidRPr="004350A9">
        <w:rPr>
          <w:rFonts w:ascii="Arial" w:eastAsia="Book Antiqua" w:hAnsi="Arial" w:cs="Arial"/>
          <w:color w:val="000000" w:themeColor="text1"/>
          <w:sz w:val="20"/>
          <w:szCs w:val="20"/>
        </w:rPr>
        <w:t xml:space="preserve">: </w:t>
      </w:r>
      <w:r w:rsidR="285D5ECB"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Ask your teacher to break some of the popsicle sticks. Stick them to the paper</w:t>
      </w:r>
      <w:r w:rsidR="00784CAB" w:rsidRPr="004350A9">
        <w:rPr>
          <w:rFonts w:ascii="Arial" w:eastAsia="Book Antiqua" w:hAnsi="Arial" w:cs="Arial"/>
          <w:color w:val="000000" w:themeColor="text1"/>
          <w:sz w:val="20"/>
          <w:szCs w:val="20"/>
        </w:rPr>
        <w:t xml:space="preserve">. </w:t>
      </w:r>
    </w:p>
    <w:p w14:paraId="5107B9A3" w14:textId="13F7915D" w:rsidR="66AF1ECB" w:rsidRPr="004350A9" w:rsidRDefault="000C2455" w:rsidP="002A2780">
      <w:pPr>
        <w:spacing w:after="0"/>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Draw on the sticks to make a family. Decorate the paper.</w:t>
      </w:r>
      <w:r w:rsidR="77AB4D4F" w:rsidRPr="004350A9">
        <w:rPr>
          <w:rFonts w:ascii="Arial" w:eastAsia="Book Antiqua" w:hAnsi="Arial" w:cs="Arial"/>
          <w:color w:val="000000" w:themeColor="text1"/>
          <w:sz w:val="20"/>
          <w:szCs w:val="20"/>
        </w:rPr>
        <w:t xml:space="preserve"> </w:t>
      </w:r>
    </w:p>
    <w:p w14:paraId="4BBC1E07" w14:textId="03D820E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553C646" w14:textId="2F73CB59" w:rsidR="4A6CAAAE" w:rsidRPr="004350A9" w:rsidRDefault="123C5ABE"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389C3A8E" w:rsidRPr="004350A9">
        <w:rPr>
          <w:rFonts w:ascii="Arial" w:eastAsia="Arial" w:hAnsi="Arial" w:cs="Arial"/>
          <w:b/>
          <w:bCs/>
          <w:color w:val="000000" w:themeColor="text1"/>
          <w:sz w:val="20"/>
          <w:szCs w:val="20"/>
        </w:rPr>
        <w:t>5</w:t>
      </w:r>
    </w:p>
    <w:p w14:paraId="12987BF4" w14:textId="7DAD14E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7BC1AB6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2A1AAC65" w:rsidRPr="004350A9">
        <w:rPr>
          <w:rFonts w:ascii="Arial" w:eastAsia="Book Antiqua" w:hAnsi="Arial" w:cs="Arial"/>
          <w:color w:val="000000" w:themeColor="text1"/>
          <w:sz w:val="20"/>
          <w:szCs w:val="20"/>
        </w:rPr>
        <w:t xml:space="preserve"> </w:t>
      </w:r>
    </w:p>
    <w:p w14:paraId="401696B0" w14:textId="6D9C874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o is he?</w:t>
      </w:r>
    </w:p>
    <w:p w14:paraId="1BAC3E30" w14:textId="6419DDD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proofErr w:type="gramStart"/>
      <w:r w:rsidR="66AF1ECB" w:rsidRPr="004350A9">
        <w:rPr>
          <w:rFonts w:ascii="Arial" w:eastAsia="Book Antiqua" w:hAnsi="Arial" w:cs="Arial"/>
          <w:color w:val="000000" w:themeColor="text1"/>
          <w:sz w:val="20"/>
          <w:szCs w:val="20"/>
        </w:rPr>
        <w:t>He’s</w:t>
      </w:r>
      <w:proofErr w:type="gramEnd"/>
      <w:r w:rsidR="66AF1ECB" w:rsidRPr="004350A9">
        <w:rPr>
          <w:rFonts w:ascii="Arial" w:eastAsia="Book Antiqua" w:hAnsi="Arial" w:cs="Arial"/>
          <w:color w:val="000000" w:themeColor="text1"/>
          <w:sz w:val="20"/>
          <w:szCs w:val="20"/>
        </w:rPr>
        <w:t xml:space="preserve"> my brother.</w:t>
      </w:r>
    </w:p>
    <w:p w14:paraId="6A3E0F0E" w14:textId="2ED14DB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E9F7798" w14:textId="05350DD2" w:rsidR="003B1BD0" w:rsidRPr="004350A9" w:rsidRDefault="003B1BD0"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3: It’s a Square</w:t>
      </w:r>
    </w:p>
    <w:p w14:paraId="457F0381" w14:textId="40F5F3DD" w:rsidR="653948FC" w:rsidRPr="004350A9" w:rsidRDefault="653948FC"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3F21F1D0" w:rsidRPr="004350A9">
        <w:rPr>
          <w:rFonts w:ascii="Arial" w:eastAsia="Arial" w:hAnsi="Arial" w:cs="Arial"/>
          <w:b/>
          <w:bCs/>
          <w:color w:val="000000" w:themeColor="text1"/>
          <w:sz w:val="20"/>
          <w:szCs w:val="20"/>
        </w:rPr>
        <w:t>2</w:t>
      </w:r>
      <w:r w:rsidR="13B5DBDA" w:rsidRPr="004350A9">
        <w:rPr>
          <w:rFonts w:ascii="Arial" w:eastAsia="Arial" w:hAnsi="Arial" w:cs="Arial"/>
          <w:b/>
          <w:bCs/>
          <w:color w:val="000000" w:themeColor="text1"/>
          <w:sz w:val="20"/>
          <w:szCs w:val="20"/>
        </w:rPr>
        <w:t>6</w:t>
      </w:r>
    </w:p>
    <w:p w14:paraId="30927EF8" w14:textId="75D10A5A"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3: It’s a Square</w:t>
      </w:r>
      <w:r w:rsidR="00784CAB" w:rsidRPr="004350A9">
        <w:rPr>
          <w:rFonts w:ascii="Arial" w:eastAsia="Book Antiqua" w:hAnsi="Arial" w:cs="Arial"/>
          <w:color w:val="000000" w:themeColor="text1"/>
          <w:sz w:val="20"/>
          <w:szCs w:val="20"/>
        </w:rPr>
        <w:t xml:space="preserve">. </w:t>
      </w:r>
      <w:r w:rsidR="756D328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215A6F7" w:rsidRPr="004350A9">
        <w:rPr>
          <w:rFonts w:ascii="Arial" w:eastAsia="Book Antiqua" w:hAnsi="Arial" w:cs="Arial"/>
          <w:color w:val="000000" w:themeColor="text1"/>
          <w:sz w:val="20"/>
          <w:szCs w:val="20"/>
        </w:rPr>
        <w:t xml:space="preserve"> </w:t>
      </w:r>
    </w:p>
    <w:p w14:paraId="5FA1D947" w14:textId="4907314D" w:rsidR="1A2C8E76" w:rsidRPr="004350A9" w:rsidRDefault="005766BD" w:rsidP="002A2780">
      <w:pPr>
        <w:spacing w:after="0" w:line="280" w:lineRule="atLeast"/>
        <w:rPr>
          <w:rFonts w:ascii="Arial" w:eastAsia="Book Antiqua" w:hAnsi="Arial" w:cs="Arial"/>
          <w:color w:val="000000" w:themeColor="text1"/>
          <w:sz w:val="20"/>
          <w:szCs w:val="20"/>
        </w:rPr>
      </w:pPr>
      <w:r>
        <w:rPr>
          <w:rFonts w:ascii="Arial" w:eastAsia="Book Antiqua" w:hAnsi="Arial" w:cs="Arial"/>
          <w:color w:val="000000" w:themeColor="text1"/>
          <w:sz w:val="20"/>
          <w:szCs w:val="20"/>
          <w:lang w:val="en-GB"/>
        </w:rPr>
        <w:t xml:space="preserve">W2: </w:t>
      </w:r>
      <w:r w:rsidR="1A2C8E76" w:rsidRPr="004350A9">
        <w:rPr>
          <w:rFonts w:ascii="Arial" w:eastAsia="Book Antiqua" w:hAnsi="Arial" w:cs="Arial"/>
          <w:color w:val="000000" w:themeColor="text1"/>
          <w:sz w:val="20"/>
          <w:szCs w:val="20"/>
          <w:lang w:val="en-GB"/>
        </w:rPr>
        <w:t xml:space="preserve">What shape is it? What shape is it? </w:t>
      </w:r>
    </w:p>
    <w:p w14:paraId="4568302C" w14:textId="77777777" w:rsidR="005766BD"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a square, it's a square</w:t>
      </w:r>
    </w:p>
    <w:p w14:paraId="17F07E8D" w14:textId="490CEAD1"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at things are squares? What things are squares? </w:t>
      </w:r>
    </w:p>
    <w:p w14:paraId="27A0D626" w14:textId="0019456D" w:rsidR="1A2C8E76" w:rsidRPr="004350A9" w:rsidRDefault="1A2C8E76" w:rsidP="002A2780">
      <w:pPr>
        <w:spacing w:after="0" w:line="280" w:lineRule="atLeast"/>
        <w:rPr>
          <w:rFonts w:ascii="Arial" w:eastAsia="Book Antiqua" w:hAnsi="Arial" w:cs="Arial"/>
          <w:color w:val="000000" w:themeColor="text1"/>
          <w:sz w:val="20"/>
          <w:szCs w:val="20"/>
        </w:rPr>
      </w:pPr>
      <w:r w:rsidRPr="00A57A3B">
        <w:rPr>
          <w:rFonts w:ascii="Arial" w:eastAsia="Book Antiqua" w:hAnsi="Arial" w:cs="Arial"/>
          <w:color w:val="000000" w:themeColor="text1"/>
          <w:sz w:val="20"/>
          <w:szCs w:val="20"/>
          <w:lang w:val="en-GB"/>
        </w:rPr>
        <w:t>Windows are square</w:t>
      </w:r>
      <w:r w:rsidR="005766BD" w:rsidRPr="00A57A3B">
        <w:rPr>
          <w:rFonts w:ascii="Arial" w:eastAsia="Book Antiqua" w:hAnsi="Arial" w:cs="Arial"/>
          <w:color w:val="000000" w:themeColor="text1"/>
          <w:sz w:val="20"/>
          <w:szCs w:val="20"/>
          <w:lang w:val="en-GB"/>
        </w:rPr>
        <w:t>s</w:t>
      </w:r>
      <w:r w:rsidRPr="00A57A3B">
        <w:rPr>
          <w:rFonts w:ascii="Arial" w:eastAsia="Book Antiqua" w:hAnsi="Arial" w:cs="Arial"/>
          <w:color w:val="000000" w:themeColor="text1"/>
          <w:sz w:val="20"/>
          <w:szCs w:val="20"/>
          <w:lang w:val="en-GB"/>
        </w:rPr>
        <w:t>, windows are square</w:t>
      </w:r>
      <w:r w:rsidR="005766BD" w:rsidRPr="00A57A3B">
        <w:rPr>
          <w:rFonts w:ascii="Arial" w:eastAsia="Book Antiqua" w:hAnsi="Arial" w:cs="Arial"/>
          <w:color w:val="000000" w:themeColor="text1"/>
          <w:sz w:val="20"/>
          <w:szCs w:val="20"/>
          <w:lang w:val="en-GB"/>
        </w:rPr>
        <w:t>s</w:t>
      </w:r>
      <w:r w:rsidRPr="004350A9">
        <w:rPr>
          <w:rFonts w:ascii="Arial" w:eastAsia="Book Antiqua" w:hAnsi="Arial" w:cs="Arial"/>
          <w:color w:val="000000" w:themeColor="text1"/>
          <w:sz w:val="20"/>
          <w:szCs w:val="20"/>
          <w:lang w:val="en-GB"/>
        </w:rPr>
        <w:t xml:space="preserve"> </w:t>
      </w:r>
    </w:p>
    <w:p w14:paraId="2B897C20" w14:textId="663816BF" w:rsidR="35614CE2" w:rsidRPr="004350A9" w:rsidRDefault="35614CE2" w:rsidP="002A2780">
      <w:pPr>
        <w:spacing w:after="0" w:line="280" w:lineRule="atLeast"/>
        <w:rPr>
          <w:rFonts w:ascii="Arial" w:eastAsia="Book Antiqua" w:hAnsi="Arial" w:cs="Arial"/>
          <w:color w:val="000000" w:themeColor="text1"/>
          <w:sz w:val="20"/>
          <w:szCs w:val="20"/>
        </w:rPr>
      </w:pPr>
    </w:p>
    <w:p w14:paraId="6299CEDF" w14:textId="782E7AAE"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at shape is it? What shape is it? </w:t>
      </w:r>
    </w:p>
    <w:p w14:paraId="7E4A6DA9" w14:textId="54BE83C1"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a circle, it's a circle</w:t>
      </w:r>
      <w:r w:rsidR="17C6A41A" w:rsidRPr="004350A9">
        <w:rPr>
          <w:rFonts w:ascii="Arial" w:eastAsia="Book Antiqua" w:hAnsi="Arial" w:cs="Arial"/>
          <w:color w:val="000000" w:themeColor="text1"/>
          <w:sz w:val="20"/>
          <w:szCs w:val="20"/>
          <w:lang w:val="en-GB"/>
        </w:rPr>
        <w:t>.</w:t>
      </w:r>
    </w:p>
    <w:p w14:paraId="09EFAFF7" w14:textId="4482666F"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 What things are circles? What things are circles? </w:t>
      </w:r>
    </w:p>
    <w:p w14:paraId="6689BAD8" w14:textId="1549C505"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Clocks are circles, clocks are circles</w:t>
      </w:r>
    </w:p>
    <w:p w14:paraId="0206D893" w14:textId="7097C8FA" w:rsidR="35614CE2" w:rsidRPr="004350A9" w:rsidRDefault="35614CE2" w:rsidP="002A2780">
      <w:pPr>
        <w:spacing w:after="0" w:line="280" w:lineRule="atLeast"/>
        <w:rPr>
          <w:rFonts w:ascii="Arial" w:eastAsia="Book Antiqua" w:hAnsi="Arial" w:cs="Arial"/>
          <w:color w:val="000000" w:themeColor="text1"/>
          <w:sz w:val="20"/>
          <w:szCs w:val="20"/>
        </w:rPr>
      </w:pPr>
    </w:p>
    <w:p w14:paraId="66E519BA" w14:textId="140EE1DE"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at shape is it? What shape is it? </w:t>
      </w:r>
    </w:p>
    <w:p w14:paraId="6D63CD8A" w14:textId="2DA9EAF6"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t's a triangle, it's a triangle</w:t>
      </w:r>
      <w:r w:rsidR="5DCA34C8" w:rsidRPr="004350A9">
        <w:rPr>
          <w:rFonts w:ascii="Arial" w:eastAsia="Book Antiqua" w:hAnsi="Arial" w:cs="Arial"/>
          <w:color w:val="000000" w:themeColor="text1"/>
          <w:sz w:val="20"/>
          <w:szCs w:val="20"/>
          <w:lang w:val="en-GB"/>
        </w:rPr>
        <w:t>.</w:t>
      </w:r>
    </w:p>
    <w:p w14:paraId="46C30C91" w14:textId="547F0F16"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 What things are triangles? What things are triangles? </w:t>
      </w:r>
    </w:p>
    <w:p w14:paraId="3635C82F" w14:textId="7080C5B7"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Pizzas are triangles, pizzas are triangles</w:t>
      </w:r>
    </w:p>
    <w:p w14:paraId="78C48660" w14:textId="4EE27543" w:rsidR="35614CE2" w:rsidRPr="004350A9" w:rsidRDefault="35614CE2" w:rsidP="002A2780">
      <w:pPr>
        <w:spacing w:after="0" w:line="280" w:lineRule="atLeast"/>
        <w:rPr>
          <w:rFonts w:ascii="Arial" w:eastAsia="Book Antiqua" w:hAnsi="Arial" w:cs="Arial"/>
          <w:color w:val="000000" w:themeColor="text1"/>
          <w:sz w:val="20"/>
          <w:szCs w:val="20"/>
        </w:rPr>
      </w:pPr>
    </w:p>
    <w:p w14:paraId="390B5932" w14:textId="43431839"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What shape is it? What shape is it? </w:t>
      </w:r>
    </w:p>
    <w:p w14:paraId="7084EB76" w14:textId="47E3BC3C"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lastRenderedPageBreak/>
        <w:t>It's a rectangle, it's a rectangle</w:t>
      </w:r>
    </w:p>
    <w:p w14:paraId="6A7E0270" w14:textId="58DEF928"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 What things are rectangles? What things are rectangles? </w:t>
      </w:r>
    </w:p>
    <w:p w14:paraId="02A9CE12" w14:textId="77FDF06F" w:rsidR="1A2C8E76" w:rsidRPr="004350A9" w:rsidRDefault="1A2C8E7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Doors are rectangles, doors are rectangles</w:t>
      </w:r>
    </w:p>
    <w:p w14:paraId="6CF4DBE1" w14:textId="7709790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5C539965" w14:textId="36994857" w:rsidR="500ECB31" w:rsidRPr="004350A9" w:rsidRDefault="15B85D6A"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25753CF9" w:rsidRPr="004350A9">
        <w:rPr>
          <w:rFonts w:ascii="Arial" w:eastAsia="Arial" w:hAnsi="Arial" w:cs="Arial"/>
          <w:b/>
          <w:bCs/>
          <w:color w:val="000000" w:themeColor="text1"/>
          <w:sz w:val="20"/>
          <w:szCs w:val="20"/>
        </w:rPr>
        <w:t>7</w:t>
      </w:r>
    </w:p>
    <w:p w14:paraId="3CBA709E" w14:textId="4EF6D9A7"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23CEECE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619A729C" w:rsidRPr="004350A9">
        <w:rPr>
          <w:rFonts w:ascii="Arial" w:eastAsia="Book Antiqua" w:hAnsi="Arial" w:cs="Arial"/>
          <w:color w:val="000000" w:themeColor="text1"/>
          <w:sz w:val="20"/>
          <w:szCs w:val="20"/>
        </w:rPr>
        <w:t xml:space="preserve"> </w:t>
      </w:r>
    </w:p>
    <w:p w14:paraId="35296D97" w14:textId="0BBE49D5"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5C26C065"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circle</w:t>
      </w:r>
      <w:r w:rsidR="4939E886" w:rsidRPr="004350A9">
        <w:rPr>
          <w:rFonts w:ascii="Arial" w:eastAsia="Book Antiqua" w:hAnsi="Arial" w:cs="Arial"/>
          <w:color w:val="000000" w:themeColor="text1"/>
          <w:sz w:val="20"/>
          <w:szCs w:val="20"/>
        </w:rPr>
        <w:t xml:space="preserve"> </w:t>
      </w:r>
    </w:p>
    <w:p w14:paraId="43DF4A98" w14:textId="41C8E50A"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7586CDB5"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square</w:t>
      </w:r>
      <w:r w:rsidR="4DD5D834" w:rsidRPr="004350A9">
        <w:rPr>
          <w:rFonts w:ascii="Arial" w:eastAsia="Book Antiqua" w:hAnsi="Arial" w:cs="Arial"/>
          <w:color w:val="000000" w:themeColor="text1"/>
          <w:sz w:val="20"/>
          <w:szCs w:val="20"/>
        </w:rPr>
        <w:t xml:space="preserve"> </w:t>
      </w:r>
    </w:p>
    <w:p w14:paraId="2D9D3BA2" w14:textId="652400EF"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3</w:t>
      </w:r>
      <w:r w:rsidR="00784CAB" w:rsidRPr="004350A9">
        <w:rPr>
          <w:rFonts w:ascii="Arial" w:eastAsia="Book Antiqua" w:hAnsi="Arial" w:cs="Arial"/>
          <w:color w:val="000000" w:themeColor="text1"/>
          <w:sz w:val="20"/>
          <w:szCs w:val="20"/>
        </w:rPr>
        <w:t xml:space="preserve">. </w:t>
      </w:r>
      <w:r w:rsidR="0EE1F575"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rectangle</w:t>
      </w:r>
      <w:r w:rsidR="05E8EC48" w:rsidRPr="004350A9">
        <w:rPr>
          <w:rFonts w:ascii="Arial" w:eastAsia="Book Antiqua" w:hAnsi="Arial" w:cs="Arial"/>
          <w:color w:val="000000" w:themeColor="text1"/>
          <w:sz w:val="20"/>
          <w:szCs w:val="20"/>
        </w:rPr>
        <w:t xml:space="preserve"> </w:t>
      </w:r>
    </w:p>
    <w:p w14:paraId="7BE5300E" w14:textId="36EE9868"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4</w:t>
      </w:r>
      <w:r w:rsidR="00784CAB" w:rsidRPr="004350A9">
        <w:rPr>
          <w:rFonts w:ascii="Arial" w:eastAsia="Book Antiqua" w:hAnsi="Arial" w:cs="Arial"/>
          <w:color w:val="000000" w:themeColor="text1"/>
          <w:sz w:val="20"/>
          <w:szCs w:val="20"/>
        </w:rPr>
        <w:t xml:space="preserve">. </w:t>
      </w:r>
      <w:r w:rsidR="4939E886"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triangle</w:t>
      </w:r>
      <w:r w:rsidR="2186B5EC" w:rsidRPr="004350A9">
        <w:rPr>
          <w:rFonts w:ascii="Arial" w:eastAsia="Book Antiqua" w:hAnsi="Arial" w:cs="Arial"/>
          <w:color w:val="000000" w:themeColor="text1"/>
          <w:sz w:val="20"/>
          <w:szCs w:val="20"/>
        </w:rPr>
        <w:t xml:space="preserve"> </w:t>
      </w:r>
    </w:p>
    <w:p w14:paraId="56578771" w14:textId="1A36091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0E64BD3" w14:textId="31791064" w:rsidR="1ABA52C4" w:rsidRPr="004350A9" w:rsidRDefault="627F9EE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27FFD978" w:rsidRPr="004350A9">
        <w:rPr>
          <w:rFonts w:ascii="Arial" w:eastAsia="Arial" w:hAnsi="Arial" w:cs="Arial"/>
          <w:b/>
          <w:bCs/>
          <w:color w:val="000000" w:themeColor="text1"/>
          <w:sz w:val="20"/>
          <w:szCs w:val="20"/>
        </w:rPr>
        <w:t>8</w:t>
      </w:r>
    </w:p>
    <w:p w14:paraId="49859B6D" w14:textId="6AEF0515"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1EBBADA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3D2EFA1E" w:rsidRPr="004350A9">
        <w:rPr>
          <w:rFonts w:ascii="Arial" w:eastAsia="Book Antiqua" w:hAnsi="Arial" w:cs="Arial"/>
          <w:color w:val="000000" w:themeColor="text1"/>
          <w:sz w:val="20"/>
          <w:szCs w:val="20"/>
        </w:rPr>
        <w:t xml:space="preserve"> </w:t>
      </w:r>
    </w:p>
    <w:p w14:paraId="7BC4BAE2" w14:textId="01EF3B46"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7D546DD4" w:rsidRPr="004350A9">
        <w:rPr>
          <w:rFonts w:ascii="Arial" w:eastAsia="Book Antiqua" w:hAnsi="Arial" w:cs="Arial"/>
          <w:color w:val="000000" w:themeColor="text1"/>
          <w:sz w:val="20"/>
          <w:szCs w:val="20"/>
        </w:rPr>
        <w:t xml:space="preserve"> </w:t>
      </w:r>
    </w:p>
    <w:p w14:paraId="082D4F38" w14:textId="7C0FC8A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t’s a door. What shape is it?</w:t>
      </w:r>
    </w:p>
    <w:p w14:paraId="50053C10" w14:textId="45319E9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t’s a rectangle. </w:t>
      </w:r>
    </w:p>
    <w:p w14:paraId="1C375F6B" w14:textId="3F0C01D9" w:rsidR="41FE1D21"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2</w:t>
      </w:r>
      <w:r w:rsidR="6EF04134" w:rsidRPr="004350A9">
        <w:rPr>
          <w:rFonts w:ascii="Arial" w:eastAsia="Book Antiqua" w:hAnsi="Arial" w:cs="Arial"/>
          <w:color w:val="000000" w:themeColor="text1"/>
          <w:sz w:val="20"/>
          <w:szCs w:val="20"/>
        </w:rPr>
        <w:t xml:space="preserve"> </w:t>
      </w:r>
    </w:p>
    <w:p w14:paraId="6BB15842" w14:textId="632E61B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a clock. What shape is it?</w:t>
      </w:r>
    </w:p>
    <w:p w14:paraId="33B37B3E" w14:textId="2488319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t’s a circle. </w:t>
      </w:r>
    </w:p>
    <w:p w14:paraId="15B75B91" w14:textId="531E62E3" w:rsidR="09D933EF"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3</w:t>
      </w:r>
      <w:r w:rsidR="752863E5" w:rsidRPr="004350A9">
        <w:rPr>
          <w:rFonts w:ascii="Arial" w:eastAsia="Book Antiqua" w:hAnsi="Arial" w:cs="Arial"/>
          <w:color w:val="000000" w:themeColor="text1"/>
          <w:sz w:val="20"/>
          <w:szCs w:val="20"/>
        </w:rPr>
        <w:t xml:space="preserve"> </w:t>
      </w:r>
    </w:p>
    <w:p w14:paraId="03C8EEA4" w14:textId="7DF807B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a window. What shape is it? </w:t>
      </w:r>
    </w:p>
    <w:p w14:paraId="35156435" w14:textId="5FF4E08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t’s a square.</w:t>
      </w:r>
    </w:p>
    <w:p w14:paraId="5BA95788" w14:textId="70535AE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66BABC9" w14:textId="0C769D8E" w:rsidR="66AF1ECB" w:rsidRPr="004350A9" w:rsidRDefault="16A8FAEA"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2</w:t>
      </w:r>
      <w:r w:rsidR="3D18D3C4" w:rsidRPr="004350A9">
        <w:rPr>
          <w:rFonts w:ascii="Arial" w:eastAsia="Arial" w:hAnsi="Arial" w:cs="Arial"/>
          <w:b/>
          <w:bCs/>
          <w:color w:val="000000" w:themeColor="text1"/>
          <w:sz w:val="20"/>
          <w:szCs w:val="20"/>
        </w:rPr>
        <w:t>9</w:t>
      </w:r>
      <w:r w:rsidR="66AF1ECB" w:rsidRPr="004350A9">
        <w:rPr>
          <w:rFonts w:ascii="Arial" w:eastAsia="Book Antiqua" w:hAnsi="Arial" w:cs="Arial"/>
          <w:color w:val="000000" w:themeColor="text1"/>
          <w:sz w:val="20"/>
          <w:szCs w:val="20"/>
        </w:rPr>
        <w:t xml:space="preserve"> </w:t>
      </w:r>
    </w:p>
    <w:p w14:paraId="7D7E9D39" w14:textId="6A032B54"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Cookies</w:t>
      </w:r>
      <w:r w:rsidR="00784CAB" w:rsidRPr="004350A9">
        <w:rPr>
          <w:rFonts w:ascii="Arial" w:eastAsia="Book Antiqua" w:hAnsi="Arial" w:cs="Arial"/>
          <w:color w:val="000000" w:themeColor="text1"/>
          <w:sz w:val="20"/>
          <w:szCs w:val="20"/>
        </w:rPr>
        <w:t xml:space="preserve">. </w:t>
      </w:r>
      <w:r w:rsidR="71A864D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7C00D2D0" w:rsidRPr="004350A9">
        <w:rPr>
          <w:rFonts w:ascii="Arial" w:eastAsia="Book Antiqua" w:hAnsi="Arial" w:cs="Arial"/>
          <w:color w:val="000000" w:themeColor="text1"/>
          <w:sz w:val="20"/>
          <w:szCs w:val="20"/>
        </w:rPr>
        <w:t xml:space="preserve"> </w:t>
      </w:r>
    </w:p>
    <w:p w14:paraId="0ED062C5" w14:textId="65DE67E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made cookies.</w:t>
      </w:r>
    </w:p>
    <w:p w14:paraId="73C4DD4B" w14:textId="3230601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ow!</w:t>
      </w:r>
    </w:p>
    <w:p w14:paraId="1A0930D1" w14:textId="368BB389"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795F0C40" w14:textId="7870EFF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hat shape is it?</w:t>
      </w:r>
    </w:p>
    <w:p w14:paraId="7F04544E" w14:textId="28734E03"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21B2F5C4" w14:textId="33EC265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a star.</w:t>
      </w:r>
    </w:p>
    <w:p w14:paraId="2B99E9B8" w14:textId="6A848841"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10CEC8D6" w14:textId="04C1F81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want the star, please! YUM!</w:t>
      </w:r>
    </w:p>
    <w:p w14:paraId="3861A66B" w14:textId="0A474466"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33474C94" w14:textId="3D87002A" w:rsidR="4A9BF573" w:rsidRPr="004350A9" w:rsidRDefault="348F4BA3"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2782951" w:rsidRPr="004350A9">
        <w:rPr>
          <w:rFonts w:ascii="Arial" w:eastAsia="Arial" w:hAnsi="Arial" w:cs="Arial"/>
          <w:b/>
          <w:bCs/>
          <w:color w:val="000000" w:themeColor="text1"/>
          <w:sz w:val="20"/>
          <w:szCs w:val="20"/>
        </w:rPr>
        <w:t>30</w:t>
      </w:r>
    </w:p>
    <w:p w14:paraId="40FED149" w14:textId="08AF05C9"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Say Please!</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02312B38" w:rsidRPr="004350A9">
        <w:rPr>
          <w:rFonts w:ascii="Arial" w:eastAsia="Book Antiqua" w:hAnsi="Arial" w:cs="Arial"/>
          <w:color w:val="000000" w:themeColor="text1"/>
          <w:sz w:val="20"/>
          <w:szCs w:val="20"/>
        </w:rPr>
        <w:t xml:space="preserve"> </w:t>
      </w:r>
    </w:p>
    <w:p w14:paraId="4DF8A75F" w14:textId="2767A00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t>
      </w:r>
      <w:r w:rsidR="47E60531" w:rsidRPr="004350A9">
        <w:rPr>
          <w:rFonts w:ascii="Arial" w:eastAsia="Book Antiqua" w:hAnsi="Arial" w:cs="Arial"/>
          <w:color w:val="000000" w:themeColor="text1"/>
          <w:sz w:val="20"/>
          <w:szCs w:val="20"/>
        </w:rPr>
        <w:t>Look at the cookies in different shapes.</w:t>
      </w:r>
      <w:r w:rsidR="66AF1ECB" w:rsidRPr="004350A9">
        <w:rPr>
          <w:rFonts w:ascii="Arial" w:eastAsia="Book Antiqua" w:hAnsi="Arial" w:cs="Arial"/>
          <w:color w:val="000000" w:themeColor="text1"/>
          <w:sz w:val="20"/>
          <w:szCs w:val="20"/>
        </w:rPr>
        <w:t xml:space="preserve"> They look yummy. Would you like one? What do you say? You say please! It’s nice to say please. Here you go.</w:t>
      </w:r>
    </w:p>
    <w:p w14:paraId="654A3DD3" w14:textId="25F4590C"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79CEA1E6" w14:textId="7F1E3235" w:rsidR="5FDE5FC8" w:rsidRPr="004350A9" w:rsidRDefault="5FDE5FC8"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2F91A1A3" w:rsidRPr="004350A9">
        <w:rPr>
          <w:rFonts w:ascii="Arial" w:eastAsia="Arial" w:hAnsi="Arial" w:cs="Arial"/>
          <w:b/>
          <w:bCs/>
          <w:color w:val="000000" w:themeColor="text1"/>
          <w:sz w:val="20"/>
          <w:szCs w:val="20"/>
        </w:rPr>
        <w:t>3</w:t>
      </w:r>
      <w:r w:rsidR="679BF95A" w:rsidRPr="004350A9">
        <w:rPr>
          <w:rFonts w:ascii="Arial" w:eastAsia="Arial" w:hAnsi="Arial" w:cs="Arial"/>
          <w:b/>
          <w:bCs/>
          <w:color w:val="000000" w:themeColor="text1"/>
          <w:sz w:val="20"/>
          <w:szCs w:val="20"/>
        </w:rPr>
        <w:t>1</w:t>
      </w:r>
    </w:p>
    <w:p w14:paraId="332C1673" w14:textId="6C58F397"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G, H, I</w:t>
      </w:r>
      <w:r w:rsidR="00784CAB" w:rsidRPr="004350A9">
        <w:rPr>
          <w:rFonts w:ascii="Arial" w:eastAsia="Book Antiqua" w:hAnsi="Arial" w:cs="Arial"/>
          <w:color w:val="000000" w:themeColor="text1"/>
          <w:sz w:val="20"/>
          <w:szCs w:val="20"/>
        </w:rPr>
        <w:t xml:space="preserve">. </w:t>
      </w:r>
      <w:r w:rsidR="23EA221D"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315D7B62" w:rsidRPr="004350A9">
        <w:rPr>
          <w:rFonts w:ascii="Arial" w:eastAsia="Book Antiqua" w:hAnsi="Arial" w:cs="Arial"/>
          <w:color w:val="000000" w:themeColor="text1"/>
          <w:sz w:val="20"/>
          <w:szCs w:val="20"/>
        </w:rPr>
        <w:t xml:space="preserve"> </w:t>
      </w:r>
    </w:p>
    <w:p w14:paraId="3B6CB5EE" w14:textId="643A58F9"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Calibri" w:hAnsi="Arial" w:cs="Arial"/>
          <w:sz w:val="20"/>
          <w:szCs w:val="20"/>
        </w:rPr>
        <w:t xml:space="preserve"> </w:t>
      </w:r>
      <w:r w:rsidR="1B798992" w:rsidRPr="004350A9">
        <w:rPr>
          <w:rFonts w:ascii="Arial" w:eastAsia="Book Antiqua" w:hAnsi="Arial" w:cs="Arial"/>
          <w:color w:val="000000" w:themeColor="text1"/>
          <w:sz w:val="20"/>
          <w:szCs w:val="20"/>
        </w:rPr>
        <w:t>G sounds like /g/.</w:t>
      </w:r>
    </w:p>
    <w:p w14:paraId="04E48A51" w14:textId="4DEC4B95"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g/ /g/ Girl! </w:t>
      </w:r>
    </w:p>
    <w:p w14:paraId="22D7E8D9" w14:textId="461CE300"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 sounds like /h/.</w:t>
      </w:r>
    </w:p>
    <w:p w14:paraId="0DFEEACA" w14:textId="301F51B8"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h/ Hat!</w:t>
      </w:r>
    </w:p>
    <w:p w14:paraId="68D19663" w14:textId="705125A3"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I </w:t>
      </w:r>
      <w:proofErr w:type="gramStart"/>
      <w:r w:rsidRPr="004350A9">
        <w:rPr>
          <w:rFonts w:ascii="Arial" w:eastAsia="Book Antiqua" w:hAnsi="Arial" w:cs="Arial"/>
          <w:color w:val="000000" w:themeColor="text1"/>
          <w:sz w:val="20"/>
          <w:szCs w:val="20"/>
        </w:rPr>
        <w:t>sounds</w:t>
      </w:r>
      <w:proofErr w:type="gramEnd"/>
      <w:r w:rsidRPr="004350A9">
        <w:rPr>
          <w:rFonts w:ascii="Arial" w:eastAsia="Book Antiqua" w:hAnsi="Arial" w:cs="Arial"/>
          <w:color w:val="000000" w:themeColor="text1"/>
          <w:sz w:val="20"/>
          <w:szCs w:val="20"/>
        </w:rPr>
        <w:t xml:space="preserve"> like /i/.</w:t>
      </w:r>
    </w:p>
    <w:p w14:paraId="4C4BE8A1" w14:textId="40DAA815"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i/ Igloo!</w:t>
      </w:r>
    </w:p>
    <w:p w14:paraId="0238AD84" w14:textId="3FBC491B" w:rsidR="1B798992" w:rsidRPr="004350A9" w:rsidRDefault="1B79899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g/ Girl! /h/ Hat! /i/ Igloo!</w:t>
      </w:r>
    </w:p>
    <w:p w14:paraId="73E889EB" w14:textId="0FFCAC9C" w:rsidR="459D148A" w:rsidRPr="004350A9" w:rsidRDefault="459D148A" w:rsidP="002A2780">
      <w:pPr>
        <w:spacing w:after="0" w:line="257" w:lineRule="auto"/>
        <w:rPr>
          <w:rFonts w:ascii="Arial" w:eastAsia="Calibri" w:hAnsi="Arial" w:cs="Arial"/>
          <w:sz w:val="20"/>
          <w:szCs w:val="20"/>
        </w:rPr>
      </w:pPr>
      <w:r w:rsidRPr="004350A9">
        <w:rPr>
          <w:rFonts w:ascii="Arial" w:eastAsia="Calibri" w:hAnsi="Arial" w:cs="Arial"/>
          <w:sz w:val="20"/>
          <w:szCs w:val="20"/>
        </w:rPr>
        <w:t>Yeah!</w:t>
      </w:r>
    </w:p>
    <w:p w14:paraId="36D8E4B8" w14:textId="33AFE968" w:rsidR="6A6A593D" w:rsidRPr="004350A9" w:rsidRDefault="6A6A593D" w:rsidP="002A2780">
      <w:pPr>
        <w:spacing w:after="0" w:line="257" w:lineRule="auto"/>
        <w:rPr>
          <w:rFonts w:ascii="Arial" w:eastAsia="Calibri" w:hAnsi="Arial" w:cs="Arial"/>
          <w:sz w:val="20"/>
          <w:szCs w:val="20"/>
        </w:rPr>
      </w:pPr>
    </w:p>
    <w:p w14:paraId="52983C94" w14:textId="44790B1F" w:rsidR="576018BA" w:rsidRPr="004350A9" w:rsidRDefault="576018BA"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597C8BB8" w:rsidRPr="004350A9">
        <w:rPr>
          <w:rFonts w:ascii="Arial" w:eastAsia="Arial" w:hAnsi="Arial" w:cs="Arial"/>
          <w:b/>
          <w:bCs/>
          <w:color w:val="000000" w:themeColor="text1"/>
          <w:sz w:val="20"/>
          <w:szCs w:val="20"/>
        </w:rPr>
        <w:t>2</w:t>
      </w:r>
    </w:p>
    <w:p w14:paraId="52B725B4" w14:textId="6F715C9C"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One, Two, Three</w:t>
      </w:r>
      <w:r w:rsidR="00784CAB" w:rsidRPr="004350A9">
        <w:rPr>
          <w:rFonts w:ascii="Arial" w:eastAsia="Book Antiqua" w:hAnsi="Arial" w:cs="Arial"/>
          <w:color w:val="000000" w:themeColor="text1"/>
          <w:sz w:val="20"/>
          <w:szCs w:val="20"/>
        </w:rPr>
        <w:t xml:space="preserve">. </w:t>
      </w:r>
      <w:r w:rsidR="46B59302"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175921F1" w:rsidRPr="004350A9">
        <w:rPr>
          <w:rFonts w:ascii="Arial" w:eastAsia="Book Antiqua" w:hAnsi="Arial" w:cs="Arial"/>
          <w:color w:val="000000" w:themeColor="text1"/>
          <w:sz w:val="20"/>
          <w:szCs w:val="20"/>
        </w:rPr>
        <w:t xml:space="preserve"> </w:t>
      </w:r>
    </w:p>
    <w:p w14:paraId="24895F78" w14:textId="43828CF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p>
    <w:p w14:paraId="3C4C65BB" w14:textId="615ECB0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square</w:t>
      </w:r>
    </w:p>
    <w:p w14:paraId="423E2455" w14:textId="616A439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t’s a square.</w:t>
      </w:r>
    </w:p>
    <w:p w14:paraId="1F099925" w14:textId="26BA69D6" w:rsidR="0DA38338" w:rsidRPr="004350A9" w:rsidRDefault="0DA38338" w:rsidP="002A2780">
      <w:pPr>
        <w:spacing w:after="0"/>
        <w:rPr>
          <w:rFonts w:ascii="Arial" w:eastAsia="Book Antiqua" w:hAnsi="Arial" w:cs="Arial"/>
          <w:sz w:val="20"/>
          <w:szCs w:val="20"/>
        </w:rPr>
      </w:pPr>
    </w:p>
    <w:p w14:paraId="1F298F8A" w14:textId="187E554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3BA4C0D0" w14:textId="61571C8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circles</w:t>
      </w:r>
    </w:p>
    <w:p w14:paraId="0E10336F" w14:textId="4B19AF9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circles.</w:t>
      </w:r>
    </w:p>
    <w:p w14:paraId="7C42041C" w14:textId="587AEC64" w:rsidR="52A249A0" w:rsidRPr="004350A9" w:rsidRDefault="52A249A0" w:rsidP="002A2780">
      <w:pPr>
        <w:spacing w:after="0"/>
        <w:rPr>
          <w:rFonts w:ascii="Arial" w:eastAsia="Book Antiqua" w:hAnsi="Arial" w:cs="Arial"/>
          <w:sz w:val="20"/>
          <w:szCs w:val="20"/>
        </w:rPr>
      </w:pPr>
    </w:p>
    <w:p w14:paraId="776089EC" w14:textId="38EC738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73CBB074" w14:textId="4C1931B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triangles</w:t>
      </w:r>
    </w:p>
    <w:p w14:paraId="19DCC9BD" w14:textId="2BC89A3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triangles.</w:t>
      </w:r>
    </w:p>
    <w:p w14:paraId="0EA7F490" w14:textId="7C4E5EDB"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45A17E8B" w14:textId="72AC8571" w:rsidR="30BCEFB8" w:rsidRPr="004350A9" w:rsidRDefault="30BCEFB8"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1FA5078D" w:rsidRPr="004350A9">
        <w:rPr>
          <w:rFonts w:ascii="Arial" w:eastAsia="Arial" w:hAnsi="Arial" w:cs="Arial"/>
          <w:b/>
          <w:bCs/>
          <w:color w:val="000000" w:themeColor="text1"/>
          <w:sz w:val="20"/>
          <w:szCs w:val="20"/>
        </w:rPr>
        <w:t>3</w:t>
      </w:r>
    </w:p>
    <w:p w14:paraId="3118FF50" w14:textId="0525E86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cience</w:t>
      </w:r>
      <w:r w:rsidR="66AF1ECB" w:rsidRPr="004350A9">
        <w:rPr>
          <w:rFonts w:ascii="Arial" w:eastAsia="Book Antiqua" w:hAnsi="Arial" w:cs="Arial"/>
          <w:color w:val="000000" w:themeColor="text1"/>
          <w:sz w:val="20"/>
          <w:szCs w:val="20"/>
        </w:rPr>
        <w:t>:</w:t>
      </w:r>
      <w:r w:rsidR="66AF1ECB" w:rsidRPr="004350A9">
        <w:rPr>
          <w:rFonts w:ascii="Arial" w:eastAsia="Book Antiqua"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Shapes Around Us</w:t>
      </w:r>
      <w:r w:rsidR="00784CAB" w:rsidRPr="004350A9">
        <w:rPr>
          <w:rFonts w:ascii="Arial" w:eastAsia="Book Antiqua" w:hAnsi="Arial" w:cs="Arial"/>
          <w:color w:val="000000" w:themeColor="text1"/>
          <w:sz w:val="20"/>
          <w:szCs w:val="20"/>
        </w:rPr>
        <w:t xml:space="preserve">. </w:t>
      </w:r>
      <w:r w:rsidR="478C4E8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 xml:space="preserve">Listen and </w:t>
      </w:r>
      <w:r w:rsidR="00A57A3B" w:rsidRPr="00BA5641">
        <w:rPr>
          <w:rFonts w:ascii="Arial" w:eastAsia="Book Antiqua" w:hAnsi="Arial" w:cs="Arial"/>
          <w:color w:val="000000" w:themeColor="text1"/>
          <w:sz w:val="20"/>
          <w:szCs w:val="20"/>
        </w:rPr>
        <w:t>trace</w:t>
      </w:r>
      <w:r w:rsidR="66AF1ECB" w:rsidRPr="00BA5641">
        <w:rPr>
          <w:rFonts w:ascii="Arial" w:eastAsia="Book Antiqua" w:hAnsi="Arial" w:cs="Arial"/>
          <w:color w:val="000000" w:themeColor="text1"/>
          <w:sz w:val="20"/>
          <w:szCs w:val="20"/>
        </w:rPr>
        <w:t>.</w:t>
      </w:r>
      <w:r w:rsidR="152BAE6E" w:rsidRPr="00BA5641">
        <w:rPr>
          <w:rFonts w:ascii="Arial" w:eastAsia="Book Antiqua" w:hAnsi="Arial" w:cs="Arial"/>
          <w:color w:val="000000" w:themeColor="text1"/>
          <w:sz w:val="20"/>
          <w:szCs w:val="20"/>
        </w:rPr>
        <w:t xml:space="preserve"> </w:t>
      </w:r>
    </w:p>
    <w:p w14:paraId="2400B334" w14:textId="36FEA37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Shapes are all around</w:t>
      </w:r>
      <w:r w:rsidR="400D8514" w:rsidRPr="004350A9">
        <w:rPr>
          <w:rFonts w:ascii="Arial" w:eastAsia="Book Antiqua" w:hAnsi="Arial" w:cs="Arial"/>
          <w:color w:val="000000" w:themeColor="text1"/>
          <w:sz w:val="20"/>
          <w:szCs w:val="20"/>
        </w:rPr>
        <w:t xml:space="preserve"> us</w:t>
      </w:r>
      <w:r w:rsidRPr="004350A9">
        <w:rPr>
          <w:rFonts w:ascii="Arial" w:eastAsia="Book Antiqua" w:hAnsi="Arial" w:cs="Arial"/>
          <w:color w:val="000000" w:themeColor="text1"/>
          <w:sz w:val="20"/>
          <w:szCs w:val="20"/>
        </w:rPr>
        <w:t>. I see a star. I see a triangle. I see a circle. Look around you. What shapes can you see?</w:t>
      </w:r>
    </w:p>
    <w:p w14:paraId="019521B3" w14:textId="13498BEF"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53D10442" w14:textId="5F883071" w:rsidR="2BB0FCFF" w:rsidRPr="004350A9" w:rsidRDefault="778207F9"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78B5FD9D" w:rsidRPr="004350A9">
        <w:rPr>
          <w:rFonts w:ascii="Arial" w:eastAsia="Arial" w:hAnsi="Arial" w:cs="Arial"/>
          <w:b/>
          <w:bCs/>
          <w:color w:val="000000" w:themeColor="text1"/>
          <w:sz w:val="20"/>
          <w:szCs w:val="20"/>
        </w:rPr>
        <w:t>4</w:t>
      </w:r>
    </w:p>
    <w:p w14:paraId="63CC1418" w14:textId="60199695"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Potato Stamp Art</w:t>
      </w:r>
      <w:r w:rsidR="00784CAB" w:rsidRPr="004350A9">
        <w:rPr>
          <w:rFonts w:ascii="Arial" w:eastAsia="Book Antiqua" w:hAnsi="Arial" w:cs="Arial"/>
          <w:color w:val="000000" w:themeColor="text1"/>
          <w:sz w:val="20"/>
          <w:szCs w:val="20"/>
        </w:rPr>
        <w:t xml:space="preserve">. </w:t>
      </w:r>
      <w:r w:rsidR="3E92B14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CC63E90" w:rsidRPr="004350A9">
        <w:rPr>
          <w:rFonts w:ascii="Arial" w:eastAsia="Book Antiqua" w:hAnsi="Arial" w:cs="Arial"/>
          <w:color w:val="000000" w:themeColor="text1"/>
          <w:sz w:val="20"/>
          <w:szCs w:val="20"/>
        </w:rPr>
        <w:t xml:space="preserve"> </w:t>
      </w:r>
    </w:p>
    <w:p w14:paraId="6EB2264A" w14:textId="022F5644" w:rsidR="66AF1ECB" w:rsidRPr="004350A9" w:rsidRDefault="000C2455" w:rsidP="002A2780">
      <w:pPr>
        <w:spacing w:after="0" w:line="276" w:lineRule="auto"/>
        <w:jc w:val="both"/>
        <w:rPr>
          <w:rFonts w:ascii="Arial" w:eastAsia="맑은 고딕"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맑은 고딕" w:hAnsi="Arial" w:cs="Arial"/>
          <w:color w:val="000000" w:themeColor="text1"/>
          <w:sz w:val="20"/>
          <w:szCs w:val="20"/>
        </w:rPr>
        <w:t>Get some potatoes, marker pen</w:t>
      </w:r>
      <w:r w:rsidR="43F8AD07" w:rsidRPr="004350A9">
        <w:rPr>
          <w:rFonts w:ascii="Arial" w:eastAsia="맑은 고딕" w:hAnsi="Arial" w:cs="Arial"/>
          <w:color w:val="000000" w:themeColor="text1"/>
          <w:sz w:val="20"/>
          <w:szCs w:val="20"/>
        </w:rPr>
        <w:t>s</w:t>
      </w:r>
      <w:r w:rsidR="66AF1ECB" w:rsidRPr="004350A9">
        <w:rPr>
          <w:rFonts w:ascii="Arial" w:eastAsia="맑은 고딕" w:hAnsi="Arial" w:cs="Arial"/>
          <w:color w:val="000000" w:themeColor="text1"/>
          <w:sz w:val="20"/>
          <w:szCs w:val="20"/>
        </w:rPr>
        <w:t xml:space="preserve">, paint, and paper. </w:t>
      </w:r>
    </w:p>
    <w:p w14:paraId="50B7589C" w14:textId="2B949402" w:rsidR="66AF1ECB" w:rsidRPr="004350A9" w:rsidRDefault="000C2455" w:rsidP="002A2780">
      <w:pPr>
        <w:spacing w:after="0" w:line="276" w:lineRule="auto"/>
        <w:jc w:val="both"/>
        <w:rPr>
          <w:rFonts w:ascii="Arial" w:eastAsia="맑은 고딕"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맑은 고딕" w:hAnsi="Arial" w:cs="Arial"/>
          <w:color w:val="000000" w:themeColor="text1"/>
          <w:sz w:val="20"/>
          <w:szCs w:val="20"/>
        </w:rPr>
        <w:t>Ask your teacher to cut the potatoes in half. Draw shapes on the potato halves and ask your teacher to cut out the shapes</w:t>
      </w:r>
      <w:r w:rsidR="00784CAB" w:rsidRPr="004350A9">
        <w:rPr>
          <w:rFonts w:ascii="Arial" w:eastAsia="맑은 고딕" w:hAnsi="Arial" w:cs="Arial"/>
          <w:color w:val="000000" w:themeColor="text1"/>
          <w:sz w:val="20"/>
          <w:szCs w:val="20"/>
        </w:rPr>
        <w:t xml:space="preserve">. </w:t>
      </w:r>
    </w:p>
    <w:p w14:paraId="03D93966" w14:textId="352968FD" w:rsidR="66AF1ECB" w:rsidRPr="004350A9" w:rsidRDefault="000C2455" w:rsidP="002A2780">
      <w:pPr>
        <w:spacing w:after="0" w:line="276" w:lineRule="auto"/>
        <w:jc w:val="both"/>
        <w:rPr>
          <w:rFonts w:ascii="Arial" w:eastAsia="맑은 고딕"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맑은 고딕" w:hAnsi="Arial" w:cs="Arial"/>
          <w:color w:val="000000" w:themeColor="text1"/>
          <w:sz w:val="20"/>
          <w:szCs w:val="20"/>
        </w:rPr>
        <w:t xml:space="preserve">Put the potato stamps into the paint and decorate the paper. </w:t>
      </w:r>
    </w:p>
    <w:p w14:paraId="63587642" w14:textId="6BD26B25"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32A082D9" w14:textId="06B74A94" w:rsidR="27CE1A1B" w:rsidRPr="004350A9" w:rsidRDefault="5E666651"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68102139" w:rsidRPr="004350A9">
        <w:rPr>
          <w:rFonts w:ascii="Arial" w:eastAsia="Arial" w:hAnsi="Arial" w:cs="Arial"/>
          <w:b/>
          <w:bCs/>
          <w:color w:val="000000" w:themeColor="text1"/>
          <w:sz w:val="20"/>
          <w:szCs w:val="20"/>
        </w:rPr>
        <w:t>5</w:t>
      </w:r>
    </w:p>
    <w:p w14:paraId="70D4739B" w14:textId="0F5AEAC3"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1580AFC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564C7FC7" w:rsidRPr="004350A9">
        <w:rPr>
          <w:rFonts w:ascii="Arial" w:eastAsia="Book Antiqua" w:hAnsi="Arial" w:cs="Arial"/>
          <w:color w:val="000000" w:themeColor="text1"/>
          <w:sz w:val="20"/>
          <w:szCs w:val="20"/>
        </w:rPr>
        <w:t xml:space="preserve"> </w:t>
      </w:r>
    </w:p>
    <w:p w14:paraId="51BD913E" w14:textId="7ADB6AB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at shape is it?</w:t>
      </w:r>
    </w:p>
    <w:p w14:paraId="135A345B" w14:textId="3D56451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t’s a triangle.</w:t>
      </w:r>
    </w:p>
    <w:p w14:paraId="576609F3" w14:textId="5F5FDB79"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7B7394E8" w14:textId="60D2BC85" w:rsidR="003B1BD0" w:rsidRPr="004350A9" w:rsidRDefault="003B1BD0" w:rsidP="002A2780">
      <w:pPr>
        <w:spacing w:after="0" w:line="257" w:lineRule="auto"/>
        <w:rPr>
          <w:rFonts w:ascii="Arial" w:eastAsia="Calibri" w:hAnsi="Arial" w:cs="Arial"/>
          <w:b/>
          <w:bCs/>
          <w:sz w:val="24"/>
          <w:szCs w:val="24"/>
        </w:rPr>
      </w:pPr>
      <w:r w:rsidRPr="004350A9">
        <w:rPr>
          <w:rFonts w:ascii="Arial" w:eastAsia="Calibri" w:hAnsi="Arial" w:cs="Arial"/>
          <w:b/>
          <w:bCs/>
          <w:sz w:val="24"/>
          <w:szCs w:val="24"/>
        </w:rPr>
        <w:t>Unit 4: What Color Is It?</w:t>
      </w:r>
    </w:p>
    <w:p w14:paraId="405A9F50" w14:textId="40B4B5FB" w:rsidR="14AA9CE3" w:rsidRPr="004350A9" w:rsidRDefault="14AA9CE3" w:rsidP="002A2780">
      <w:pPr>
        <w:spacing w:after="0" w:line="276" w:lineRule="auto"/>
        <w:jc w:val="both"/>
        <w:rPr>
          <w:rFonts w:ascii="Arial" w:eastAsia="Arial" w:hAnsi="Arial" w:cs="Arial"/>
          <w:b/>
          <w:bCs/>
          <w:color w:val="000000" w:themeColor="text1"/>
          <w:sz w:val="20"/>
          <w:szCs w:val="20"/>
        </w:rPr>
      </w:pPr>
      <w:r w:rsidRPr="004350A9">
        <w:rPr>
          <w:rFonts w:ascii="Arial" w:eastAsia="Arial" w:hAnsi="Arial" w:cs="Arial"/>
          <w:b/>
          <w:bCs/>
          <w:color w:val="000000" w:themeColor="text1"/>
          <w:sz w:val="20"/>
          <w:szCs w:val="20"/>
        </w:rPr>
        <w:t xml:space="preserve">Track </w:t>
      </w:r>
      <w:r w:rsidR="2AEAD842" w:rsidRPr="004350A9">
        <w:rPr>
          <w:rFonts w:ascii="Arial" w:eastAsia="Arial" w:hAnsi="Arial" w:cs="Arial"/>
          <w:b/>
          <w:bCs/>
          <w:color w:val="000000" w:themeColor="text1"/>
          <w:sz w:val="20"/>
          <w:szCs w:val="20"/>
        </w:rPr>
        <w:t>3</w:t>
      </w:r>
      <w:r w:rsidR="79F6BE04" w:rsidRPr="004350A9">
        <w:rPr>
          <w:rFonts w:ascii="Arial" w:eastAsia="Arial" w:hAnsi="Arial" w:cs="Arial"/>
          <w:b/>
          <w:bCs/>
          <w:color w:val="000000" w:themeColor="text1"/>
          <w:sz w:val="20"/>
          <w:szCs w:val="20"/>
        </w:rPr>
        <w:t>6</w:t>
      </w:r>
    </w:p>
    <w:p w14:paraId="3412F2A2" w14:textId="2EECC18A"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4: What Color Is It?</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0CB0CA3D" w:rsidRPr="004350A9">
        <w:rPr>
          <w:rFonts w:ascii="Arial" w:eastAsia="Book Antiqua" w:hAnsi="Arial" w:cs="Arial"/>
          <w:color w:val="000000" w:themeColor="text1"/>
          <w:sz w:val="20"/>
          <w:szCs w:val="20"/>
        </w:rPr>
        <w:t xml:space="preserve"> </w:t>
      </w:r>
    </w:p>
    <w:p w14:paraId="779613C8" w14:textId="1CB301F0"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Calibri" w:hAnsi="Arial" w:cs="Arial"/>
          <w:sz w:val="20"/>
          <w:szCs w:val="20"/>
        </w:rPr>
        <w:t xml:space="preserve"> </w:t>
      </w:r>
      <w:r w:rsidR="260A8C7F" w:rsidRPr="004350A9">
        <w:rPr>
          <w:rFonts w:ascii="Arial" w:eastAsia="Book Antiqua" w:hAnsi="Arial" w:cs="Arial"/>
          <w:color w:val="000000" w:themeColor="text1"/>
          <w:sz w:val="20"/>
          <w:szCs w:val="20"/>
          <w:lang w:val="en-GB"/>
        </w:rPr>
        <w:t xml:space="preserve">Red, blue, yellow, too </w:t>
      </w:r>
    </w:p>
    <w:p w14:paraId="1F09E414" w14:textId="2605AC77"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Orange, purple, green </w:t>
      </w:r>
    </w:p>
    <w:p w14:paraId="66421624" w14:textId="5B80B113"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see so many </w:t>
      </w:r>
      <w:proofErr w:type="spellStart"/>
      <w:r w:rsidRPr="004350A9">
        <w:rPr>
          <w:rFonts w:ascii="Arial" w:eastAsia="Book Antiqua" w:hAnsi="Arial" w:cs="Arial"/>
          <w:color w:val="000000" w:themeColor="text1"/>
          <w:sz w:val="20"/>
          <w:szCs w:val="20"/>
          <w:lang w:val="en-GB"/>
        </w:rPr>
        <w:t>colors</w:t>
      </w:r>
      <w:proofErr w:type="spellEnd"/>
    </w:p>
    <w:p w14:paraId="6D262139" w14:textId="407894CD"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All around me!</w:t>
      </w:r>
    </w:p>
    <w:p w14:paraId="0408429C" w14:textId="601BDED6" w:rsidR="35614CE2" w:rsidRPr="004350A9" w:rsidRDefault="35614CE2" w:rsidP="002A2780">
      <w:pPr>
        <w:spacing w:after="0" w:line="280" w:lineRule="atLeast"/>
        <w:rPr>
          <w:rFonts w:ascii="Arial" w:eastAsia="Book Antiqua" w:hAnsi="Arial" w:cs="Arial"/>
          <w:color w:val="000000" w:themeColor="text1"/>
          <w:sz w:val="20"/>
          <w:szCs w:val="20"/>
        </w:rPr>
      </w:pPr>
    </w:p>
    <w:p w14:paraId="19C07AA5" w14:textId="3BC16B39"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Red, blue, yellow, too </w:t>
      </w:r>
    </w:p>
    <w:p w14:paraId="7D207886" w14:textId="0029E6C3"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Brown, pink, black, and white</w:t>
      </w:r>
    </w:p>
    <w:p w14:paraId="5512FDBC" w14:textId="1C07E0BE"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see so many </w:t>
      </w:r>
      <w:proofErr w:type="spellStart"/>
      <w:r w:rsidRPr="004350A9">
        <w:rPr>
          <w:rFonts w:ascii="Arial" w:eastAsia="Book Antiqua" w:hAnsi="Arial" w:cs="Arial"/>
          <w:color w:val="000000" w:themeColor="text1"/>
          <w:sz w:val="20"/>
          <w:szCs w:val="20"/>
          <w:lang w:val="en-GB"/>
        </w:rPr>
        <w:t>colors</w:t>
      </w:r>
      <w:proofErr w:type="spellEnd"/>
    </w:p>
    <w:p w14:paraId="79401B44" w14:textId="52048F21" w:rsidR="260A8C7F" w:rsidRPr="004350A9" w:rsidRDefault="260A8C7F"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lastRenderedPageBreak/>
        <w:t>What a lovely sight!</w:t>
      </w:r>
    </w:p>
    <w:p w14:paraId="19DDD863" w14:textId="3BB76674" w:rsidR="35614CE2" w:rsidRPr="004350A9" w:rsidRDefault="35614CE2" w:rsidP="002A2780">
      <w:pPr>
        <w:spacing w:after="0" w:line="257" w:lineRule="auto"/>
        <w:rPr>
          <w:rFonts w:ascii="Arial" w:eastAsia="Calibri" w:hAnsi="Arial" w:cs="Arial"/>
          <w:sz w:val="20"/>
          <w:szCs w:val="20"/>
        </w:rPr>
      </w:pPr>
    </w:p>
    <w:p w14:paraId="6576FC38" w14:textId="6FB62A15" w:rsidR="3E957CC4" w:rsidRPr="004350A9" w:rsidRDefault="5777BB43"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19E2DBF5" w:rsidRPr="004350A9">
        <w:rPr>
          <w:rFonts w:ascii="Arial" w:eastAsia="Arial" w:hAnsi="Arial" w:cs="Arial"/>
          <w:b/>
          <w:bCs/>
          <w:color w:val="000000" w:themeColor="text1"/>
          <w:sz w:val="20"/>
          <w:szCs w:val="20"/>
        </w:rPr>
        <w:t>7</w:t>
      </w:r>
    </w:p>
    <w:p w14:paraId="47A74C2B" w14:textId="3DC5FB47"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695CD761"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0342241D" w:rsidRPr="004350A9">
        <w:rPr>
          <w:rFonts w:ascii="Arial" w:eastAsia="Book Antiqua" w:hAnsi="Arial" w:cs="Arial"/>
          <w:color w:val="000000" w:themeColor="text1"/>
          <w:sz w:val="20"/>
          <w:szCs w:val="20"/>
        </w:rPr>
        <w:t xml:space="preserve"> </w:t>
      </w:r>
    </w:p>
    <w:p w14:paraId="391FE4F5" w14:textId="6254C181"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65CEE163"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red</w:t>
      </w:r>
      <w:r w:rsidR="7463FA50" w:rsidRPr="004350A9">
        <w:rPr>
          <w:rFonts w:ascii="Arial" w:eastAsia="Book Antiqua" w:hAnsi="Arial" w:cs="Arial"/>
          <w:color w:val="000000" w:themeColor="text1"/>
          <w:sz w:val="20"/>
          <w:szCs w:val="20"/>
        </w:rPr>
        <w:t xml:space="preserve"> </w:t>
      </w:r>
    </w:p>
    <w:p w14:paraId="5678A6AA" w14:textId="0EEE442B"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2</w:t>
      </w:r>
      <w:r w:rsidR="00784CAB" w:rsidRPr="004350A9">
        <w:rPr>
          <w:rFonts w:ascii="Arial" w:eastAsia="Book Antiqua" w:hAnsi="Arial" w:cs="Arial"/>
          <w:color w:val="000000" w:themeColor="text1"/>
          <w:sz w:val="20"/>
          <w:szCs w:val="20"/>
        </w:rPr>
        <w:t xml:space="preserve">. </w:t>
      </w:r>
      <w:r w:rsidRPr="004350A9">
        <w:rPr>
          <w:rFonts w:ascii="Arial" w:eastAsia="Calibri" w:hAnsi="Arial" w:cs="Arial"/>
          <w:sz w:val="20"/>
          <w:szCs w:val="20"/>
        </w:rPr>
        <w:t xml:space="preserve"> </w:t>
      </w:r>
      <w:r w:rsidR="7B488A1E"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orange</w:t>
      </w:r>
      <w:r w:rsidR="57971F43" w:rsidRPr="004350A9">
        <w:rPr>
          <w:rFonts w:ascii="Arial" w:eastAsia="Book Antiqua" w:hAnsi="Arial" w:cs="Arial"/>
          <w:color w:val="000000" w:themeColor="text1"/>
          <w:sz w:val="20"/>
          <w:szCs w:val="20"/>
        </w:rPr>
        <w:t xml:space="preserve"> </w:t>
      </w:r>
    </w:p>
    <w:p w14:paraId="6B668411" w14:textId="27349576"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3</w:t>
      </w:r>
      <w:r w:rsidR="00784CAB" w:rsidRPr="004350A9">
        <w:rPr>
          <w:rFonts w:ascii="Arial" w:eastAsia="Book Antiqua" w:hAnsi="Arial" w:cs="Arial"/>
          <w:color w:val="000000" w:themeColor="text1"/>
          <w:sz w:val="20"/>
          <w:szCs w:val="20"/>
        </w:rPr>
        <w:t xml:space="preserve">. </w:t>
      </w:r>
      <w:r w:rsidRPr="004350A9">
        <w:rPr>
          <w:rFonts w:ascii="Arial" w:eastAsia="Calibri" w:hAnsi="Arial" w:cs="Arial"/>
          <w:sz w:val="20"/>
          <w:szCs w:val="20"/>
        </w:rPr>
        <w:t xml:space="preserve"> </w:t>
      </w:r>
      <w:r w:rsidR="7B488A1E"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yellow</w:t>
      </w:r>
      <w:r w:rsidR="7C35B0B6" w:rsidRPr="004350A9">
        <w:rPr>
          <w:rFonts w:ascii="Arial" w:eastAsia="Book Antiqua" w:hAnsi="Arial" w:cs="Arial"/>
          <w:b/>
          <w:bCs/>
          <w:color w:val="000000" w:themeColor="text1"/>
          <w:sz w:val="20"/>
          <w:szCs w:val="20"/>
        </w:rPr>
        <w:t xml:space="preserve"> </w:t>
      </w:r>
    </w:p>
    <w:p w14:paraId="52CCC6F9" w14:textId="3F947AA3"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4</w:t>
      </w:r>
      <w:r w:rsidR="00784CAB" w:rsidRPr="004350A9">
        <w:rPr>
          <w:rFonts w:ascii="Arial" w:eastAsia="Book Antiqua" w:hAnsi="Arial" w:cs="Arial"/>
          <w:color w:val="000000" w:themeColor="text1"/>
          <w:sz w:val="20"/>
          <w:szCs w:val="20"/>
        </w:rPr>
        <w:t xml:space="preserve">. </w:t>
      </w:r>
      <w:r w:rsidRPr="004350A9">
        <w:rPr>
          <w:rFonts w:ascii="Arial" w:eastAsia="Calibri" w:hAnsi="Arial" w:cs="Arial"/>
          <w:sz w:val="20"/>
          <w:szCs w:val="20"/>
        </w:rPr>
        <w:t xml:space="preserve"> </w:t>
      </w:r>
      <w:r w:rsidR="22861A45"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green</w:t>
      </w:r>
      <w:r w:rsidR="17E77CF8" w:rsidRPr="004350A9">
        <w:rPr>
          <w:rFonts w:ascii="Arial" w:eastAsia="Book Antiqua" w:hAnsi="Arial" w:cs="Arial"/>
          <w:color w:val="000000" w:themeColor="text1"/>
          <w:sz w:val="20"/>
          <w:szCs w:val="20"/>
        </w:rPr>
        <w:t xml:space="preserve"> </w:t>
      </w:r>
    </w:p>
    <w:p w14:paraId="195AFCD7" w14:textId="102B3B5D"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5</w:t>
      </w:r>
      <w:r w:rsidR="00784CAB" w:rsidRPr="004350A9">
        <w:rPr>
          <w:rFonts w:ascii="Arial" w:eastAsia="Book Antiqua" w:hAnsi="Arial" w:cs="Arial"/>
          <w:color w:val="000000" w:themeColor="text1"/>
          <w:sz w:val="20"/>
          <w:szCs w:val="20"/>
        </w:rPr>
        <w:t xml:space="preserve">. </w:t>
      </w:r>
      <w:r w:rsidRPr="004350A9">
        <w:rPr>
          <w:rFonts w:ascii="Arial" w:eastAsia="Calibri" w:hAnsi="Arial" w:cs="Arial"/>
          <w:sz w:val="20"/>
          <w:szCs w:val="20"/>
        </w:rPr>
        <w:t xml:space="preserve"> </w:t>
      </w:r>
      <w:r w:rsidR="22861A45"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blue</w:t>
      </w:r>
      <w:r w:rsidR="4558DD60" w:rsidRPr="004350A9">
        <w:rPr>
          <w:rFonts w:ascii="Arial" w:eastAsia="Book Antiqua" w:hAnsi="Arial" w:cs="Arial"/>
          <w:color w:val="000000" w:themeColor="text1"/>
          <w:sz w:val="20"/>
          <w:szCs w:val="20"/>
        </w:rPr>
        <w:t xml:space="preserve"> </w:t>
      </w:r>
    </w:p>
    <w:p w14:paraId="31C4CB11" w14:textId="0B64CFC5"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6</w:t>
      </w:r>
      <w:r w:rsidR="00784CAB" w:rsidRPr="004350A9">
        <w:rPr>
          <w:rFonts w:ascii="Arial" w:eastAsia="Book Antiqua" w:hAnsi="Arial" w:cs="Arial"/>
          <w:color w:val="000000" w:themeColor="text1"/>
          <w:sz w:val="20"/>
          <w:szCs w:val="20"/>
        </w:rPr>
        <w:t xml:space="preserve">. </w:t>
      </w:r>
      <w:r w:rsidRPr="004350A9">
        <w:rPr>
          <w:rFonts w:ascii="Arial" w:eastAsia="Calibri" w:hAnsi="Arial" w:cs="Arial"/>
          <w:sz w:val="20"/>
          <w:szCs w:val="20"/>
        </w:rPr>
        <w:t xml:space="preserve"> </w:t>
      </w:r>
      <w:r w:rsidR="4F33F25C"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purple</w:t>
      </w:r>
      <w:r w:rsidR="34748441" w:rsidRPr="004350A9">
        <w:rPr>
          <w:rFonts w:ascii="Arial" w:eastAsia="Book Antiqua" w:hAnsi="Arial" w:cs="Arial"/>
          <w:color w:val="000000" w:themeColor="text1"/>
          <w:sz w:val="20"/>
          <w:szCs w:val="20"/>
        </w:rPr>
        <w:t xml:space="preserve"> </w:t>
      </w:r>
    </w:p>
    <w:p w14:paraId="7B6DF79F" w14:textId="652A6784"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02989AF1" w14:textId="3A7967E8" w:rsidR="0E5838A4" w:rsidRPr="004350A9" w:rsidRDefault="36EE1467"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574858FD" w:rsidRPr="004350A9">
        <w:rPr>
          <w:rFonts w:ascii="Arial" w:eastAsia="Arial" w:hAnsi="Arial" w:cs="Arial"/>
          <w:b/>
          <w:bCs/>
          <w:color w:val="000000" w:themeColor="text1"/>
          <w:sz w:val="20"/>
          <w:szCs w:val="20"/>
        </w:rPr>
        <w:t>8</w:t>
      </w:r>
    </w:p>
    <w:p w14:paraId="3BCEA296" w14:textId="7829F1A5"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08DE4EA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0C094429" w:rsidRPr="004350A9">
        <w:rPr>
          <w:rFonts w:ascii="Arial" w:eastAsia="Book Antiqua" w:hAnsi="Arial" w:cs="Arial"/>
          <w:color w:val="000000" w:themeColor="text1"/>
          <w:sz w:val="20"/>
          <w:szCs w:val="20"/>
        </w:rPr>
        <w:t xml:space="preserve"> </w:t>
      </w:r>
    </w:p>
    <w:p w14:paraId="755D1419" w14:textId="26D4E7A8"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49BBEB2B" w:rsidRPr="004350A9">
        <w:rPr>
          <w:rFonts w:ascii="Arial" w:eastAsia="Book Antiqua" w:hAnsi="Arial" w:cs="Arial"/>
          <w:color w:val="000000" w:themeColor="text1"/>
          <w:sz w:val="20"/>
          <w:szCs w:val="20"/>
        </w:rPr>
        <w:t xml:space="preserve"> </w:t>
      </w:r>
      <w:r w:rsidR="49BBEB2B" w:rsidRPr="004350A9">
        <w:rPr>
          <w:rFonts w:ascii="Arial" w:eastAsia="Book Antiqua" w:hAnsi="Arial" w:cs="Arial"/>
          <w:b/>
          <w:bCs/>
          <w:color w:val="000000" w:themeColor="text1"/>
          <w:sz w:val="20"/>
          <w:szCs w:val="20"/>
        </w:rPr>
        <w:t xml:space="preserve"> </w:t>
      </w:r>
    </w:p>
    <w:p w14:paraId="4C7B312A" w14:textId="1768BB0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hat color is it?</w:t>
      </w:r>
    </w:p>
    <w:p w14:paraId="2DBDFA45" w14:textId="0B741D4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t’s orange.</w:t>
      </w:r>
    </w:p>
    <w:p w14:paraId="75103B6B" w14:textId="41D49CA7" w:rsidR="5EF5FF5C"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2</w:t>
      </w:r>
      <w:r w:rsidR="0FACAF2D" w:rsidRPr="004350A9">
        <w:rPr>
          <w:rFonts w:ascii="Arial" w:eastAsia="Book Antiqua" w:hAnsi="Arial" w:cs="Arial"/>
          <w:color w:val="000000" w:themeColor="text1"/>
          <w:sz w:val="20"/>
          <w:szCs w:val="20"/>
        </w:rPr>
        <w:t xml:space="preserve"> </w:t>
      </w:r>
    </w:p>
    <w:p w14:paraId="66F5812F" w14:textId="454E9A6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hat color is it?</w:t>
      </w:r>
    </w:p>
    <w:p w14:paraId="43DB8796" w14:textId="5728D34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t’s green.</w:t>
      </w:r>
    </w:p>
    <w:p w14:paraId="74A1D7EA" w14:textId="1FF5A327" w:rsidR="5E7AFC0E"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3</w:t>
      </w:r>
      <w:r w:rsidR="76FCDF0B" w:rsidRPr="004350A9">
        <w:rPr>
          <w:rFonts w:ascii="Arial" w:eastAsia="Book Antiqua" w:hAnsi="Arial" w:cs="Arial"/>
          <w:color w:val="000000" w:themeColor="text1"/>
          <w:sz w:val="20"/>
          <w:szCs w:val="20"/>
        </w:rPr>
        <w:t xml:space="preserve"> </w:t>
      </w:r>
    </w:p>
    <w:p w14:paraId="6E2FF731" w14:textId="72EA202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at color is it?</w:t>
      </w:r>
    </w:p>
    <w:p w14:paraId="48C7BCC0" w14:textId="0C13376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purple.</w:t>
      </w:r>
    </w:p>
    <w:p w14:paraId="0B246162" w14:textId="01C2475F" w:rsidR="35614CE2" w:rsidRPr="004350A9" w:rsidRDefault="35614CE2" w:rsidP="002A2780">
      <w:pPr>
        <w:spacing w:after="0"/>
        <w:rPr>
          <w:rFonts w:ascii="Arial" w:eastAsia="Book Antiqua" w:hAnsi="Arial" w:cs="Arial"/>
          <w:color w:val="000000" w:themeColor="text1"/>
          <w:sz w:val="20"/>
          <w:szCs w:val="20"/>
        </w:rPr>
      </w:pPr>
    </w:p>
    <w:p w14:paraId="751FD11B" w14:textId="5E9407EB" w:rsidR="7BD6F940" w:rsidRPr="004350A9" w:rsidRDefault="2DD9E7D6"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3</w:t>
      </w:r>
      <w:r w:rsidR="55B0A5E4" w:rsidRPr="004350A9">
        <w:rPr>
          <w:rFonts w:ascii="Arial" w:eastAsia="Arial" w:hAnsi="Arial" w:cs="Arial"/>
          <w:b/>
          <w:bCs/>
          <w:color w:val="000000" w:themeColor="text1"/>
          <w:sz w:val="20"/>
          <w:szCs w:val="20"/>
        </w:rPr>
        <w:t>9</w:t>
      </w:r>
      <w:r w:rsidR="66AF1ECB" w:rsidRPr="004350A9">
        <w:rPr>
          <w:rFonts w:ascii="Arial" w:eastAsia="Calibri" w:hAnsi="Arial" w:cs="Arial"/>
          <w:sz w:val="20"/>
          <w:szCs w:val="20"/>
        </w:rPr>
        <w:t xml:space="preserve"> </w:t>
      </w:r>
    </w:p>
    <w:p w14:paraId="2AE04E41" w14:textId="64A0DA2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I’m Purple!</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61225968" w:rsidRPr="004350A9">
        <w:rPr>
          <w:rFonts w:ascii="Arial" w:eastAsia="Book Antiqua" w:hAnsi="Arial" w:cs="Arial"/>
          <w:color w:val="000000" w:themeColor="text1"/>
          <w:sz w:val="20"/>
          <w:szCs w:val="20"/>
        </w:rPr>
        <w:t xml:space="preserve"> </w:t>
      </w:r>
    </w:p>
    <w:p w14:paraId="2FDCE2C7" w14:textId="62ECDE4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What color is it, Lulu?</w:t>
      </w:r>
    </w:p>
    <w:p w14:paraId="30CA47D1" w14:textId="3CC7F85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t’s yellow.</w:t>
      </w:r>
      <w:r w:rsidR="32717DCB" w:rsidRPr="004350A9">
        <w:rPr>
          <w:rFonts w:ascii="Arial" w:eastAsia="Book Antiqua" w:hAnsi="Arial" w:cs="Arial"/>
          <w:color w:val="000000" w:themeColor="text1"/>
          <w:sz w:val="20"/>
          <w:szCs w:val="20"/>
        </w:rPr>
        <w:t xml:space="preserve"> It’s a square.</w:t>
      </w:r>
    </w:p>
    <w:p w14:paraId="5BECF876" w14:textId="771942FA"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141508E6" w14:textId="41D368A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What color is it, Ana?</w:t>
      </w:r>
    </w:p>
    <w:p w14:paraId="62DD98BD" w14:textId="67D0F4C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blue.</w:t>
      </w:r>
      <w:r w:rsidR="457449F3" w:rsidRPr="004350A9">
        <w:rPr>
          <w:rFonts w:ascii="Arial" w:eastAsia="Book Antiqua" w:hAnsi="Arial" w:cs="Arial"/>
          <w:color w:val="000000" w:themeColor="text1"/>
          <w:sz w:val="20"/>
          <w:szCs w:val="20"/>
        </w:rPr>
        <w:t xml:space="preserve"> It’s a triangle.</w:t>
      </w:r>
    </w:p>
    <w:p w14:paraId="510B2F33" w14:textId="1F2B6197"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106E7876" w14:textId="4DCAF4C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Oh, Tony! What color are you?</w:t>
      </w:r>
    </w:p>
    <w:p w14:paraId="155E13D2" w14:textId="5E4B9F91"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08A93448" w14:textId="633C56E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Oh, no! I’m purple!</w:t>
      </w:r>
    </w:p>
    <w:p w14:paraId="7798B45C" w14:textId="76368A0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Let’s go and clean you up, Tony.</w:t>
      </w:r>
    </w:p>
    <w:p w14:paraId="6BF9C01D" w14:textId="1FD0DB46"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3863A9D0" w14:textId="7000BE00" w:rsidR="276DCF79" w:rsidRPr="004350A9" w:rsidRDefault="27B7715E"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66806247" w:rsidRPr="004350A9">
        <w:rPr>
          <w:rFonts w:ascii="Arial" w:eastAsia="Arial" w:hAnsi="Arial" w:cs="Arial"/>
          <w:b/>
          <w:bCs/>
          <w:color w:val="000000" w:themeColor="text1"/>
          <w:sz w:val="20"/>
          <w:szCs w:val="20"/>
        </w:rPr>
        <w:t>40</w:t>
      </w:r>
    </w:p>
    <w:p w14:paraId="765E1EEC" w14:textId="19C1FC1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Clean Up After Playing</w:t>
      </w:r>
      <w:r w:rsidR="00784CAB" w:rsidRPr="004350A9">
        <w:rPr>
          <w:rFonts w:ascii="Arial" w:eastAsia="Book Antiqua" w:hAnsi="Arial" w:cs="Arial"/>
          <w:color w:val="000000" w:themeColor="text1"/>
          <w:sz w:val="20"/>
          <w:szCs w:val="20"/>
        </w:rPr>
        <w:t xml:space="preserve">. </w:t>
      </w:r>
      <w:r w:rsidR="240C257B"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7C69E603" w:rsidRPr="004350A9">
        <w:rPr>
          <w:rFonts w:ascii="Arial" w:eastAsia="Book Antiqua" w:hAnsi="Arial" w:cs="Arial"/>
          <w:color w:val="000000" w:themeColor="text1"/>
          <w:sz w:val="20"/>
          <w:szCs w:val="20"/>
        </w:rPr>
        <w:t xml:space="preserve"> </w:t>
      </w:r>
    </w:p>
    <w:p w14:paraId="0B02AC20" w14:textId="218B449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Painting is fun! But it can be messy</w:t>
      </w:r>
      <w:r w:rsidR="38D8142F" w:rsidRPr="004350A9">
        <w:rPr>
          <w:rFonts w:ascii="Arial" w:eastAsia="Book Antiqua" w:hAnsi="Arial" w:cs="Arial"/>
          <w:color w:val="000000" w:themeColor="text1"/>
          <w:sz w:val="20"/>
          <w:szCs w:val="20"/>
        </w:rPr>
        <w:t>.</w:t>
      </w:r>
      <w:r w:rsidRPr="004350A9">
        <w:rPr>
          <w:rFonts w:ascii="Arial" w:eastAsia="Book Antiqua" w:hAnsi="Arial" w:cs="Arial"/>
          <w:color w:val="000000" w:themeColor="text1"/>
          <w:sz w:val="20"/>
          <w:szCs w:val="20"/>
        </w:rPr>
        <w:t xml:space="preserve"> Wear an apron. Oh, look at your hands! They’re red, purple, green, yellow, and blue! So many colors. Wash your hands. </w:t>
      </w:r>
      <w:r w:rsidR="484E893A" w:rsidRPr="004350A9">
        <w:rPr>
          <w:rFonts w:ascii="Arial" w:eastAsia="Book Antiqua" w:hAnsi="Arial" w:cs="Arial"/>
          <w:color w:val="000000" w:themeColor="text1"/>
          <w:sz w:val="20"/>
          <w:szCs w:val="20"/>
        </w:rPr>
        <w:t xml:space="preserve">Clean </w:t>
      </w:r>
      <w:r w:rsidRPr="004350A9">
        <w:rPr>
          <w:rFonts w:ascii="Arial" w:eastAsia="Book Antiqua" w:hAnsi="Arial" w:cs="Arial"/>
          <w:color w:val="000000" w:themeColor="text1"/>
          <w:sz w:val="20"/>
          <w:szCs w:val="20"/>
        </w:rPr>
        <w:t>up after you have fun.</w:t>
      </w:r>
    </w:p>
    <w:p w14:paraId="6FEA0824" w14:textId="06659113"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6731AD8F" w14:textId="6785FAF6" w:rsidR="569631A9" w:rsidRPr="004350A9" w:rsidRDefault="7014934B"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7D6ED5DE" w:rsidRPr="004350A9">
        <w:rPr>
          <w:rFonts w:ascii="Arial" w:eastAsia="Arial" w:hAnsi="Arial" w:cs="Arial"/>
          <w:b/>
          <w:bCs/>
          <w:color w:val="000000" w:themeColor="text1"/>
          <w:sz w:val="20"/>
          <w:szCs w:val="20"/>
        </w:rPr>
        <w:t>41</w:t>
      </w:r>
    </w:p>
    <w:p w14:paraId="348168B5" w14:textId="4658F05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J, K, L</w:t>
      </w:r>
      <w:r w:rsidR="00784CAB" w:rsidRPr="004350A9">
        <w:rPr>
          <w:rFonts w:ascii="Arial" w:eastAsia="Book Antiqua" w:hAnsi="Arial" w:cs="Arial"/>
          <w:color w:val="000000" w:themeColor="text1"/>
          <w:sz w:val="20"/>
          <w:szCs w:val="20"/>
        </w:rPr>
        <w:t xml:space="preserve">. </w:t>
      </w:r>
      <w:r w:rsidR="0E25309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286ED8E2" w:rsidRPr="004350A9">
        <w:rPr>
          <w:rFonts w:ascii="Arial" w:eastAsia="Book Antiqua" w:hAnsi="Arial" w:cs="Arial"/>
          <w:color w:val="000000" w:themeColor="text1"/>
          <w:sz w:val="20"/>
          <w:szCs w:val="20"/>
        </w:rPr>
        <w:t xml:space="preserve"> </w:t>
      </w:r>
    </w:p>
    <w:p w14:paraId="2D347127" w14:textId="6C8C8AFF"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Calibri" w:hAnsi="Arial" w:cs="Arial"/>
          <w:sz w:val="20"/>
          <w:szCs w:val="20"/>
        </w:rPr>
        <w:t xml:space="preserve"> </w:t>
      </w:r>
      <w:r w:rsidR="58C3CFE6" w:rsidRPr="004350A9">
        <w:rPr>
          <w:rFonts w:ascii="Arial" w:eastAsia="Book Antiqua" w:hAnsi="Arial" w:cs="Arial"/>
          <w:color w:val="000000" w:themeColor="text1"/>
          <w:sz w:val="20"/>
          <w:szCs w:val="20"/>
        </w:rPr>
        <w:t>J sounds like /j/.</w:t>
      </w:r>
    </w:p>
    <w:p w14:paraId="36F1035E" w14:textId="24798644"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j/ /j/ Jam! </w:t>
      </w:r>
    </w:p>
    <w:p w14:paraId="23058CDF" w14:textId="0B222641"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K sounds like /k/.</w:t>
      </w:r>
    </w:p>
    <w:p w14:paraId="054314BF" w14:textId="1C5F485C"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k/ /k/ Kiwi!</w:t>
      </w:r>
    </w:p>
    <w:p w14:paraId="2B1F4AC9" w14:textId="24920E06"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L sounds like /l/.</w:t>
      </w:r>
    </w:p>
    <w:p w14:paraId="4A1598E4" w14:textId="174BFAE4"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l/ /l/ Lamp!</w:t>
      </w:r>
    </w:p>
    <w:p w14:paraId="3650862B" w14:textId="4EBC8C37" w:rsidR="58C3CFE6" w:rsidRPr="004350A9" w:rsidRDefault="58C3CFE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j/ Jam! /k/ Kiwi! /l/ Lamp!</w:t>
      </w:r>
    </w:p>
    <w:p w14:paraId="5ED25CAE" w14:textId="0FFCAC9C" w:rsidR="35614CE2" w:rsidRPr="004350A9" w:rsidRDefault="6FF25598" w:rsidP="002A2780">
      <w:pPr>
        <w:spacing w:after="0" w:line="257" w:lineRule="auto"/>
        <w:rPr>
          <w:rFonts w:ascii="Arial" w:eastAsia="Calibri" w:hAnsi="Arial" w:cs="Arial"/>
          <w:sz w:val="20"/>
          <w:szCs w:val="20"/>
        </w:rPr>
      </w:pPr>
      <w:r w:rsidRPr="004350A9">
        <w:rPr>
          <w:rFonts w:ascii="Arial" w:eastAsia="Calibri" w:hAnsi="Arial" w:cs="Arial"/>
          <w:sz w:val="20"/>
          <w:szCs w:val="20"/>
        </w:rPr>
        <w:t>Yeah!</w:t>
      </w:r>
    </w:p>
    <w:p w14:paraId="47663DAE" w14:textId="74C0397E" w:rsidR="6A6A593D" w:rsidRPr="004350A9" w:rsidRDefault="6A6A593D" w:rsidP="002A2780">
      <w:pPr>
        <w:spacing w:after="0" w:line="257" w:lineRule="auto"/>
        <w:rPr>
          <w:rFonts w:ascii="Arial" w:eastAsia="Calibri" w:hAnsi="Arial" w:cs="Arial"/>
          <w:sz w:val="20"/>
          <w:szCs w:val="20"/>
        </w:rPr>
      </w:pPr>
    </w:p>
    <w:p w14:paraId="140CDEB1" w14:textId="19F99E0A" w:rsidR="27F2A1BC" w:rsidRPr="004350A9" w:rsidRDefault="3862443F"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1D45AF75" w:rsidRPr="004350A9">
        <w:rPr>
          <w:rFonts w:ascii="Arial" w:eastAsia="Arial" w:hAnsi="Arial" w:cs="Arial"/>
          <w:b/>
          <w:bCs/>
          <w:color w:val="000000" w:themeColor="text1"/>
          <w:sz w:val="20"/>
          <w:szCs w:val="20"/>
        </w:rPr>
        <w:t>2</w:t>
      </w:r>
    </w:p>
    <w:p w14:paraId="3D00A8CF" w14:textId="326D20E1"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4</w:t>
      </w:r>
      <w:r w:rsidR="00784CAB" w:rsidRPr="004350A9">
        <w:rPr>
          <w:rFonts w:ascii="Arial" w:eastAsia="Book Antiqua" w:hAnsi="Arial" w:cs="Arial"/>
          <w:color w:val="000000" w:themeColor="text1"/>
          <w:sz w:val="20"/>
          <w:szCs w:val="20"/>
        </w:rPr>
        <w:t xml:space="preserve">. </w:t>
      </w:r>
      <w:r w:rsidR="789A915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6F5E4DE2" w:rsidRPr="004350A9">
        <w:rPr>
          <w:rFonts w:ascii="Arial" w:eastAsia="Book Antiqua" w:hAnsi="Arial" w:cs="Arial"/>
          <w:color w:val="000000" w:themeColor="text1"/>
          <w:sz w:val="20"/>
          <w:szCs w:val="20"/>
        </w:rPr>
        <w:t xml:space="preserve"> </w:t>
      </w:r>
    </w:p>
    <w:p w14:paraId="787DFDC5" w14:textId="5427997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p>
    <w:p w14:paraId="1840F8C3" w14:textId="4BA5543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red jam jar</w:t>
      </w:r>
    </w:p>
    <w:p w14:paraId="7A1BA39B" w14:textId="38AAFDA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t’s red.</w:t>
      </w:r>
    </w:p>
    <w:p w14:paraId="3593B0DC" w14:textId="7017C9C4" w:rsidR="0A6728CC" w:rsidRPr="004350A9" w:rsidRDefault="0A6728CC" w:rsidP="002A2780">
      <w:pPr>
        <w:spacing w:after="0"/>
        <w:rPr>
          <w:rFonts w:ascii="Arial" w:eastAsia="Book Antiqua" w:hAnsi="Arial" w:cs="Arial"/>
          <w:sz w:val="20"/>
          <w:szCs w:val="20"/>
        </w:rPr>
      </w:pPr>
    </w:p>
    <w:p w14:paraId="650BF2A0" w14:textId="3A3E5B5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300315C0" w14:textId="7E0B654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yellow lamps</w:t>
      </w:r>
    </w:p>
    <w:p w14:paraId="1A6CB304" w14:textId="0A9F73C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yellow.</w:t>
      </w:r>
    </w:p>
    <w:p w14:paraId="7593FFE4" w14:textId="5BA45DBC" w:rsidR="5A49B2F0" w:rsidRPr="004350A9" w:rsidRDefault="5A49B2F0" w:rsidP="002A2780">
      <w:pPr>
        <w:spacing w:after="0"/>
        <w:rPr>
          <w:rFonts w:ascii="Arial" w:eastAsia="Book Antiqua" w:hAnsi="Arial" w:cs="Arial"/>
          <w:sz w:val="20"/>
          <w:szCs w:val="20"/>
        </w:rPr>
      </w:pPr>
    </w:p>
    <w:p w14:paraId="0102EF13" w14:textId="0F35F87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5B7AE342" w14:textId="6309E5C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green kiwis</w:t>
      </w:r>
    </w:p>
    <w:p w14:paraId="4C08062B" w14:textId="27C6745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green.</w:t>
      </w:r>
    </w:p>
    <w:p w14:paraId="5202ADC4" w14:textId="4BACE71D" w:rsidR="735995D9" w:rsidRPr="004350A9" w:rsidRDefault="735995D9" w:rsidP="002A2780">
      <w:pPr>
        <w:spacing w:after="0"/>
        <w:rPr>
          <w:rFonts w:ascii="Arial" w:eastAsia="Book Antiqua" w:hAnsi="Arial" w:cs="Arial"/>
          <w:sz w:val="20"/>
          <w:szCs w:val="20"/>
        </w:rPr>
      </w:pPr>
    </w:p>
    <w:p w14:paraId="03288526" w14:textId="7926B52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489A43CE" w14:textId="17F3D28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blue hats</w:t>
      </w:r>
    </w:p>
    <w:p w14:paraId="70DC6C64" w14:textId="6C2929E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y’re blue.</w:t>
      </w:r>
    </w:p>
    <w:p w14:paraId="469A3B37" w14:textId="03778BEC"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7CB6BC11" w14:textId="1830A3FA" w:rsidR="47F44723" w:rsidRPr="004350A9" w:rsidRDefault="5E929B5F"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1F3051EF" w:rsidRPr="004350A9">
        <w:rPr>
          <w:rFonts w:ascii="Arial" w:eastAsia="Arial" w:hAnsi="Arial" w:cs="Arial"/>
          <w:b/>
          <w:bCs/>
          <w:color w:val="000000" w:themeColor="text1"/>
          <w:sz w:val="20"/>
          <w:szCs w:val="20"/>
        </w:rPr>
        <w:t>3</w:t>
      </w:r>
    </w:p>
    <w:p w14:paraId="025547A8" w14:textId="616F8A92"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Art</w:t>
      </w:r>
      <w:r w:rsidR="66AF1ECB" w:rsidRPr="004350A9">
        <w:rPr>
          <w:rFonts w:ascii="Arial" w:eastAsia="Book Antiqua" w:hAnsi="Arial" w:cs="Arial"/>
          <w:color w:val="000000" w:themeColor="text1"/>
          <w:sz w:val="20"/>
          <w:szCs w:val="20"/>
        </w:rPr>
        <w:t>: Mixing Colors</w:t>
      </w:r>
      <w:r w:rsidR="00784CAB" w:rsidRPr="004350A9">
        <w:rPr>
          <w:rFonts w:ascii="Arial" w:eastAsia="Book Antiqua" w:hAnsi="Arial" w:cs="Arial"/>
          <w:color w:val="000000" w:themeColor="text1"/>
          <w:sz w:val="20"/>
          <w:szCs w:val="20"/>
        </w:rPr>
        <w:t xml:space="preserve">. </w:t>
      </w:r>
      <w:r w:rsidR="0BCC4E3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EE19419" w:rsidRPr="004350A9">
        <w:rPr>
          <w:rFonts w:ascii="Arial" w:eastAsia="Book Antiqua" w:hAnsi="Arial" w:cs="Arial"/>
          <w:color w:val="000000" w:themeColor="text1"/>
          <w:sz w:val="20"/>
          <w:szCs w:val="20"/>
        </w:rPr>
        <w:t xml:space="preserve"> </w:t>
      </w:r>
    </w:p>
    <w:p w14:paraId="55D855C4" w14:textId="0738961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Let’s mix colors.</w:t>
      </w:r>
    </w:p>
    <w:p w14:paraId="122E51B3" w14:textId="1208531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hen you mix colors, you make new ones.</w:t>
      </w:r>
    </w:p>
    <w:p w14:paraId="6034943E" w14:textId="28F62F4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Red and yellow make orange.</w:t>
      </w:r>
    </w:p>
    <w:p w14:paraId="27FF6C17" w14:textId="1E567F8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lue and yellow make green.</w:t>
      </w:r>
    </w:p>
    <w:p w14:paraId="5C646F42" w14:textId="4314C4A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Red and blue make purple.</w:t>
      </w:r>
    </w:p>
    <w:p w14:paraId="3CB8A4D7" w14:textId="0FE7B42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Red and white make pink.</w:t>
      </w:r>
    </w:p>
    <w:p w14:paraId="40A3E3E9" w14:textId="5F2CF21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ix red, yellow, and blue together. They make brown!</w:t>
      </w:r>
    </w:p>
    <w:p w14:paraId="3D5B0705" w14:textId="487B6F5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hat colors can you make?</w:t>
      </w:r>
    </w:p>
    <w:p w14:paraId="6CA18FAC" w14:textId="7D8498B5"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364609BA" w14:textId="1D0F6618" w:rsidR="0D97C34D" w:rsidRPr="004350A9" w:rsidRDefault="0D97C34D"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6FCCD71F" w:rsidRPr="004350A9">
        <w:rPr>
          <w:rFonts w:ascii="Arial" w:eastAsia="Arial" w:hAnsi="Arial" w:cs="Arial"/>
          <w:b/>
          <w:bCs/>
          <w:color w:val="000000" w:themeColor="text1"/>
          <w:sz w:val="20"/>
          <w:szCs w:val="20"/>
        </w:rPr>
        <w:t>4</w:t>
      </w:r>
    </w:p>
    <w:p w14:paraId="1788B117" w14:textId="71064011"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Colorful Carton Sorter</w:t>
      </w:r>
      <w:r w:rsidR="00784CAB" w:rsidRPr="004350A9">
        <w:rPr>
          <w:rFonts w:ascii="Arial" w:eastAsia="Book Antiqua" w:hAnsi="Arial" w:cs="Arial"/>
          <w:color w:val="000000" w:themeColor="text1"/>
          <w:sz w:val="20"/>
          <w:szCs w:val="20"/>
        </w:rPr>
        <w:t xml:space="preserve">. </w:t>
      </w:r>
      <w:r w:rsidR="165DDD52"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78FCBF34" w:rsidRPr="004350A9">
        <w:rPr>
          <w:rFonts w:ascii="Arial" w:eastAsia="Book Antiqua" w:hAnsi="Arial" w:cs="Arial"/>
          <w:color w:val="000000" w:themeColor="text1"/>
          <w:sz w:val="20"/>
          <w:szCs w:val="20"/>
        </w:rPr>
        <w:t xml:space="preserve"> </w:t>
      </w:r>
    </w:p>
    <w:p w14:paraId="7FA48FBB" w14:textId="5DD6FDDE"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79130C4" w:rsidRPr="004350A9">
        <w:rPr>
          <w:rFonts w:ascii="Arial" w:eastAsia="Book Antiqua" w:hAnsi="Arial" w:cs="Arial"/>
          <w:sz w:val="20"/>
          <w:szCs w:val="20"/>
        </w:rPr>
        <w:t>Get an egg carton, pom poms, a paintbrush, and paint</w:t>
      </w:r>
      <w:r w:rsidR="66AF1ECB" w:rsidRPr="004350A9">
        <w:rPr>
          <w:rFonts w:ascii="Arial" w:eastAsia="Book Antiqua" w:hAnsi="Arial" w:cs="Arial"/>
          <w:color w:val="000000" w:themeColor="text1"/>
          <w:sz w:val="20"/>
          <w:szCs w:val="20"/>
        </w:rPr>
        <w:t>.</w:t>
      </w:r>
      <w:r w:rsidR="3B82EF8B" w:rsidRPr="004350A9">
        <w:rPr>
          <w:rFonts w:ascii="Arial" w:eastAsia="Book Antiqua" w:hAnsi="Arial" w:cs="Arial"/>
          <w:b/>
          <w:bCs/>
          <w:color w:val="000000" w:themeColor="text1"/>
          <w:sz w:val="20"/>
          <w:szCs w:val="20"/>
        </w:rPr>
        <w:t xml:space="preserve"> </w:t>
      </w:r>
    </w:p>
    <w:p w14:paraId="48051B19" w14:textId="6983BF49"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076B2ADC"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Paint each section of the egg carton a different color.</w:t>
      </w:r>
      <w:r w:rsidR="6CD52EFA" w:rsidRPr="004350A9">
        <w:rPr>
          <w:rFonts w:ascii="Arial" w:eastAsia="Book Antiqua" w:hAnsi="Arial" w:cs="Arial"/>
          <w:b/>
          <w:bCs/>
          <w:color w:val="000000" w:themeColor="text1"/>
          <w:sz w:val="20"/>
          <w:szCs w:val="20"/>
        </w:rPr>
        <w:t xml:space="preserve"> </w:t>
      </w:r>
    </w:p>
    <w:p w14:paraId="174D3F5E" w14:textId="0B35C293"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Put pom poms in the part of the egg carton that is the same color.</w:t>
      </w:r>
      <w:r w:rsidR="4A13A6E3" w:rsidRPr="004350A9">
        <w:rPr>
          <w:rFonts w:ascii="Arial" w:eastAsia="Book Antiqua" w:hAnsi="Arial" w:cs="Arial"/>
          <w:b/>
          <w:bCs/>
          <w:color w:val="000000" w:themeColor="text1"/>
          <w:sz w:val="20"/>
          <w:szCs w:val="20"/>
        </w:rPr>
        <w:t xml:space="preserve"> </w:t>
      </w:r>
    </w:p>
    <w:p w14:paraId="63B1DBBF" w14:textId="383ADEBB" w:rsidR="66AF1ECB" w:rsidRPr="004350A9" w:rsidRDefault="66AF1ECB" w:rsidP="002A2780">
      <w:pPr>
        <w:spacing w:after="0" w:line="257" w:lineRule="auto"/>
        <w:rPr>
          <w:rFonts w:ascii="Arial" w:eastAsia="Calibri" w:hAnsi="Arial" w:cs="Arial"/>
          <w:sz w:val="20"/>
          <w:szCs w:val="20"/>
        </w:rPr>
      </w:pPr>
      <w:r w:rsidRPr="004350A9">
        <w:rPr>
          <w:rFonts w:ascii="Arial" w:eastAsia="Calibri" w:hAnsi="Arial" w:cs="Arial"/>
          <w:sz w:val="20"/>
          <w:szCs w:val="20"/>
        </w:rPr>
        <w:t xml:space="preserve"> </w:t>
      </w:r>
    </w:p>
    <w:p w14:paraId="2339116F" w14:textId="72CC6A00" w:rsidR="033CCA62" w:rsidRPr="004350A9" w:rsidRDefault="168A7D1A" w:rsidP="002A2780">
      <w:pPr>
        <w:spacing w:after="0" w:line="257" w:lineRule="auto"/>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31EA5C18" w:rsidRPr="004350A9">
        <w:rPr>
          <w:rFonts w:ascii="Arial" w:eastAsia="Arial" w:hAnsi="Arial" w:cs="Arial"/>
          <w:b/>
          <w:bCs/>
          <w:color w:val="000000" w:themeColor="text1"/>
          <w:sz w:val="20"/>
          <w:szCs w:val="20"/>
        </w:rPr>
        <w:t>5</w:t>
      </w:r>
    </w:p>
    <w:p w14:paraId="0D936852" w14:textId="74E9F1D2"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7ACEA8E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7079AD7E" w:rsidRPr="004350A9">
        <w:rPr>
          <w:rFonts w:ascii="Arial" w:eastAsia="Book Antiqua" w:hAnsi="Arial" w:cs="Arial"/>
          <w:color w:val="000000" w:themeColor="text1"/>
          <w:sz w:val="20"/>
          <w:szCs w:val="20"/>
        </w:rPr>
        <w:t xml:space="preserve"> </w:t>
      </w:r>
    </w:p>
    <w:p w14:paraId="4C89B342" w14:textId="3B49BA4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hat color is it?</w:t>
      </w:r>
    </w:p>
    <w:p w14:paraId="1286EEC5" w14:textId="3F478CC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t’s orange</w:t>
      </w:r>
      <w:r w:rsidR="5515C7D2" w:rsidRPr="004350A9">
        <w:rPr>
          <w:rFonts w:ascii="Arial" w:eastAsia="Book Antiqua" w:hAnsi="Arial" w:cs="Arial"/>
          <w:color w:val="000000" w:themeColor="text1"/>
          <w:sz w:val="20"/>
          <w:szCs w:val="20"/>
        </w:rPr>
        <w:t>.</w:t>
      </w:r>
    </w:p>
    <w:p w14:paraId="4E32C3E5" w14:textId="56053A6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19DA15D" w14:textId="37442582" w:rsidR="00281904" w:rsidRPr="004350A9" w:rsidRDefault="00281904" w:rsidP="002A2780">
      <w:pPr>
        <w:spacing w:after="0"/>
        <w:rPr>
          <w:rFonts w:ascii="Arial" w:eastAsia="Book Antiqua" w:hAnsi="Arial" w:cs="Arial"/>
          <w:color w:val="000000" w:themeColor="text1"/>
          <w:sz w:val="20"/>
          <w:szCs w:val="20"/>
        </w:rPr>
      </w:pPr>
    </w:p>
    <w:p w14:paraId="4C5FB2F5" w14:textId="77777777" w:rsidR="00281904" w:rsidRPr="004350A9" w:rsidRDefault="00281904" w:rsidP="002A2780">
      <w:pPr>
        <w:spacing w:after="0"/>
        <w:rPr>
          <w:rFonts w:ascii="Arial" w:eastAsia="Book Antiqua" w:hAnsi="Arial" w:cs="Arial"/>
          <w:color w:val="000000" w:themeColor="text1"/>
          <w:sz w:val="20"/>
          <w:szCs w:val="20"/>
        </w:rPr>
      </w:pPr>
    </w:p>
    <w:p w14:paraId="2ECFEF9F" w14:textId="35A5A584" w:rsidR="00E86061" w:rsidRPr="004350A9" w:rsidRDefault="00E86061"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lastRenderedPageBreak/>
        <w:t>Unit 5: This Is My Face</w:t>
      </w:r>
    </w:p>
    <w:p w14:paraId="12A4454A" w14:textId="270B868D" w:rsidR="214CB7E5" w:rsidRPr="004350A9" w:rsidRDefault="214CB7E5" w:rsidP="002A2780">
      <w:pPr>
        <w:spacing w:after="0" w:line="276" w:lineRule="auto"/>
        <w:jc w:val="both"/>
        <w:rPr>
          <w:rFonts w:ascii="Arial" w:eastAsia="Arial" w:hAnsi="Arial" w:cs="Arial"/>
          <w:b/>
          <w:bCs/>
          <w:color w:val="000000" w:themeColor="text1"/>
          <w:sz w:val="20"/>
          <w:szCs w:val="20"/>
        </w:rPr>
      </w:pPr>
      <w:r w:rsidRPr="004350A9">
        <w:rPr>
          <w:rFonts w:ascii="Arial" w:eastAsia="Arial" w:hAnsi="Arial" w:cs="Arial"/>
          <w:b/>
          <w:bCs/>
          <w:color w:val="000000" w:themeColor="text1"/>
          <w:sz w:val="20"/>
          <w:szCs w:val="20"/>
        </w:rPr>
        <w:t xml:space="preserve">Track </w:t>
      </w:r>
      <w:r w:rsidR="52CA0C58" w:rsidRPr="004350A9">
        <w:rPr>
          <w:rFonts w:ascii="Arial" w:eastAsia="Arial" w:hAnsi="Arial" w:cs="Arial"/>
          <w:b/>
          <w:bCs/>
          <w:color w:val="000000" w:themeColor="text1"/>
          <w:sz w:val="20"/>
          <w:szCs w:val="20"/>
        </w:rPr>
        <w:t>4</w:t>
      </w:r>
      <w:r w:rsidR="3FF70C50" w:rsidRPr="004350A9">
        <w:rPr>
          <w:rFonts w:ascii="Arial" w:eastAsia="Arial" w:hAnsi="Arial" w:cs="Arial"/>
          <w:b/>
          <w:bCs/>
          <w:color w:val="000000" w:themeColor="text1"/>
          <w:sz w:val="20"/>
          <w:szCs w:val="20"/>
        </w:rPr>
        <w:t>6</w:t>
      </w:r>
    </w:p>
    <w:p w14:paraId="6D0D248C" w14:textId="10FBBF72"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5: This Is My Face</w:t>
      </w:r>
      <w:r w:rsidR="00784CAB" w:rsidRPr="004350A9">
        <w:rPr>
          <w:rFonts w:ascii="Arial" w:eastAsia="Book Antiqua" w:hAnsi="Arial" w:cs="Arial"/>
          <w:color w:val="000000" w:themeColor="text1"/>
          <w:sz w:val="20"/>
          <w:szCs w:val="20"/>
        </w:rPr>
        <w:t xml:space="preserve">. </w:t>
      </w:r>
      <w:r w:rsidR="445FF0F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6057E2BD" w:rsidRPr="004350A9">
        <w:rPr>
          <w:rFonts w:ascii="Arial" w:eastAsia="Book Antiqua" w:hAnsi="Arial" w:cs="Arial"/>
          <w:color w:val="000000" w:themeColor="text1"/>
          <w:sz w:val="20"/>
          <w:szCs w:val="20"/>
        </w:rPr>
        <w:t xml:space="preserve"> </w:t>
      </w:r>
    </w:p>
    <w:p w14:paraId="36269DE0" w14:textId="12C0DE85"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0033080C" w:rsidRPr="004350A9">
        <w:rPr>
          <w:rFonts w:ascii="Arial" w:eastAsia="Book Antiqua" w:hAnsi="Arial" w:cs="Arial"/>
          <w:color w:val="000000" w:themeColor="text1"/>
          <w:sz w:val="20"/>
          <w:szCs w:val="20"/>
          <w:lang w:val="en-GB"/>
        </w:rPr>
        <w:t xml:space="preserve">These are my eyes, these are my eyes </w:t>
      </w:r>
    </w:p>
    <w:p w14:paraId="2DA51A8D" w14:textId="2677F123"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ee my two </w:t>
      </w:r>
      <w:r w:rsidR="5F651647" w:rsidRPr="004350A9">
        <w:rPr>
          <w:rFonts w:ascii="Arial" w:eastAsia="Book Antiqua" w:hAnsi="Arial" w:cs="Arial"/>
          <w:color w:val="000000" w:themeColor="text1"/>
          <w:sz w:val="20"/>
          <w:szCs w:val="20"/>
          <w:lang w:val="en-GB"/>
        </w:rPr>
        <w:t xml:space="preserve">big </w:t>
      </w:r>
      <w:r w:rsidRPr="004350A9">
        <w:rPr>
          <w:rFonts w:ascii="Arial" w:eastAsia="Book Antiqua" w:hAnsi="Arial" w:cs="Arial"/>
          <w:color w:val="000000" w:themeColor="text1"/>
          <w:sz w:val="20"/>
          <w:szCs w:val="20"/>
          <w:lang w:val="en-GB"/>
        </w:rPr>
        <w:t>eyes? these are my eyes</w:t>
      </w:r>
    </w:p>
    <w:p w14:paraId="3C8CB9F4" w14:textId="3A288C10" w:rsidR="35614CE2" w:rsidRPr="004350A9" w:rsidRDefault="35614CE2" w:rsidP="002A2780">
      <w:pPr>
        <w:spacing w:after="0" w:line="280" w:lineRule="atLeast"/>
        <w:rPr>
          <w:rFonts w:ascii="Arial" w:eastAsia="Book Antiqua" w:hAnsi="Arial" w:cs="Arial"/>
          <w:color w:val="000000" w:themeColor="text1"/>
          <w:sz w:val="20"/>
          <w:szCs w:val="20"/>
        </w:rPr>
      </w:pPr>
    </w:p>
    <w:p w14:paraId="6320A197" w14:textId="0C8B0252"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nose, this is my nose </w:t>
      </w:r>
    </w:p>
    <w:p w14:paraId="092B001C" w14:textId="1EF04C8B"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ee my </w:t>
      </w:r>
      <w:r w:rsidR="72F7CAF8" w:rsidRPr="004350A9">
        <w:rPr>
          <w:rFonts w:ascii="Arial" w:eastAsia="Book Antiqua" w:hAnsi="Arial" w:cs="Arial"/>
          <w:color w:val="000000" w:themeColor="text1"/>
          <w:sz w:val="20"/>
          <w:szCs w:val="20"/>
          <w:lang w:val="en-GB"/>
        </w:rPr>
        <w:t xml:space="preserve">little </w:t>
      </w:r>
      <w:r w:rsidRPr="004350A9">
        <w:rPr>
          <w:rFonts w:ascii="Arial" w:eastAsia="Book Antiqua" w:hAnsi="Arial" w:cs="Arial"/>
          <w:color w:val="000000" w:themeColor="text1"/>
          <w:sz w:val="20"/>
          <w:szCs w:val="20"/>
          <w:lang w:val="en-GB"/>
        </w:rPr>
        <w:t>nose, this is my nose</w:t>
      </w:r>
    </w:p>
    <w:p w14:paraId="43787CDE" w14:textId="0630674C" w:rsidR="35614CE2" w:rsidRPr="004350A9" w:rsidRDefault="35614CE2" w:rsidP="002A2780">
      <w:pPr>
        <w:spacing w:after="0" w:line="280" w:lineRule="atLeast"/>
        <w:rPr>
          <w:rFonts w:ascii="Arial" w:eastAsia="Book Antiqua" w:hAnsi="Arial" w:cs="Arial"/>
          <w:color w:val="000000" w:themeColor="text1"/>
          <w:sz w:val="20"/>
          <w:szCs w:val="20"/>
        </w:rPr>
      </w:pPr>
    </w:p>
    <w:p w14:paraId="50CA1385" w14:textId="5158FBC1"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ese are my ears, these are my ears </w:t>
      </w:r>
    </w:p>
    <w:p w14:paraId="60022C8D" w14:textId="013B9BCE"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ee my two </w:t>
      </w:r>
      <w:r w:rsidR="536BE551" w:rsidRPr="004350A9">
        <w:rPr>
          <w:rFonts w:ascii="Arial" w:eastAsia="Book Antiqua" w:hAnsi="Arial" w:cs="Arial"/>
          <w:color w:val="000000" w:themeColor="text1"/>
          <w:sz w:val="20"/>
          <w:szCs w:val="20"/>
          <w:lang w:val="en-GB"/>
        </w:rPr>
        <w:t xml:space="preserve">small </w:t>
      </w:r>
      <w:r w:rsidRPr="004350A9">
        <w:rPr>
          <w:rFonts w:ascii="Arial" w:eastAsia="Book Antiqua" w:hAnsi="Arial" w:cs="Arial"/>
          <w:color w:val="000000" w:themeColor="text1"/>
          <w:sz w:val="20"/>
          <w:szCs w:val="20"/>
          <w:lang w:val="en-GB"/>
        </w:rPr>
        <w:t>ears? These are my ears</w:t>
      </w:r>
    </w:p>
    <w:p w14:paraId="1C4733ED" w14:textId="65E63715" w:rsidR="35614CE2" w:rsidRPr="004350A9" w:rsidRDefault="35614CE2" w:rsidP="002A2780">
      <w:pPr>
        <w:spacing w:after="0" w:line="280" w:lineRule="atLeast"/>
        <w:rPr>
          <w:rFonts w:ascii="Arial" w:eastAsia="Book Antiqua" w:hAnsi="Arial" w:cs="Arial"/>
          <w:color w:val="000000" w:themeColor="text1"/>
          <w:sz w:val="20"/>
          <w:szCs w:val="20"/>
        </w:rPr>
      </w:pPr>
    </w:p>
    <w:p w14:paraId="629EC5FE" w14:textId="36942141"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mouth, this is my mouth</w:t>
      </w:r>
    </w:p>
    <w:p w14:paraId="2541222E" w14:textId="788D6023"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ee my </w:t>
      </w:r>
      <w:r w:rsidR="4D33B13E" w:rsidRPr="004350A9">
        <w:rPr>
          <w:rFonts w:ascii="Arial" w:eastAsia="Book Antiqua" w:hAnsi="Arial" w:cs="Arial"/>
          <w:color w:val="000000" w:themeColor="text1"/>
          <w:sz w:val="20"/>
          <w:szCs w:val="20"/>
          <w:lang w:val="en-GB"/>
        </w:rPr>
        <w:t xml:space="preserve">happy </w:t>
      </w:r>
      <w:r w:rsidRPr="004350A9">
        <w:rPr>
          <w:rFonts w:ascii="Arial" w:eastAsia="Book Antiqua" w:hAnsi="Arial" w:cs="Arial"/>
          <w:color w:val="000000" w:themeColor="text1"/>
          <w:sz w:val="20"/>
          <w:szCs w:val="20"/>
          <w:lang w:val="en-GB"/>
        </w:rPr>
        <w:t>mouth? This is my mouth</w:t>
      </w:r>
    </w:p>
    <w:p w14:paraId="02A81912" w14:textId="3CC120CD" w:rsidR="35614CE2" w:rsidRPr="004350A9" w:rsidRDefault="35614CE2" w:rsidP="002A2780">
      <w:pPr>
        <w:spacing w:after="0" w:line="280" w:lineRule="atLeast"/>
        <w:rPr>
          <w:rFonts w:ascii="Arial" w:eastAsia="Book Antiqua" w:hAnsi="Arial" w:cs="Arial"/>
          <w:color w:val="000000" w:themeColor="text1"/>
          <w:sz w:val="20"/>
          <w:szCs w:val="20"/>
        </w:rPr>
      </w:pPr>
    </w:p>
    <w:p w14:paraId="2B58C159" w14:textId="6CED091A" w:rsidR="0033080C" w:rsidRPr="004350A9" w:rsidRDefault="0033080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face, this is my face </w:t>
      </w:r>
    </w:p>
    <w:p w14:paraId="33259D56" w14:textId="3D0463A7" w:rsidR="0033080C" w:rsidRPr="004350A9" w:rsidRDefault="0033080C" w:rsidP="002A2780">
      <w:pPr>
        <w:spacing w:after="0" w:line="280" w:lineRule="atLeast"/>
        <w:rPr>
          <w:rFonts w:ascii="Arial" w:eastAsia="Book Antiqua" w:hAnsi="Arial" w:cs="Arial"/>
          <w:color w:val="000000" w:themeColor="text1"/>
          <w:sz w:val="20"/>
          <w:szCs w:val="20"/>
          <w:lang w:val="en-GB"/>
        </w:rPr>
      </w:pPr>
      <w:r w:rsidRPr="004350A9">
        <w:rPr>
          <w:rFonts w:ascii="Arial" w:eastAsia="Book Antiqua" w:hAnsi="Arial" w:cs="Arial"/>
          <w:color w:val="000000" w:themeColor="text1"/>
          <w:sz w:val="20"/>
          <w:szCs w:val="20"/>
          <w:lang w:val="en-GB"/>
        </w:rPr>
        <w:t>Can you see my happy face? This is my face</w:t>
      </w:r>
    </w:p>
    <w:p w14:paraId="0E80C842" w14:textId="29558A2D" w:rsidR="35614CE2" w:rsidRPr="004350A9" w:rsidRDefault="35614CE2" w:rsidP="002A2780">
      <w:pPr>
        <w:spacing w:after="0"/>
        <w:rPr>
          <w:rFonts w:ascii="Arial" w:eastAsia="Book Antiqua" w:hAnsi="Arial" w:cs="Arial"/>
          <w:color w:val="000000" w:themeColor="text1"/>
          <w:sz w:val="20"/>
          <w:szCs w:val="20"/>
        </w:rPr>
      </w:pPr>
    </w:p>
    <w:p w14:paraId="5BC2F8D3" w14:textId="00358F24" w:rsidR="33457442" w:rsidRPr="004350A9" w:rsidRDefault="606F75C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5BA8D98B" w:rsidRPr="004350A9">
        <w:rPr>
          <w:rFonts w:ascii="Arial" w:eastAsia="Arial" w:hAnsi="Arial" w:cs="Arial"/>
          <w:b/>
          <w:bCs/>
          <w:color w:val="000000" w:themeColor="text1"/>
          <w:sz w:val="20"/>
          <w:szCs w:val="20"/>
        </w:rPr>
        <w:t>7</w:t>
      </w:r>
    </w:p>
    <w:p w14:paraId="28E9774D" w14:textId="5C3F3414"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1159A6E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37035DA0" w:rsidRPr="004350A9">
        <w:rPr>
          <w:rFonts w:ascii="Arial" w:eastAsia="Book Antiqua" w:hAnsi="Arial" w:cs="Arial"/>
          <w:color w:val="000000" w:themeColor="text1"/>
          <w:sz w:val="20"/>
          <w:szCs w:val="20"/>
        </w:rPr>
        <w:t xml:space="preserve"> </w:t>
      </w:r>
    </w:p>
    <w:p w14:paraId="48128CE8" w14:textId="0A272C53" w:rsidR="00567686" w:rsidRPr="004350A9" w:rsidRDefault="004807F0" w:rsidP="002A2780">
      <w:pPr>
        <w:spacing w:after="0"/>
        <w:ind w:left="259" w:hanging="259"/>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w:t>
      </w:r>
    </w:p>
    <w:p w14:paraId="401A6DA4" w14:textId="5AD0C865" w:rsidR="66AF1ECB" w:rsidRPr="005766BD" w:rsidRDefault="66AF1ECB" w:rsidP="002A2780">
      <w:pPr>
        <w:spacing w:after="0"/>
        <w:ind w:left="259" w:hanging="259"/>
        <w:rPr>
          <w:rFonts w:ascii="Arial" w:eastAsia="Book Antiqua" w:hAnsi="Arial" w:cs="Arial"/>
          <w:sz w:val="20"/>
          <w:szCs w:val="20"/>
        </w:rPr>
      </w:pPr>
      <w:r w:rsidRPr="005766BD">
        <w:rPr>
          <w:rFonts w:ascii="Arial" w:eastAsia="Book Antiqua" w:hAnsi="Arial" w:cs="Arial"/>
          <w:color w:val="000000" w:themeColor="text1"/>
          <w:sz w:val="20"/>
          <w:szCs w:val="20"/>
        </w:rPr>
        <w:t>1.</w:t>
      </w:r>
      <w:r w:rsidRPr="005766BD">
        <w:rPr>
          <w:rFonts w:ascii="Arial" w:hAnsi="Arial" w:cs="Arial"/>
          <w:sz w:val="20"/>
          <w:szCs w:val="20"/>
        </w:rPr>
        <w:tab/>
      </w:r>
      <w:r w:rsidR="17121DD5" w:rsidRPr="005766BD">
        <w:rPr>
          <w:rFonts w:ascii="Arial" w:eastAsia="Book Antiqua" w:hAnsi="Arial" w:cs="Arial"/>
          <w:sz w:val="20"/>
          <w:szCs w:val="20"/>
        </w:rPr>
        <w:t xml:space="preserve"> </w:t>
      </w:r>
      <w:r w:rsidRPr="005766BD">
        <w:rPr>
          <w:rFonts w:ascii="Arial" w:eastAsia="Book Antiqua" w:hAnsi="Arial" w:cs="Arial"/>
          <w:color w:val="000000" w:themeColor="text1"/>
          <w:sz w:val="20"/>
          <w:szCs w:val="20"/>
        </w:rPr>
        <w:t>eye</w:t>
      </w:r>
      <w:r w:rsidR="6F1CAE2B" w:rsidRPr="005766BD">
        <w:rPr>
          <w:rFonts w:ascii="Arial" w:eastAsia="Book Antiqua" w:hAnsi="Arial" w:cs="Arial"/>
          <w:b/>
          <w:bCs/>
          <w:color w:val="000000" w:themeColor="text1"/>
          <w:sz w:val="20"/>
          <w:szCs w:val="20"/>
        </w:rPr>
        <w:t xml:space="preserve"> </w:t>
      </w:r>
    </w:p>
    <w:p w14:paraId="51DC79DF" w14:textId="01130E79" w:rsidR="66AF1ECB" w:rsidRPr="005766BD" w:rsidRDefault="66AF1ECB" w:rsidP="002A2780">
      <w:pPr>
        <w:spacing w:after="0"/>
        <w:ind w:left="259" w:hanging="259"/>
        <w:rPr>
          <w:rFonts w:ascii="Arial" w:eastAsia="Book Antiqua" w:hAnsi="Arial" w:cs="Arial"/>
          <w:sz w:val="20"/>
          <w:szCs w:val="20"/>
        </w:rPr>
      </w:pPr>
      <w:r w:rsidRPr="005766BD">
        <w:rPr>
          <w:rFonts w:ascii="Arial" w:eastAsia="Book Antiqua" w:hAnsi="Arial" w:cs="Arial"/>
          <w:color w:val="000000" w:themeColor="text1"/>
          <w:sz w:val="20"/>
          <w:szCs w:val="20"/>
        </w:rPr>
        <w:t>2.</w:t>
      </w:r>
      <w:r w:rsidRPr="005766BD">
        <w:rPr>
          <w:rFonts w:ascii="Arial" w:hAnsi="Arial" w:cs="Arial"/>
          <w:sz w:val="20"/>
          <w:szCs w:val="20"/>
        </w:rPr>
        <w:tab/>
      </w:r>
      <w:r w:rsidR="17121DD5" w:rsidRPr="005766BD">
        <w:rPr>
          <w:rFonts w:ascii="Arial" w:eastAsia="Book Antiqua" w:hAnsi="Arial" w:cs="Arial"/>
          <w:sz w:val="20"/>
          <w:szCs w:val="20"/>
        </w:rPr>
        <w:t xml:space="preserve"> </w:t>
      </w:r>
      <w:r w:rsidRPr="005766BD">
        <w:rPr>
          <w:rFonts w:ascii="Arial" w:eastAsia="Book Antiqua" w:hAnsi="Arial" w:cs="Arial"/>
          <w:color w:val="000000" w:themeColor="text1"/>
          <w:sz w:val="20"/>
          <w:szCs w:val="20"/>
        </w:rPr>
        <w:t>nose</w:t>
      </w:r>
      <w:r w:rsidR="6C95B63F" w:rsidRPr="005766BD">
        <w:rPr>
          <w:rFonts w:ascii="Arial" w:eastAsia="Book Antiqua" w:hAnsi="Arial" w:cs="Arial"/>
          <w:color w:val="000000" w:themeColor="text1"/>
          <w:sz w:val="20"/>
          <w:szCs w:val="20"/>
        </w:rPr>
        <w:t xml:space="preserve"> </w:t>
      </w:r>
    </w:p>
    <w:p w14:paraId="38D2DEA9" w14:textId="531EE43D" w:rsidR="66AF1ECB" w:rsidRPr="005766BD" w:rsidRDefault="66AF1ECB" w:rsidP="002A2780">
      <w:pPr>
        <w:spacing w:after="0"/>
        <w:ind w:left="259" w:hanging="259"/>
        <w:rPr>
          <w:rFonts w:ascii="Arial" w:eastAsia="Book Antiqua" w:hAnsi="Arial" w:cs="Arial"/>
          <w:sz w:val="20"/>
          <w:szCs w:val="20"/>
        </w:rPr>
      </w:pPr>
      <w:r w:rsidRPr="005766BD">
        <w:rPr>
          <w:rFonts w:ascii="Arial" w:eastAsia="Book Antiqua" w:hAnsi="Arial" w:cs="Arial"/>
          <w:color w:val="000000" w:themeColor="text1"/>
          <w:sz w:val="20"/>
          <w:szCs w:val="20"/>
        </w:rPr>
        <w:t>3.</w:t>
      </w:r>
      <w:r w:rsidRPr="005766BD">
        <w:rPr>
          <w:rFonts w:ascii="Arial" w:hAnsi="Arial" w:cs="Arial"/>
          <w:sz w:val="20"/>
          <w:szCs w:val="20"/>
        </w:rPr>
        <w:tab/>
      </w:r>
      <w:r w:rsidR="423DD142" w:rsidRPr="005766BD">
        <w:rPr>
          <w:rFonts w:ascii="Arial" w:eastAsia="Book Antiqua" w:hAnsi="Arial" w:cs="Arial"/>
          <w:sz w:val="20"/>
          <w:szCs w:val="20"/>
        </w:rPr>
        <w:t xml:space="preserve"> </w:t>
      </w:r>
      <w:r w:rsidRPr="005766BD">
        <w:rPr>
          <w:rFonts w:ascii="Arial" w:eastAsia="Book Antiqua" w:hAnsi="Arial" w:cs="Arial"/>
          <w:color w:val="000000" w:themeColor="text1"/>
          <w:sz w:val="20"/>
          <w:szCs w:val="20"/>
        </w:rPr>
        <w:t>mouth</w:t>
      </w:r>
      <w:r w:rsidR="218D4650" w:rsidRPr="005766BD">
        <w:rPr>
          <w:rFonts w:ascii="Arial" w:eastAsia="Book Antiqua" w:hAnsi="Arial" w:cs="Arial"/>
          <w:b/>
          <w:bCs/>
          <w:color w:val="000000" w:themeColor="text1"/>
          <w:sz w:val="20"/>
          <w:szCs w:val="20"/>
        </w:rPr>
        <w:t xml:space="preserve"> </w:t>
      </w:r>
    </w:p>
    <w:p w14:paraId="5D03F78F" w14:textId="16A4C401" w:rsidR="66AF1ECB" w:rsidRPr="005766BD" w:rsidRDefault="66AF1ECB" w:rsidP="002A2780">
      <w:pPr>
        <w:spacing w:after="0"/>
        <w:ind w:left="259" w:hanging="259"/>
        <w:rPr>
          <w:rFonts w:ascii="Arial" w:eastAsia="Book Antiqua" w:hAnsi="Arial" w:cs="Arial"/>
          <w:sz w:val="20"/>
          <w:szCs w:val="20"/>
        </w:rPr>
      </w:pPr>
      <w:r w:rsidRPr="005766BD">
        <w:rPr>
          <w:rFonts w:ascii="Arial" w:eastAsia="Book Antiqua" w:hAnsi="Arial" w:cs="Arial"/>
          <w:color w:val="000000" w:themeColor="text1"/>
          <w:sz w:val="20"/>
          <w:szCs w:val="20"/>
        </w:rPr>
        <w:t>4.</w:t>
      </w:r>
      <w:r w:rsidRPr="005766BD">
        <w:rPr>
          <w:rFonts w:ascii="Arial" w:hAnsi="Arial" w:cs="Arial"/>
          <w:sz w:val="20"/>
          <w:szCs w:val="20"/>
        </w:rPr>
        <w:tab/>
      </w:r>
      <w:r w:rsidR="423DD142" w:rsidRPr="005766BD">
        <w:rPr>
          <w:rFonts w:ascii="Arial" w:eastAsia="Book Antiqua" w:hAnsi="Arial" w:cs="Arial"/>
          <w:sz w:val="20"/>
          <w:szCs w:val="20"/>
        </w:rPr>
        <w:t xml:space="preserve"> </w:t>
      </w:r>
      <w:r w:rsidRPr="005766BD">
        <w:rPr>
          <w:rFonts w:ascii="Arial" w:eastAsia="Book Antiqua" w:hAnsi="Arial" w:cs="Arial"/>
          <w:color w:val="000000" w:themeColor="text1"/>
          <w:sz w:val="20"/>
          <w:szCs w:val="20"/>
        </w:rPr>
        <w:t>ear</w:t>
      </w:r>
      <w:r w:rsidR="69C73E73" w:rsidRPr="005766BD">
        <w:rPr>
          <w:rFonts w:ascii="Arial" w:eastAsia="Book Antiqua" w:hAnsi="Arial" w:cs="Arial"/>
          <w:b/>
          <w:bCs/>
          <w:color w:val="000000" w:themeColor="text1"/>
          <w:sz w:val="20"/>
          <w:szCs w:val="20"/>
        </w:rPr>
        <w:t xml:space="preserve"> </w:t>
      </w:r>
    </w:p>
    <w:p w14:paraId="49B09B5A" w14:textId="6555AFFC" w:rsidR="66AF1ECB" w:rsidRPr="004350A9" w:rsidRDefault="66AF1ECB" w:rsidP="002A2780">
      <w:pPr>
        <w:spacing w:after="0"/>
        <w:ind w:left="259" w:hanging="259"/>
        <w:rPr>
          <w:rFonts w:ascii="Arial" w:eastAsia="Book Antiqua" w:hAnsi="Arial" w:cs="Arial"/>
          <w:sz w:val="20"/>
          <w:szCs w:val="20"/>
        </w:rPr>
      </w:pPr>
      <w:r w:rsidRPr="005766BD">
        <w:rPr>
          <w:rFonts w:ascii="Arial" w:eastAsia="Book Antiqua" w:hAnsi="Arial" w:cs="Arial"/>
          <w:color w:val="000000" w:themeColor="text1"/>
          <w:sz w:val="20"/>
          <w:szCs w:val="20"/>
        </w:rPr>
        <w:t xml:space="preserve">5. </w:t>
      </w:r>
      <w:r w:rsidRPr="005766BD">
        <w:rPr>
          <w:rFonts w:ascii="Arial" w:hAnsi="Arial" w:cs="Arial"/>
          <w:sz w:val="20"/>
          <w:szCs w:val="20"/>
        </w:rPr>
        <w:tab/>
      </w:r>
      <w:r w:rsidR="6DC8C38E" w:rsidRPr="005766BD">
        <w:rPr>
          <w:rFonts w:ascii="Arial" w:eastAsia="Book Antiqua" w:hAnsi="Arial" w:cs="Arial"/>
          <w:sz w:val="20"/>
          <w:szCs w:val="20"/>
        </w:rPr>
        <w:t xml:space="preserve"> </w:t>
      </w:r>
      <w:r w:rsidRPr="005766BD">
        <w:rPr>
          <w:rFonts w:ascii="Arial" w:eastAsia="Book Antiqua" w:hAnsi="Arial" w:cs="Arial"/>
          <w:color w:val="000000" w:themeColor="text1"/>
          <w:sz w:val="20"/>
          <w:szCs w:val="20"/>
        </w:rPr>
        <w:t>face</w:t>
      </w:r>
      <w:r w:rsidR="52A247DB" w:rsidRPr="004350A9">
        <w:rPr>
          <w:rFonts w:ascii="Arial" w:eastAsia="Book Antiqua" w:hAnsi="Arial" w:cs="Arial"/>
          <w:b/>
          <w:bCs/>
          <w:color w:val="000000" w:themeColor="text1"/>
          <w:sz w:val="20"/>
          <w:szCs w:val="20"/>
        </w:rPr>
        <w:t xml:space="preserve"> </w:t>
      </w:r>
    </w:p>
    <w:p w14:paraId="350C31B3" w14:textId="5070C5B8" w:rsidR="66AF1ECB" w:rsidRPr="004350A9" w:rsidRDefault="66AF1ECB" w:rsidP="002A2780">
      <w:pPr>
        <w:spacing w:after="0"/>
        <w:ind w:left="259" w:hanging="259"/>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3E5B3AC" w14:textId="21C1093C" w:rsidR="6D2C9815" w:rsidRPr="004350A9" w:rsidRDefault="79185B05" w:rsidP="002A2780">
      <w:pPr>
        <w:spacing w:after="0"/>
        <w:ind w:left="259" w:hanging="259"/>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234F16D1" w:rsidRPr="004350A9">
        <w:rPr>
          <w:rFonts w:ascii="Arial" w:eastAsia="Arial" w:hAnsi="Arial" w:cs="Arial"/>
          <w:b/>
          <w:bCs/>
          <w:color w:val="000000" w:themeColor="text1"/>
          <w:sz w:val="20"/>
          <w:szCs w:val="20"/>
        </w:rPr>
        <w:t>8</w:t>
      </w:r>
    </w:p>
    <w:p w14:paraId="6F0430E7" w14:textId="2DD1442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08D5DD4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19D60C2C" w:rsidRPr="004350A9">
        <w:rPr>
          <w:rFonts w:ascii="Arial" w:eastAsia="Book Antiqua" w:hAnsi="Arial" w:cs="Arial"/>
          <w:color w:val="000000" w:themeColor="text1"/>
          <w:sz w:val="20"/>
          <w:szCs w:val="20"/>
        </w:rPr>
        <w:t xml:space="preserve"> </w:t>
      </w:r>
    </w:p>
    <w:p w14:paraId="7DE9ACB9" w14:textId="73D0392E"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76515A9A" w:rsidRPr="004350A9">
        <w:rPr>
          <w:rFonts w:ascii="Arial" w:eastAsia="Book Antiqua" w:hAnsi="Arial" w:cs="Arial"/>
          <w:color w:val="000000" w:themeColor="text1"/>
          <w:sz w:val="20"/>
          <w:szCs w:val="20"/>
        </w:rPr>
        <w:t xml:space="preserve"> </w:t>
      </w:r>
    </w:p>
    <w:p w14:paraId="07EA635E" w14:textId="39B38FF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ese are my eyes</w:t>
      </w:r>
      <w:r w:rsidR="182A86C8" w:rsidRPr="004350A9">
        <w:rPr>
          <w:rFonts w:ascii="Arial" w:eastAsia="Book Antiqua" w:hAnsi="Arial" w:cs="Arial"/>
          <w:color w:val="000000" w:themeColor="text1"/>
          <w:sz w:val="20"/>
          <w:szCs w:val="20"/>
        </w:rPr>
        <w:t>.</w:t>
      </w:r>
    </w:p>
    <w:p w14:paraId="1DCBA50B" w14:textId="14F8D600" w:rsidR="660C08B1"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2</w:t>
      </w:r>
      <w:r w:rsidR="7717D416" w:rsidRPr="004350A9">
        <w:rPr>
          <w:rFonts w:ascii="Arial" w:eastAsia="Book Antiqua" w:hAnsi="Arial" w:cs="Arial"/>
          <w:color w:val="000000" w:themeColor="text1"/>
          <w:sz w:val="20"/>
          <w:szCs w:val="20"/>
        </w:rPr>
        <w:t xml:space="preserve"> </w:t>
      </w:r>
    </w:p>
    <w:p w14:paraId="18B39BD0" w14:textId="06EA7BE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This is my nose</w:t>
      </w:r>
      <w:r w:rsidR="32F307E7" w:rsidRPr="004350A9">
        <w:rPr>
          <w:rFonts w:ascii="Arial" w:eastAsia="Book Antiqua" w:hAnsi="Arial" w:cs="Arial"/>
          <w:color w:val="000000" w:themeColor="text1"/>
          <w:sz w:val="20"/>
          <w:szCs w:val="20"/>
        </w:rPr>
        <w:t>.</w:t>
      </w:r>
    </w:p>
    <w:p w14:paraId="1856B5BF" w14:textId="2C131FCF" w:rsidR="0EFD93F1"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3</w:t>
      </w:r>
      <w:r w:rsidR="52A2410C" w:rsidRPr="004350A9">
        <w:rPr>
          <w:rFonts w:ascii="Arial" w:eastAsia="Book Antiqua" w:hAnsi="Arial" w:cs="Arial"/>
          <w:color w:val="000000" w:themeColor="text1"/>
          <w:sz w:val="20"/>
          <w:szCs w:val="20"/>
        </w:rPr>
        <w:t xml:space="preserve"> </w:t>
      </w:r>
    </w:p>
    <w:p w14:paraId="09B22A6A" w14:textId="2A8B6F6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This is my mouth</w:t>
      </w:r>
      <w:r w:rsidR="325901F7" w:rsidRPr="004350A9">
        <w:rPr>
          <w:rFonts w:ascii="Arial" w:eastAsia="Book Antiqua" w:hAnsi="Arial" w:cs="Arial"/>
          <w:color w:val="000000" w:themeColor="text1"/>
          <w:sz w:val="20"/>
          <w:szCs w:val="20"/>
        </w:rPr>
        <w:t>.</w:t>
      </w:r>
    </w:p>
    <w:p w14:paraId="3F4BC6A9" w14:textId="52268AC5" w:rsidR="66AF1ECB" w:rsidRPr="004350A9" w:rsidRDefault="66AF1ECB" w:rsidP="002A2780">
      <w:pPr>
        <w:spacing w:after="0"/>
        <w:ind w:left="259" w:hanging="259"/>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4A1EC48" w14:textId="058BFC46" w:rsidR="66AF1ECB" w:rsidRPr="004350A9" w:rsidRDefault="2103AE06" w:rsidP="002A2780">
      <w:pPr>
        <w:spacing w:after="0"/>
        <w:ind w:left="259" w:hanging="259"/>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4</w:t>
      </w:r>
      <w:r w:rsidR="7FA6158F" w:rsidRPr="004350A9">
        <w:rPr>
          <w:rFonts w:ascii="Arial" w:eastAsia="Arial" w:hAnsi="Arial" w:cs="Arial"/>
          <w:b/>
          <w:bCs/>
          <w:color w:val="000000" w:themeColor="text1"/>
          <w:sz w:val="20"/>
          <w:szCs w:val="20"/>
        </w:rPr>
        <w:t>9</w:t>
      </w:r>
      <w:r w:rsidR="66AF1ECB" w:rsidRPr="004350A9">
        <w:rPr>
          <w:rFonts w:ascii="Arial" w:eastAsia="Book Antiqua" w:hAnsi="Arial" w:cs="Arial"/>
          <w:color w:val="000000" w:themeColor="text1"/>
          <w:sz w:val="20"/>
          <w:szCs w:val="20"/>
        </w:rPr>
        <w:t xml:space="preserve"> </w:t>
      </w:r>
    </w:p>
    <w:p w14:paraId="1D4970E5" w14:textId="4C8AB72F" w:rsidR="00340517" w:rsidRPr="004350A9" w:rsidRDefault="000E4416" w:rsidP="002A2780">
      <w:pPr>
        <w:spacing w:after="0"/>
        <w:rPr>
          <w:rFonts w:ascii="Arial" w:eastAsia="Book Antiqua" w:hAnsi="Arial" w:cs="Arial"/>
          <w:color w:val="000000" w:themeColor="text1"/>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xml:space="preserve">: </w:t>
      </w:r>
      <w:proofErr w:type="spellStart"/>
      <w:r w:rsidR="66AF1ECB" w:rsidRPr="004350A9">
        <w:rPr>
          <w:rFonts w:ascii="Arial" w:eastAsia="Book Antiqua" w:hAnsi="Arial" w:cs="Arial"/>
          <w:color w:val="000000" w:themeColor="text1"/>
          <w:sz w:val="20"/>
          <w:szCs w:val="20"/>
        </w:rPr>
        <w:t>Whiskers’s</w:t>
      </w:r>
      <w:proofErr w:type="spellEnd"/>
      <w:r w:rsidR="66AF1ECB" w:rsidRPr="004350A9">
        <w:rPr>
          <w:rFonts w:ascii="Arial" w:eastAsia="Book Antiqua" w:hAnsi="Arial" w:cs="Arial"/>
          <w:color w:val="000000" w:themeColor="text1"/>
          <w:sz w:val="20"/>
          <w:szCs w:val="20"/>
        </w:rPr>
        <w:t xml:space="preserve"> Face</w:t>
      </w:r>
      <w:r w:rsidR="00784CAB" w:rsidRPr="004350A9">
        <w:rPr>
          <w:rFonts w:ascii="Arial" w:eastAsia="Book Antiqua" w:hAnsi="Arial" w:cs="Arial"/>
          <w:color w:val="000000" w:themeColor="text1"/>
          <w:sz w:val="20"/>
          <w:szCs w:val="20"/>
        </w:rPr>
        <w:t xml:space="preserve">. </w:t>
      </w:r>
      <w:r w:rsidR="2520A35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5DDEFAD8" w:rsidRPr="004350A9">
        <w:rPr>
          <w:rFonts w:ascii="Arial" w:eastAsia="Book Antiqua" w:hAnsi="Arial" w:cs="Arial"/>
          <w:color w:val="000000" w:themeColor="text1"/>
          <w:sz w:val="20"/>
          <w:szCs w:val="20"/>
        </w:rPr>
        <w:t xml:space="preserve"> </w:t>
      </w:r>
    </w:p>
    <w:p w14:paraId="75C316CA" w14:textId="69D59F4F"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Look! It’s Whiskers!</w:t>
      </w:r>
    </w:p>
    <w:p w14:paraId="7D12405D" w14:textId="4AA9BD85"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4F224B39" w14:textId="12E74EC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ese are his ears. They’re triangles!</w:t>
      </w:r>
    </w:p>
    <w:p w14:paraId="2E6AC7ED" w14:textId="6CD87B0B"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49A39F48" w14:textId="1216301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This is his nose. What’s this? It’s brown.</w:t>
      </w:r>
    </w:p>
    <w:p w14:paraId="32C830BD" w14:textId="47F54C22"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2FEC82AE" w14:textId="4557DD52" w:rsidR="66AF1ECB" w:rsidRPr="004350A9" w:rsidRDefault="004807F0" w:rsidP="002A2780">
      <w:pPr>
        <w:spacing w:after="0"/>
        <w:rPr>
          <w:rFonts w:ascii="Arial" w:eastAsia="Book Antiqua" w:hAnsi="Arial" w:cs="Arial"/>
          <w:color w:val="FF0000"/>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Brown? That’s cat food! Whiskers, let’s wash your face!</w:t>
      </w:r>
    </w:p>
    <w:p w14:paraId="6F8EE730" w14:textId="3B08691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1522FCF" w14:textId="6659B124" w:rsidR="7B226914" w:rsidRPr="004350A9" w:rsidRDefault="0F987FE5"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7430510B" w:rsidRPr="004350A9">
        <w:rPr>
          <w:rFonts w:ascii="Arial" w:eastAsia="Arial" w:hAnsi="Arial" w:cs="Arial"/>
          <w:b/>
          <w:bCs/>
          <w:color w:val="000000" w:themeColor="text1"/>
          <w:sz w:val="20"/>
          <w:szCs w:val="20"/>
        </w:rPr>
        <w:t>50</w:t>
      </w:r>
    </w:p>
    <w:p w14:paraId="56911393" w14:textId="76BBC585"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Wash Your Face</w:t>
      </w:r>
      <w:r w:rsidR="00784CAB" w:rsidRPr="004350A9">
        <w:rPr>
          <w:rFonts w:ascii="Arial" w:eastAsia="Book Antiqua" w:hAnsi="Arial" w:cs="Arial"/>
          <w:color w:val="000000" w:themeColor="text1"/>
          <w:sz w:val="20"/>
          <w:szCs w:val="20"/>
        </w:rPr>
        <w:t xml:space="preserve">. </w:t>
      </w:r>
      <w:r w:rsidR="38FCFB0B"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3C68679C" w:rsidRPr="004350A9">
        <w:rPr>
          <w:rFonts w:ascii="Arial" w:eastAsia="Book Antiqua" w:hAnsi="Arial" w:cs="Arial"/>
          <w:color w:val="000000" w:themeColor="text1"/>
          <w:sz w:val="20"/>
          <w:szCs w:val="20"/>
        </w:rPr>
        <w:t xml:space="preserve"> </w:t>
      </w:r>
    </w:p>
    <w:p w14:paraId="22E5C038" w14:textId="6554597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Wash your face!</w:t>
      </w:r>
      <w:r w:rsidR="3C0442D4"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 xml:space="preserve">Wash with </w:t>
      </w:r>
      <w:r w:rsidR="279FB013" w:rsidRPr="004350A9">
        <w:rPr>
          <w:rFonts w:ascii="Arial" w:eastAsia="Book Antiqua" w:hAnsi="Arial" w:cs="Arial"/>
          <w:color w:val="000000" w:themeColor="text1"/>
          <w:sz w:val="20"/>
          <w:szCs w:val="20"/>
        </w:rPr>
        <w:t>water</w:t>
      </w:r>
      <w:r w:rsidRPr="004350A9">
        <w:rPr>
          <w:rFonts w:ascii="Arial" w:eastAsia="Book Antiqua" w:hAnsi="Arial" w:cs="Arial"/>
          <w:color w:val="000000" w:themeColor="text1"/>
          <w:sz w:val="20"/>
          <w:szCs w:val="20"/>
        </w:rPr>
        <w:t>.</w:t>
      </w:r>
      <w:r w:rsidR="2515658E"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Wash your ears</w:t>
      </w:r>
      <w:r w:rsidR="3D2DDE36" w:rsidRPr="004350A9">
        <w:rPr>
          <w:rFonts w:ascii="Arial" w:eastAsia="Book Antiqua" w:hAnsi="Arial" w:cs="Arial"/>
          <w:color w:val="000000" w:themeColor="text1"/>
          <w:sz w:val="20"/>
          <w:szCs w:val="20"/>
        </w:rPr>
        <w:t>, too.</w:t>
      </w:r>
      <w:r w:rsidR="6E0790B1"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Wash with soap.</w:t>
      </w:r>
      <w:r w:rsidR="14DAB68C" w:rsidRPr="004350A9">
        <w:rPr>
          <w:rFonts w:ascii="Arial" w:eastAsia="Book Antiqua" w:hAnsi="Arial" w:cs="Arial"/>
          <w:color w:val="000000" w:themeColor="text1"/>
          <w:sz w:val="20"/>
          <w:szCs w:val="20"/>
        </w:rPr>
        <w:t xml:space="preserve"> </w:t>
      </w:r>
      <w:r w:rsidR="18C6941F" w:rsidRPr="004350A9">
        <w:rPr>
          <w:rFonts w:ascii="Arial" w:eastAsia="Book Antiqua" w:hAnsi="Arial" w:cs="Arial"/>
          <w:color w:val="000000" w:themeColor="text1"/>
          <w:sz w:val="20"/>
          <w:szCs w:val="20"/>
        </w:rPr>
        <w:t>But d</w:t>
      </w:r>
      <w:r w:rsidRPr="004350A9">
        <w:rPr>
          <w:rFonts w:ascii="Arial" w:eastAsia="Book Antiqua" w:hAnsi="Arial" w:cs="Arial"/>
          <w:color w:val="000000" w:themeColor="text1"/>
          <w:sz w:val="20"/>
          <w:szCs w:val="20"/>
        </w:rPr>
        <w:t>on’t get soap in your mouth!</w:t>
      </w:r>
      <w:r w:rsidR="273AF3C9"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Don’t get soap in your eyes</w:t>
      </w:r>
      <w:r w:rsidR="4B565D62" w:rsidRPr="004350A9">
        <w:rPr>
          <w:rFonts w:ascii="Arial" w:eastAsia="Book Antiqua" w:hAnsi="Arial" w:cs="Arial"/>
          <w:color w:val="000000" w:themeColor="text1"/>
          <w:sz w:val="20"/>
          <w:szCs w:val="20"/>
        </w:rPr>
        <w:t>, either. Now you’re all clean!</w:t>
      </w:r>
    </w:p>
    <w:p w14:paraId="4B5A4002" w14:textId="2D3C16F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435ACBD" w14:textId="19ED9643" w:rsidR="7E3AB8A1" w:rsidRPr="004350A9" w:rsidRDefault="2EF9A4E4"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BBA5339" w:rsidRPr="004350A9">
        <w:rPr>
          <w:rFonts w:ascii="Arial" w:eastAsia="Arial" w:hAnsi="Arial" w:cs="Arial"/>
          <w:b/>
          <w:bCs/>
          <w:color w:val="000000" w:themeColor="text1"/>
          <w:sz w:val="20"/>
          <w:szCs w:val="20"/>
        </w:rPr>
        <w:t>51</w:t>
      </w:r>
    </w:p>
    <w:p w14:paraId="089ED2C8" w14:textId="4529B55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M, N, O</w:t>
      </w:r>
      <w:r w:rsidR="00784CAB" w:rsidRPr="004350A9">
        <w:rPr>
          <w:rFonts w:ascii="Arial" w:eastAsia="Book Antiqua" w:hAnsi="Arial" w:cs="Arial"/>
          <w:color w:val="000000" w:themeColor="text1"/>
          <w:sz w:val="20"/>
          <w:szCs w:val="20"/>
        </w:rPr>
        <w:t xml:space="preserve">. </w:t>
      </w:r>
      <w:r w:rsidR="47C13F1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2B5CD87D" w:rsidRPr="004350A9">
        <w:rPr>
          <w:rFonts w:ascii="Arial" w:eastAsia="Book Antiqua" w:hAnsi="Arial" w:cs="Arial"/>
          <w:color w:val="000000" w:themeColor="text1"/>
          <w:sz w:val="20"/>
          <w:szCs w:val="20"/>
        </w:rPr>
        <w:t xml:space="preserve"> </w:t>
      </w:r>
    </w:p>
    <w:p w14:paraId="1DCA5EE4" w14:textId="4B21B0B5"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6B9C1FD6" w:rsidRPr="004350A9">
        <w:rPr>
          <w:rFonts w:ascii="Arial" w:eastAsia="Book Antiqua" w:hAnsi="Arial" w:cs="Arial"/>
          <w:color w:val="000000" w:themeColor="text1"/>
          <w:sz w:val="20"/>
          <w:szCs w:val="20"/>
        </w:rPr>
        <w:t>M sounds like /m/.</w:t>
      </w:r>
    </w:p>
    <w:p w14:paraId="4FF631C2" w14:textId="2C277D98"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m/ /m/ Map! </w:t>
      </w:r>
    </w:p>
    <w:p w14:paraId="0776EB77" w14:textId="57FEFBA8"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N sounds like /n/.</w:t>
      </w:r>
    </w:p>
    <w:p w14:paraId="28A5BE31" w14:textId="41AEF3FB"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n/ /n/ Nest!</w:t>
      </w:r>
    </w:p>
    <w:p w14:paraId="1488F25A" w14:textId="3C9A1C76"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 sounds like /o/.</w:t>
      </w:r>
    </w:p>
    <w:p w14:paraId="5570D94D" w14:textId="413B78E2"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o/ /o/ Octopus!</w:t>
      </w:r>
    </w:p>
    <w:p w14:paraId="7E77A6CC" w14:textId="2F871AA3" w:rsidR="6B9C1FD6" w:rsidRPr="004350A9" w:rsidRDefault="6B9C1FD6"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Map! /n/ Nest! /o/ Octopus!</w:t>
      </w:r>
    </w:p>
    <w:p w14:paraId="72DAE79D" w14:textId="12BFF13F" w:rsidR="35614CE2" w:rsidRPr="004350A9" w:rsidRDefault="17547F02"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Yeah! </w:t>
      </w:r>
    </w:p>
    <w:p w14:paraId="07DFD515" w14:textId="1969FD4C" w:rsidR="6A6A593D" w:rsidRPr="004350A9" w:rsidRDefault="6A6A593D" w:rsidP="002A2780">
      <w:pPr>
        <w:spacing w:after="0"/>
        <w:rPr>
          <w:rFonts w:ascii="Arial" w:eastAsia="Book Antiqua" w:hAnsi="Arial" w:cs="Arial"/>
          <w:color w:val="000000" w:themeColor="text1"/>
          <w:sz w:val="20"/>
          <w:szCs w:val="20"/>
        </w:rPr>
      </w:pPr>
    </w:p>
    <w:p w14:paraId="2638557A" w14:textId="4AAA3632" w:rsidR="76B76D3F" w:rsidRPr="004350A9" w:rsidRDefault="7C3E1C60"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0DA16781" w:rsidRPr="004350A9">
        <w:rPr>
          <w:rFonts w:ascii="Arial" w:eastAsia="Arial" w:hAnsi="Arial" w:cs="Arial"/>
          <w:b/>
          <w:bCs/>
          <w:color w:val="000000" w:themeColor="text1"/>
          <w:sz w:val="20"/>
          <w:szCs w:val="20"/>
        </w:rPr>
        <w:t>2</w:t>
      </w:r>
    </w:p>
    <w:p w14:paraId="771DED11" w14:textId="6B71DCF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5</w:t>
      </w:r>
      <w:r w:rsidR="00784CAB" w:rsidRPr="004350A9">
        <w:rPr>
          <w:rFonts w:ascii="Arial" w:eastAsia="Book Antiqua" w:hAnsi="Arial" w:cs="Arial"/>
          <w:color w:val="000000" w:themeColor="text1"/>
          <w:sz w:val="20"/>
          <w:szCs w:val="20"/>
        </w:rPr>
        <w:t xml:space="preserve">. </w:t>
      </w:r>
      <w:r w:rsidR="7F4BBF7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09E01109" w:rsidRPr="004350A9">
        <w:rPr>
          <w:rFonts w:ascii="Arial" w:eastAsia="Book Antiqua" w:hAnsi="Arial" w:cs="Arial"/>
          <w:color w:val="000000" w:themeColor="text1"/>
          <w:sz w:val="20"/>
          <w:szCs w:val="20"/>
        </w:rPr>
        <w:t xml:space="preserve"> </w:t>
      </w:r>
    </w:p>
    <w:p w14:paraId="64690CAE" w14:textId="1F5547A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p>
    <w:p w14:paraId="513FBAC6" w14:textId="5B3ED22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eye</w:t>
      </w:r>
    </w:p>
    <w:p w14:paraId="6EF1085E" w14:textId="7FD2C19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 has 1 eye.</w:t>
      </w:r>
    </w:p>
    <w:p w14:paraId="1155730D" w14:textId="0C9646C6" w:rsidR="5B02E778" w:rsidRPr="004350A9" w:rsidRDefault="5B02E778" w:rsidP="002A2780">
      <w:pPr>
        <w:spacing w:after="0"/>
        <w:rPr>
          <w:rFonts w:ascii="Arial" w:eastAsia="Book Antiqua" w:hAnsi="Arial" w:cs="Arial"/>
          <w:sz w:val="20"/>
          <w:szCs w:val="20"/>
        </w:rPr>
      </w:pPr>
    </w:p>
    <w:p w14:paraId="63F94E0A" w14:textId="29C89BF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5D559944" w14:textId="638D82A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eyes</w:t>
      </w:r>
    </w:p>
    <w:p w14:paraId="50681C76" w14:textId="1B7EE74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 has 2 eyes.</w:t>
      </w:r>
    </w:p>
    <w:p w14:paraId="2ED98511" w14:textId="7C25DEB6" w:rsidR="79451E48" w:rsidRPr="004350A9" w:rsidRDefault="79451E48" w:rsidP="002A2780">
      <w:pPr>
        <w:spacing w:after="0"/>
        <w:rPr>
          <w:rFonts w:ascii="Arial" w:eastAsia="Book Antiqua" w:hAnsi="Arial" w:cs="Arial"/>
          <w:sz w:val="20"/>
          <w:szCs w:val="20"/>
        </w:rPr>
      </w:pPr>
    </w:p>
    <w:p w14:paraId="35A6C55C" w14:textId="3523DC4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7E4AE395" w14:textId="2E03F36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eyes</w:t>
      </w:r>
    </w:p>
    <w:p w14:paraId="6367B9A5" w14:textId="41D9211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 has 3 eyes.</w:t>
      </w:r>
    </w:p>
    <w:p w14:paraId="714F43FA" w14:textId="53DDE294" w:rsidR="65DDE48B" w:rsidRPr="004350A9" w:rsidRDefault="65DDE48B" w:rsidP="002A2780">
      <w:pPr>
        <w:spacing w:after="0"/>
        <w:rPr>
          <w:rFonts w:ascii="Arial" w:eastAsia="Book Antiqua" w:hAnsi="Arial" w:cs="Arial"/>
          <w:sz w:val="20"/>
          <w:szCs w:val="20"/>
        </w:rPr>
      </w:pPr>
    </w:p>
    <w:p w14:paraId="37869F90" w14:textId="68EC85E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7274B6F3" w14:textId="1B673A6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eyes</w:t>
      </w:r>
    </w:p>
    <w:p w14:paraId="12A7CB64" w14:textId="6CB837B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 has 4 eyes.</w:t>
      </w:r>
    </w:p>
    <w:p w14:paraId="0ACEFDDF" w14:textId="024A285A" w:rsidR="030DF087" w:rsidRPr="004350A9" w:rsidRDefault="030DF087" w:rsidP="002A2780">
      <w:pPr>
        <w:spacing w:after="0"/>
        <w:rPr>
          <w:rFonts w:ascii="Arial" w:eastAsia="Book Antiqua" w:hAnsi="Arial" w:cs="Arial"/>
          <w:sz w:val="20"/>
          <w:szCs w:val="20"/>
        </w:rPr>
      </w:pPr>
    </w:p>
    <w:p w14:paraId="4C5A6E1B" w14:textId="28F61A4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w:t>
      </w:r>
    </w:p>
    <w:p w14:paraId="6B08EA03" w14:textId="20F1683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eyes</w:t>
      </w:r>
    </w:p>
    <w:p w14:paraId="5C7FCCBE" w14:textId="113978A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 has 5 eyes.</w:t>
      </w:r>
    </w:p>
    <w:p w14:paraId="3F1E3131" w14:textId="271D487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231949C" w14:textId="7EEDFC4B" w:rsidR="77715F07" w:rsidRPr="004350A9" w:rsidRDefault="2578DD5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61B43151" w:rsidRPr="004350A9">
        <w:rPr>
          <w:rFonts w:ascii="Arial" w:eastAsia="Arial" w:hAnsi="Arial" w:cs="Arial"/>
          <w:b/>
          <w:bCs/>
          <w:color w:val="000000" w:themeColor="text1"/>
          <w:sz w:val="20"/>
          <w:szCs w:val="20"/>
        </w:rPr>
        <w:t>3</w:t>
      </w:r>
    </w:p>
    <w:p w14:paraId="03DC9EA7" w14:textId="6E19D2B1"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Art</w:t>
      </w:r>
      <w:r w:rsidR="66AF1ECB" w:rsidRPr="004350A9">
        <w:rPr>
          <w:rFonts w:ascii="Arial" w:eastAsia="Book Antiqua" w:hAnsi="Arial" w:cs="Arial"/>
          <w:color w:val="000000" w:themeColor="text1"/>
          <w:sz w:val="20"/>
          <w:szCs w:val="20"/>
        </w:rPr>
        <w:t>: Famous Portraits</w:t>
      </w:r>
      <w:r w:rsidR="00784CAB" w:rsidRPr="004350A9">
        <w:rPr>
          <w:rFonts w:ascii="Arial" w:eastAsia="Book Antiqua" w:hAnsi="Arial" w:cs="Arial"/>
          <w:color w:val="000000" w:themeColor="text1"/>
          <w:sz w:val="20"/>
          <w:szCs w:val="20"/>
        </w:rPr>
        <w:t xml:space="preserve">. </w:t>
      </w:r>
      <w:r w:rsidR="1D722214" w:rsidRPr="004350A9">
        <w:rPr>
          <w:rFonts w:ascii="Arial" w:eastAsia="Arial" w:hAnsi="Arial" w:cs="Arial"/>
          <w:color w:val="000000" w:themeColor="text1"/>
          <w:sz w:val="20"/>
          <w:szCs w:val="20"/>
        </w:rPr>
        <w:t>1</w:t>
      </w:r>
      <w:r w:rsidR="00784CAB" w:rsidRPr="004350A9">
        <w:rPr>
          <w:rFonts w:ascii="Arial" w:eastAsia="Arial"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610324C" w:rsidRPr="004350A9">
        <w:rPr>
          <w:rFonts w:ascii="Arial" w:eastAsia="Book Antiqua" w:hAnsi="Arial" w:cs="Arial"/>
          <w:color w:val="000000" w:themeColor="text1"/>
          <w:sz w:val="20"/>
          <w:szCs w:val="20"/>
        </w:rPr>
        <w:t xml:space="preserve"> </w:t>
      </w:r>
    </w:p>
    <w:p w14:paraId="3C39BDA9" w14:textId="65F2BDF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These are famous portraits. A portrait is a painting of a face. Have you seen these portraits before?</w:t>
      </w:r>
    </w:p>
    <w:p w14:paraId="704ACF3F" w14:textId="5E46E80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Look at the faces.</w:t>
      </w:r>
    </w:p>
    <w:p w14:paraId="345A81A8" w14:textId="5184CD5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is is a nose.</w:t>
      </w:r>
    </w:p>
    <w:p w14:paraId="313430AE" w14:textId="5274D38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is is a mouth.</w:t>
      </w:r>
    </w:p>
    <w:p w14:paraId="2F76A30F" w14:textId="11C35BC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lastRenderedPageBreak/>
        <w:t>These are eyes.</w:t>
      </w:r>
    </w:p>
    <w:p w14:paraId="32B6240B" w14:textId="0B16D0E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se are ears.</w:t>
      </w:r>
    </w:p>
    <w:p w14:paraId="62AB0ED9" w14:textId="666A13E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Can you paint a face like this?</w:t>
      </w:r>
    </w:p>
    <w:p w14:paraId="24552E74" w14:textId="7A00660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729C037" w14:textId="0AF4CB2D" w:rsidR="56A3A152" w:rsidRPr="004350A9" w:rsidRDefault="71F8CBA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436A7E3E" w:rsidRPr="004350A9">
        <w:rPr>
          <w:rFonts w:ascii="Arial" w:eastAsia="Arial" w:hAnsi="Arial" w:cs="Arial"/>
          <w:b/>
          <w:bCs/>
          <w:color w:val="000000" w:themeColor="text1"/>
          <w:sz w:val="20"/>
          <w:szCs w:val="20"/>
        </w:rPr>
        <w:t>4</w:t>
      </w:r>
    </w:p>
    <w:p w14:paraId="76DCD9EA" w14:textId="56337F21"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Pasta Portrait</w:t>
      </w:r>
      <w:r w:rsidR="00784CAB" w:rsidRPr="004350A9">
        <w:rPr>
          <w:rFonts w:ascii="Arial" w:eastAsia="Book Antiqua" w:hAnsi="Arial" w:cs="Arial"/>
          <w:color w:val="000000" w:themeColor="text1"/>
          <w:sz w:val="20"/>
          <w:szCs w:val="20"/>
        </w:rPr>
        <w:t xml:space="preserve">. </w:t>
      </w:r>
      <w:r w:rsidR="2AFB5D4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6CBE03A6" w:rsidRPr="004350A9">
        <w:rPr>
          <w:rFonts w:ascii="Arial" w:eastAsia="Book Antiqua" w:hAnsi="Arial" w:cs="Arial"/>
          <w:color w:val="000000" w:themeColor="text1"/>
          <w:sz w:val="20"/>
          <w:szCs w:val="20"/>
        </w:rPr>
        <w:t xml:space="preserve"> </w:t>
      </w:r>
    </w:p>
    <w:p w14:paraId="5DE3893C" w14:textId="7E43088F"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Get a piece of colored paper, a pencil, glue, and different shapes of pasta.</w:t>
      </w:r>
      <w:r w:rsidR="515A4ECC" w:rsidRPr="004350A9">
        <w:rPr>
          <w:rFonts w:ascii="Arial" w:eastAsia="Book Antiqua" w:hAnsi="Arial" w:cs="Arial"/>
          <w:color w:val="000000" w:themeColor="text1"/>
          <w:sz w:val="20"/>
          <w:szCs w:val="20"/>
        </w:rPr>
        <w:t xml:space="preserve"> </w:t>
      </w:r>
    </w:p>
    <w:p w14:paraId="38305A97" w14:textId="1D0B9C19"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Draw a simple face on the paper</w:t>
      </w:r>
      <w:r w:rsidR="00784CAB" w:rsidRPr="004350A9">
        <w:rPr>
          <w:rFonts w:ascii="Arial" w:eastAsia="Book Antiqua" w:hAnsi="Arial" w:cs="Arial"/>
          <w:color w:val="000000" w:themeColor="text1"/>
          <w:sz w:val="20"/>
          <w:szCs w:val="20"/>
        </w:rPr>
        <w:t xml:space="preserve">. </w:t>
      </w:r>
    </w:p>
    <w:p w14:paraId="0CBEB533" w14:textId="5AAF03B6"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Add glue to the lines on the paper.</w:t>
      </w:r>
      <w:r w:rsidR="66AF1ECB" w:rsidRPr="004350A9">
        <w:rPr>
          <w:rFonts w:ascii="Arial" w:eastAsia="Book Antiqua"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Stick the pasta to the paper. What a great picture!</w:t>
      </w:r>
      <w:r w:rsidR="4756D356" w:rsidRPr="004350A9">
        <w:rPr>
          <w:rFonts w:ascii="Arial" w:eastAsia="Book Antiqua" w:hAnsi="Arial" w:cs="Arial"/>
          <w:color w:val="000000" w:themeColor="text1"/>
          <w:sz w:val="20"/>
          <w:szCs w:val="20"/>
        </w:rPr>
        <w:t xml:space="preserve"> </w:t>
      </w:r>
    </w:p>
    <w:p w14:paraId="1D4227B0" w14:textId="2E9AF5C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0AFE125" w14:textId="6C232F9F" w:rsidR="6C390394" w:rsidRPr="004350A9" w:rsidRDefault="6C390394"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577E8E9E" w:rsidRPr="004350A9">
        <w:rPr>
          <w:rFonts w:ascii="Arial" w:eastAsia="Arial" w:hAnsi="Arial" w:cs="Arial"/>
          <w:b/>
          <w:bCs/>
          <w:color w:val="000000" w:themeColor="text1"/>
          <w:sz w:val="20"/>
          <w:szCs w:val="20"/>
        </w:rPr>
        <w:t>5</w:t>
      </w:r>
    </w:p>
    <w:p w14:paraId="63327B2A" w14:textId="633FE0B6"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592462C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35020997" w:rsidRPr="004350A9">
        <w:rPr>
          <w:rFonts w:ascii="Arial" w:eastAsia="Book Antiqua" w:hAnsi="Arial" w:cs="Arial"/>
          <w:color w:val="000000" w:themeColor="text1"/>
          <w:sz w:val="20"/>
          <w:szCs w:val="20"/>
        </w:rPr>
        <w:t xml:space="preserve"> </w:t>
      </w:r>
    </w:p>
    <w:p w14:paraId="1EB0C479" w14:textId="4ECAD31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hat’s this?</w:t>
      </w:r>
    </w:p>
    <w:p w14:paraId="5D726D68" w14:textId="120C659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is is a mouth.</w:t>
      </w:r>
    </w:p>
    <w:p w14:paraId="11B61DD0" w14:textId="333D4AC0"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157304C9" w14:textId="602E3EB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What are these?</w:t>
      </w:r>
    </w:p>
    <w:p w14:paraId="3E427A7A" w14:textId="0309EB1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ese are eyes.</w:t>
      </w:r>
    </w:p>
    <w:p w14:paraId="758B0815" w14:textId="0E37B2D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9D52346" w14:textId="24C89CAA" w:rsidR="0051521E" w:rsidRPr="004350A9" w:rsidRDefault="0051521E"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6: It’s a Rabbit</w:t>
      </w:r>
    </w:p>
    <w:p w14:paraId="14AD7ACD" w14:textId="1CE6E265" w:rsidR="5CFD365A" w:rsidRPr="004350A9" w:rsidRDefault="5CFD365A"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471B682D" w:rsidRPr="004350A9">
        <w:rPr>
          <w:rFonts w:ascii="Arial" w:eastAsia="Arial" w:hAnsi="Arial" w:cs="Arial"/>
          <w:b/>
          <w:bCs/>
          <w:color w:val="000000" w:themeColor="text1"/>
          <w:sz w:val="20"/>
          <w:szCs w:val="20"/>
        </w:rPr>
        <w:t>5</w:t>
      </w:r>
      <w:r w:rsidR="009B61B5" w:rsidRPr="004350A9">
        <w:rPr>
          <w:rFonts w:ascii="Arial" w:eastAsia="Arial" w:hAnsi="Arial" w:cs="Arial"/>
          <w:b/>
          <w:bCs/>
          <w:color w:val="000000" w:themeColor="text1"/>
          <w:sz w:val="20"/>
          <w:szCs w:val="20"/>
        </w:rPr>
        <w:t>6</w:t>
      </w:r>
    </w:p>
    <w:p w14:paraId="2D56A122" w14:textId="11C46DDE"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6: It’s a Rabbit</w:t>
      </w:r>
      <w:r w:rsidR="00784CAB" w:rsidRPr="004350A9">
        <w:rPr>
          <w:rFonts w:ascii="Arial" w:eastAsia="Book Antiqua" w:hAnsi="Arial" w:cs="Arial"/>
          <w:color w:val="000000" w:themeColor="text1"/>
          <w:sz w:val="20"/>
          <w:szCs w:val="20"/>
        </w:rPr>
        <w:t xml:space="preserve">. </w:t>
      </w:r>
      <w:r w:rsidR="68904B4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D5ED6D7" w:rsidRPr="004350A9">
        <w:rPr>
          <w:rFonts w:ascii="Arial" w:eastAsia="Book Antiqua" w:hAnsi="Arial" w:cs="Arial"/>
          <w:color w:val="000000" w:themeColor="text1"/>
          <w:sz w:val="20"/>
          <w:szCs w:val="20"/>
        </w:rPr>
        <w:t xml:space="preserve"> </w:t>
      </w:r>
    </w:p>
    <w:p w14:paraId="4FE028DD" w14:textId="374F61BD" w:rsidR="66AF1ECB" w:rsidRPr="004350A9" w:rsidRDefault="0CE125B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rabbit? It's not a rabbit </w:t>
      </w:r>
    </w:p>
    <w:p w14:paraId="5836EFDC" w14:textId="613D3E02" w:rsidR="66AF1ECB"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cat? It's not a cat </w:t>
      </w:r>
    </w:p>
    <w:p w14:paraId="345343B6" w14:textId="1D700BF9"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dog? Yes, it's a dog </w:t>
      </w:r>
    </w:p>
    <w:p w14:paraId="77C28B59" w14:textId="2ED4E383"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A cute little brown dog woof </w:t>
      </w:r>
      <w:proofErr w:type="spellStart"/>
      <w:r w:rsidRPr="004350A9">
        <w:rPr>
          <w:rFonts w:ascii="Arial" w:eastAsia="Book Antiqua" w:hAnsi="Arial" w:cs="Arial"/>
          <w:color w:val="000000" w:themeColor="text1"/>
          <w:sz w:val="20"/>
          <w:szCs w:val="20"/>
          <w:lang w:val="en-GB"/>
        </w:rPr>
        <w:t>woof</w:t>
      </w:r>
      <w:proofErr w:type="spellEnd"/>
      <w:r w:rsidRPr="004350A9">
        <w:rPr>
          <w:rFonts w:ascii="Arial" w:eastAsia="Book Antiqua" w:hAnsi="Arial" w:cs="Arial"/>
          <w:color w:val="000000" w:themeColor="text1"/>
          <w:sz w:val="20"/>
          <w:szCs w:val="20"/>
          <w:lang w:val="en-GB"/>
        </w:rPr>
        <w:t xml:space="preserve"> </w:t>
      </w:r>
      <w:proofErr w:type="spellStart"/>
      <w:r w:rsidRPr="004350A9">
        <w:rPr>
          <w:rFonts w:ascii="Arial" w:eastAsia="Book Antiqua" w:hAnsi="Arial" w:cs="Arial"/>
          <w:color w:val="000000" w:themeColor="text1"/>
          <w:sz w:val="20"/>
          <w:szCs w:val="20"/>
          <w:lang w:val="en-GB"/>
        </w:rPr>
        <w:t>woof</w:t>
      </w:r>
      <w:proofErr w:type="spellEnd"/>
      <w:r w:rsidRPr="004350A9">
        <w:rPr>
          <w:rFonts w:ascii="Arial" w:eastAsia="Book Antiqua" w:hAnsi="Arial" w:cs="Arial"/>
          <w:color w:val="000000" w:themeColor="text1"/>
          <w:sz w:val="20"/>
          <w:szCs w:val="20"/>
          <w:lang w:val="en-GB"/>
        </w:rPr>
        <w:t xml:space="preserve"> </w:t>
      </w:r>
    </w:p>
    <w:p w14:paraId="438856B3" w14:textId="69B20B5D" w:rsidR="35614CE2" w:rsidRPr="004350A9" w:rsidRDefault="35614CE2" w:rsidP="002A2780">
      <w:pPr>
        <w:spacing w:after="0" w:line="280" w:lineRule="atLeast"/>
        <w:rPr>
          <w:rFonts w:ascii="Arial" w:eastAsia="Book Antiqua" w:hAnsi="Arial" w:cs="Arial"/>
          <w:color w:val="000000" w:themeColor="text1"/>
          <w:sz w:val="20"/>
          <w:szCs w:val="20"/>
        </w:rPr>
      </w:pPr>
    </w:p>
    <w:p w14:paraId="2A391A15" w14:textId="1B63888B"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dog? It's not a dog </w:t>
      </w:r>
    </w:p>
    <w:p w14:paraId="7AFCB1BD" w14:textId="369EAADC"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fish? It's not a fish </w:t>
      </w:r>
    </w:p>
    <w:p w14:paraId="74ED78DB" w14:textId="7D75D952"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cat? Yes it's a cat </w:t>
      </w:r>
    </w:p>
    <w:p w14:paraId="6908A19C" w14:textId="53A4ADE0"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A cute little </w:t>
      </w:r>
      <w:r w:rsidR="5E6A89FD" w:rsidRPr="004350A9">
        <w:rPr>
          <w:rFonts w:ascii="Arial" w:eastAsia="Book Antiqua" w:hAnsi="Arial" w:cs="Arial"/>
          <w:color w:val="000000" w:themeColor="text1"/>
          <w:sz w:val="20"/>
          <w:szCs w:val="20"/>
          <w:lang w:val="en-GB"/>
        </w:rPr>
        <w:t xml:space="preserve">orange </w:t>
      </w:r>
      <w:r w:rsidRPr="004350A9">
        <w:rPr>
          <w:rFonts w:ascii="Arial" w:eastAsia="Book Antiqua" w:hAnsi="Arial" w:cs="Arial"/>
          <w:color w:val="000000" w:themeColor="text1"/>
          <w:sz w:val="20"/>
          <w:szCs w:val="20"/>
          <w:lang w:val="en-GB"/>
        </w:rPr>
        <w:t xml:space="preserve">cat </w:t>
      </w:r>
      <w:r w:rsidRPr="00303695">
        <w:rPr>
          <w:rFonts w:ascii="Arial" w:eastAsia="Book Antiqua" w:hAnsi="Arial" w:cs="Arial"/>
          <w:color w:val="000000" w:themeColor="text1"/>
          <w:sz w:val="20"/>
          <w:szCs w:val="20"/>
          <w:lang w:val="en-GB"/>
        </w:rPr>
        <w:t>miaow</w:t>
      </w:r>
      <w:r w:rsidRPr="004350A9">
        <w:rPr>
          <w:rFonts w:ascii="Arial" w:eastAsia="Book Antiqua" w:hAnsi="Arial" w:cs="Arial"/>
          <w:color w:val="000000" w:themeColor="text1"/>
          <w:sz w:val="20"/>
          <w:szCs w:val="20"/>
          <w:lang w:val="en-GB"/>
        </w:rPr>
        <w:t xml:space="preserve"> meow </w:t>
      </w:r>
      <w:proofErr w:type="spellStart"/>
      <w:r w:rsidRPr="004350A9">
        <w:rPr>
          <w:rFonts w:ascii="Arial" w:eastAsia="Book Antiqua" w:hAnsi="Arial" w:cs="Arial"/>
          <w:color w:val="000000" w:themeColor="text1"/>
          <w:sz w:val="20"/>
          <w:szCs w:val="20"/>
          <w:lang w:val="en-GB"/>
        </w:rPr>
        <w:t>meow</w:t>
      </w:r>
      <w:proofErr w:type="spellEnd"/>
      <w:r w:rsidRPr="004350A9">
        <w:rPr>
          <w:rFonts w:ascii="Arial" w:eastAsia="Book Antiqua" w:hAnsi="Arial" w:cs="Arial"/>
          <w:color w:val="000000" w:themeColor="text1"/>
          <w:sz w:val="20"/>
          <w:szCs w:val="20"/>
          <w:lang w:val="en-GB"/>
        </w:rPr>
        <w:t xml:space="preserve"> </w:t>
      </w:r>
    </w:p>
    <w:p w14:paraId="2D11E934" w14:textId="745FF932" w:rsidR="35614CE2" w:rsidRPr="004350A9" w:rsidRDefault="35614CE2" w:rsidP="002A2780">
      <w:pPr>
        <w:spacing w:after="0" w:line="280" w:lineRule="atLeast"/>
        <w:rPr>
          <w:rFonts w:ascii="Arial" w:eastAsia="Book Antiqua" w:hAnsi="Arial" w:cs="Arial"/>
          <w:color w:val="000000" w:themeColor="text1"/>
          <w:sz w:val="20"/>
          <w:szCs w:val="20"/>
        </w:rPr>
      </w:pPr>
    </w:p>
    <w:p w14:paraId="15547CB0" w14:textId="0CF6C826"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cat? It's not a cat </w:t>
      </w:r>
    </w:p>
    <w:p w14:paraId="558D944C" w14:textId="78F6CA23"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s it a rabbit? It's not a rabbit</w:t>
      </w:r>
    </w:p>
    <w:p w14:paraId="378ED8FC" w14:textId="764A58D7"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 Is it a fish? Yes it's a fish</w:t>
      </w:r>
    </w:p>
    <w:p w14:paraId="19B0756A" w14:textId="1E18C3DA"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A cute little orange fish splash </w:t>
      </w:r>
      <w:proofErr w:type="spellStart"/>
      <w:r w:rsidRPr="004350A9">
        <w:rPr>
          <w:rFonts w:ascii="Arial" w:eastAsia="Book Antiqua" w:hAnsi="Arial" w:cs="Arial"/>
          <w:color w:val="000000" w:themeColor="text1"/>
          <w:sz w:val="20"/>
          <w:szCs w:val="20"/>
          <w:lang w:val="en-GB"/>
        </w:rPr>
        <w:t>splash</w:t>
      </w:r>
      <w:proofErr w:type="spellEnd"/>
      <w:r w:rsidRPr="004350A9">
        <w:rPr>
          <w:rFonts w:ascii="Arial" w:eastAsia="Book Antiqua" w:hAnsi="Arial" w:cs="Arial"/>
          <w:color w:val="000000" w:themeColor="text1"/>
          <w:sz w:val="20"/>
          <w:szCs w:val="20"/>
          <w:lang w:val="en-GB"/>
        </w:rPr>
        <w:t xml:space="preserve"> </w:t>
      </w:r>
      <w:proofErr w:type="spellStart"/>
      <w:r w:rsidRPr="004350A9">
        <w:rPr>
          <w:rFonts w:ascii="Arial" w:eastAsia="Book Antiqua" w:hAnsi="Arial" w:cs="Arial"/>
          <w:color w:val="000000" w:themeColor="text1"/>
          <w:sz w:val="20"/>
          <w:szCs w:val="20"/>
          <w:lang w:val="en-GB"/>
        </w:rPr>
        <w:t>splash</w:t>
      </w:r>
      <w:proofErr w:type="spellEnd"/>
      <w:r w:rsidRPr="004350A9">
        <w:rPr>
          <w:rFonts w:ascii="Arial" w:eastAsia="Book Antiqua" w:hAnsi="Arial" w:cs="Arial"/>
          <w:color w:val="000000" w:themeColor="text1"/>
          <w:sz w:val="20"/>
          <w:szCs w:val="20"/>
          <w:lang w:val="en-GB"/>
        </w:rPr>
        <w:t xml:space="preserve"> </w:t>
      </w:r>
    </w:p>
    <w:p w14:paraId="07B21BBF" w14:textId="3878652F" w:rsidR="35614CE2" w:rsidRPr="004350A9" w:rsidRDefault="35614CE2" w:rsidP="002A2780">
      <w:pPr>
        <w:spacing w:after="0" w:line="280" w:lineRule="atLeast"/>
        <w:rPr>
          <w:rFonts w:ascii="Arial" w:eastAsia="Book Antiqua" w:hAnsi="Arial" w:cs="Arial"/>
          <w:color w:val="000000" w:themeColor="text1"/>
          <w:sz w:val="20"/>
          <w:szCs w:val="20"/>
        </w:rPr>
      </w:pPr>
    </w:p>
    <w:p w14:paraId="69BB9410" w14:textId="22CBE162"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fish? It's not a fish </w:t>
      </w:r>
    </w:p>
    <w:p w14:paraId="459630E4" w14:textId="138996F7"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dog? It's not a dog </w:t>
      </w:r>
    </w:p>
    <w:p w14:paraId="3F6B067A" w14:textId="3B9B09BF"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a rabbit? Yes it's a rabbit </w:t>
      </w:r>
    </w:p>
    <w:p w14:paraId="6A716499" w14:textId="11478971" w:rsidR="3ECF1EAA" w:rsidRPr="004350A9" w:rsidRDefault="3ECF1EAA"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A cute little white rabbit squeak </w:t>
      </w:r>
      <w:proofErr w:type="spellStart"/>
      <w:r w:rsidRPr="004350A9">
        <w:rPr>
          <w:rFonts w:ascii="Arial" w:eastAsia="Book Antiqua" w:hAnsi="Arial" w:cs="Arial"/>
          <w:color w:val="000000" w:themeColor="text1"/>
          <w:sz w:val="20"/>
          <w:szCs w:val="20"/>
          <w:lang w:val="en-GB"/>
        </w:rPr>
        <w:t>squeak</w:t>
      </w:r>
      <w:proofErr w:type="spellEnd"/>
      <w:r w:rsidRPr="004350A9">
        <w:rPr>
          <w:rFonts w:ascii="Arial" w:eastAsia="Book Antiqua" w:hAnsi="Arial" w:cs="Arial"/>
          <w:color w:val="000000" w:themeColor="text1"/>
          <w:sz w:val="20"/>
          <w:szCs w:val="20"/>
          <w:lang w:val="en-GB"/>
        </w:rPr>
        <w:t xml:space="preserve"> </w:t>
      </w:r>
      <w:proofErr w:type="spellStart"/>
      <w:r w:rsidRPr="004350A9">
        <w:rPr>
          <w:rFonts w:ascii="Arial" w:eastAsia="Book Antiqua" w:hAnsi="Arial" w:cs="Arial"/>
          <w:color w:val="000000" w:themeColor="text1"/>
          <w:sz w:val="20"/>
          <w:szCs w:val="20"/>
          <w:lang w:val="en-GB"/>
        </w:rPr>
        <w:t>squeak</w:t>
      </w:r>
      <w:proofErr w:type="spellEnd"/>
    </w:p>
    <w:p w14:paraId="351E32E2" w14:textId="7F6A63CF" w:rsidR="35614CE2" w:rsidRPr="004350A9" w:rsidRDefault="35614CE2" w:rsidP="002A2780">
      <w:pPr>
        <w:spacing w:after="0"/>
        <w:rPr>
          <w:rFonts w:ascii="Arial" w:eastAsia="Book Antiqua" w:hAnsi="Arial" w:cs="Arial"/>
          <w:color w:val="000000" w:themeColor="text1"/>
          <w:sz w:val="20"/>
          <w:szCs w:val="20"/>
        </w:rPr>
      </w:pPr>
    </w:p>
    <w:p w14:paraId="40D068B1" w14:textId="60880B70" w:rsidR="31571BEE" w:rsidRPr="004350A9" w:rsidRDefault="54678F3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5269DA3A" w:rsidRPr="004350A9">
        <w:rPr>
          <w:rFonts w:ascii="Arial" w:eastAsia="Arial" w:hAnsi="Arial" w:cs="Arial"/>
          <w:b/>
          <w:bCs/>
          <w:color w:val="000000" w:themeColor="text1"/>
          <w:sz w:val="20"/>
          <w:szCs w:val="20"/>
        </w:rPr>
        <w:t>7</w:t>
      </w:r>
    </w:p>
    <w:p w14:paraId="51B6BF11" w14:textId="2E377908"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41CFBF9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1D39BD6E" w:rsidRPr="004350A9">
        <w:rPr>
          <w:rFonts w:ascii="Arial" w:eastAsia="Book Antiqua" w:hAnsi="Arial" w:cs="Arial"/>
          <w:color w:val="000000" w:themeColor="text1"/>
          <w:sz w:val="20"/>
          <w:szCs w:val="20"/>
        </w:rPr>
        <w:t xml:space="preserve"> </w:t>
      </w:r>
    </w:p>
    <w:p w14:paraId="55C796E1" w14:textId="7B774B08"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1D97EFCB"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fish</w:t>
      </w:r>
      <w:r w:rsidR="7F99ED5A" w:rsidRPr="004350A9">
        <w:rPr>
          <w:rFonts w:ascii="Arial" w:eastAsia="Book Antiqua" w:hAnsi="Arial" w:cs="Arial"/>
          <w:b/>
          <w:bCs/>
          <w:color w:val="000000" w:themeColor="text1"/>
          <w:sz w:val="20"/>
          <w:szCs w:val="20"/>
        </w:rPr>
        <w:t xml:space="preserve"> </w:t>
      </w:r>
    </w:p>
    <w:p w14:paraId="74818417" w14:textId="53B4FC88"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2.</w:t>
      </w:r>
      <w:r w:rsidRPr="004350A9">
        <w:rPr>
          <w:rFonts w:ascii="Arial" w:hAnsi="Arial" w:cs="Arial"/>
          <w:sz w:val="20"/>
          <w:szCs w:val="20"/>
        </w:rPr>
        <w:tab/>
      </w:r>
      <w:r w:rsidR="6D37C30D" w:rsidRPr="004350A9">
        <w:rPr>
          <w:rFonts w:ascii="Arial" w:eastAsia="Book Antiqua" w:hAnsi="Arial" w:cs="Arial"/>
          <w:sz w:val="20"/>
          <w:szCs w:val="20"/>
        </w:rPr>
        <w:t xml:space="preserve"> </w:t>
      </w:r>
      <w:r w:rsidRPr="004350A9">
        <w:rPr>
          <w:rFonts w:ascii="Arial" w:eastAsia="Book Antiqua" w:hAnsi="Arial" w:cs="Arial"/>
          <w:color w:val="000000" w:themeColor="text1"/>
          <w:sz w:val="20"/>
          <w:szCs w:val="20"/>
        </w:rPr>
        <w:t>dog</w:t>
      </w:r>
      <w:r w:rsidR="7F99ED5A" w:rsidRPr="004350A9">
        <w:rPr>
          <w:rFonts w:ascii="Arial" w:eastAsia="Book Antiqua" w:hAnsi="Arial" w:cs="Arial"/>
          <w:b/>
          <w:bCs/>
          <w:color w:val="000000" w:themeColor="text1"/>
          <w:sz w:val="20"/>
          <w:szCs w:val="20"/>
        </w:rPr>
        <w:t xml:space="preserve"> </w:t>
      </w:r>
    </w:p>
    <w:p w14:paraId="25132ACD" w14:textId="5F70306F" w:rsidR="66AF1ECB" w:rsidRPr="004350A9" w:rsidRDefault="66AF1ECB" w:rsidP="002A2780">
      <w:pPr>
        <w:spacing w:after="0"/>
        <w:rPr>
          <w:rFonts w:ascii="Arial" w:eastAsia="Book Antiqua" w:hAnsi="Arial" w:cs="Arial"/>
          <w:sz w:val="20"/>
          <w:szCs w:val="20"/>
        </w:rPr>
      </w:pPr>
      <w:r w:rsidRPr="004350A9">
        <w:rPr>
          <w:rFonts w:ascii="Arial" w:eastAsia="Book Antiqua" w:hAnsi="Arial" w:cs="Arial"/>
          <w:color w:val="000000" w:themeColor="text1"/>
          <w:sz w:val="20"/>
          <w:szCs w:val="20"/>
        </w:rPr>
        <w:t xml:space="preserve">        3</w:t>
      </w:r>
      <w:r w:rsidR="00784CAB" w:rsidRPr="004350A9">
        <w:rPr>
          <w:rFonts w:ascii="Arial" w:eastAsia="Book Antiqua" w:hAnsi="Arial" w:cs="Arial"/>
          <w:color w:val="000000" w:themeColor="text1"/>
          <w:sz w:val="20"/>
          <w:szCs w:val="20"/>
        </w:rPr>
        <w:t xml:space="preserve">. </w:t>
      </w:r>
      <w:r w:rsidR="595D22C3"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cat</w:t>
      </w:r>
      <w:r w:rsidR="3B25C97A" w:rsidRPr="004350A9">
        <w:rPr>
          <w:rFonts w:ascii="Arial" w:eastAsia="Book Antiqua" w:hAnsi="Arial" w:cs="Arial"/>
          <w:b/>
          <w:bCs/>
          <w:color w:val="000000" w:themeColor="text1"/>
          <w:sz w:val="20"/>
          <w:szCs w:val="20"/>
        </w:rPr>
        <w:t xml:space="preserve"> </w:t>
      </w:r>
    </w:p>
    <w:p w14:paraId="3ADF9E6B" w14:textId="6C5FC34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4</w:t>
      </w:r>
      <w:r w:rsidR="00784CAB" w:rsidRPr="004350A9">
        <w:rPr>
          <w:rFonts w:ascii="Arial" w:eastAsia="Book Antiqua" w:hAnsi="Arial" w:cs="Arial"/>
          <w:color w:val="000000" w:themeColor="text1"/>
          <w:sz w:val="20"/>
          <w:szCs w:val="20"/>
        </w:rPr>
        <w:t xml:space="preserve">. </w:t>
      </w:r>
      <w:r w:rsidR="7FA7C5FD" w:rsidRPr="004350A9">
        <w:rPr>
          <w:rFonts w:ascii="Arial" w:eastAsia="Calibri" w:hAnsi="Arial" w:cs="Arial"/>
          <w:sz w:val="20"/>
          <w:szCs w:val="20"/>
        </w:rPr>
        <w:t xml:space="preserve"> </w:t>
      </w:r>
      <w:r w:rsidRPr="004350A9">
        <w:rPr>
          <w:rFonts w:ascii="Arial" w:eastAsia="Book Antiqua" w:hAnsi="Arial" w:cs="Arial"/>
          <w:color w:val="000000" w:themeColor="text1"/>
          <w:sz w:val="20"/>
          <w:szCs w:val="20"/>
        </w:rPr>
        <w:t>rabbit</w:t>
      </w:r>
      <w:r w:rsidR="3B25C97A" w:rsidRPr="004350A9">
        <w:rPr>
          <w:rFonts w:ascii="Arial" w:eastAsia="Book Antiqua" w:hAnsi="Arial" w:cs="Arial"/>
          <w:b/>
          <w:bCs/>
          <w:color w:val="000000" w:themeColor="text1"/>
          <w:sz w:val="20"/>
          <w:szCs w:val="20"/>
        </w:rPr>
        <w:t xml:space="preserve"> </w:t>
      </w:r>
      <w:r w:rsidRPr="004350A9">
        <w:rPr>
          <w:rFonts w:ascii="Arial" w:hAnsi="Arial" w:cs="Arial"/>
          <w:sz w:val="20"/>
          <w:szCs w:val="20"/>
        </w:rPr>
        <w:tab/>
      </w:r>
    </w:p>
    <w:p w14:paraId="1B185751" w14:textId="1905242C" w:rsidR="35614CE2" w:rsidRPr="004350A9" w:rsidRDefault="35614CE2" w:rsidP="002A2780">
      <w:pPr>
        <w:spacing w:after="0"/>
        <w:rPr>
          <w:rFonts w:ascii="Arial" w:hAnsi="Arial" w:cs="Arial"/>
          <w:sz w:val="20"/>
          <w:szCs w:val="20"/>
        </w:rPr>
      </w:pPr>
    </w:p>
    <w:p w14:paraId="334686C6" w14:textId="3FF02549" w:rsidR="56115134" w:rsidRPr="004350A9" w:rsidRDefault="449DF229" w:rsidP="002A2780">
      <w:pPr>
        <w:spacing w:after="0"/>
        <w:rPr>
          <w:rFonts w:ascii="Arial" w:eastAsia="Book Antiqua" w:hAnsi="Arial" w:cs="Arial"/>
          <w:sz w:val="20"/>
          <w:szCs w:val="20"/>
        </w:rPr>
      </w:pPr>
      <w:r w:rsidRPr="004350A9">
        <w:rPr>
          <w:rFonts w:ascii="Arial" w:eastAsia="Arial" w:hAnsi="Arial" w:cs="Arial"/>
          <w:b/>
          <w:bCs/>
          <w:color w:val="000000" w:themeColor="text1"/>
          <w:sz w:val="20"/>
          <w:szCs w:val="20"/>
        </w:rPr>
        <w:t>Track 5</w:t>
      </w:r>
      <w:r w:rsidR="60BB5BCF" w:rsidRPr="004350A9">
        <w:rPr>
          <w:rFonts w:ascii="Arial" w:eastAsia="Arial" w:hAnsi="Arial" w:cs="Arial"/>
          <w:b/>
          <w:bCs/>
          <w:color w:val="000000" w:themeColor="text1"/>
          <w:sz w:val="20"/>
          <w:szCs w:val="20"/>
        </w:rPr>
        <w:t>8</w:t>
      </w:r>
      <w:r w:rsidR="56115134" w:rsidRPr="004350A9">
        <w:rPr>
          <w:rFonts w:ascii="Arial" w:hAnsi="Arial" w:cs="Arial"/>
          <w:sz w:val="20"/>
          <w:szCs w:val="20"/>
        </w:rPr>
        <w:br/>
      </w:r>
      <w:r w:rsidR="000E4416">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1D9FB443"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247EC7C2" w:rsidRPr="004350A9">
        <w:rPr>
          <w:rFonts w:ascii="Arial" w:eastAsia="Book Antiqua" w:hAnsi="Arial" w:cs="Arial"/>
          <w:color w:val="000000" w:themeColor="text1"/>
          <w:sz w:val="20"/>
          <w:szCs w:val="20"/>
        </w:rPr>
        <w:t xml:space="preserve"> </w:t>
      </w:r>
    </w:p>
    <w:p w14:paraId="465235F1" w14:textId="1CBCA327" w:rsidR="66AF1ECB"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0E019DC1" w:rsidRPr="004350A9">
        <w:rPr>
          <w:rFonts w:ascii="Arial" w:eastAsia="Book Antiqua" w:hAnsi="Arial" w:cs="Arial"/>
          <w:color w:val="000000" w:themeColor="text1"/>
          <w:sz w:val="20"/>
          <w:szCs w:val="20"/>
        </w:rPr>
        <w:t xml:space="preserve"> </w:t>
      </w:r>
    </w:p>
    <w:p w14:paraId="2B8340AC" w14:textId="25F962F5"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Is that a dog, Ana?</w:t>
      </w:r>
    </w:p>
    <w:p w14:paraId="696FD8B5" w14:textId="3FB0B10F"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Yes, it’s a dog.</w:t>
      </w:r>
      <w:r w:rsidR="4FAA63F5" w:rsidRPr="004350A9">
        <w:rPr>
          <w:rFonts w:ascii="Arial" w:eastAsia="Book Antiqua" w:hAnsi="Arial" w:cs="Arial"/>
          <w:color w:val="000000" w:themeColor="text1"/>
          <w:sz w:val="20"/>
          <w:szCs w:val="20"/>
        </w:rPr>
        <w:t xml:space="preserve"> </w:t>
      </w:r>
    </w:p>
    <w:p w14:paraId="34FEA1D7" w14:textId="4449F0FA" w:rsidR="61B18805"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2</w:t>
      </w:r>
      <w:r w:rsidR="2CE069D5" w:rsidRPr="004350A9">
        <w:rPr>
          <w:rFonts w:ascii="Arial" w:eastAsia="Book Antiqua" w:hAnsi="Arial" w:cs="Arial"/>
          <w:color w:val="000000" w:themeColor="text1"/>
          <w:sz w:val="20"/>
          <w:szCs w:val="20"/>
        </w:rPr>
        <w:t xml:space="preserve"> </w:t>
      </w:r>
    </w:p>
    <w:p w14:paraId="222BA811" w14:textId="5BB208CA"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s that a fish, Tony?</w:t>
      </w:r>
    </w:p>
    <w:p w14:paraId="487A3D1C" w14:textId="691711B9"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Yes, it’s a fish.</w:t>
      </w:r>
    </w:p>
    <w:p w14:paraId="7736A825" w14:textId="3A147359" w:rsidR="1A307818"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3</w:t>
      </w:r>
      <w:r w:rsidR="6BF110C1" w:rsidRPr="004350A9">
        <w:rPr>
          <w:rFonts w:ascii="Arial" w:eastAsia="Book Antiqua" w:hAnsi="Arial" w:cs="Arial"/>
          <w:color w:val="000000" w:themeColor="text1"/>
          <w:sz w:val="20"/>
          <w:szCs w:val="20"/>
        </w:rPr>
        <w:t xml:space="preserve"> </w:t>
      </w:r>
    </w:p>
    <w:p w14:paraId="7D797C4D" w14:textId="4A4A6610" w:rsidR="66AF1ECB" w:rsidRPr="004350A9" w:rsidRDefault="66AF1ECB" w:rsidP="002A2780">
      <w:pPr>
        <w:spacing w:after="0"/>
        <w:ind w:left="216" w:hanging="216"/>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Are those rabbits, Lulu?</w:t>
      </w:r>
    </w:p>
    <w:p w14:paraId="4BAD55D1" w14:textId="493D4E08"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Yes, they’re rabbits.</w:t>
      </w:r>
    </w:p>
    <w:p w14:paraId="25E669D9" w14:textId="109E4A9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8D4E9E1" w14:textId="10EB0B95" w:rsidR="1D930A78" w:rsidRPr="004350A9" w:rsidRDefault="24454C80"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5</w:t>
      </w:r>
      <w:r w:rsidR="50D5E5BD" w:rsidRPr="004350A9">
        <w:rPr>
          <w:rFonts w:ascii="Arial" w:eastAsia="Arial" w:hAnsi="Arial" w:cs="Arial"/>
          <w:b/>
          <w:bCs/>
          <w:color w:val="000000" w:themeColor="text1"/>
          <w:sz w:val="20"/>
          <w:szCs w:val="20"/>
        </w:rPr>
        <w:t>9</w:t>
      </w:r>
    </w:p>
    <w:p w14:paraId="042F409C" w14:textId="6E6EFAE3"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At the Pet Store</w:t>
      </w:r>
      <w:r w:rsidR="00784CAB" w:rsidRPr="004350A9">
        <w:rPr>
          <w:rFonts w:ascii="Arial" w:eastAsia="Book Antiqua" w:hAnsi="Arial" w:cs="Arial"/>
          <w:color w:val="000000" w:themeColor="text1"/>
          <w:sz w:val="20"/>
          <w:szCs w:val="20"/>
        </w:rPr>
        <w:t xml:space="preserve">. </w:t>
      </w:r>
      <w:r w:rsidR="4A49B5E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06E4E65E" w:rsidRPr="004350A9">
        <w:rPr>
          <w:rFonts w:ascii="Arial" w:eastAsia="Book Antiqua" w:hAnsi="Arial" w:cs="Arial"/>
          <w:color w:val="000000" w:themeColor="text1"/>
          <w:sz w:val="20"/>
          <w:szCs w:val="20"/>
        </w:rPr>
        <w:t xml:space="preserve"> </w:t>
      </w:r>
    </w:p>
    <w:p w14:paraId="7ACFD47E" w14:textId="7A624F74"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Ana, is that a cat?</w:t>
      </w:r>
      <w:r w:rsidR="01A3C5DB" w:rsidRPr="004350A9">
        <w:rPr>
          <w:rFonts w:ascii="Arial" w:eastAsia="Book Antiqua" w:hAnsi="Arial" w:cs="Arial"/>
          <w:color w:val="000000" w:themeColor="text1"/>
          <w:sz w:val="20"/>
          <w:szCs w:val="20"/>
        </w:rPr>
        <w:t xml:space="preserve"> </w:t>
      </w:r>
    </w:p>
    <w:p w14:paraId="62160F8B" w14:textId="2F254867" w:rsidR="66AF1ECB"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Yes, it is.</w:t>
      </w:r>
    </w:p>
    <w:p w14:paraId="6428E659" w14:textId="41CFEFAA"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652930E6" w14:textId="688CCF10"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s that a rabbit?</w:t>
      </w:r>
    </w:p>
    <w:p w14:paraId="2531F04A" w14:textId="1221BA84"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Yes, it is! Oops! Come back!</w:t>
      </w:r>
    </w:p>
    <w:p w14:paraId="2DA6D5ED" w14:textId="612A270B"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503EE107" w14:textId="3125EE6D"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s that a fish, Tony?</w:t>
      </w:r>
    </w:p>
    <w:p w14:paraId="6B31B3F3" w14:textId="2928CC7B"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2DF1F748" w14:textId="3E420921" w:rsidR="66AF1ECB"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Yes! So are these. They’re my fish!</w:t>
      </w:r>
      <w:r w:rsidR="39E214A8" w:rsidRPr="004350A9">
        <w:rPr>
          <w:rFonts w:ascii="Arial" w:eastAsia="Book Antiqua" w:hAnsi="Arial" w:cs="Arial"/>
          <w:color w:val="000000" w:themeColor="text1"/>
          <w:sz w:val="20"/>
          <w:szCs w:val="20"/>
        </w:rPr>
        <w:t xml:space="preserve"> </w:t>
      </w:r>
    </w:p>
    <w:p w14:paraId="1340E472" w14:textId="6A923A6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07F8C06" w14:textId="242813F2" w:rsidR="2309CFCE" w:rsidRPr="004350A9" w:rsidRDefault="55AF19AF"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375A44DD" w:rsidRPr="004350A9">
        <w:rPr>
          <w:rFonts w:ascii="Arial" w:eastAsia="Arial" w:hAnsi="Arial" w:cs="Arial"/>
          <w:b/>
          <w:bCs/>
          <w:color w:val="000000" w:themeColor="text1"/>
          <w:sz w:val="20"/>
          <w:szCs w:val="20"/>
        </w:rPr>
        <w:t>60</w:t>
      </w:r>
    </w:p>
    <w:p w14:paraId="3C9A2A6A" w14:textId="2DF966B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Look After Your Pet</w:t>
      </w:r>
      <w:r w:rsidR="00784CAB" w:rsidRPr="004350A9">
        <w:rPr>
          <w:rFonts w:ascii="Arial" w:eastAsia="Book Antiqua" w:hAnsi="Arial" w:cs="Arial"/>
          <w:color w:val="000000" w:themeColor="text1"/>
          <w:sz w:val="20"/>
          <w:szCs w:val="20"/>
        </w:rPr>
        <w:t xml:space="preserve">. </w:t>
      </w:r>
      <w:r w:rsidR="6C1B062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544072B3" w:rsidRPr="004350A9">
        <w:rPr>
          <w:rFonts w:ascii="Arial" w:eastAsia="Book Antiqua" w:hAnsi="Arial" w:cs="Arial"/>
          <w:color w:val="000000" w:themeColor="text1"/>
          <w:sz w:val="20"/>
          <w:szCs w:val="20"/>
        </w:rPr>
        <w:t xml:space="preserve"> </w:t>
      </w:r>
    </w:p>
    <w:p w14:paraId="2DAC069B" w14:textId="309A2AE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s that your pet? Look after it. Feed your dog or cat. Feed your hamster. Give them water. Brush them, too. Keep them clean. Play with them. Love your pets. Take good care of them.</w:t>
      </w:r>
    </w:p>
    <w:p w14:paraId="5974B321" w14:textId="6BEE492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B1656C3" w14:textId="3091E2F6" w:rsidR="2B616FEF" w:rsidRPr="004350A9" w:rsidRDefault="54BF0E33"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6705A056" w:rsidRPr="004350A9">
        <w:rPr>
          <w:rFonts w:ascii="Arial" w:eastAsia="Arial" w:hAnsi="Arial" w:cs="Arial"/>
          <w:b/>
          <w:bCs/>
          <w:color w:val="000000" w:themeColor="text1"/>
          <w:sz w:val="20"/>
          <w:szCs w:val="20"/>
        </w:rPr>
        <w:t>61</w:t>
      </w:r>
    </w:p>
    <w:p w14:paraId="565C5561" w14:textId="455F35D7"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P, Q, R</w:t>
      </w:r>
      <w:r w:rsidR="00784CAB" w:rsidRPr="004350A9">
        <w:rPr>
          <w:rFonts w:ascii="Arial" w:eastAsia="Book Antiqua" w:hAnsi="Arial" w:cs="Arial"/>
          <w:color w:val="000000" w:themeColor="text1"/>
          <w:sz w:val="20"/>
          <w:szCs w:val="20"/>
        </w:rPr>
        <w:t xml:space="preserve">. </w:t>
      </w:r>
      <w:r w:rsidR="05FDBA72"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601059D0" w:rsidRPr="004350A9">
        <w:rPr>
          <w:rFonts w:ascii="Arial" w:eastAsia="Book Antiqua" w:hAnsi="Arial" w:cs="Arial"/>
          <w:color w:val="000000" w:themeColor="text1"/>
          <w:sz w:val="20"/>
          <w:szCs w:val="20"/>
        </w:rPr>
        <w:t xml:space="preserve"> </w:t>
      </w:r>
    </w:p>
    <w:p w14:paraId="44B8FC45" w14:textId="6C49A8D4"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1D5FA254" w:rsidRPr="004350A9">
        <w:rPr>
          <w:rFonts w:ascii="Arial" w:eastAsia="Book Antiqua" w:hAnsi="Arial" w:cs="Arial"/>
          <w:color w:val="000000" w:themeColor="text1"/>
          <w:sz w:val="20"/>
          <w:szCs w:val="20"/>
        </w:rPr>
        <w:t>P sounds like /p/.</w:t>
      </w:r>
    </w:p>
    <w:p w14:paraId="36C48A39" w14:textId="0E660220"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p/ /p/ Penguin!</w:t>
      </w:r>
    </w:p>
    <w:p w14:paraId="1C2C4AA4" w14:textId="39146FBB"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Q sounds like /q/.</w:t>
      </w:r>
    </w:p>
    <w:p w14:paraId="719406F8" w14:textId="2A3C8BBD"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q/ /q/ Queen!</w:t>
      </w:r>
    </w:p>
    <w:p w14:paraId="3A93D84E" w14:textId="497C112D"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R sounds like /r/.</w:t>
      </w:r>
    </w:p>
    <w:p w14:paraId="77A9A6F7" w14:textId="62B72F67"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r/ /r/ Rat!</w:t>
      </w:r>
    </w:p>
    <w:p w14:paraId="1F68F413" w14:textId="3C206724" w:rsidR="1D5FA254" w:rsidRPr="004350A9" w:rsidRDefault="1D5FA254"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p/ Penguin! /q/ Queen! /r/ Rat!</w:t>
      </w:r>
    </w:p>
    <w:p w14:paraId="1BBA7669" w14:textId="15C34279" w:rsidR="35614CE2" w:rsidRPr="004350A9" w:rsidRDefault="3A7D5241"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eah!</w:t>
      </w:r>
    </w:p>
    <w:p w14:paraId="1C6DD611" w14:textId="2804F83B" w:rsidR="35614CE2" w:rsidRPr="004350A9" w:rsidRDefault="35614CE2" w:rsidP="002A2780">
      <w:pPr>
        <w:spacing w:after="0"/>
        <w:rPr>
          <w:rFonts w:ascii="Arial" w:eastAsia="Book Antiqua" w:hAnsi="Arial" w:cs="Arial"/>
          <w:color w:val="000000" w:themeColor="text1"/>
          <w:sz w:val="20"/>
          <w:szCs w:val="20"/>
        </w:rPr>
      </w:pPr>
    </w:p>
    <w:p w14:paraId="7C061067" w14:textId="67BCCC1C" w:rsidR="5E7622F1" w:rsidRPr="004350A9" w:rsidRDefault="5433A43B"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445FE41" w:rsidRPr="004350A9">
        <w:rPr>
          <w:rFonts w:ascii="Arial" w:eastAsia="Arial" w:hAnsi="Arial" w:cs="Arial"/>
          <w:b/>
          <w:bCs/>
          <w:color w:val="000000" w:themeColor="text1"/>
          <w:sz w:val="20"/>
          <w:szCs w:val="20"/>
        </w:rPr>
        <w:t>6</w:t>
      </w:r>
      <w:r w:rsidR="79F8F0B5" w:rsidRPr="004350A9">
        <w:rPr>
          <w:rFonts w:ascii="Arial" w:eastAsia="Arial" w:hAnsi="Arial" w:cs="Arial"/>
          <w:b/>
          <w:bCs/>
          <w:color w:val="000000" w:themeColor="text1"/>
          <w:sz w:val="20"/>
          <w:szCs w:val="20"/>
        </w:rPr>
        <w:t>2</w:t>
      </w:r>
    </w:p>
    <w:p w14:paraId="124C2364" w14:textId="199CB99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6</w:t>
      </w:r>
      <w:r w:rsidR="00784CAB" w:rsidRPr="004350A9">
        <w:rPr>
          <w:rFonts w:ascii="Arial" w:eastAsia="Book Antiqua" w:hAnsi="Arial" w:cs="Arial"/>
          <w:color w:val="000000" w:themeColor="text1"/>
          <w:sz w:val="20"/>
          <w:szCs w:val="20"/>
        </w:rPr>
        <w:t xml:space="preserve">. </w:t>
      </w:r>
      <w:r w:rsidR="6C913D9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72B6C6F6" w:rsidRPr="004350A9">
        <w:rPr>
          <w:rFonts w:ascii="Arial" w:eastAsia="Book Antiqua" w:hAnsi="Arial" w:cs="Arial"/>
          <w:color w:val="000000" w:themeColor="text1"/>
          <w:sz w:val="20"/>
          <w:szCs w:val="20"/>
        </w:rPr>
        <w:t xml:space="preserve"> </w:t>
      </w:r>
    </w:p>
    <w:p w14:paraId="0BAB7781" w14:textId="01C07A5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p>
    <w:p w14:paraId="310E9F21" w14:textId="7A3C831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fish</w:t>
      </w:r>
    </w:p>
    <w:p w14:paraId="01858B43" w14:textId="0BCD229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is 1 fish.</w:t>
      </w:r>
    </w:p>
    <w:p w14:paraId="234F81F3" w14:textId="2FA92A3E" w:rsidR="7064176D" w:rsidRPr="004350A9" w:rsidRDefault="7064176D" w:rsidP="002A2780">
      <w:pPr>
        <w:spacing w:after="0"/>
        <w:rPr>
          <w:rFonts w:ascii="Arial" w:eastAsia="Book Antiqua" w:hAnsi="Arial" w:cs="Arial"/>
          <w:sz w:val="20"/>
          <w:szCs w:val="20"/>
        </w:rPr>
      </w:pPr>
    </w:p>
    <w:p w14:paraId="6198FC16" w14:textId="6D106C6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2 </w:t>
      </w:r>
    </w:p>
    <w:p w14:paraId="43989A34" w14:textId="48073F9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lastRenderedPageBreak/>
        <w:t>2 cats</w:t>
      </w:r>
    </w:p>
    <w:p w14:paraId="307BE7A6" w14:textId="6C4F60D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2 cats.</w:t>
      </w:r>
    </w:p>
    <w:p w14:paraId="6D738EE9" w14:textId="07C6568E" w:rsidR="2CE9D976" w:rsidRPr="004350A9" w:rsidRDefault="2CE9D976" w:rsidP="002A2780">
      <w:pPr>
        <w:spacing w:after="0"/>
        <w:rPr>
          <w:rFonts w:ascii="Arial" w:eastAsia="Book Antiqua" w:hAnsi="Arial" w:cs="Arial"/>
          <w:sz w:val="20"/>
          <w:szCs w:val="20"/>
        </w:rPr>
      </w:pPr>
    </w:p>
    <w:p w14:paraId="27A6108C" w14:textId="11345B7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2E4D3ED5" w14:textId="6BDCFCB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dogs</w:t>
      </w:r>
    </w:p>
    <w:p w14:paraId="45FB7955" w14:textId="1C91F7C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3 dogs.</w:t>
      </w:r>
    </w:p>
    <w:p w14:paraId="0C38CFD8" w14:textId="5EF34ABE" w:rsidR="3F5D8217" w:rsidRPr="004350A9" w:rsidRDefault="3F5D8217" w:rsidP="002A2780">
      <w:pPr>
        <w:spacing w:after="0"/>
        <w:rPr>
          <w:rFonts w:ascii="Arial" w:eastAsia="Book Antiqua" w:hAnsi="Arial" w:cs="Arial"/>
          <w:sz w:val="20"/>
          <w:szCs w:val="20"/>
        </w:rPr>
      </w:pPr>
    </w:p>
    <w:p w14:paraId="7F18144C" w14:textId="709C600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4 </w:t>
      </w:r>
    </w:p>
    <w:p w14:paraId="287515FE" w14:textId="49FCCA5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rabbits</w:t>
      </w:r>
    </w:p>
    <w:p w14:paraId="52DC4E51" w14:textId="45C163C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4 rabbits.</w:t>
      </w:r>
    </w:p>
    <w:p w14:paraId="12A07D23" w14:textId="1E7C8570" w:rsidR="229CA06B" w:rsidRPr="004350A9" w:rsidRDefault="229CA06B" w:rsidP="002A2780">
      <w:pPr>
        <w:spacing w:after="0"/>
        <w:rPr>
          <w:rFonts w:ascii="Arial" w:eastAsia="Book Antiqua" w:hAnsi="Arial" w:cs="Arial"/>
          <w:sz w:val="20"/>
          <w:szCs w:val="20"/>
        </w:rPr>
      </w:pPr>
    </w:p>
    <w:p w14:paraId="56AC1DE1" w14:textId="5F4339F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w:t>
      </w:r>
    </w:p>
    <w:p w14:paraId="6AEED41E" w14:textId="5AB2CC4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rats</w:t>
      </w:r>
    </w:p>
    <w:p w14:paraId="461722D5" w14:textId="015F4D2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5 rats.</w:t>
      </w:r>
    </w:p>
    <w:p w14:paraId="0E37AB92" w14:textId="36874DF7" w:rsidR="5A8EAD83" w:rsidRPr="004350A9" w:rsidRDefault="5A8EAD83" w:rsidP="002A2780">
      <w:pPr>
        <w:spacing w:after="0"/>
        <w:rPr>
          <w:rFonts w:ascii="Arial" w:eastAsia="Book Antiqua" w:hAnsi="Arial" w:cs="Arial"/>
          <w:sz w:val="20"/>
          <w:szCs w:val="20"/>
        </w:rPr>
      </w:pPr>
    </w:p>
    <w:p w14:paraId="6B14CE65" w14:textId="0C0CC5F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6 </w:t>
      </w:r>
    </w:p>
    <w:p w14:paraId="2085CAF8" w14:textId="3D33C12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 turtles</w:t>
      </w:r>
    </w:p>
    <w:p w14:paraId="3DD2730A" w14:textId="2CFBC51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6 turtles.</w:t>
      </w:r>
    </w:p>
    <w:p w14:paraId="14B9089C" w14:textId="55C12F8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A4AB824" w14:textId="50EF38B8" w:rsidR="27872564" w:rsidRPr="004350A9" w:rsidRDefault="5DB472E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5D1D96A4" w:rsidRPr="004350A9">
        <w:rPr>
          <w:rFonts w:ascii="Arial" w:eastAsia="Arial" w:hAnsi="Arial" w:cs="Arial"/>
          <w:b/>
          <w:bCs/>
          <w:color w:val="000000" w:themeColor="text1"/>
          <w:sz w:val="20"/>
          <w:szCs w:val="20"/>
        </w:rPr>
        <w:t>6</w:t>
      </w:r>
      <w:r w:rsidR="7961DBD1" w:rsidRPr="004350A9">
        <w:rPr>
          <w:rFonts w:ascii="Arial" w:eastAsia="Arial" w:hAnsi="Arial" w:cs="Arial"/>
          <w:b/>
          <w:bCs/>
          <w:color w:val="000000" w:themeColor="text1"/>
          <w:sz w:val="20"/>
          <w:szCs w:val="20"/>
        </w:rPr>
        <w:t>3</w:t>
      </w:r>
    </w:p>
    <w:p w14:paraId="1C4FD868" w14:textId="46A5DDF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cience</w:t>
      </w:r>
      <w:r w:rsidR="66AF1ECB" w:rsidRPr="004350A9">
        <w:rPr>
          <w:rFonts w:ascii="Arial" w:eastAsia="Book Antiqua" w:hAnsi="Arial" w:cs="Arial"/>
          <w:color w:val="000000" w:themeColor="text1"/>
          <w:sz w:val="20"/>
          <w:szCs w:val="20"/>
        </w:rPr>
        <w:t>: Different Dogs</w:t>
      </w:r>
      <w:r w:rsidR="00784CAB" w:rsidRPr="004350A9">
        <w:rPr>
          <w:rFonts w:ascii="Arial" w:eastAsia="Book Antiqua" w:hAnsi="Arial" w:cs="Arial"/>
          <w:color w:val="000000" w:themeColor="text1"/>
          <w:sz w:val="20"/>
          <w:szCs w:val="20"/>
        </w:rPr>
        <w:t xml:space="preserve">. </w:t>
      </w:r>
      <w:r w:rsidR="1726A3D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55DEAED6" w:rsidRPr="004350A9">
        <w:rPr>
          <w:rFonts w:ascii="Arial" w:eastAsia="Book Antiqua" w:hAnsi="Arial" w:cs="Arial"/>
          <w:color w:val="000000" w:themeColor="text1"/>
          <w:sz w:val="20"/>
          <w:szCs w:val="20"/>
        </w:rPr>
        <w:t xml:space="preserve"> </w:t>
      </w:r>
    </w:p>
    <w:p w14:paraId="14CD671D" w14:textId="179D53F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Dogs do not look the same. Some dogs are big. Some dogs are small. Some dogs have long hair. Some dogs have short hair. </w:t>
      </w:r>
      <w:r w:rsidR="402AF2BA" w:rsidRPr="004350A9">
        <w:rPr>
          <w:rFonts w:ascii="Arial" w:eastAsia="Book Antiqua" w:hAnsi="Arial" w:cs="Arial"/>
          <w:color w:val="000000" w:themeColor="text1"/>
          <w:sz w:val="20"/>
          <w:szCs w:val="20"/>
        </w:rPr>
        <w:t xml:space="preserve">Some are brown. Some are black and white. </w:t>
      </w:r>
      <w:r w:rsidR="66AF1ECB" w:rsidRPr="004350A9">
        <w:rPr>
          <w:rFonts w:ascii="Arial" w:eastAsia="Book Antiqua" w:hAnsi="Arial" w:cs="Arial"/>
          <w:color w:val="000000" w:themeColor="text1"/>
          <w:sz w:val="20"/>
          <w:szCs w:val="20"/>
        </w:rPr>
        <w:t>Dogs are all different!</w:t>
      </w:r>
    </w:p>
    <w:p w14:paraId="7D5C416C" w14:textId="76713C19" w:rsidR="35614CE2" w:rsidRPr="004350A9" w:rsidRDefault="35614CE2" w:rsidP="002A2780">
      <w:pPr>
        <w:spacing w:after="0"/>
        <w:rPr>
          <w:rFonts w:ascii="Arial" w:hAnsi="Arial" w:cs="Arial"/>
          <w:sz w:val="20"/>
          <w:szCs w:val="20"/>
        </w:rPr>
      </w:pPr>
    </w:p>
    <w:p w14:paraId="43E41A9C" w14:textId="0B3E9270" w:rsidR="6206E2E2" w:rsidRPr="004350A9" w:rsidRDefault="78F470ED" w:rsidP="002A2780">
      <w:pPr>
        <w:spacing w:after="0"/>
        <w:rPr>
          <w:rFonts w:ascii="Arial" w:eastAsia="Book Antiqua" w:hAnsi="Arial" w:cs="Arial"/>
          <w:sz w:val="20"/>
          <w:szCs w:val="20"/>
        </w:rPr>
      </w:pPr>
      <w:r w:rsidRPr="004350A9">
        <w:rPr>
          <w:rFonts w:ascii="Arial" w:eastAsia="Arial" w:hAnsi="Arial" w:cs="Arial"/>
          <w:b/>
          <w:bCs/>
          <w:color w:val="000000" w:themeColor="text1"/>
          <w:sz w:val="20"/>
          <w:szCs w:val="20"/>
        </w:rPr>
        <w:t xml:space="preserve">Track </w:t>
      </w:r>
      <w:r w:rsidR="0D92D6FF" w:rsidRPr="004350A9">
        <w:rPr>
          <w:rFonts w:ascii="Arial" w:eastAsia="Arial" w:hAnsi="Arial" w:cs="Arial"/>
          <w:b/>
          <w:bCs/>
          <w:color w:val="000000" w:themeColor="text1"/>
          <w:sz w:val="20"/>
          <w:szCs w:val="20"/>
        </w:rPr>
        <w:t>6</w:t>
      </w:r>
      <w:r w:rsidR="7FC87235" w:rsidRPr="004350A9">
        <w:rPr>
          <w:rFonts w:ascii="Arial" w:eastAsia="Arial" w:hAnsi="Arial" w:cs="Arial"/>
          <w:b/>
          <w:bCs/>
          <w:color w:val="000000" w:themeColor="text1"/>
          <w:sz w:val="20"/>
          <w:szCs w:val="20"/>
        </w:rPr>
        <w:t>4</w:t>
      </w:r>
      <w:r w:rsidR="6206E2E2" w:rsidRPr="004350A9">
        <w:rPr>
          <w:rFonts w:ascii="Arial" w:hAnsi="Arial" w:cs="Arial"/>
          <w:sz w:val="20"/>
          <w:szCs w:val="20"/>
        </w:rPr>
        <w:br/>
      </w:r>
      <w:r w:rsidR="000E4416">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Colored Paper Pet</w:t>
      </w:r>
      <w:r w:rsidR="00784CAB" w:rsidRPr="004350A9">
        <w:rPr>
          <w:rFonts w:ascii="Arial" w:eastAsia="Book Antiqua" w:hAnsi="Arial" w:cs="Arial"/>
          <w:color w:val="000000" w:themeColor="text1"/>
          <w:sz w:val="20"/>
          <w:szCs w:val="20"/>
        </w:rPr>
        <w:t xml:space="preserve">. </w:t>
      </w:r>
      <w:r w:rsidR="1C76934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6652DCAF" w:rsidRPr="004350A9">
        <w:rPr>
          <w:rFonts w:ascii="Arial" w:eastAsia="Book Antiqua" w:hAnsi="Arial" w:cs="Arial"/>
          <w:color w:val="000000" w:themeColor="text1"/>
          <w:sz w:val="20"/>
          <w:szCs w:val="20"/>
        </w:rPr>
        <w:t xml:space="preserve"> </w:t>
      </w:r>
    </w:p>
    <w:p w14:paraId="53D42DB1" w14:textId="2B01A173"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Get some colored paper, a pencil, scissors, glue, and a Popsicle stick.</w:t>
      </w:r>
      <w:r w:rsidR="27336CA8" w:rsidRPr="004350A9">
        <w:rPr>
          <w:rFonts w:ascii="Arial" w:eastAsia="Book Antiqua" w:hAnsi="Arial" w:cs="Arial"/>
          <w:color w:val="000000" w:themeColor="text1"/>
          <w:sz w:val="20"/>
          <w:szCs w:val="20"/>
        </w:rPr>
        <w:t xml:space="preserve"> </w:t>
      </w:r>
    </w:p>
    <w:p w14:paraId="0A69B2E8" w14:textId="280E8611"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Draw a head, legs, body, and tail for your animal. Cut them out carefully.</w:t>
      </w:r>
      <w:r w:rsidR="133196B5" w:rsidRPr="004350A9">
        <w:rPr>
          <w:rFonts w:ascii="Arial" w:eastAsia="Book Antiqua" w:hAnsi="Arial" w:cs="Arial"/>
          <w:color w:val="000000" w:themeColor="text1"/>
          <w:sz w:val="20"/>
          <w:szCs w:val="20"/>
        </w:rPr>
        <w:t xml:space="preserve"> </w:t>
      </w:r>
    </w:p>
    <w:p w14:paraId="3E3FE153" w14:textId="129A8B35" w:rsidR="66AF1ECB" w:rsidRPr="004350A9" w:rsidRDefault="000C2455" w:rsidP="002A2780">
      <w:pPr>
        <w:spacing w:after="0"/>
        <w:ind w:left="259" w:hanging="259"/>
        <w:rPr>
          <w:rFonts w:ascii="Arial" w:eastAsia="Book Antiqua" w:hAnsi="Arial" w:cs="Arial"/>
          <w:sz w:val="20"/>
          <w:szCs w:val="20"/>
        </w:rPr>
      </w:pPr>
      <w:r>
        <w:rPr>
          <w:rFonts w:ascii="Arial" w:eastAsia="맑은 고딕" w:hAnsi="Arial" w:cs="Arial"/>
          <w:color w:val="000000" w:themeColor="text1"/>
          <w:sz w:val="20"/>
          <w:szCs w:val="20"/>
        </w:rPr>
        <w:t xml:space="preserve">Step 3: </w:t>
      </w:r>
      <w:r w:rsidR="66AF1ECB" w:rsidRPr="004350A9">
        <w:rPr>
          <w:rFonts w:ascii="Arial" w:eastAsia="Book Antiqua" w:hAnsi="Arial" w:cs="Arial"/>
          <w:color w:val="000000" w:themeColor="text1"/>
          <w:sz w:val="20"/>
          <w:szCs w:val="20"/>
        </w:rPr>
        <w:t>Glue the animal together. Glue the popsicle stick to the back. Say hello to your new pet!</w:t>
      </w:r>
      <w:r w:rsidR="4363CC02" w:rsidRPr="004350A9">
        <w:rPr>
          <w:rFonts w:ascii="Arial" w:eastAsia="Book Antiqua" w:hAnsi="Arial" w:cs="Arial"/>
          <w:b/>
          <w:bCs/>
          <w:color w:val="000000" w:themeColor="text1"/>
          <w:sz w:val="20"/>
          <w:szCs w:val="20"/>
        </w:rPr>
        <w:t xml:space="preserve"> </w:t>
      </w:r>
    </w:p>
    <w:p w14:paraId="38904500" w14:textId="363C465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90B0C6D" w14:textId="6AB86BD8" w:rsidR="48E0A60F" w:rsidRPr="004350A9" w:rsidRDefault="5882EC03"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1D0DE81" w:rsidRPr="004350A9">
        <w:rPr>
          <w:rFonts w:ascii="Arial" w:eastAsia="Arial" w:hAnsi="Arial" w:cs="Arial"/>
          <w:b/>
          <w:bCs/>
          <w:color w:val="000000" w:themeColor="text1"/>
          <w:sz w:val="20"/>
          <w:szCs w:val="20"/>
        </w:rPr>
        <w:t>6</w:t>
      </w:r>
      <w:r w:rsidR="1D059FA1" w:rsidRPr="004350A9">
        <w:rPr>
          <w:rFonts w:ascii="Arial" w:eastAsia="Arial" w:hAnsi="Arial" w:cs="Arial"/>
          <w:b/>
          <w:bCs/>
          <w:color w:val="000000" w:themeColor="text1"/>
          <w:sz w:val="20"/>
          <w:szCs w:val="20"/>
        </w:rPr>
        <w:t>5</w:t>
      </w:r>
    </w:p>
    <w:p w14:paraId="6E5C3EC6" w14:textId="2646E4C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6B73163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62A02DD1" w:rsidRPr="004350A9">
        <w:rPr>
          <w:rFonts w:ascii="Arial" w:eastAsia="Book Antiqua" w:hAnsi="Arial" w:cs="Arial"/>
          <w:color w:val="000000" w:themeColor="text1"/>
          <w:sz w:val="20"/>
          <w:szCs w:val="20"/>
        </w:rPr>
        <w:t xml:space="preserve"> </w:t>
      </w:r>
    </w:p>
    <w:p w14:paraId="124857D2" w14:textId="4F5365D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Is that a cat?</w:t>
      </w:r>
    </w:p>
    <w:p w14:paraId="5635BBD3" w14:textId="6FFF301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Yes, it’s a cat.</w:t>
      </w:r>
    </w:p>
    <w:p w14:paraId="6F2B2532" w14:textId="3F2EFA6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84A0B2E" w14:textId="0080BF34" w:rsidR="0051521E" w:rsidRPr="004350A9" w:rsidRDefault="0051521E"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7: It’s My Favorite Toy</w:t>
      </w:r>
    </w:p>
    <w:p w14:paraId="044D42CF" w14:textId="400E38E0" w:rsidR="01A12E35" w:rsidRPr="004350A9" w:rsidRDefault="01A12E35"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w:t>
      </w:r>
      <w:r w:rsidR="0F80C781" w:rsidRPr="004350A9">
        <w:rPr>
          <w:rFonts w:ascii="Arial" w:eastAsia="Arial" w:hAnsi="Arial" w:cs="Arial"/>
          <w:b/>
          <w:bCs/>
          <w:color w:val="000000" w:themeColor="text1"/>
          <w:sz w:val="20"/>
          <w:szCs w:val="20"/>
        </w:rPr>
        <w:t xml:space="preserve"> 6</w:t>
      </w:r>
      <w:r w:rsidR="7913FE6B" w:rsidRPr="004350A9">
        <w:rPr>
          <w:rFonts w:ascii="Arial" w:eastAsia="Arial" w:hAnsi="Arial" w:cs="Arial"/>
          <w:b/>
          <w:bCs/>
          <w:color w:val="000000" w:themeColor="text1"/>
          <w:sz w:val="20"/>
          <w:szCs w:val="20"/>
        </w:rPr>
        <w:t>6</w:t>
      </w:r>
    </w:p>
    <w:p w14:paraId="3B298047" w14:textId="19ABBA43"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7: It’s My Favorite Toy</w:t>
      </w:r>
      <w:r w:rsidR="00784CAB" w:rsidRPr="004350A9">
        <w:rPr>
          <w:rFonts w:ascii="Arial" w:eastAsia="Book Antiqua" w:hAnsi="Arial" w:cs="Arial"/>
          <w:color w:val="000000" w:themeColor="text1"/>
          <w:sz w:val="20"/>
          <w:szCs w:val="20"/>
        </w:rPr>
        <w:t xml:space="preserve">. </w:t>
      </w:r>
      <w:r w:rsidR="45FCD3D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67AB1280" w:rsidRPr="004350A9">
        <w:rPr>
          <w:rFonts w:ascii="Arial" w:eastAsia="Book Antiqua" w:hAnsi="Arial" w:cs="Arial"/>
          <w:color w:val="000000" w:themeColor="text1"/>
          <w:sz w:val="20"/>
          <w:szCs w:val="20"/>
        </w:rPr>
        <w:t xml:space="preserve"> </w:t>
      </w:r>
    </w:p>
    <w:p w14:paraId="1E8F19E9" w14:textId="234BBD3F"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45CF298E" w:rsidRPr="004350A9">
        <w:rPr>
          <w:rFonts w:ascii="Arial" w:eastAsia="Book Antiqua" w:hAnsi="Arial" w:cs="Arial"/>
          <w:color w:val="000000" w:themeColor="text1"/>
          <w:sz w:val="20"/>
          <w:szCs w:val="20"/>
          <w:lang w:val="en-GB"/>
        </w:rPr>
        <w:t>This is my purple ball, purple ball, purple ball</w:t>
      </w:r>
    </w:p>
    <w:p w14:paraId="5F930372" w14:textId="6AF605BC"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your purple ball? Yes, it's my </w:t>
      </w:r>
      <w:proofErr w:type="spellStart"/>
      <w:r w:rsidRPr="004350A9">
        <w:rPr>
          <w:rFonts w:ascii="Arial" w:eastAsia="Book Antiqua" w:hAnsi="Arial" w:cs="Arial"/>
          <w:color w:val="000000" w:themeColor="text1"/>
          <w:sz w:val="20"/>
          <w:szCs w:val="20"/>
          <w:lang w:val="en-GB"/>
        </w:rPr>
        <w:t>favorite</w:t>
      </w:r>
      <w:proofErr w:type="spellEnd"/>
      <w:r w:rsidRPr="004350A9">
        <w:rPr>
          <w:rFonts w:ascii="Arial" w:eastAsia="Book Antiqua" w:hAnsi="Arial" w:cs="Arial"/>
          <w:color w:val="000000" w:themeColor="text1"/>
          <w:sz w:val="20"/>
          <w:szCs w:val="20"/>
          <w:lang w:val="en-GB"/>
        </w:rPr>
        <w:t>.</w:t>
      </w:r>
    </w:p>
    <w:p w14:paraId="22FD3BC1" w14:textId="2735C07E" w:rsidR="35614CE2" w:rsidRPr="004350A9" w:rsidRDefault="35614CE2" w:rsidP="002A2780">
      <w:pPr>
        <w:spacing w:after="0" w:line="280" w:lineRule="atLeast"/>
        <w:rPr>
          <w:rFonts w:ascii="Arial" w:eastAsia="Book Antiqua" w:hAnsi="Arial" w:cs="Arial"/>
          <w:color w:val="000000" w:themeColor="text1"/>
          <w:sz w:val="20"/>
          <w:szCs w:val="20"/>
        </w:rPr>
      </w:pPr>
    </w:p>
    <w:p w14:paraId="1AA953ED" w14:textId="7AF5DD34"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This is my yellow car, yellow car, yellow car </w:t>
      </w:r>
    </w:p>
    <w:p w14:paraId="3E842D00" w14:textId="2F56189D"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your yellow car? Yes, it's my </w:t>
      </w:r>
      <w:proofErr w:type="spellStart"/>
      <w:r w:rsidRPr="004350A9">
        <w:rPr>
          <w:rFonts w:ascii="Arial" w:eastAsia="Book Antiqua" w:hAnsi="Arial" w:cs="Arial"/>
          <w:color w:val="000000" w:themeColor="text1"/>
          <w:sz w:val="20"/>
          <w:szCs w:val="20"/>
          <w:lang w:val="en-GB"/>
        </w:rPr>
        <w:t>favorite</w:t>
      </w:r>
      <w:proofErr w:type="spellEnd"/>
      <w:r w:rsidRPr="004350A9">
        <w:rPr>
          <w:rFonts w:ascii="Arial" w:eastAsia="Book Antiqua" w:hAnsi="Arial" w:cs="Arial"/>
          <w:color w:val="000000" w:themeColor="text1"/>
          <w:sz w:val="20"/>
          <w:szCs w:val="20"/>
          <w:lang w:val="en-GB"/>
        </w:rPr>
        <w:t>.</w:t>
      </w:r>
    </w:p>
    <w:p w14:paraId="40B4416F" w14:textId="68F4B7FF" w:rsidR="35614CE2" w:rsidRPr="004350A9" w:rsidRDefault="35614CE2" w:rsidP="002A2780">
      <w:pPr>
        <w:spacing w:after="0" w:line="280" w:lineRule="atLeast"/>
        <w:rPr>
          <w:rFonts w:ascii="Arial" w:eastAsia="Book Antiqua" w:hAnsi="Arial" w:cs="Arial"/>
          <w:color w:val="000000" w:themeColor="text1"/>
          <w:sz w:val="20"/>
          <w:szCs w:val="20"/>
        </w:rPr>
      </w:pPr>
    </w:p>
    <w:p w14:paraId="25AC1C42" w14:textId="227DFC52"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pretty doll, pretty doll, pretty doll</w:t>
      </w:r>
    </w:p>
    <w:p w14:paraId="478AFF0A" w14:textId="12592A4A"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your pretty doll? Yes, it's my </w:t>
      </w:r>
      <w:proofErr w:type="spellStart"/>
      <w:r w:rsidRPr="004350A9">
        <w:rPr>
          <w:rFonts w:ascii="Arial" w:eastAsia="Book Antiqua" w:hAnsi="Arial" w:cs="Arial"/>
          <w:color w:val="000000" w:themeColor="text1"/>
          <w:sz w:val="20"/>
          <w:szCs w:val="20"/>
          <w:lang w:val="en-GB"/>
        </w:rPr>
        <w:t>favorite</w:t>
      </w:r>
      <w:proofErr w:type="spellEnd"/>
      <w:r w:rsidRPr="004350A9">
        <w:rPr>
          <w:rFonts w:ascii="Arial" w:eastAsia="Book Antiqua" w:hAnsi="Arial" w:cs="Arial"/>
          <w:color w:val="000000" w:themeColor="text1"/>
          <w:sz w:val="20"/>
          <w:szCs w:val="20"/>
          <w:lang w:val="en-GB"/>
        </w:rPr>
        <w:t>.</w:t>
      </w:r>
    </w:p>
    <w:p w14:paraId="58B234B2" w14:textId="49641FCE" w:rsidR="35614CE2" w:rsidRPr="004350A9" w:rsidRDefault="35614CE2" w:rsidP="002A2780">
      <w:pPr>
        <w:spacing w:after="0" w:line="280" w:lineRule="atLeast"/>
        <w:rPr>
          <w:rFonts w:ascii="Arial" w:eastAsia="Book Antiqua" w:hAnsi="Arial" w:cs="Arial"/>
          <w:color w:val="000000" w:themeColor="text1"/>
          <w:sz w:val="20"/>
          <w:szCs w:val="20"/>
        </w:rPr>
      </w:pPr>
    </w:p>
    <w:p w14:paraId="6C9B7D99" w14:textId="42B59B69"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This is my red robot, red robot, red robot</w:t>
      </w:r>
    </w:p>
    <w:p w14:paraId="6CF1CD33" w14:textId="47358F24" w:rsidR="45CF298E" w:rsidRPr="004350A9" w:rsidRDefault="45CF298E"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s it your red robot? Yes, it's my </w:t>
      </w:r>
      <w:proofErr w:type="spellStart"/>
      <w:r w:rsidRPr="004350A9">
        <w:rPr>
          <w:rFonts w:ascii="Arial" w:eastAsia="Book Antiqua" w:hAnsi="Arial" w:cs="Arial"/>
          <w:color w:val="000000" w:themeColor="text1"/>
          <w:sz w:val="20"/>
          <w:szCs w:val="20"/>
          <w:lang w:val="en-GB"/>
        </w:rPr>
        <w:t>favorite</w:t>
      </w:r>
      <w:proofErr w:type="spellEnd"/>
      <w:r w:rsidRPr="004350A9">
        <w:rPr>
          <w:rFonts w:ascii="Arial" w:eastAsia="Book Antiqua" w:hAnsi="Arial" w:cs="Arial"/>
          <w:color w:val="000000" w:themeColor="text1"/>
          <w:sz w:val="20"/>
          <w:szCs w:val="20"/>
          <w:lang w:val="en-GB"/>
        </w:rPr>
        <w:t>.</w:t>
      </w:r>
    </w:p>
    <w:p w14:paraId="5AB5D66D" w14:textId="46FE5C9C" w:rsidR="35614CE2" w:rsidRPr="004350A9" w:rsidRDefault="35614CE2" w:rsidP="002A2780">
      <w:pPr>
        <w:spacing w:after="0"/>
        <w:rPr>
          <w:rFonts w:ascii="Arial" w:eastAsia="Book Antiqua" w:hAnsi="Arial" w:cs="Arial"/>
          <w:color w:val="000000" w:themeColor="text1"/>
          <w:sz w:val="20"/>
          <w:szCs w:val="20"/>
        </w:rPr>
      </w:pPr>
    </w:p>
    <w:p w14:paraId="2C4E8FD4" w14:textId="7CA8C96E" w:rsidR="2ADC4381" w:rsidRPr="004350A9" w:rsidRDefault="2373DB35"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6</w:t>
      </w:r>
      <w:r w:rsidR="0CC70370" w:rsidRPr="004350A9">
        <w:rPr>
          <w:rFonts w:ascii="Arial" w:eastAsia="Arial" w:hAnsi="Arial" w:cs="Arial"/>
          <w:b/>
          <w:bCs/>
          <w:color w:val="000000" w:themeColor="text1"/>
          <w:sz w:val="20"/>
          <w:szCs w:val="20"/>
        </w:rPr>
        <w:t>7</w:t>
      </w:r>
    </w:p>
    <w:p w14:paraId="1AF07563" w14:textId="08E659F6"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59E59E7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59FB0CE7" w:rsidRPr="004350A9">
        <w:rPr>
          <w:rFonts w:ascii="Arial" w:eastAsia="Book Antiqua" w:hAnsi="Arial" w:cs="Arial"/>
          <w:color w:val="000000" w:themeColor="text1"/>
          <w:sz w:val="20"/>
          <w:szCs w:val="20"/>
        </w:rPr>
        <w:t xml:space="preserve"> </w:t>
      </w:r>
    </w:p>
    <w:p w14:paraId="7E30F077" w14:textId="74A3B36A" w:rsidR="66AF1ECB" w:rsidRPr="004350A9" w:rsidRDefault="004807F0" w:rsidP="002A2780">
      <w:pPr>
        <w:spacing w:after="0"/>
        <w:ind w:left="259" w:hanging="259"/>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3EA82F06"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ball</w:t>
      </w:r>
      <w:r w:rsidR="0F8D15B0" w:rsidRPr="004350A9">
        <w:rPr>
          <w:rFonts w:ascii="Arial" w:eastAsia="Book Antiqua" w:hAnsi="Arial" w:cs="Arial"/>
          <w:b/>
          <w:bCs/>
          <w:color w:val="000000" w:themeColor="text1"/>
          <w:sz w:val="20"/>
          <w:szCs w:val="20"/>
        </w:rPr>
        <w:t xml:space="preserve"> </w:t>
      </w:r>
    </w:p>
    <w:p w14:paraId="7B18B771" w14:textId="6C61BF42" w:rsidR="66AF1ECB" w:rsidRPr="004350A9" w:rsidRDefault="66AF1ECB" w:rsidP="002A2780">
      <w:pPr>
        <w:spacing w:after="0"/>
        <w:ind w:left="259" w:hanging="259"/>
        <w:rPr>
          <w:rFonts w:ascii="Arial" w:eastAsia="Book Antiqua" w:hAnsi="Arial" w:cs="Arial"/>
          <w:sz w:val="20"/>
          <w:szCs w:val="20"/>
        </w:rPr>
      </w:pPr>
      <w:r w:rsidRPr="004350A9">
        <w:rPr>
          <w:rFonts w:ascii="Arial" w:eastAsia="Book Antiqua" w:hAnsi="Arial" w:cs="Arial"/>
          <w:color w:val="000000" w:themeColor="text1"/>
          <w:sz w:val="20"/>
          <w:szCs w:val="20"/>
        </w:rPr>
        <w:t>2.</w:t>
      </w:r>
      <w:r w:rsidRPr="004350A9">
        <w:rPr>
          <w:rFonts w:ascii="Arial" w:hAnsi="Arial" w:cs="Arial"/>
          <w:sz w:val="20"/>
          <w:szCs w:val="20"/>
        </w:rPr>
        <w:tab/>
      </w:r>
      <w:r w:rsidR="3EA82F06" w:rsidRPr="004350A9">
        <w:rPr>
          <w:rFonts w:ascii="Arial" w:eastAsia="Book Antiqua" w:hAnsi="Arial" w:cs="Arial"/>
          <w:sz w:val="20"/>
          <w:szCs w:val="20"/>
        </w:rPr>
        <w:t xml:space="preserve"> </w:t>
      </w:r>
      <w:r w:rsidRPr="004350A9">
        <w:rPr>
          <w:rFonts w:ascii="Arial" w:eastAsia="Book Antiqua" w:hAnsi="Arial" w:cs="Arial"/>
          <w:color w:val="000000" w:themeColor="text1"/>
          <w:sz w:val="20"/>
          <w:szCs w:val="20"/>
        </w:rPr>
        <w:t>robot</w:t>
      </w:r>
      <w:r w:rsidR="0F8D15B0" w:rsidRPr="004350A9">
        <w:rPr>
          <w:rFonts w:ascii="Arial" w:eastAsia="Book Antiqua" w:hAnsi="Arial" w:cs="Arial"/>
          <w:b/>
          <w:bCs/>
          <w:color w:val="000000" w:themeColor="text1"/>
          <w:sz w:val="20"/>
          <w:szCs w:val="20"/>
        </w:rPr>
        <w:t xml:space="preserve"> </w:t>
      </w:r>
    </w:p>
    <w:p w14:paraId="603C4076" w14:textId="7CF335A4" w:rsidR="66AF1ECB" w:rsidRPr="004350A9" w:rsidRDefault="66AF1ECB" w:rsidP="002A2780">
      <w:pPr>
        <w:spacing w:after="0"/>
        <w:ind w:left="259" w:hanging="259"/>
        <w:rPr>
          <w:rFonts w:ascii="Arial" w:eastAsia="Book Antiqua" w:hAnsi="Arial" w:cs="Arial"/>
          <w:sz w:val="20"/>
          <w:szCs w:val="20"/>
        </w:rPr>
      </w:pPr>
      <w:r w:rsidRPr="004350A9">
        <w:rPr>
          <w:rFonts w:ascii="Arial" w:eastAsia="Book Antiqua" w:hAnsi="Arial" w:cs="Arial"/>
          <w:color w:val="000000" w:themeColor="text1"/>
          <w:sz w:val="20"/>
          <w:szCs w:val="20"/>
        </w:rPr>
        <w:t>3.</w:t>
      </w:r>
      <w:r w:rsidRPr="004350A9">
        <w:rPr>
          <w:rFonts w:ascii="Arial" w:hAnsi="Arial" w:cs="Arial"/>
          <w:sz w:val="20"/>
          <w:szCs w:val="20"/>
        </w:rPr>
        <w:tab/>
      </w:r>
      <w:r w:rsidR="098C280A" w:rsidRPr="004350A9">
        <w:rPr>
          <w:rFonts w:ascii="Arial" w:eastAsia="Book Antiqua" w:hAnsi="Arial" w:cs="Arial"/>
          <w:sz w:val="20"/>
          <w:szCs w:val="20"/>
        </w:rPr>
        <w:t xml:space="preserve"> </w:t>
      </w:r>
      <w:r w:rsidRPr="004350A9">
        <w:rPr>
          <w:rFonts w:ascii="Arial" w:eastAsia="Book Antiqua" w:hAnsi="Arial" w:cs="Arial"/>
          <w:color w:val="000000" w:themeColor="text1"/>
          <w:sz w:val="20"/>
          <w:szCs w:val="20"/>
        </w:rPr>
        <w:t>doll</w:t>
      </w:r>
      <w:r w:rsidR="7B82AA69" w:rsidRPr="004350A9">
        <w:rPr>
          <w:rFonts w:ascii="Arial" w:eastAsia="Book Antiqua" w:hAnsi="Arial" w:cs="Arial"/>
          <w:b/>
          <w:bCs/>
          <w:color w:val="000000" w:themeColor="text1"/>
          <w:sz w:val="20"/>
          <w:szCs w:val="20"/>
        </w:rPr>
        <w:t xml:space="preserve"> </w:t>
      </w:r>
    </w:p>
    <w:p w14:paraId="0CFDB8E7" w14:textId="195DDFB9" w:rsidR="66AF1ECB" w:rsidRPr="004350A9" w:rsidRDefault="66AF1ECB" w:rsidP="002A2780">
      <w:pPr>
        <w:spacing w:after="0"/>
        <w:ind w:left="259" w:hanging="259"/>
        <w:rPr>
          <w:rFonts w:ascii="Arial" w:eastAsia="Book Antiqua" w:hAnsi="Arial" w:cs="Arial"/>
          <w:sz w:val="20"/>
          <w:szCs w:val="20"/>
        </w:rPr>
      </w:pPr>
      <w:r w:rsidRPr="004350A9">
        <w:rPr>
          <w:rFonts w:ascii="Arial" w:eastAsia="Book Antiqua" w:hAnsi="Arial" w:cs="Arial"/>
          <w:color w:val="000000" w:themeColor="text1"/>
          <w:sz w:val="20"/>
          <w:szCs w:val="20"/>
        </w:rPr>
        <w:t>4.</w:t>
      </w:r>
      <w:r w:rsidRPr="004350A9">
        <w:rPr>
          <w:rFonts w:ascii="Arial" w:hAnsi="Arial" w:cs="Arial"/>
          <w:sz w:val="20"/>
          <w:szCs w:val="20"/>
        </w:rPr>
        <w:tab/>
      </w:r>
      <w:r w:rsidR="098C280A" w:rsidRPr="004350A9">
        <w:rPr>
          <w:rFonts w:ascii="Arial" w:eastAsia="Book Antiqua" w:hAnsi="Arial" w:cs="Arial"/>
          <w:sz w:val="20"/>
          <w:szCs w:val="20"/>
        </w:rPr>
        <w:t xml:space="preserve"> </w:t>
      </w:r>
      <w:r w:rsidRPr="004350A9">
        <w:rPr>
          <w:rFonts w:ascii="Arial" w:eastAsia="Book Antiqua" w:hAnsi="Arial" w:cs="Arial"/>
          <w:color w:val="000000" w:themeColor="text1"/>
          <w:sz w:val="20"/>
          <w:szCs w:val="20"/>
        </w:rPr>
        <w:t>car</w:t>
      </w:r>
      <w:r w:rsidR="7B82AA69" w:rsidRPr="004350A9">
        <w:rPr>
          <w:rFonts w:ascii="Arial" w:eastAsia="Book Antiqua" w:hAnsi="Arial" w:cs="Arial"/>
          <w:b/>
          <w:bCs/>
          <w:color w:val="000000" w:themeColor="text1"/>
          <w:sz w:val="20"/>
          <w:szCs w:val="20"/>
        </w:rPr>
        <w:t xml:space="preserve"> </w:t>
      </w:r>
    </w:p>
    <w:p w14:paraId="28800891" w14:textId="5D0E39F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55F3ABB" w14:textId="72447BEA" w:rsidR="2B78DA88" w:rsidRPr="004350A9" w:rsidRDefault="5BCA9D45"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6</w:t>
      </w:r>
      <w:r w:rsidR="413DF0BA" w:rsidRPr="004350A9">
        <w:rPr>
          <w:rFonts w:ascii="Arial" w:eastAsia="Arial" w:hAnsi="Arial" w:cs="Arial"/>
          <w:b/>
          <w:bCs/>
          <w:color w:val="000000" w:themeColor="text1"/>
          <w:sz w:val="20"/>
          <w:szCs w:val="20"/>
        </w:rPr>
        <w:t>8</w:t>
      </w:r>
    </w:p>
    <w:p w14:paraId="3A81BCB6" w14:textId="16AFB20B"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495A8D0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69872722" w:rsidRPr="004350A9">
        <w:rPr>
          <w:rFonts w:ascii="Arial" w:eastAsia="Book Antiqua" w:hAnsi="Arial" w:cs="Arial"/>
          <w:color w:val="000000" w:themeColor="text1"/>
          <w:sz w:val="20"/>
          <w:szCs w:val="20"/>
        </w:rPr>
        <w:t xml:space="preserve"> </w:t>
      </w:r>
    </w:p>
    <w:p w14:paraId="3B69E05E" w14:textId="5642242A"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79BD7D20" w:rsidRPr="004350A9">
        <w:rPr>
          <w:rFonts w:ascii="Arial" w:eastAsia="Book Antiqua" w:hAnsi="Arial" w:cs="Arial"/>
          <w:color w:val="000000" w:themeColor="text1"/>
          <w:sz w:val="20"/>
          <w:szCs w:val="20"/>
        </w:rPr>
        <w:t xml:space="preserve"> </w:t>
      </w:r>
    </w:p>
    <w:p w14:paraId="75AB7DB9" w14:textId="3A1785E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Tony, is this your robot?</w:t>
      </w:r>
    </w:p>
    <w:p w14:paraId="020D2BBC" w14:textId="6C82FAD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Yes, it’s my robot. </w:t>
      </w:r>
    </w:p>
    <w:p w14:paraId="55007A53" w14:textId="583BB2AE" w:rsidR="676AA6F9"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2</w:t>
      </w:r>
      <w:r w:rsidR="2D003793" w:rsidRPr="004350A9">
        <w:rPr>
          <w:rFonts w:ascii="Arial" w:eastAsia="Book Antiqua" w:hAnsi="Arial" w:cs="Arial"/>
          <w:color w:val="000000" w:themeColor="text1"/>
          <w:sz w:val="20"/>
          <w:szCs w:val="20"/>
        </w:rPr>
        <w:t xml:space="preserve"> </w:t>
      </w:r>
    </w:p>
    <w:p w14:paraId="7BCEE211" w14:textId="3FC4DE9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2: Is this your doll, Lulu?</w:t>
      </w:r>
    </w:p>
    <w:p w14:paraId="557BAF7D" w14:textId="5470180E"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Yes, it’s my doll. </w:t>
      </w:r>
    </w:p>
    <w:p w14:paraId="35F47416" w14:textId="66FCFBA4" w:rsidR="466DCE0D" w:rsidRPr="004350A9" w:rsidRDefault="004807F0" w:rsidP="002A2780">
      <w:pPr>
        <w:spacing w:after="0"/>
        <w:rPr>
          <w:rFonts w:ascii="Arial" w:eastAsia="Book Antiqua" w:hAnsi="Arial" w:cs="Arial"/>
          <w:sz w:val="20"/>
          <w:szCs w:val="20"/>
        </w:rPr>
      </w:pPr>
      <w:r w:rsidRPr="004807F0">
        <w:rPr>
          <w:rFonts w:ascii="Arial" w:eastAsia="Book Antiqua" w:hAnsi="Arial" w:cs="Arial"/>
          <w:b/>
          <w:bCs/>
          <w:sz w:val="20"/>
          <w:szCs w:val="20"/>
        </w:rPr>
        <w:t>W:</w:t>
      </w:r>
      <w:r w:rsidR="66AF1ECB" w:rsidRPr="004350A9">
        <w:rPr>
          <w:rFonts w:ascii="Arial" w:eastAsia="Book Antiqua" w:hAnsi="Arial" w:cs="Arial"/>
          <w:color w:val="000000" w:themeColor="text1"/>
          <w:sz w:val="20"/>
          <w:szCs w:val="20"/>
        </w:rPr>
        <w:t xml:space="preserve"> 3</w:t>
      </w:r>
      <w:r w:rsidR="4B448C3C" w:rsidRPr="004350A9">
        <w:rPr>
          <w:rFonts w:ascii="Arial" w:eastAsia="Book Antiqua" w:hAnsi="Arial" w:cs="Arial"/>
          <w:color w:val="000000" w:themeColor="text1"/>
          <w:sz w:val="20"/>
          <w:szCs w:val="20"/>
        </w:rPr>
        <w:t xml:space="preserve"> </w:t>
      </w:r>
    </w:p>
    <w:p w14:paraId="031082A4" w14:textId="1410134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M: Ana, is this your ball?</w:t>
      </w:r>
    </w:p>
    <w:p w14:paraId="625BB531" w14:textId="7E2EFD4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Yes, it’s my ball.</w:t>
      </w:r>
      <w:r w:rsidR="787B7CB8" w:rsidRPr="004350A9">
        <w:rPr>
          <w:rFonts w:ascii="Arial" w:eastAsia="Book Antiqua" w:hAnsi="Arial" w:cs="Arial"/>
          <w:color w:val="000000" w:themeColor="text1"/>
          <w:sz w:val="20"/>
          <w:szCs w:val="20"/>
        </w:rPr>
        <w:t xml:space="preserve"> It’s my favorite toy!</w:t>
      </w:r>
    </w:p>
    <w:p w14:paraId="67C8B389" w14:textId="71831ED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6CDA6CC" w14:textId="4852C30F" w:rsidR="2F52FAF4" w:rsidRPr="004350A9" w:rsidRDefault="53933647"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6</w:t>
      </w:r>
      <w:r w:rsidR="6BBA7292" w:rsidRPr="004350A9">
        <w:rPr>
          <w:rFonts w:ascii="Arial" w:eastAsia="Arial" w:hAnsi="Arial" w:cs="Arial"/>
          <w:b/>
          <w:bCs/>
          <w:color w:val="000000" w:themeColor="text1"/>
          <w:sz w:val="20"/>
          <w:szCs w:val="20"/>
        </w:rPr>
        <w:t>9</w:t>
      </w:r>
    </w:p>
    <w:p w14:paraId="6EB45325" w14:textId="1D42958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Let’s Play Together</w:t>
      </w:r>
      <w:r w:rsidR="00784CAB" w:rsidRPr="004350A9">
        <w:rPr>
          <w:rFonts w:ascii="Arial" w:eastAsia="Book Antiqua" w:hAnsi="Arial" w:cs="Arial"/>
          <w:color w:val="000000" w:themeColor="text1"/>
          <w:sz w:val="20"/>
          <w:szCs w:val="20"/>
        </w:rPr>
        <w:t xml:space="preserve">. </w:t>
      </w:r>
      <w:r w:rsidR="17E12B6A" w:rsidRPr="004350A9">
        <w:rPr>
          <w:rFonts w:ascii="Arial" w:eastAsia="Arial" w:hAnsi="Arial" w:cs="Arial"/>
          <w:color w:val="000000" w:themeColor="text1"/>
          <w:sz w:val="20"/>
          <w:szCs w:val="20"/>
        </w:rPr>
        <w:t>1</w:t>
      </w:r>
      <w:r w:rsidR="00784CAB" w:rsidRPr="004350A9">
        <w:rPr>
          <w:rFonts w:ascii="Arial" w:eastAsia="Arial"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2B18FAF5" w:rsidRPr="004350A9">
        <w:rPr>
          <w:rFonts w:ascii="Arial" w:eastAsia="Book Antiqua" w:hAnsi="Arial" w:cs="Arial"/>
          <w:color w:val="000000" w:themeColor="text1"/>
          <w:sz w:val="20"/>
          <w:szCs w:val="20"/>
        </w:rPr>
        <w:t xml:space="preserve"> </w:t>
      </w:r>
    </w:p>
    <w:p w14:paraId="12A38DCC" w14:textId="4F024583"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s this your ball?</w:t>
      </w:r>
    </w:p>
    <w:p w14:paraId="0CCBBCCE" w14:textId="21138BEE"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Yes, it’s my ball.</w:t>
      </w:r>
      <w:r w:rsidR="62928C45" w:rsidRPr="004350A9">
        <w:rPr>
          <w:rFonts w:ascii="Arial" w:eastAsia="Book Antiqua" w:hAnsi="Arial" w:cs="Arial"/>
          <w:color w:val="000000" w:themeColor="text1"/>
          <w:sz w:val="20"/>
          <w:szCs w:val="20"/>
        </w:rPr>
        <w:t xml:space="preserve"> Let’s play.</w:t>
      </w:r>
    </w:p>
    <w:p w14:paraId="31BB5E47" w14:textId="6B5FBAF3"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054D1729" w14:textId="753F8E27"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not your ball! It’s mine!</w:t>
      </w:r>
    </w:p>
    <w:p w14:paraId="4184EC52" w14:textId="5293F489"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0301023A" w14:textId="47D4CED6"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No, it’s mine!</w:t>
      </w:r>
    </w:p>
    <w:p w14:paraId="3734D346" w14:textId="11191A24" w:rsidR="66AF1ECB" w:rsidRPr="004350A9" w:rsidRDefault="66AF1ECB" w:rsidP="002A2780">
      <w:pPr>
        <w:spacing w:after="0"/>
        <w:ind w:left="216" w:hanging="216"/>
        <w:rPr>
          <w:rFonts w:ascii="Arial" w:eastAsia="Book Antiqua" w:hAnsi="Arial" w:cs="Arial"/>
          <w:sz w:val="20"/>
          <w:szCs w:val="20"/>
        </w:rPr>
      </w:pPr>
      <w:r w:rsidRPr="004350A9">
        <w:rPr>
          <w:rFonts w:ascii="Arial" w:eastAsia="Book Antiqua" w:hAnsi="Arial" w:cs="Arial"/>
          <w:color w:val="000000" w:themeColor="text1"/>
          <w:sz w:val="20"/>
          <w:szCs w:val="20"/>
        </w:rPr>
        <w:t xml:space="preserve"> </w:t>
      </w:r>
    </w:p>
    <w:p w14:paraId="0C82ED19" w14:textId="1558BDA1"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Let’s share. Let’s play together.</w:t>
      </w:r>
    </w:p>
    <w:p w14:paraId="26D4C920" w14:textId="7CDE8F1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32964A5" w14:textId="2A11E474" w:rsidR="1407C95E" w:rsidRPr="004350A9" w:rsidRDefault="77EE7FB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288636CE" w:rsidRPr="004350A9">
        <w:rPr>
          <w:rFonts w:ascii="Arial" w:eastAsia="Arial" w:hAnsi="Arial" w:cs="Arial"/>
          <w:b/>
          <w:bCs/>
          <w:color w:val="000000" w:themeColor="text1"/>
          <w:sz w:val="20"/>
          <w:szCs w:val="20"/>
        </w:rPr>
        <w:t>70</w:t>
      </w:r>
    </w:p>
    <w:p w14:paraId="166DB6AC" w14:textId="1945456A"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Share Your Toys</w:t>
      </w:r>
      <w:r w:rsidR="00784CAB" w:rsidRPr="004350A9">
        <w:rPr>
          <w:rFonts w:ascii="Arial" w:eastAsia="Book Antiqua" w:hAnsi="Arial" w:cs="Arial"/>
          <w:color w:val="000000" w:themeColor="text1"/>
          <w:sz w:val="20"/>
          <w:szCs w:val="20"/>
        </w:rPr>
        <w:t xml:space="preserve">. </w:t>
      </w:r>
      <w:r w:rsidR="5B7C686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8065DE3" w:rsidRPr="004350A9">
        <w:rPr>
          <w:rFonts w:ascii="Arial" w:eastAsia="Book Antiqua" w:hAnsi="Arial" w:cs="Arial"/>
          <w:color w:val="000000" w:themeColor="text1"/>
          <w:sz w:val="20"/>
          <w:szCs w:val="20"/>
        </w:rPr>
        <w:t xml:space="preserve"> </w:t>
      </w:r>
    </w:p>
    <w:p w14:paraId="4C8481E9" w14:textId="2FD02F1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Share your toys. You can share your favorite toy. Play with your friend. Share your blocks. Share your dolls. It’s good to play with a friend. It’s good to share your toys.</w:t>
      </w:r>
    </w:p>
    <w:p w14:paraId="7DCF4790" w14:textId="3AB9CBA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10D4D15" w14:textId="699C764B" w:rsidR="6E339C55" w:rsidRPr="004350A9" w:rsidRDefault="5129CFF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485EAE89" w:rsidRPr="004350A9">
        <w:rPr>
          <w:rFonts w:ascii="Arial" w:eastAsia="Arial" w:hAnsi="Arial" w:cs="Arial"/>
          <w:b/>
          <w:bCs/>
          <w:color w:val="000000" w:themeColor="text1"/>
          <w:sz w:val="20"/>
          <w:szCs w:val="20"/>
        </w:rPr>
        <w:t>71</w:t>
      </w:r>
    </w:p>
    <w:p w14:paraId="57302259" w14:textId="79E64957"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S, T</w:t>
      </w:r>
      <w:r w:rsidR="00784CAB" w:rsidRPr="004350A9">
        <w:rPr>
          <w:rFonts w:ascii="Arial" w:eastAsia="Book Antiqua" w:hAnsi="Arial" w:cs="Arial"/>
          <w:color w:val="000000" w:themeColor="text1"/>
          <w:sz w:val="20"/>
          <w:szCs w:val="20"/>
        </w:rPr>
        <w:t xml:space="preserve">. </w:t>
      </w:r>
      <w:r w:rsidR="3325475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6A1EFBC9" w:rsidRPr="004350A9">
        <w:rPr>
          <w:rFonts w:ascii="Arial" w:eastAsia="Book Antiqua" w:hAnsi="Arial" w:cs="Arial"/>
          <w:color w:val="000000" w:themeColor="text1"/>
          <w:sz w:val="20"/>
          <w:szCs w:val="20"/>
        </w:rPr>
        <w:t xml:space="preserve"> </w:t>
      </w:r>
    </w:p>
    <w:p w14:paraId="59E4A34E" w14:textId="39772AD4"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372A9F61" w:rsidRPr="004350A9">
        <w:rPr>
          <w:rFonts w:ascii="Arial" w:eastAsia="Book Antiqua" w:hAnsi="Arial" w:cs="Arial"/>
          <w:color w:val="000000" w:themeColor="text1"/>
          <w:sz w:val="20"/>
          <w:szCs w:val="20"/>
        </w:rPr>
        <w:t>S sounds like /s/</w:t>
      </w:r>
    </w:p>
    <w:p w14:paraId="35B54AD4" w14:textId="62DFCEE6"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 /s/ Snake!</w:t>
      </w:r>
    </w:p>
    <w:p w14:paraId="1F697090" w14:textId="61234DED"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 sounds like /s/</w:t>
      </w:r>
    </w:p>
    <w:p w14:paraId="27AFE0C0" w14:textId="55E91801"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 /s/ Sun!</w:t>
      </w:r>
    </w:p>
    <w:p w14:paraId="54B3DB8F" w14:textId="6F89C062" w:rsidR="372A9F61" w:rsidRPr="004350A9" w:rsidRDefault="372A9F61" w:rsidP="002A2780">
      <w:pPr>
        <w:spacing w:after="0" w:line="280" w:lineRule="atLeast"/>
        <w:rPr>
          <w:rFonts w:ascii="Arial" w:eastAsia="Book Antiqua" w:hAnsi="Arial" w:cs="Arial"/>
          <w:color w:val="000000" w:themeColor="text1"/>
          <w:sz w:val="20"/>
          <w:szCs w:val="20"/>
        </w:rPr>
      </w:pPr>
      <w:proofErr w:type="spellStart"/>
      <w:r w:rsidRPr="004350A9">
        <w:rPr>
          <w:rFonts w:ascii="Arial" w:eastAsia="Book Antiqua" w:hAnsi="Arial" w:cs="Arial"/>
          <w:color w:val="000000" w:themeColor="text1"/>
          <w:sz w:val="20"/>
          <w:szCs w:val="20"/>
        </w:rPr>
        <w:lastRenderedPageBreak/>
        <w:t>T</w:t>
      </w:r>
      <w:proofErr w:type="spellEnd"/>
      <w:r w:rsidRPr="004350A9">
        <w:rPr>
          <w:rFonts w:ascii="Arial" w:eastAsia="Book Antiqua" w:hAnsi="Arial" w:cs="Arial"/>
          <w:color w:val="000000" w:themeColor="text1"/>
          <w:sz w:val="20"/>
          <w:szCs w:val="20"/>
        </w:rPr>
        <w:t xml:space="preserve"> sounds like /t/</w:t>
      </w:r>
    </w:p>
    <w:p w14:paraId="56F78312" w14:textId="68375954"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 /t/ Tooth!</w:t>
      </w:r>
    </w:p>
    <w:p w14:paraId="26E41F1B" w14:textId="32F0F1DE" w:rsidR="372A9F61" w:rsidRPr="004350A9" w:rsidRDefault="372A9F61" w:rsidP="002A2780">
      <w:pPr>
        <w:spacing w:after="0" w:line="280" w:lineRule="atLeast"/>
        <w:rPr>
          <w:rFonts w:ascii="Arial" w:eastAsia="Book Antiqua" w:hAnsi="Arial" w:cs="Arial"/>
          <w:color w:val="000000" w:themeColor="text1"/>
          <w:sz w:val="20"/>
          <w:szCs w:val="20"/>
        </w:rPr>
      </w:pPr>
      <w:proofErr w:type="spellStart"/>
      <w:r w:rsidRPr="004350A9">
        <w:rPr>
          <w:rFonts w:ascii="Arial" w:eastAsia="Book Antiqua" w:hAnsi="Arial" w:cs="Arial"/>
          <w:color w:val="000000" w:themeColor="text1"/>
          <w:sz w:val="20"/>
          <w:szCs w:val="20"/>
        </w:rPr>
        <w:t>T</w:t>
      </w:r>
      <w:proofErr w:type="spellEnd"/>
      <w:r w:rsidRPr="004350A9">
        <w:rPr>
          <w:rFonts w:ascii="Arial" w:eastAsia="Book Antiqua" w:hAnsi="Arial" w:cs="Arial"/>
          <w:color w:val="000000" w:themeColor="text1"/>
          <w:sz w:val="20"/>
          <w:szCs w:val="20"/>
        </w:rPr>
        <w:t xml:space="preserve"> sounds like /t/</w:t>
      </w:r>
    </w:p>
    <w:p w14:paraId="2ACA102B" w14:textId="1994889F"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 /t/ Truck!</w:t>
      </w:r>
    </w:p>
    <w:p w14:paraId="03168DDC" w14:textId="7BBBC23D"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 Snake! /s/ Sun!</w:t>
      </w:r>
    </w:p>
    <w:p w14:paraId="062CB200" w14:textId="1031357F" w:rsidR="372A9F61" w:rsidRPr="004350A9" w:rsidRDefault="372A9F6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 Tooth! /t/ Truck!</w:t>
      </w:r>
    </w:p>
    <w:p w14:paraId="0FD9D244" w14:textId="08267EF7" w:rsidR="35614CE2" w:rsidRPr="004350A9" w:rsidRDefault="22B06AA8"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eah!</w:t>
      </w:r>
    </w:p>
    <w:p w14:paraId="0DBA6B27" w14:textId="09E1F441" w:rsidR="35614CE2" w:rsidRPr="004350A9" w:rsidRDefault="35614CE2" w:rsidP="002A2780">
      <w:pPr>
        <w:spacing w:after="0"/>
        <w:rPr>
          <w:rFonts w:ascii="Arial" w:eastAsia="Book Antiqua" w:hAnsi="Arial" w:cs="Arial"/>
          <w:color w:val="000000" w:themeColor="text1"/>
          <w:sz w:val="20"/>
          <w:szCs w:val="20"/>
        </w:rPr>
      </w:pPr>
    </w:p>
    <w:p w14:paraId="72E0D6B2" w14:textId="32730712" w:rsidR="0C57CFC8" w:rsidRPr="004350A9" w:rsidRDefault="4290F4D7"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6041E5F2" w:rsidRPr="004350A9">
        <w:rPr>
          <w:rFonts w:ascii="Arial" w:eastAsia="Arial" w:hAnsi="Arial" w:cs="Arial"/>
          <w:b/>
          <w:bCs/>
          <w:color w:val="000000" w:themeColor="text1"/>
          <w:sz w:val="20"/>
          <w:szCs w:val="20"/>
        </w:rPr>
        <w:t>2</w:t>
      </w:r>
    </w:p>
    <w:p w14:paraId="09C8BF54" w14:textId="32C680E3"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7</w:t>
      </w:r>
      <w:r w:rsidR="00784CAB" w:rsidRPr="004350A9">
        <w:rPr>
          <w:rFonts w:ascii="Arial" w:eastAsia="Book Antiqua" w:hAnsi="Arial" w:cs="Arial"/>
          <w:color w:val="000000" w:themeColor="text1"/>
          <w:sz w:val="20"/>
          <w:szCs w:val="20"/>
        </w:rPr>
        <w:t xml:space="preserve">. </w:t>
      </w:r>
      <w:r w:rsidR="774CCC53" w:rsidRPr="004350A9">
        <w:rPr>
          <w:rFonts w:ascii="Arial" w:eastAsia="Arial" w:hAnsi="Arial" w:cs="Arial"/>
          <w:color w:val="000000" w:themeColor="text1"/>
          <w:sz w:val="20"/>
          <w:szCs w:val="20"/>
        </w:rPr>
        <w:t>1</w:t>
      </w:r>
      <w:r w:rsidR="00784CAB" w:rsidRPr="004350A9">
        <w:rPr>
          <w:rFonts w:ascii="Arial" w:eastAsia="Arial"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17A656F8" w:rsidRPr="004350A9">
        <w:rPr>
          <w:rFonts w:ascii="Arial" w:eastAsia="Book Antiqua" w:hAnsi="Arial" w:cs="Arial"/>
          <w:color w:val="000000" w:themeColor="text1"/>
          <w:sz w:val="20"/>
          <w:szCs w:val="20"/>
        </w:rPr>
        <w:t xml:space="preserve"> </w:t>
      </w:r>
    </w:p>
    <w:p w14:paraId="565656E2" w14:textId="50F077D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p>
    <w:p w14:paraId="5D88485F" w14:textId="62BDFFE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robot</w:t>
      </w:r>
    </w:p>
    <w:p w14:paraId="342EEBC8" w14:textId="2CA642C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is 1 robot.</w:t>
      </w:r>
    </w:p>
    <w:p w14:paraId="582FD445" w14:textId="33E2CB01" w:rsidR="1B194470" w:rsidRPr="004350A9" w:rsidRDefault="1B194470" w:rsidP="002A2780">
      <w:pPr>
        <w:spacing w:after="0"/>
        <w:rPr>
          <w:rFonts w:ascii="Arial" w:eastAsia="Book Antiqua" w:hAnsi="Arial" w:cs="Arial"/>
          <w:sz w:val="20"/>
          <w:szCs w:val="20"/>
        </w:rPr>
      </w:pPr>
    </w:p>
    <w:p w14:paraId="61D9D72A" w14:textId="431BE97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7D09B751" w14:textId="0906288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robots</w:t>
      </w:r>
    </w:p>
    <w:p w14:paraId="47D33C33" w14:textId="7E85CDE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2 robots.</w:t>
      </w:r>
    </w:p>
    <w:p w14:paraId="7A1FC554" w14:textId="1E92A20F" w:rsidR="1B36EFE7" w:rsidRPr="004350A9" w:rsidRDefault="1B36EFE7" w:rsidP="002A2780">
      <w:pPr>
        <w:spacing w:after="0"/>
        <w:rPr>
          <w:rFonts w:ascii="Arial" w:eastAsia="Book Antiqua" w:hAnsi="Arial" w:cs="Arial"/>
          <w:sz w:val="20"/>
          <w:szCs w:val="20"/>
        </w:rPr>
      </w:pPr>
    </w:p>
    <w:p w14:paraId="794B1312" w14:textId="755F3AC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7A6DFC6C" w14:textId="56CCD38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robots</w:t>
      </w:r>
    </w:p>
    <w:p w14:paraId="39BDB606" w14:textId="32D9C83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3 robots.</w:t>
      </w:r>
    </w:p>
    <w:p w14:paraId="3D6466E7" w14:textId="7A5FD1DE" w:rsidR="0F71DF45" w:rsidRPr="004350A9" w:rsidRDefault="0F71DF45" w:rsidP="002A2780">
      <w:pPr>
        <w:spacing w:after="0"/>
        <w:rPr>
          <w:rFonts w:ascii="Arial" w:eastAsia="Book Antiqua" w:hAnsi="Arial" w:cs="Arial"/>
          <w:sz w:val="20"/>
          <w:szCs w:val="20"/>
        </w:rPr>
      </w:pPr>
    </w:p>
    <w:p w14:paraId="1DF009C6" w14:textId="672C9D1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4603562D" w14:textId="5397F1B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robots</w:t>
      </w:r>
    </w:p>
    <w:p w14:paraId="3A6F6F24" w14:textId="19FA354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4 robots.</w:t>
      </w:r>
    </w:p>
    <w:p w14:paraId="12689B46" w14:textId="4903293C" w:rsidR="47E12198" w:rsidRPr="004350A9" w:rsidRDefault="47E12198" w:rsidP="002A2780">
      <w:pPr>
        <w:spacing w:after="0"/>
        <w:rPr>
          <w:rFonts w:ascii="Arial" w:eastAsia="Book Antiqua" w:hAnsi="Arial" w:cs="Arial"/>
          <w:sz w:val="20"/>
          <w:szCs w:val="20"/>
        </w:rPr>
      </w:pPr>
    </w:p>
    <w:p w14:paraId="49DE4949" w14:textId="52DCCDA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5 </w:t>
      </w:r>
    </w:p>
    <w:p w14:paraId="412DE8BB" w14:textId="6934DBE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robots</w:t>
      </w:r>
    </w:p>
    <w:p w14:paraId="719D4A81" w14:textId="6E2CEF3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5 robots.</w:t>
      </w:r>
    </w:p>
    <w:p w14:paraId="1579CA06" w14:textId="1951B8BE" w:rsidR="038E89B4" w:rsidRPr="004350A9" w:rsidRDefault="038E89B4" w:rsidP="002A2780">
      <w:pPr>
        <w:spacing w:after="0"/>
        <w:rPr>
          <w:rFonts w:ascii="Arial" w:eastAsia="Book Antiqua" w:hAnsi="Arial" w:cs="Arial"/>
          <w:sz w:val="20"/>
          <w:szCs w:val="20"/>
        </w:rPr>
      </w:pPr>
    </w:p>
    <w:p w14:paraId="276C4364" w14:textId="3C83710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w:t>
      </w:r>
    </w:p>
    <w:p w14:paraId="35CA78E3" w14:textId="150AC89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 robots</w:t>
      </w:r>
    </w:p>
    <w:p w14:paraId="75B8F8B6" w14:textId="2031972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6 robots.</w:t>
      </w:r>
    </w:p>
    <w:p w14:paraId="03A3DCFC" w14:textId="6F29119C" w:rsidR="036F1AA4" w:rsidRPr="004350A9" w:rsidRDefault="036F1AA4" w:rsidP="002A2780">
      <w:pPr>
        <w:spacing w:after="0"/>
        <w:rPr>
          <w:rFonts w:ascii="Arial" w:eastAsia="Book Antiqua" w:hAnsi="Arial" w:cs="Arial"/>
          <w:sz w:val="20"/>
          <w:szCs w:val="20"/>
        </w:rPr>
      </w:pPr>
    </w:p>
    <w:p w14:paraId="4CD10C99" w14:textId="3436751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7 </w:t>
      </w:r>
    </w:p>
    <w:p w14:paraId="020D30A1" w14:textId="4F4CB75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 robots</w:t>
      </w:r>
    </w:p>
    <w:p w14:paraId="3EFF7F7A" w14:textId="0097681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There are 7 robots.</w:t>
      </w:r>
    </w:p>
    <w:p w14:paraId="7727E40A" w14:textId="5D026F4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FFB477D" w14:textId="01E2FFA1" w:rsidR="3FFA3BB2" w:rsidRPr="004350A9" w:rsidRDefault="6D1608C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76FCD2C3" w:rsidRPr="004350A9">
        <w:rPr>
          <w:rFonts w:ascii="Arial" w:eastAsia="Arial" w:hAnsi="Arial" w:cs="Arial"/>
          <w:b/>
          <w:bCs/>
          <w:color w:val="000000" w:themeColor="text1"/>
          <w:sz w:val="20"/>
          <w:szCs w:val="20"/>
        </w:rPr>
        <w:t>3</w:t>
      </w:r>
    </w:p>
    <w:p w14:paraId="45B942CB" w14:textId="762D5A59"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ocial Studies</w:t>
      </w:r>
      <w:r w:rsidR="66AF1ECB" w:rsidRPr="004350A9">
        <w:rPr>
          <w:rFonts w:ascii="Arial" w:eastAsia="Book Antiqua" w:hAnsi="Arial" w:cs="Arial"/>
          <w:color w:val="000000" w:themeColor="text1"/>
          <w:sz w:val="20"/>
          <w:szCs w:val="20"/>
        </w:rPr>
        <w:t>: Many Types of Toys</w:t>
      </w:r>
      <w:r w:rsidR="00784CAB" w:rsidRPr="004350A9">
        <w:rPr>
          <w:rFonts w:ascii="Arial" w:eastAsia="Book Antiqua" w:hAnsi="Arial" w:cs="Arial"/>
          <w:color w:val="000000" w:themeColor="text1"/>
          <w:sz w:val="20"/>
          <w:szCs w:val="20"/>
        </w:rPr>
        <w:t xml:space="preserve">. </w:t>
      </w:r>
      <w:r w:rsidR="1945A0C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 xml:space="preserve">Listen and </w:t>
      </w:r>
      <w:r w:rsidR="00D01B70" w:rsidRPr="00D01B70">
        <w:rPr>
          <w:rFonts w:ascii="Arial" w:eastAsia="Book Antiqua" w:hAnsi="Arial" w:cs="Arial"/>
          <w:color w:val="000000" w:themeColor="text1"/>
          <w:sz w:val="20"/>
          <w:szCs w:val="20"/>
        </w:rPr>
        <w:t>look</w:t>
      </w:r>
      <w:r w:rsidR="66AF1ECB" w:rsidRPr="00D01B70">
        <w:rPr>
          <w:rFonts w:ascii="Arial" w:eastAsia="Book Antiqua" w:hAnsi="Arial" w:cs="Arial"/>
          <w:color w:val="000000" w:themeColor="text1"/>
          <w:sz w:val="20"/>
          <w:szCs w:val="20"/>
        </w:rPr>
        <w:t>.</w:t>
      </w:r>
      <w:r w:rsidR="60258260" w:rsidRPr="00D01B70">
        <w:rPr>
          <w:rFonts w:ascii="Arial" w:eastAsia="Book Antiqua" w:hAnsi="Arial" w:cs="Arial"/>
          <w:color w:val="000000" w:themeColor="text1"/>
          <w:sz w:val="20"/>
          <w:szCs w:val="20"/>
        </w:rPr>
        <w:t xml:space="preserve"> </w:t>
      </w:r>
    </w:p>
    <w:p w14:paraId="5DDE75B4" w14:textId="59C64FB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There are many types of toys. Wooden blocks are toys. They are many colors. You can make a tower. You can make a house. Robots are toys, too. They walk and talk. They make noise</w:t>
      </w:r>
      <w:r w:rsidR="6416E9F7" w:rsidRPr="004350A9">
        <w:rPr>
          <w:rFonts w:ascii="Arial" w:eastAsia="Book Antiqua" w:hAnsi="Arial" w:cs="Arial"/>
          <w:color w:val="000000" w:themeColor="text1"/>
          <w:sz w:val="20"/>
          <w:szCs w:val="20"/>
        </w:rPr>
        <w:t>s</w:t>
      </w:r>
      <w:r w:rsidRPr="004350A9">
        <w:rPr>
          <w:rFonts w:ascii="Arial" w:eastAsia="Book Antiqua" w:hAnsi="Arial" w:cs="Arial"/>
          <w:color w:val="000000" w:themeColor="text1"/>
          <w:sz w:val="20"/>
          <w:szCs w:val="20"/>
        </w:rPr>
        <w:t xml:space="preserve">! </w:t>
      </w:r>
      <w:r w:rsidR="372061EA" w:rsidRPr="004350A9">
        <w:rPr>
          <w:rFonts w:ascii="Arial" w:eastAsia="Book Antiqua" w:hAnsi="Arial" w:cs="Arial"/>
          <w:color w:val="000000" w:themeColor="text1"/>
          <w:sz w:val="20"/>
          <w:szCs w:val="20"/>
        </w:rPr>
        <w:t>What's your favorite toy?</w:t>
      </w:r>
    </w:p>
    <w:p w14:paraId="325B14B3" w14:textId="052C5EF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36FD0AC6" w14:textId="6CC862C9" w:rsidR="28162087" w:rsidRPr="004350A9" w:rsidRDefault="07E3B114"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6643E2C6" w:rsidRPr="004350A9">
        <w:rPr>
          <w:rFonts w:ascii="Arial" w:eastAsia="Arial" w:hAnsi="Arial" w:cs="Arial"/>
          <w:b/>
          <w:bCs/>
          <w:color w:val="000000" w:themeColor="text1"/>
          <w:sz w:val="20"/>
          <w:szCs w:val="20"/>
        </w:rPr>
        <w:t>4</w:t>
      </w:r>
    </w:p>
    <w:p w14:paraId="0F9DE003" w14:textId="4A271EE7"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Paper Plane</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13D4473" w:rsidRPr="004350A9">
        <w:rPr>
          <w:rFonts w:ascii="Arial" w:eastAsia="Book Antiqua" w:hAnsi="Arial" w:cs="Arial"/>
          <w:color w:val="000000" w:themeColor="text1"/>
          <w:sz w:val="20"/>
          <w:szCs w:val="20"/>
        </w:rPr>
        <w:t xml:space="preserve"> </w:t>
      </w:r>
    </w:p>
    <w:p w14:paraId="0040F2CD" w14:textId="1A62866B" w:rsidR="66AF1ECB" w:rsidRPr="004350A9" w:rsidRDefault="004807F0" w:rsidP="002A2780">
      <w:pPr>
        <w:spacing w:after="0"/>
        <w:ind w:left="216" w:hanging="216"/>
        <w:rPr>
          <w:rFonts w:ascii="Arial" w:eastAsia="Book Antiqua" w:hAnsi="Arial" w:cs="Arial"/>
          <w:sz w:val="20"/>
          <w:szCs w:val="20"/>
        </w:rPr>
      </w:pPr>
      <w:r w:rsidRPr="004807F0">
        <w:rPr>
          <w:rFonts w:ascii="Arial" w:eastAsia="Book Antiqua" w:hAnsi="Arial" w:cs="Arial"/>
          <w:b/>
          <w:bCs/>
          <w:sz w:val="20"/>
          <w:szCs w:val="20"/>
        </w:rPr>
        <w:t>W:</w:t>
      </w:r>
      <w:r w:rsidR="2357C04E" w:rsidRPr="004350A9">
        <w:rPr>
          <w:rFonts w:ascii="Arial" w:eastAsia="Book Antiqua" w:hAnsi="Arial" w:cs="Arial"/>
          <w:sz w:val="20"/>
          <w:szCs w:val="20"/>
        </w:rPr>
        <w:t xml:space="preserve">  </w:t>
      </w:r>
      <w:r w:rsidR="14901160" w:rsidRPr="004350A9">
        <w:rPr>
          <w:rFonts w:ascii="Arial" w:eastAsia="맑은 고딕" w:hAnsi="Arial" w:cs="Arial"/>
          <w:color w:val="000000" w:themeColor="text1"/>
          <w:sz w:val="20"/>
          <w:szCs w:val="20"/>
        </w:rPr>
        <w:t>Step</w:t>
      </w:r>
      <w:r w:rsidR="4DB678C0" w:rsidRPr="004350A9">
        <w:rPr>
          <w:rFonts w:ascii="Arial" w:eastAsia="Book Antiqua" w:hAnsi="Arial" w:cs="Arial"/>
          <w:color w:val="000000" w:themeColor="text1"/>
          <w:sz w:val="20"/>
          <w:szCs w:val="20"/>
        </w:rPr>
        <w:t xml:space="preserve"> 1: </w:t>
      </w:r>
      <w:r w:rsidR="4DB678C0"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Get a piece of paper. Fold it in half. Unfold the paper and fold down the top corners to the middle line.</w:t>
      </w:r>
      <w:r w:rsidR="4FE0A4ED" w:rsidRPr="004350A9">
        <w:rPr>
          <w:rFonts w:ascii="Arial" w:eastAsia="Book Antiqua" w:hAnsi="Arial" w:cs="Arial"/>
          <w:color w:val="000000" w:themeColor="text1"/>
          <w:sz w:val="20"/>
          <w:szCs w:val="20"/>
        </w:rPr>
        <w:t xml:space="preserve"> </w:t>
      </w:r>
    </w:p>
    <w:p w14:paraId="7865918B" w14:textId="22FDF851" w:rsidR="66AF1ECB" w:rsidRPr="004350A9" w:rsidRDefault="14901160" w:rsidP="002A2780">
      <w:pPr>
        <w:spacing w:after="0"/>
        <w:ind w:left="216" w:hanging="216"/>
        <w:rPr>
          <w:rFonts w:ascii="Arial" w:eastAsia="Book Antiqua" w:hAnsi="Arial" w:cs="Arial"/>
          <w:sz w:val="20"/>
          <w:szCs w:val="20"/>
        </w:rPr>
      </w:pPr>
      <w:r w:rsidRPr="004350A9">
        <w:rPr>
          <w:rFonts w:ascii="Arial" w:eastAsia="맑은 고딕" w:hAnsi="Arial" w:cs="Arial"/>
          <w:color w:val="000000" w:themeColor="text1"/>
          <w:sz w:val="20"/>
          <w:szCs w:val="20"/>
        </w:rPr>
        <w:t>Step</w:t>
      </w:r>
      <w:r w:rsidR="38A127E2" w:rsidRPr="004350A9">
        <w:rPr>
          <w:rFonts w:ascii="Arial" w:eastAsia="Book Antiqua" w:hAnsi="Arial" w:cs="Arial"/>
          <w:color w:val="000000" w:themeColor="text1"/>
          <w:sz w:val="20"/>
          <w:szCs w:val="20"/>
        </w:rPr>
        <w:t xml:space="preserve"> 2: </w:t>
      </w:r>
      <w:r w:rsidR="38A127E2"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Fold the top edges to the middle line three times. 1, 2, 3.</w:t>
      </w:r>
      <w:r w:rsidR="4204730D" w:rsidRPr="004350A9">
        <w:rPr>
          <w:rFonts w:ascii="Arial" w:eastAsia="Book Antiqua" w:hAnsi="Arial" w:cs="Arial"/>
          <w:color w:val="000000" w:themeColor="text1"/>
          <w:sz w:val="20"/>
          <w:szCs w:val="20"/>
        </w:rPr>
        <w:t xml:space="preserve"> </w:t>
      </w:r>
    </w:p>
    <w:p w14:paraId="1F9AAD6E" w14:textId="042C0575" w:rsidR="66AF1ECB" w:rsidRPr="004350A9" w:rsidRDefault="14901160" w:rsidP="002A2780">
      <w:pPr>
        <w:spacing w:after="0"/>
        <w:ind w:left="216" w:hanging="216"/>
        <w:rPr>
          <w:rFonts w:ascii="Arial" w:eastAsia="Book Antiqua" w:hAnsi="Arial" w:cs="Arial"/>
          <w:sz w:val="20"/>
          <w:szCs w:val="20"/>
        </w:rPr>
      </w:pPr>
      <w:r w:rsidRPr="004350A9">
        <w:rPr>
          <w:rFonts w:ascii="Arial" w:eastAsia="맑은 고딕" w:hAnsi="Arial" w:cs="Arial"/>
          <w:color w:val="000000" w:themeColor="text1"/>
          <w:sz w:val="20"/>
          <w:szCs w:val="20"/>
        </w:rPr>
        <w:t>Step</w:t>
      </w:r>
      <w:r w:rsidR="32D3611B" w:rsidRPr="004350A9">
        <w:rPr>
          <w:rFonts w:ascii="Arial" w:eastAsia="Book Antiqua" w:hAnsi="Arial" w:cs="Arial"/>
          <w:color w:val="000000" w:themeColor="text1"/>
          <w:sz w:val="20"/>
          <w:szCs w:val="20"/>
        </w:rPr>
        <w:t xml:space="preserve"> 3: </w:t>
      </w:r>
      <w:r w:rsidR="32D3611B" w:rsidRPr="004350A9">
        <w:rPr>
          <w:rFonts w:ascii="Arial" w:eastAsia="Book Antiqua"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Fold the plan</w:t>
      </w:r>
      <w:r w:rsidR="630AE8A7" w:rsidRPr="004350A9">
        <w:rPr>
          <w:rFonts w:ascii="Arial" w:eastAsia="Book Antiqua" w:hAnsi="Arial" w:cs="Arial"/>
          <w:color w:val="000000" w:themeColor="text1"/>
          <w:sz w:val="20"/>
          <w:szCs w:val="20"/>
        </w:rPr>
        <w:t>e</w:t>
      </w:r>
      <w:r w:rsidR="66AF1ECB" w:rsidRPr="004350A9">
        <w:rPr>
          <w:rFonts w:ascii="Arial" w:eastAsia="Book Antiqua" w:hAnsi="Arial" w:cs="Arial"/>
          <w:color w:val="000000" w:themeColor="text1"/>
          <w:sz w:val="20"/>
          <w:szCs w:val="20"/>
        </w:rPr>
        <w:t xml:space="preserve"> in half. Open the wings and hold the plane by the middle.</w:t>
      </w:r>
      <w:r w:rsidR="482B52FE" w:rsidRPr="004350A9">
        <w:rPr>
          <w:rFonts w:ascii="Arial" w:eastAsia="Book Antiqua" w:hAnsi="Arial" w:cs="Arial"/>
          <w:color w:val="000000" w:themeColor="text1"/>
          <w:sz w:val="20"/>
          <w:szCs w:val="20"/>
        </w:rPr>
        <w:t xml:space="preserve"> </w:t>
      </w:r>
    </w:p>
    <w:p w14:paraId="66FE6CCB" w14:textId="27DA1EAA" w:rsidR="66AF1ECB" w:rsidRPr="004350A9" w:rsidRDefault="14901160" w:rsidP="002A2780">
      <w:pPr>
        <w:spacing w:after="0"/>
        <w:ind w:left="259" w:hanging="259"/>
        <w:rPr>
          <w:rFonts w:ascii="Arial" w:eastAsia="Book Antiqua" w:hAnsi="Arial" w:cs="Arial"/>
          <w:sz w:val="20"/>
          <w:szCs w:val="20"/>
        </w:rPr>
      </w:pPr>
      <w:r w:rsidRPr="004350A9">
        <w:rPr>
          <w:rFonts w:ascii="Arial" w:eastAsia="맑은 고딕" w:hAnsi="Arial" w:cs="Arial"/>
          <w:color w:val="000000" w:themeColor="text1"/>
          <w:sz w:val="20"/>
          <w:szCs w:val="20"/>
        </w:rPr>
        <w:t>Step</w:t>
      </w:r>
      <w:r w:rsidR="0DF2AD85" w:rsidRPr="004350A9">
        <w:rPr>
          <w:rFonts w:ascii="Arial" w:eastAsia="Book Antiqua" w:hAnsi="Arial" w:cs="Arial"/>
          <w:color w:val="000000" w:themeColor="text1"/>
          <w:sz w:val="20"/>
          <w:szCs w:val="20"/>
        </w:rPr>
        <w:t xml:space="preserve"> 4: </w:t>
      </w:r>
      <w:r w:rsidR="0DF2AD85"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Fly your plane. Watch it fly through the air!</w:t>
      </w:r>
      <w:r w:rsidR="2AD06C11" w:rsidRPr="004350A9">
        <w:rPr>
          <w:rFonts w:ascii="Arial" w:eastAsia="Book Antiqua" w:hAnsi="Arial" w:cs="Arial"/>
          <w:color w:val="000000" w:themeColor="text1"/>
          <w:sz w:val="20"/>
          <w:szCs w:val="20"/>
        </w:rPr>
        <w:t xml:space="preserve"> </w:t>
      </w:r>
    </w:p>
    <w:p w14:paraId="7D582CF5" w14:textId="1E4E2A5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35EE91B6" w14:textId="5E82AE35" w:rsidR="63F2DD6F" w:rsidRPr="004350A9" w:rsidRDefault="63F2DD6F"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33710695" w:rsidRPr="004350A9">
        <w:rPr>
          <w:rFonts w:ascii="Arial" w:eastAsia="Arial" w:hAnsi="Arial" w:cs="Arial"/>
          <w:b/>
          <w:bCs/>
          <w:color w:val="000000" w:themeColor="text1"/>
          <w:sz w:val="20"/>
          <w:szCs w:val="20"/>
        </w:rPr>
        <w:t>5</w:t>
      </w:r>
    </w:p>
    <w:p w14:paraId="20B182A3" w14:textId="6618F100" w:rsidR="2E0FBF9A" w:rsidRPr="004350A9" w:rsidRDefault="2E0FBF9A" w:rsidP="002A2780">
      <w:pPr>
        <w:spacing w:after="0"/>
        <w:rPr>
          <w:rFonts w:ascii="Arial" w:eastAsia="Arial" w:hAnsi="Arial" w:cs="Arial"/>
          <w:color w:val="000000" w:themeColor="text1"/>
          <w:sz w:val="20"/>
          <w:szCs w:val="20"/>
        </w:rPr>
      </w:pPr>
    </w:p>
    <w:p w14:paraId="75DDB394" w14:textId="24DC706C"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637C4C8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03CA9256" w:rsidRPr="004350A9">
        <w:rPr>
          <w:rFonts w:ascii="Arial" w:eastAsia="Book Antiqua" w:hAnsi="Arial" w:cs="Arial"/>
          <w:color w:val="000000" w:themeColor="text1"/>
          <w:sz w:val="20"/>
          <w:szCs w:val="20"/>
        </w:rPr>
        <w:t xml:space="preserve"> </w:t>
      </w:r>
    </w:p>
    <w:p w14:paraId="45A3D16C" w14:textId="151FBA4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M: </w:t>
      </w:r>
      <w:r w:rsidR="1908492C" w:rsidRPr="004350A9">
        <w:rPr>
          <w:rFonts w:ascii="Arial" w:eastAsia="Book Antiqua" w:hAnsi="Arial" w:cs="Arial"/>
          <w:color w:val="000000" w:themeColor="text1"/>
          <w:sz w:val="20"/>
          <w:szCs w:val="20"/>
        </w:rPr>
        <w:t>Is this your ball?</w:t>
      </w:r>
    </w:p>
    <w:p w14:paraId="20FDD70F" w14:textId="25E330C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7E45AC3F">
        <w:rPr>
          <w:rFonts w:ascii="Arial" w:eastAsia="Book Antiqua" w:hAnsi="Arial" w:cs="Arial"/>
          <w:color w:val="000000" w:themeColor="text1"/>
          <w:sz w:val="20"/>
          <w:szCs w:val="20"/>
        </w:rPr>
        <w:t xml:space="preserve"> Yes, </w:t>
      </w:r>
      <w:r w:rsidR="5D8FE428" w:rsidRPr="7E45AC3F">
        <w:rPr>
          <w:rFonts w:ascii="Arial" w:eastAsia="Book Antiqua" w:hAnsi="Arial" w:cs="Arial"/>
          <w:color w:val="000000" w:themeColor="text1"/>
          <w:sz w:val="20"/>
          <w:szCs w:val="20"/>
        </w:rPr>
        <w:t>it’s my ball. It’s my favorite toy.</w:t>
      </w:r>
    </w:p>
    <w:p w14:paraId="33AAD8CC" w14:textId="6633EF4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1704CC4" w14:textId="13878821" w:rsidR="0051521E" w:rsidRPr="004350A9" w:rsidRDefault="0051521E"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8: I Like Carrots</w:t>
      </w:r>
    </w:p>
    <w:p w14:paraId="70E7A138" w14:textId="56620464" w:rsidR="28A555E6" w:rsidRPr="004350A9" w:rsidRDefault="28A555E6"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4159DEBE" w:rsidRPr="004350A9">
        <w:rPr>
          <w:rFonts w:ascii="Arial" w:eastAsia="Arial" w:hAnsi="Arial" w:cs="Arial"/>
          <w:b/>
          <w:bCs/>
          <w:color w:val="000000" w:themeColor="text1"/>
          <w:sz w:val="20"/>
          <w:szCs w:val="20"/>
        </w:rPr>
        <w:t>7</w:t>
      </w:r>
      <w:r w:rsidR="3479BAE7" w:rsidRPr="004350A9">
        <w:rPr>
          <w:rFonts w:ascii="Arial" w:eastAsia="Arial" w:hAnsi="Arial" w:cs="Arial"/>
          <w:b/>
          <w:bCs/>
          <w:color w:val="000000" w:themeColor="text1"/>
          <w:sz w:val="20"/>
          <w:szCs w:val="20"/>
        </w:rPr>
        <w:t>6</w:t>
      </w:r>
    </w:p>
    <w:p w14:paraId="27528D21" w14:textId="0C7AEA5F"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8: I Like Carrots</w:t>
      </w:r>
      <w:r w:rsidR="00784CAB" w:rsidRPr="004350A9">
        <w:rPr>
          <w:rFonts w:ascii="Arial" w:eastAsia="Book Antiqua" w:hAnsi="Arial" w:cs="Arial"/>
          <w:color w:val="000000" w:themeColor="text1"/>
          <w:sz w:val="20"/>
          <w:szCs w:val="20"/>
        </w:rPr>
        <w:t xml:space="preserve">. </w:t>
      </w:r>
      <w:r w:rsidR="122FEDAB"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6F6324B" w:rsidRPr="004350A9">
        <w:rPr>
          <w:rFonts w:ascii="Arial" w:eastAsia="Book Antiqua" w:hAnsi="Arial" w:cs="Arial"/>
          <w:color w:val="000000" w:themeColor="text1"/>
          <w:sz w:val="20"/>
          <w:szCs w:val="20"/>
        </w:rPr>
        <w:t xml:space="preserve"> </w:t>
      </w:r>
    </w:p>
    <w:p w14:paraId="477E5C0E" w14:textId="68C33185" w:rsidR="66AF1ECB"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lemons and bananas</w:t>
      </w:r>
    </w:p>
    <w:p w14:paraId="778726BE" w14:textId="222DF4AD"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lemons and bananas</w:t>
      </w:r>
    </w:p>
    <w:p w14:paraId="2421C558" w14:textId="5CE88627" w:rsidR="35614CE2" w:rsidRPr="00BA5641" w:rsidRDefault="35614CE2" w:rsidP="002A2780">
      <w:pPr>
        <w:spacing w:after="0" w:line="280" w:lineRule="atLeast"/>
        <w:rPr>
          <w:rFonts w:ascii="Arial" w:eastAsia="Book Antiqua" w:hAnsi="Arial" w:cs="Arial"/>
          <w:color w:val="000000" w:themeColor="text1"/>
          <w:sz w:val="20"/>
          <w:szCs w:val="20"/>
        </w:rPr>
      </w:pPr>
    </w:p>
    <w:p w14:paraId="53C72DFB" w14:textId="751AE264"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carrots and potatoes</w:t>
      </w:r>
    </w:p>
    <w:p w14:paraId="7A9AFEC5" w14:textId="35655D27"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carrots and potatoes</w:t>
      </w:r>
    </w:p>
    <w:p w14:paraId="0A0B9AEE" w14:textId="3A5C71FF" w:rsidR="35614CE2" w:rsidRPr="00BA5641" w:rsidRDefault="35614CE2" w:rsidP="002A2780">
      <w:pPr>
        <w:spacing w:after="0" w:line="280" w:lineRule="atLeast"/>
        <w:rPr>
          <w:rFonts w:ascii="Arial" w:eastAsia="Book Antiqua" w:hAnsi="Arial" w:cs="Arial"/>
          <w:color w:val="000000" w:themeColor="text1"/>
          <w:sz w:val="20"/>
          <w:szCs w:val="20"/>
        </w:rPr>
      </w:pPr>
    </w:p>
    <w:p w14:paraId="743D4087" w14:textId="0D31CA9F"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lemons and bananas</w:t>
      </w:r>
    </w:p>
    <w:p w14:paraId="02CB40A3" w14:textId="06D3FA30"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lemons and bananas</w:t>
      </w:r>
    </w:p>
    <w:p w14:paraId="4494F5C1" w14:textId="736C6E92" w:rsidR="35614CE2" w:rsidRPr="00BA5641" w:rsidRDefault="35614CE2" w:rsidP="002A2780">
      <w:pPr>
        <w:spacing w:after="0" w:line="280" w:lineRule="atLeast"/>
        <w:rPr>
          <w:rFonts w:ascii="Arial" w:eastAsia="Book Antiqua" w:hAnsi="Arial" w:cs="Arial"/>
          <w:color w:val="000000" w:themeColor="text1"/>
          <w:sz w:val="20"/>
          <w:szCs w:val="20"/>
        </w:rPr>
      </w:pPr>
    </w:p>
    <w:p w14:paraId="13348EEF" w14:textId="34D0E008" w:rsidR="6D65AD58" w:rsidRPr="00BA5641"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carrots and potatoes</w:t>
      </w:r>
    </w:p>
    <w:p w14:paraId="74777C4F" w14:textId="23F8B6CD" w:rsidR="6D65AD58" w:rsidRPr="004350A9" w:rsidRDefault="6D65AD58" w:rsidP="002A2780">
      <w:pPr>
        <w:spacing w:after="0" w:line="280" w:lineRule="atLeast"/>
        <w:rPr>
          <w:rFonts w:ascii="Arial" w:eastAsia="Book Antiqua" w:hAnsi="Arial" w:cs="Arial"/>
          <w:color w:val="000000" w:themeColor="text1"/>
          <w:sz w:val="20"/>
          <w:szCs w:val="20"/>
        </w:rPr>
      </w:pPr>
      <w:r w:rsidRPr="00BA5641">
        <w:rPr>
          <w:rFonts w:ascii="Arial" w:eastAsia="Book Antiqua" w:hAnsi="Arial" w:cs="Arial"/>
          <w:color w:val="000000" w:themeColor="text1"/>
          <w:sz w:val="20"/>
          <w:szCs w:val="20"/>
          <w:lang w:val="en-GB"/>
        </w:rPr>
        <w:t xml:space="preserve">I like to eat, </w:t>
      </w:r>
      <w:r w:rsidR="005766BD" w:rsidRPr="00BA5641">
        <w:rPr>
          <w:rFonts w:ascii="Arial" w:eastAsia="Book Antiqua" w:hAnsi="Arial" w:cs="Arial"/>
          <w:color w:val="000000" w:themeColor="text1"/>
          <w:sz w:val="20"/>
          <w:szCs w:val="20"/>
          <w:lang w:val="en-GB"/>
        </w:rPr>
        <w:t>eat,</w:t>
      </w:r>
      <w:r w:rsidRPr="00BA5641">
        <w:rPr>
          <w:rFonts w:ascii="Arial" w:eastAsia="Book Antiqua" w:hAnsi="Arial" w:cs="Arial"/>
          <w:color w:val="000000" w:themeColor="text1"/>
          <w:sz w:val="20"/>
          <w:szCs w:val="20"/>
          <w:lang w:val="en-GB"/>
        </w:rPr>
        <w:t xml:space="preserve"> eat, eat carrots and potatoes</w:t>
      </w:r>
    </w:p>
    <w:p w14:paraId="60549A15" w14:textId="5D661C8A" w:rsidR="35614CE2" w:rsidRPr="004350A9" w:rsidRDefault="35614CE2" w:rsidP="002A2780">
      <w:pPr>
        <w:spacing w:after="0"/>
        <w:rPr>
          <w:rFonts w:ascii="Arial" w:eastAsia="Book Antiqua" w:hAnsi="Arial" w:cs="Arial"/>
          <w:color w:val="000000" w:themeColor="text1"/>
          <w:sz w:val="20"/>
          <w:szCs w:val="20"/>
        </w:rPr>
      </w:pPr>
    </w:p>
    <w:p w14:paraId="666D4377" w14:textId="094F41B4" w:rsidR="1559E09B" w:rsidRPr="004350A9" w:rsidRDefault="701DDAA5"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5D8F929F" w:rsidRPr="004350A9">
        <w:rPr>
          <w:rFonts w:ascii="Arial" w:eastAsia="Arial" w:hAnsi="Arial" w:cs="Arial"/>
          <w:b/>
          <w:bCs/>
          <w:color w:val="000000" w:themeColor="text1"/>
          <w:sz w:val="20"/>
          <w:szCs w:val="20"/>
        </w:rPr>
        <w:t>7</w:t>
      </w:r>
    </w:p>
    <w:p w14:paraId="65E86771" w14:textId="4A61A9AD"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2B54899D"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300D9C55" w:rsidRPr="004350A9">
        <w:rPr>
          <w:rFonts w:ascii="Arial" w:eastAsia="Book Antiqua" w:hAnsi="Arial" w:cs="Arial"/>
          <w:color w:val="000000" w:themeColor="text1"/>
          <w:sz w:val="20"/>
          <w:szCs w:val="20"/>
        </w:rPr>
        <w:t xml:space="preserve"> </w:t>
      </w:r>
    </w:p>
    <w:p w14:paraId="5D612864" w14:textId="42AFAC93" w:rsidR="66AF1ECB" w:rsidRPr="004350A9" w:rsidRDefault="004807F0" w:rsidP="002A2780">
      <w:pPr>
        <w:spacing w:after="0"/>
        <w:ind w:left="259" w:hanging="259"/>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44215702"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banana</w:t>
      </w:r>
      <w:r w:rsidR="6771D95B" w:rsidRPr="004350A9">
        <w:rPr>
          <w:rFonts w:ascii="Arial" w:eastAsia="Arial" w:hAnsi="Arial" w:cs="Arial"/>
          <w:b/>
          <w:bCs/>
          <w:color w:val="000000" w:themeColor="text1"/>
          <w:sz w:val="20"/>
          <w:szCs w:val="20"/>
        </w:rPr>
        <w:t xml:space="preserve"> </w:t>
      </w:r>
    </w:p>
    <w:p w14:paraId="2E0CCD0F" w14:textId="5ACCAB25"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2.</w:t>
      </w:r>
      <w:r w:rsidRPr="004350A9">
        <w:rPr>
          <w:rFonts w:ascii="Arial" w:hAnsi="Arial" w:cs="Arial"/>
          <w:sz w:val="20"/>
          <w:szCs w:val="20"/>
        </w:rPr>
        <w:tab/>
      </w:r>
      <w:r w:rsidR="44215702"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lemon</w:t>
      </w:r>
      <w:r w:rsidR="27A9E051" w:rsidRPr="004350A9">
        <w:rPr>
          <w:rFonts w:ascii="Arial" w:eastAsia="Arial" w:hAnsi="Arial" w:cs="Arial"/>
          <w:b/>
          <w:bCs/>
          <w:color w:val="000000" w:themeColor="text1"/>
          <w:sz w:val="20"/>
          <w:szCs w:val="20"/>
        </w:rPr>
        <w:t xml:space="preserve"> </w:t>
      </w:r>
    </w:p>
    <w:p w14:paraId="665579E5" w14:textId="78CE846D"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3.</w:t>
      </w:r>
      <w:r w:rsidRPr="004350A9">
        <w:rPr>
          <w:rFonts w:ascii="Arial" w:hAnsi="Arial" w:cs="Arial"/>
          <w:sz w:val="20"/>
          <w:szCs w:val="20"/>
        </w:rPr>
        <w:tab/>
      </w:r>
      <w:r w:rsidR="772F4E7D"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carrot</w:t>
      </w:r>
      <w:r w:rsidR="27A9E051" w:rsidRPr="004350A9">
        <w:rPr>
          <w:rFonts w:ascii="Arial" w:eastAsia="Arial" w:hAnsi="Arial" w:cs="Arial"/>
          <w:b/>
          <w:bCs/>
          <w:color w:val="000000" w:themeColor="text1"/>
          <w:sz w:val="20"/>
          <w:szCs w:val="20"/>
        </w:rPr>
        <w:t xml:space="preserve"> </w:t>
      </w:r>
    </w:p>
    <w:p w14:paraId="2033D874" w14:textId="25BB4F92"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4.</w:t>
      </w:r>
      <w:r w:rsidRPr="004350A9">
        <w:rPr>
          <w:rFonts w:ascii="Arial" w:hAnsi="Arial" w:cs="Arial"/>
          <w:sz w:val="20"/>
          <w:szCs w:val="20"/>
        </w:rPr>
        <w:tab/>
      </w:r>
      <w:r w:rsidR="772F4E7D" w:rsidRPr="004350A9">
        <w:rPr>
          <w:rFonts w:ascii="Arial" w:eastAsia="Book Antiqua" w:hAnsi="Arial" w:cs="Arial"/>
          <w:color w:val="000000" w:themeColor="text1"/>
          <w:sz w:val="20"/>
          <w:szCs w:val="20"/>
        </w:rPr>
        <w:t xml:space="preserve"> </w:t>
      </w:r>
      <w:r w:rsidR="49CFF2F4" w:rsidRPr="004350A9">
        <w:rPr>
          <w:rFonts w:ascii="Arial" w:eastAsia="Book Antiqua" w:hAnsi="Arial" w:cs="Arial"/>
          <w:color w:val="000000" w:themeColor="text1"/>
          <w:sz w:val="20"/>
          <w:szCs w:val="20"/>
        </w:rPr>
        <w:t>p</w:t>
      </w:r>
      <w:r w:rsidRPr="004350A9">
        <w:rPr>
          <w:rFonts w:ascii="Arial" w:eastAsia="Book Antiqua" w:hAnsi="Arial" w:cs="Arial"/>
          <w:color w:val="000000" w:themeColor="text1"/>
          <w:sz w:val="20"/>
          <w:szCs w:val="20"/>
        </w:rPr>
        <w:t>otato</w:t>
      </w:r>
      <w:r w:rsidR="33E246FD" w:rsidRPr="004350A9">
        <w:rPr>
          <w:rFonts w:ascii="Arial" w:eastAsia="Arial" w:hAnsi="Arial" w:cs="Arial"/>
          <w:b/>
          <w:bCs/>
          <w:color w:val="000000" w:themeColor="text1"/>
          <w:sz w:val="20"/>
          <w:szCs w:val="20"/>
        </w:rPr>
        <w:t xml:space="preserve"> </w:t>
      </w:r>
    </w:p>
    <w:p w14:paraId="6A282912" w14:textId="465B3A15" w:rsidR="66AF1ECB" w:rsidRPr="004350A9" w:rsidRDefault="66AF1ECB" w:rsidP="002A2780">
      <w:pPr>
        <w:spacing w:after="0"/>
        <w:ind w:left="259" w:hanging="259"/>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75F98FC" w14:textId="409853E8" w:rsidR="382D33B0" w:rsidRPr="004350A9" w:rsidRDefault="6FF03D5B" w:rsidP="002A2780">
      <w:pPr>
        <w:spacing w:after="0"/>
        <w:ind w:left="259" w:hanging="259"/>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7EBA9F83" w:rsidRPr="004350A9">
        <w:rPr>
          <w:rFonts w:ascii="Arial" w:eastAsia="Arial" w:hAnsi="Arial" w:cs="Arial"/>
          <w:b/>
          <w:bCs/>
          <w:color w:val="000000" w:themeColor="text1"/>
          <w:sz w:val="20"/>
          <w:szCs w:val="20"/>
        </w:rPr>
        <w:t>8</w:t>
      </w:r>
    </w:p>
    <w:p w14:paraId="4363CC27" w14:textId="64F38A1C"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4CF657E2"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389AAA0D" w:rsidRPr="004350A9">
        <w:rPr>
          <w:rFonts w:ascii="Arial" w:eastAsia="Book Antiqua" w:hAnsi="Arial" w:cs="Arial"/>
          <w:color w:val="000000" w:themeColor="text1"/>
          <w:sz w:val="20"/>
          <w:szCs w:val="20"/>
        </w:rPr>
        <w:t xml:space="preserve"> </w:t>
      </w:r>
    </w:p>
    <w:p w14:paraId="1876B0D2" w14:textId="572CB50B" w:rsidR="66AF1ECB"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1A3E56DC" w:rsidRPr="004350A9">
        <w:rPr>
          <w:rFonts w:ascii="Arial" w:eastAsia="Book Antiqua" w:hAnsi="Arial" w:cs="Arial"/>
          <w:color w:val="000000" w:themeColor="text1"/>
          <w:sz w:val="20"/>
          <w:szCs w:val="20"/>
        </w:rPr>
        <w:t xml:space="preserve"> </w:t>
      </w:r>
    </w:p>
    <w:p w14:paraId="69256372" w14:textId="3ACBC25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like lemons.</w:t>
      </w:r>
    </w:p>
    <w:p w14:paraId="7C9A3C7F" w14:textId="71D86CBB" w:rsidR="3BA156D4"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2</w:t>
      </w:r>
      <w:r w:rsidR="008C81CA" w:rsidRPr="004350A9">
        <w:rPr>
          <w:rFonts w:ascii="Arial" w:eastAsia="Book Antiqua" w:hAnsi="Arial" w:cs="Arial"/>
          <w:color w:val="000000" w:themeColor="text1"/>
          <w:sz w:val="20"/>
          <w:szCs w:val="20"/>
        </w:rPr>
        <w:t xml:space="preserve"> </w:t>
      </w:r>
    </w:p>
    <w:p w14:paraId="7D31E686" w14:textId="5BD827E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 like bananas.</w:t>
      </w:r>
    </w:p>
    <w:p w14:paraId="66EACF70" w14:textId="4E5AEC53" w:rsidR="5D75BDD5"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3</w:t>
      </w:r>
      <w:r w:rsidR="2F217955" w:rsidRPr="004350A9">
        <w:rPr>
          <w:rFonts w:ascii="Arial" w:eastAsia="Book Antiqua" w:hAnsi="Arial" w:cs="Arial"/>
          <w:color w:val="000000" w:themeColor="text1"/>
          <w:sz w:val="20"/>
          <w:szCs w:val="20"/>
        </w:rPr>
        <w:t xml:space="preserve"> </w:t>
      </w:r>
    </w:p>
    <w:p w14:paraId="30CB5A32" w14:textId="6BA23F98"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like potatoes. Yum!</w:t>
      </w:r>
    </w:p>
    <w:p w14:paraId="7560967E" w14:textId="714A2B3D" w:rsidR="3F42CB78"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4</w:t>
      </w:r>
      <w:r w:rsidR="7048D85E" w:rsidRPr="004350A9">
        <w:rPr>
          <w:rFonts w:ascii="Arial" w:eastAsia="Book Antiqua" w:hAnsi="Arial" w:cs="Arial"/>
          <w:color w:val="000000" w:themeColor="text1"/>
          <w:sz w:val="20"/>
          <w:szCs w:val="20"/>
        </w:rPr>
        <w:t xml:space="preserve"> </w:t>
      </w:r>
    </w:p>
    <w:p w14:paraId="4CEE777B" w14:textId="0E11D683"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don’t like carrots. Yuck!</w:t>
      </w:r>
    </w:p>
    <w:p w14:paraId="359B514E" w14:textId="36B304D3" w:rsidR="66AF1ECB" w:rsidRPr="004350A9" w:rsidRDefault="66AF1ECB" w:rsidP="002A2780">
      <w:pPr>
        <w:spacing w:after="0"/>
        <w:ind w:left="259" w:hanging="259"/>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5FF088B" w14:textId="2ED7C9FE" w:rsidR="61621FAA" w:rsidRPr="004350A9" w:rsidRDefault="37441277" w:rsidP="002A2780">
      <w:pPr>
        <w:spacing w:after="0"/>
        <w:ind w:left="259" w:hanging="259"/>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7</w:t>
      </w:r>
      <w:r w:rsidR="336669C6" w:rsidRPr="004350A9">
        <w:rPr>
          <w:rFonts w:ascii="Arial" w:eastAsia="Arial" w:hAnsi="Arial" w:cs="Arial"/>
          <w:b/>
          <w:bCs/>
          <w:color w:val="000000" w:themeColor="text1"/>
          <w:sz w:val="20"/>
          <w:szCs w:val="20"/>
        </w:rPr>
        <w:t>9</w:t>
      </w:r>
    </w:p>
    <w:p w14:paraId="5B7F67B0" w14:textId="3049D909"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lastRenderedPageBreak/>
        <w:t>Story</w:t>
      </w:r>
      <w:r w:rsidR="66AF1ECB" w:rsidRPr="004350A9">
        <w:rPr>
          <w:rFonts w:ascii="Arial" w:eastAsia="Book Antiqua" w:hAnsi="Arial" w:cs="Arial"/>
          <w:color w:val="000000" w:themeColor="text1"/>
          <w:sz w:val="20"/>
          <w:szCs w:val="20"/>
        </w:rPr>
        <w:t>: We Have Lots of Food</w:t>
      </w:r>
      <w:r w:rsidR="00784CAB" w:rsidRPr="004350A9">
        <w:rPr>
          <w:rFonts w:ascii="Arial" w:eastAsia="Book Antiqua" w:hAnsi="Arial" w:cs="Arial"/>
          <w:color w:val="000000" w:themeColor="text1"/>
          <w:sz w:val="20"/>
          <w:szCs w:val="20"/>
        </w:rPr>
        <w:t xml:space="preserve">. </w:t>
      </w:r>
      <w:r w:rsidR="6464D511"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7FC3F75D" w:rsidRPr="004350A9">
        <w:rPr>
          <w:rFonts w:ascii="Arial" w:eastAsia="Book Antiqua" w:hAnsi="Arial" w:cs="Arial"/>
          <w:color w:val="000000" w:themeColor="text1"/>
          <w:sz w:val="20"/>
          <w:szCs w:val="20"/>
        </w:rPr>
        <w:t xml:space="preserve"> </w:t>
      </w:r>
    </w:p>
    <w:p w14:paraId="0342AE4D" w14:textId="78CE2AA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e have lots of food!</w:t>
      </w:r>
    </w:p>
    <w:p w14:paraId="3D01E2EA" w14:textId="43970061"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70AD6DCF" w14:textId="4F8895A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 like carrots.</w:t>
      </w:r>
    </w:p>
    <w:p w14:paraId="31870BE5" w14:textId="12F6567E"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5F1FF1A0" w14:textId="228DEEC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don’t like carrots. I like potatoes.</w:t>
      </w:r>
    </w:p>
    <w:p w14:paraId="555704E0" w14:textId="0F60DDAB"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4D12CD84" w14:textId="1318C33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like carrots and potatoes. I like lemons and bananas, too!</w:t>
      </w:r>
      <w:r w:rsidR="79DD402E" w:rsidRPr="004350A9">
        <w:rPr>
          <w:rFonts w:ascii="Arial" w:eastAsia="Book Antiqua" w:hAnsi="Arial" w:cs="Arial"/>
          <w:color w:val="000000" w:themeColor="text1"/>
          <w:sz w:val="20"/>
          <w:szCs w:val="20"/>
        </w:rPr>
        <w:t xml:space="preserve"> They’re good for me!</w:t>
      </w:r>
    </w:p>
    <w:p w14:paraId="441308B4" w14:textId="68B254F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FCB6AB9" w14:textId="6BE9339F" w:rsidR="0715B31A" w:rsidRPr="004350A9" w:rsidRDefault="7EA05CF3"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0C8B95B5" w:rsidRPr="004350A9">
        <w:rPr>
          <w:rFonts w:ascii="Arial" w:eastAsia="Arial" w:hAnsi="Arial" w:cs="Arial"/>
          <w:b/>
          <w:bCs/>
          <w:color w:val="000000" w:themeColor="text1"/>
          <w:sz w:val="20"/>
          <w:szCs w:val="20"/>
        </w:rPr>
        <w:t>0</w:t>
      </w:r>
    </w:p>
    <w:p w14:paraId="3B54F4DD" w14:textId="2A40352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Eat Good Foods</w:t>
      </w:r>
      <w:r w:rsidR="00784CAB" w:rsidRPr="004350A9">
        <w:rPr>
          <w:rFonts w:ascii="Arial" w:eastAsia="Book Antiqua" w:hAnsi="Arial" w:cs="Arial"/>
          <w:color w:val="000000" w:themeColor="text1"/>
          <w:sz w:val="20"/>
          <w:szCs w:val="20"/>
        </w:rPr>
        <w:t xml:space="preserve">. </w:t>
      </w:r>
      <w:r w:rsidR="392F501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A7E03BB" w:rsidRPr="004350A9">
        <w:rPr>
          <w:rFonts w:ascii="Arial" w:eastAsia="Book Antiqua" w:hAnsi="Arial" w:cs="Arial"/>
          <w:color w:val="000000" w:themeColor="text1"/>
          <w:sz w:val="20"/>
          <w:szCs w:val="20"/>
        </w:rPr>
        <w:t xml:space="preserve"> </w:t>
      </w:r>
    </w:p>
    <w:p w14:paraId="0F2955E6" w14:textId="3B77F47C"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Eat good foods. Don’t eat lots of candy! Fruit is good for you. Vegetables are good for you. Eat apples, lemons, strawberries, and oranges. Eat carrots, too. They taste good. They’re good for you</w:t>
      </w:r>
      <w:r w:rsidR="7C0A7D78" w:rsidRPr="004350A9">
        <w:rPr>
          <w:rFonts w:ascii="Arial" w:eastAsia="Book Antiqua" w:hAnsi="Arial" w:cs="Arial"/>
          <w:color w:val="000000" w:themeColor="text1"/>
          <w:sz w:val="20"/>
          <w:szCs w:val="20"/>
        </w:rPr>
        <w:t>.</w:t>
      </w:r>
    </w:p>
    <w:p w14:paraId="49FFE78B" w14:textId="0E2A95A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9CB7F7D" w14:textId="6C6E4263" w:rsidR="03A2BBAE" w:rsidRPr="004350A9" w:rsidRDefault="37F845E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52135E8" w:rsidRPr="004350A9">
        <w:rPr>
          <w:rFonts w:ascii="Arial" w:eastAsia="Arial" w:hAnsi="Arial" w:cs="Arial"/>
          <w:b/>
          <w:bCs/>
          <w:color w:val="000000" w:themeColor="text1"/>
          <w:sz w:val="20"/>
          <w:szCs w:val="20"/>
        </w:rPr>
        <w:t>81</w:t>
      </w:r>
    </w:p>
    <w:p w14:paraId="0434FC8D" w14:textId="7EE28D04"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U, V</w:t>
      </w:r>
      <w:r w:rsidR="00784CAB" w:rsidRPr="004350A9">
        <w:rPr>
          <w:rFonts w:ascii="Arial" w:eastAsia="Book Antiqua" w:hAnsi="Arial" w:cs="Arial"/>
          <w:color w:val="000000" w:themeColor="text1"/>
          <w:sz w:val="20"/>
          <w:szCs w:val="20"/>
        </w:rPr>
        <w:t xml:space="preserve">. </w:t>
      </w:r>
      <w:r w:rsidR="75E8BAD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4A7D00FC" w:rsidRPr="004350A9">
        <w:rPr>
          <w:rFonts w:ascii="Arial" w:eastAsia="Book Antiqua" w:hAnsi="Arial" w:cs="Arial"/>
          <w:color w:val="000000" w:themeColor="text1"/>
          <w:sz w:val="20"/>
          <w:szCs w:val="20"/>
        </w:rPr>
        <w:t xml:space="preserve"> </w:t>
      </w:r>
    </w:p>
    <w:p w14:paraId="290F6FB8" w14:textId="6110F3BC"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0BBF4DEB" w:rsidRPr="004350A9">
        <w:rPr>
          <w:rFonts w:ascii="Arial" w:eastAsia="Book Antiqua" w:hAnsi="Arial" w:cs="Arial"/>
          <w:color w:val="000000" w:themeColor="text1"/>
          <w:sz w:val="20"/>
          <w:szCs w:val="20"/>
        </w:rPr>
        <w:t>U sounds like /u/</w:t>
      </w:r>
    </w:p>
    <w:p w14:paraId="671FA8AF" w14:textId="28D4ECC7"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u/ /u/ Uncle!</w:t>
      </w:r>
    </w:p>
    <w:p w14:paraId="528821F2" w14:textId="0B4AE0C3"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U sounds like /u/</w:t>
      </w:r>
    </w:p>
    <w:p w14:paraId="0E072728" w14:textId="046C1F9F"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u/ u/ Up!</w:t>
      </w:r>
    </w:p>
    <w:p w14:paraId="0D576FDB" w14:textId="5CB39301"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V sounds like /v/</w:t>
      </w:r>
    </w:p>
    <w:p w14:paraId="27238750" w14:textId="3C10CC0A"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v/ /v/ Van!</w:t>
      </w:r>
    </w:p>
    <w:p w14:paraId="6DAAFE66" w14:textId="70E0E992"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V sounds like /v/</w:t>
      </w:r>
    </w:p>
    <w:p w14:paraId="4CC7598F" w14:textId="4D513443"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v/ /v/ Vest!</w:t>
      </w:r>
    </w:p>
    <w:p w14:paraId="44524E11" w14:textId="22030FD6" w:rsidR="0BBF4DEB" w:rsidRPr="004350A9" w:rsidRDefault="0BBF4DE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u/ U</w:t>
      </w:r>
      <w:r w:rsidR="3C693E0D" w:rsidRPr="004350A9">
        <w:rPr>
          <w:rFonts w:ascii="Arial" w:eastAsia="Book Antiqua" w:hAnsi="Arial" w:cs="Arial"/>
          <w:color w:val="000000" w:themeColor="text1"/>
          <w:sz w:val="20"/>
          <w:szCs w:val="20"/>
        </w:rPr>
        <w:t>ncle</w:t>
      </w:r>
      <w:r w:rsidRPr="004350A9">
        <w:rPr>
          <w:rFonts w:ascii="Arial" w:eastAsia="Book Antiqua" w:hAnsi="Arial" w:cs="Arial"/>
          <w:color w:val="000000" w:themeColor="text1"/>
          <w:sz w:val="20"/>
          <w:szCs w:val="20"/>
        </w:rPr>
        <w:t>! /u/ U</w:t>
      </w:r>
      <w:r w:rsidR="776828A1" w:rsidRPr="004350A9">
        <w:rPr>
          <w:rFonts w:ascii="Arial" w:eastAsia="Book Antiqua" w:hAnsi="Arial" w:cs="Arial"/>
          <w:color w:val="000000" w:themeColor="text1"/>
          <w:sz w:val="20"/>
          <w:szCs w:val="20"/>
        </w:rPr>
        <w:t>p</w:t>
      </w:r>
      <w:r w:rsidRPr="004350A9">
        <w:rPr>
          <w:rFonts w:ascii="Arial" w:eastAsia="Book Antiqua" w:hAnsi="Arial" w:cs="Arial"/>
          <w:color w:val="000000" w:themeColor="text1"/>
          <w:sz w:val="20"/>
          <w:szCs w:val="20"/>
        </w:rPr>
        <w:t xml:space="preserve">! </w:t>
      </w:r>
    </w:p>
    <w:p w14:paraId="33B0439E" w14:textId="3B4FEEAD" w:rsidR="0BBF4DEB" w:rsidRPr="004350A9" w:rsidRDefault="0BBF4DE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v/ Van! /v/ Vest!</w:t>
      </w:r>
    </w:p>
    <w:p w14:paraId="4DF57953" w14:textId="7DBE5FB4" w:rsidR="35614CE2" w:rsidRPr="004350A9" w:rsidRDefault="03632601"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Yeah! </w:t>
      </w:r>
    </w:p>
    <w:p w14:paraId="7C10E88D" w14:textId="27DDA165" w:rsidR="6A6A593D" w:rsidRPr="004350A9" w:rsidRDefault="6A6A593D" w:rsidP="002A2780">
      <w:pPr>
        <w:spacing w:after="0"/>
        <w:rPr>
          <w:rFonts w:ascii="Arial" w:eastAsia="Book Antiqua" w:hAnsi="Arial" w:cs="Arial"/>
          <w:color w:val="000000" w:themeColor="text1"/>
          <w:sz w:val="20"/>
          <w:szCs w:val="20"/>
        </w:rPr>
      </w:pPr>
    </w:p>
    <w:p w14:paraId="6BD145FB" w14:textId="5CF5B1E5" w:rsidR="14176F31" w:rsidRPr="004350A9" w:rsidRDefault="14176F31"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5E6246BC" w:rsidRPr="004350A9">
        <w:rPr>
          <w:rFonts w:ascii="Arial" w:eastAsia="Arial" w:hAnsi="Arial" w:cs="Arial"/>
          <w:b/>
          <w:bCs/>
          <w:color w:val="000000" w:themeColor="text1"/>
          <w:sz w:val="20"/>
          <w:szCs w:val="20"/>
        </w:rPr>
        <w:t>2</w:t>
      </w:r>
    </w:p>
    <w:p w14:paraId="2FFD90F2" w14:textId="5A1A4BC2"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8</w:t>
      </w:r>
      <w:r w:rsidR="00784CAB" w:rsidRPr="004350A9">
        <w:rPr>
          <w:rFonts w:ascii="Arial" w:eastAsia="Book Antiqua" w:hAnsi="Arial" w:cs="Arial"/>
          <w:color w:val="000000" w:themeColor="text1"/>
          <w:sz w:val="20"/>
          <w:szCs w:val="20"/>
        </w:rPr>
        <w:t xml:space="preserve">. </w:t>
      </w:r>
      <w:r w:rsidR="073831A1"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3EC47FC0" w:rsidRPr="004350A9">
        <w:rPr>
          <w:rFonts w:ascii="Arial" w:eastAsia="Book Antiqua" w:hAnsi="Arial" w:cs="Arial"/>
          <w:color w:val="000000" w:themeColor="text1"/>
          <w:sz w:val="20"/>
          <w:szCs w:val="20"/>
        </w:rPr>
        <w:t xml:space="preserve"> </w:t>
      </w:r>
    </w:p>
    <w:p w14:paraId="6200C27B" w14:textId="280BFAE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p>
    <w:p w14:paraId="3BE6A14B" w14:textId="6FD46F9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lemon</w:t>
      </w:r>
    </w:p>
    <w:p w14:paraId="475C1F63" w14:textId="0A9D95C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lemons.</w:t>
      </w:r>
    </w:p>
    <w:p w14:paraId="4113C641" w14:textId="1F6DD18D" w:rsidR="61343D01" w:rsidRPr="004350A9" w:rsidRDefault="61343D01" w:rsidP="002A2780">
      <w:pPr>
        <w:spacing w:after="0"/>
        <w:rPr>
          <w:rFonts w:ascii="Arial" w:eastAsia="Arial" w:hAnsi="Arial" w:cs="Arial"/>
          <w:b/>
          <w:bCs/>
          <w:color w:val="000000" w:themeColor="text1"/>
          <w:sz w:val="20"/>
          <w:szCs w:val="20"/>
        </w:rPr>
      </w:pPr>
    </w:p>
    <w:p w14:paraId="23049F9B" w14:textId="6ABBD8E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2 </w:t>
      </w:r>
    </w:p>
    <w:p w14:paraId="6698B801" w14:textId="6122BE4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apples</w:t>
      </w:r>
    </w:p>
    <w:p w14:paraId="5FA82578" w14:textId="554CAD9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apples.</w:t>
      </w:r>
    </w:p>
    <w:p w14:paraId="1326F99F" w14:textId="530CD375" w:rsidR="4C278D24" w:rsidRPr="004350A9" w:rsidRDefault="4C278D24" w:rsidP="002A2780">
      <w:pPr>
        <w:spacing w:after="0"/>
        <w:rPr>
          <w:rFonts w:ascii="Arial" w:eastAsia="Arial" w:hAnsi="Arial" w:cs="Arial"/>
          <w:b/>
          <w:bCs/>
          <w:color w:val="000000" w:themeColor="text1"/>
          <w:sz w:val="20"/>
          <w:szCs w:val="20"/>
        </w:rPr>
      </w:pPr>
    </w:p>
    <w:p w14:paraId="5D8B0BBC" w14:textId="07DEE6C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3 </w:t>
      </w:r>
    </w:p>
    <w:p w14:paraId="22FDE29B" w14:textId="342C5CE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carrots</w:t>
      </w:r>
    </w:p>
    <w:p w14:paraId="5B9196D9" w14:textId="53A7684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carrots.</w:t>
      </w:r>
    </w:p>
    <w:p w14:paraId="3D0C9B6F" w14:textId="2E19030D" w:rsidR="30109672" w:rsidRPr="004350A9" w:rsidRDefault="30109672" w:rsidP="002A2780">
      <w:pPr>
        <w:spacing w:after="0"/>
        <w:rPr>
          <w:rFonts w:ascii="Arial" w:eastAsia="Arial" w:hAnsi="Arial" w:cs="Arial"/>
          <w:b/>
          <w:bCs/>
          <w:color w:val="000000" w:themeColor="text1"/>
          <w:sz w:val="20"/>
          <w:szCs w:val="20"/>
        </w:rPr>
      </w:pPr>
    </w:p>
    <w:p w14:paraId="2F74362D" w14:textId="5E0E6CE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1D4A4FD3" w14:textId="7C871CD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kiwis</w:t>
      </w:r>
    </w:p>
    <w:p w14:paraId="3CC85686" w14:textId="15CC9BC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kiwis.</w:t>
      </w:r>
    </w:p>
    <w:p w14:paraId="2782CC76" w14:textId="1096D182" w:rsidR="5A77083E" w:rsidRPr="004350A9" w:rsidRDefault="5A77083E" w:rsidP="002A2780">
      <w:pPr>
        <w:spacing w:after="0"/>
        <w:rPr>
          <w:rFonts w:ascii="Arial" w:eastAsia="Arial" w:hAnsi="Arial" w:cs="Arial"/>
          <w:b/>
          <w:bCs/>
          <w:color w:val="000000" w:themeColor="text1"/>
          <w:sz w:val="20"/>
          <w:szCs w:val="20"/>
        </w:rPr>
      </w:pPr>
    </w:p>
    <w:p w14:paraId="19DD1DEE" w14:textId="7A041C5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w:t>
      </w:r>
    </w:p>
    <w:p w14:paraId="44711DA0" w14:textId="33660AE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potatoes</w:t>
      </w:r>
    </w:p>
    <w:p w14:paraId="5090CF4A" w14:textId="3BC59C0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potatoes.</w:t>
      </w:r>
    </w:p>
    <w:p w14:paraId="627DEEF3" w14:textId="04F01C28" w:rsidR="738C0F2A" w:rsidRPr="004350A9" w:rsidRDefault="738C0F2A" w:rsidP="002A2780">
      <w:pPr>
        <w:spacing w:after="0"/>
        <w:rPr>
          <w:rFonts w:ascii="Arial" w:eastAsia="Arial" w:hAnsi="Arial" w:cs="Arial"/>
          <w:b/>
          <w:bCs/>
          <w:color w:val="000000" w:themeColor="text1"/>
          <w:sz w:val="20"/>
          <w:szCs w:val="20"/>
        </w:rPr>
      </w:pPr>
    </w:p>
    <w:p w14:paraId="524DA1CD" w14:textId="661B30D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w:t>
      </w:r>
    </w:p>
    <w:p w14:paraId="741B934E" w14:textId="3019AC4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 bananas</w:t>
      </w:r>
    </w:p>
    <w:p w14:paraId="38FBD35F" w14:textId="033E85A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bananas.</w:t>
      </w:r>
    </w:p>
    <w:p w14:paraId="3260CCD2" w14:textId="0A74D94A" w:rsidR="4B9D5EA5" w:rsidRPr="004350A9" w:rsidRDefault="4B9D5EA5" w:rsidP="002A2780">
      <w:pPr>
        <w:spacing w:after="0"/>
        <w:rPr>
          <w:rFonts w:ascii="Arial" w:eastAsia="Arial" w:hAnsi="Arial" w:cs="Arial"/>
          <w:b/>
          <w:bCs/>
          <w:color w:val="000000" w:themeColor="text1"/>
          <w:sz w:val="20"/>
          <w:szCs w:val="20"/>
        </w:rPr>
      </w:pPr>
    </w:p>
    <w:p w14:paraId="0858BD10" w14:textId="4E2640A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7 </w:t>
      </w:r>
    </w:p>
    <w:p w14:paraId="18A78E67" w14:textId="16FD67E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 strawberries</w:t>
      </w:r>
    </w:p>
    <w:p w14:paraId="38F53F0F" w14:textId="1859367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strawberries.</w:t>
      </w:r>
    </w:p>
    <w:p w14:paraId="387CE9D7" w14:textId="3FC0AC8C" w:rsidR="4337CFA4" w:rsidRPr="004350A9" w:rsidRDefault="4337CFA4" w:rsidP="002A2780">
      <w:pPr>
        <w:spacing w:after="0"/>
        <w:rPr>
          <w:rFonts w:ascii="Arial" w:eastAsia="Arial" w:hAnsi="Arial" w:cs="Arial"/>
          <w:b/>
          <w:bCs/>
          <w:color w:val="000000" w:themeColor="text1"/>
          <w:sz w:val="20"/>
          <w:szCs w:val="20"/>
        </w:rPr>
      </w:pPr>
    </w:p>
    <w:p w14:paraId="7CD92E6A" w14:textId="790A465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8 </w:t>
      </w:r>
    </w:p>
    <w:p w14:paraId="6571D098" w14:textId="7E40FC0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8 oranges</w:t>
      </w:r>
    </w:p>
    <w:p w14:paraId="75646165" w14:textId="408C54A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I like oranges.</w:t>
      </w:r>
    </w:p>
    <w:p w14:paraId="7F989A10" w14:textId="69EBAC6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B298BA4" w14:textId="58B6879D" w:rsidR="700AABD8" w:rsidRPr="004350A9" w:rsidRDefault="700AABD8"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1B5D77FD" w:rsidRPr="004350A9">
        <w:rPr>
          <w:rFonts w:ascii="Arial" w:eastAsia="Arial" w:hAnsi="Arial" w:cs="Arial"/>
          <w:b/>
          <w:bCs/>
          <w:color w:val="000000" w:themeColor="text1"/>
          <w:sz w:val="20"/>
          <w:szCs w:val="20"/>
        </w:rPr>
        <w:t>3</w:t>
      </w:r>
    </w:p>
    <w:p w14:paraId="4C6EBC5D" w14:textId="5B61E93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cience</w:t>
      </w:r>
      <w:r w:rsidR="66AF1ECB" w:rsidRPr="004350A9">
        <w:rPr>
          <w:rFonts w:ascii="Arial" w:eastAsia="Book Antiqua" w:hAnsi="Arial" w:cs="Arial"/>
          <w:color w:val="000000" w:themeColor="text1"/>
          <w:sz w:val="20"/>
          <w:szCs w:val="20"/>
        </w:rPr>
        <w:t>: On Trees and in the Ground</w:t>
      </w:r>
      <w:r w:rsidR="00784CAB" w:rsidRPr="004350A9">
        <w:rPr>
          <w:rFonts w:ascii="Arial" w:eastAsia="Book Antiqua" w:hAnsi="Arial" w:cs="Arial"/>
          <w:color w:val="000000" w:themeColor="text1"/>
          <w:sz w:val="20"/>
          <w:szCs w:val="20"/>
        </w:rPr>
        <w:t xml:space="preserve">. </w:t>
      </w:r>
      <w:r w:rsidR="568E96D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669B081" w:rsidRPr="004350A9">
        <w:rPr>
          <w:rFonts w:ascii="Arial" w:eastAsia="Book Antiqua" w:hAnsi="Arial" w:cs="Arial"/>
          <w:color w:val="000000" w:themeColor="text1"/>
          <w:sz w:val="20"/>
          <w:szCs w:val="20"/>
        </w:rPr>
        <w:t xml:space="preserve"> </w:t>
      </w:r>
    </w:p>
    <w:p w14:paraId="2685E9ED" w14:textId="0662619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Many fruits grow on farms. Vegetables grow on farms, too. Apples grow on trees. Lemons grow on trees, too. Carrots and potatoes grow in the ground. Farms have lots of food!</w:t>
      </w:r>
    </w:p>
    <w:p w14:paraId="48A4F2DB" w14:textId="445CD51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378E231" w14:textId="6D7D81AD" w:rsidR="40FC6150" w:rsidRPr="004350A9" w:rsidRDefault="0FEFEF83"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420B3B2A" w:rsidRPr="004350A9">
        <w:rPr>
          <w:rFonts w:ascii="Arial" w:eastAsia="Arial" w:hAnsi="Arial" w:cs="Arial"/>
          <w:b/>
          <w:bCs/>
          <w:color w:val="000000" w:themeColor="text1"/>
          <w:sz w:val="20"/>
          <w:szCs w:val="20"/>
        </w:rPr>
        <w:t>4</w:t>
      </w:r>
    </w:p>
    <w:p w14:paraId="356701C3" w14:textId="02EEAD27" w:rsidR="66AF1ECB" w:rsidRPr="004350A9" w:rsidRDefault="000E4416"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Bean Plant</w:t>
      </w:r>
      <w:r w:rsidR="00784CAB" w:rsidRPr="004350A9">
        <w:rPr>
          <w:rFonts w:ascii="Arial" w:eastAsia="Book Antiqua" w:hAnsi="Arial" w:cs="Arial"/>
          <w:color w:val="000000" w:themeColor="text1"/>
          <w:sz w:val="20"/>
          <w:szCs w:val="20"/>
        </w:rPr>
        <w:t xml:space="preserve">. </w:t>
      </w:r>
      <w:r w:rsidR="56171522"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3B0BB13E" w:rsidRPr="004350A9">
        <w:rPr>
          <w:rFonts w:ascii="Arial" w:eastAsia="Book Antiqua" w:hAnsi="Arial" w:cs="Arial"/>
          <w:color w:val="000000" w:themeColor="text1"/>
          <w:sz w:val="20"/>
          <w:szCs w:val="20"/>
        </w:rPr>
        <w:t xml:space="preserve"> </w:t>
      </w:r>
    </w:p>
    <w:p w14:paraId="36D8A1B8" w14:textId="27E6437E" w:rsidR="66AF1ECB" w:rsidRPr="004350A9" w:rsidRDefault="004807F0" w:rsidP="002A2780">
      <w:pPr>
        <w:spacing w:after="0"/>
        <w:ind w:left="259" w:hanging="259"/>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Step 1: </w:t>
      </w:r>
      <w:r w:rsidR="78C989DD"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Get a flowerpot, bean seeds, soil, and a cup of water.</w:t>
      </w:r>
      <w:r w:rsidR="62BF3757" w:rsidRPr="004350A9">
        <w:rPr>
          <w:rFonts w:ascii="Arial" w:eastAsia="Arial" w:hAnsi="Arial" w:cs="Arial"/>
          <w:b/>
          <w:bCs/>
          <w:color w:val="000000" w:themeColor="text1"/>
          <w:sz w:val="20"/>
          <w:szCs w:val="20"/>
        </w:rPr>
        <w:t xml:space="preserve"> </w:t>
      </w:r>
    </w:p>
    <w:p w14:paraId="77B258F1" w14:textId="1BC564DE"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2: </w:t>
      </w:r>
      <w:r w:rsidR="148EAA58"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Fill the flowerpot halfway with soil. Push a seed into the soil.</w:t>
      </w:r>
      <w:r w:rsidR="3468ED34" w:rsidRPr="004350A9">
        <w:rPr>
          <w:rFonts w:ascii="Arial" w:eastAsia="Book Antiqua" w:hAnsi="Arial" w:cs="Arial"/>
          <w:color w:val="000000" w:themeColor="text1"/>
          <w:sz w:val="20"/>
          <w:szCs w:val="20"/>
        </w:rPr>
        <w:t xml:space="preserve"> </w:t>
      </w:r>
    </w:p>
    <w:p w14:paraId="1FE77866" w14:textId="7EBB5C15"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3: </w:t>
      </w:r>
      <w:r w:rsidR="788EF189"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Water the soil. Not too much! Wait. Soon your plant will grow.</w:t>
      </w:r>
      <w:r w:rsidR="57932BD2" w:rsidRPr="004350A9">
        <w:rPr>
          <w:rFonts w:ascii="Arial" w:eastAsia="Book Antiqua" w:hAnsi="Arial" w:cs="Arial"/>
          <w:color w:val="000000" w:themeColor="text1"/>
          <w:sz w:val="20"/>
          <w:szCs w:val="20"/>
        </w:rPr>
        <w:t xml:space="preserve"> </w:t>
      </w:r>
    </w:p>
    <w:p w14:paraId="246DD5D2" w14:textId="2CC0B60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0523D6AF" w14:textId="02E4BC6B" w:rsidR="66AF1ECB" w:rsidRPr="004350A9" w:rsidRDefault="7AB2F6E7"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7F3D6C21" w:rsidRPr="004350A9">
        <w:rPr>
          <w:rFonts w:ascii="Arial" w:eastAsia="Arial" w:hAnsi="Arial" w:cs="Arial"/>
          <w:b/>
          <w:bCs/>
          <w:color w:val="000000" w:themeColor="text1"/>
          <w:sz w:val="20"/>
          <w:szCs w:val="20"/>
        </w:rPr>
        <w:t>5</w:t>
      </w:r>
      <w:r w:rsidR="66AF1ECB" w:rsidRPr="004350A9">
        <w:rPr>
          <w:rFonts w:ascii="Arial" w:eastAsia="Book Antiqua" w:hAnsi="Arial" w:cs="Arial"/>
          <w:color w:val="000000" w:themeColor="text1"/>
          <w:sz w:val="20"/>
          <w:szCs w:val="20"/>
        </w:rPr>
        <w:t xml:space="preserve"> </w:t>
      </w:r>
    </w:p>
    <w:p w14:paraId="7FCCFDD0" w14:textId="7DF901A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37F7F77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348A7802" w:rsidRPr="004350A9">
        <w:rPr>
          <w:rFonts w:ascii="Arial" w:eastAsia="Book Antiqua" w:hAnsi="Arial" w:cs="Arial"/>
          <w:color w:val="000000" w:themeColor="text1"/>
          <w:sz w:val="20"/>
          <w:szCs w:val="20"/>
        </w:rPr>
        <w:t xml:space="preserve"> </w:t>
      </w:r>
    </w:p>
    <w:p w14:paraId="024DE91D" w14:textId="5BD7C43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Do you like </w:t>
      </w:r>
      <w:r w:rsidR="14BDD2CC" w:rsidRPr="004350A9">
        <w:rPr>
          <w:rFonts w:ascii="Arial" w:eastAsia="Book Antiqua" w:hAnsi="Arial" w:cs="Arial"/>
          <w:color w:val="000000" w:themeColor="text1"/>
          <w:sz w:val="20"/>
          <w:szCs w:val="20"/>
        </w:rPr>
        <w:t>lemons</w:t>
      </w:r>
      <w:r w:rsidR="66AF1ECB" w:rsidRPr="004350A9">
        <w:rPr>
          <w:rFonts w:ascii="Arial" w:eastAsia="Book Antiqua" w:hAnsi="Arial" w:cs="Arial"/>
          <w:color w:val="000000" w:themeColor="text1"/>
          <w:sz w:val="20"/>
          <w:szCs w:val="20"/>
        </w:rPr>
        <w:t>?</w:t>
      </w:r>
    </w:p>
    <w:p w14:paraId="0A9041B6" w14:textId="74FCC35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r w:rsidR="67C74ABE" w:rsidRPr="004350A9">
        <w:rPr>
          <w:rFonts w:ascii="Arial" w:eastAsia="Book Antiqua" w:hAnsi="Arial" w:cs="Arial"/>
          <w:color w:val="000000" w:themeColor="text1"/>
          <w:sz w:val="20"/>
          <w:szCs w:val="20"/>
        </w:rPr>
        <w:t>Yes, I like lemons</w:t>
      </w:r>
      <w:r w:rsidR="66AF1ECB" w:rsidRPr="004350A9">
        <w:rPr>
          <w:rFonts w:ascii="Arial" w:eastAsia="Book Antiqua" w:hAnsi="Arial" w:cs="Arial"/>
          <w:color w:val="000000" w:themeColor="text1"/>
          <w:sz w:val="20"/>
          <w:szCs w:val="20"/>
        </w:rPr>
        <w:t>.</w:t>
      </w:r>
    </w:p>
    <w:p w14:paraId="6741767D" w14:textId="74C87DBF"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Calibri" w:hAnsi="Arial" w:cs="Arial"/>
          <w:color w:val="000000" w:themeColor="text1"/>
          <w:sz w:val="20"/>
          <w:szCs w:val="20"/>
        </w:rPr>
        <w:t xml:space="preserve"> </w:t>
      </w:r>
    </w:p>
    <w:p w14:paraId="71585882" w14:textId="6E3489A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Do you like carrots?</w:t>
      </w:r>
    </w:p>
    <w:p w14:paraId="37FBE61B" w14:textId="202CF81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w:t>
      </w:r>
      <w:r w:rsidR="2FB265CE" w:rsidRPr="004350A9">
        <w:rPr>
          <w:rFonts w:ascii="Arial" w:eastAsia="Book Antiqua" w:hAnsi="Arial" w:cs="Arial"/>
          <w:color w:val="000000" w:themeColor="text1"/>
          <w:sz w:val="20"/>
          <w:szCs w:val="20"/>
        </w:rPr>
        <w:t xml:space="preserve">No, </w:t>
      </w:r>
      <w:r w:rsidR="66AF1ECB" w:rsidRPr="004350A9">
        <w:rPr>
          <w:rFonts w:ascii="Arial" w:eastAsia="Book Antiqua" w:hAnsi="Arial" w:cs="Arial"/>
          <w:color w:val="000000" w:themeColor="text1"/>
          <w:sz w:val="20"/>
          <w:szCs w:val="20"/>
        </w:rPr>
        <w:t>I don’t like carrots.</w:t>
      </w:r>
    </w:p>
    <w:p w14:paraId="44168E37" w14:textId="0E614CD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5CD231A" w14:textId="69C87E39" w:rsidR="00281904" w:rsidRPr="004350A9" w:rsidRDefault="00281904" w:rsidP="002A2780">
      <w:pPr>
        <w:spacing w:after="0"/>
        <w:rPr>
          <w:rFonts w:ascii="Arial" w:eastAsia="Book Antiqua" w:hAnsi="Arial" w:cs="Arial"/>
          <w:color w:val="000000" w:themeColor="text1"/>
          <w:sz w:val="20"/>
          <w:szCs w:val="20"/>
        </w:rPr>
      </w:pPr>
    </w:p>
    <w:p w14:paraId="4B9F527C" w14:textId="77777777" w:rsidR="00281904" w:rsidRPr="004350A9" w:rsidRDefault="00281904" w:rsidP="002A2780">
      <w:pPr>
        <w:spacing w:after="0"/>
        <w:rPr>
          <w:rFonts w:ascii="Arial" w:eastAsia="Book Antiqua" w:hAnsi="Arial" w:cs="Arial"/>
          <w:color w:val="000000" w:themeColor="text1"/>
          <w:sz w:val="20"/>
          <w:szCs w:val="20"/>
        </w:rPr>
      </w:pPr>
    </w:p>
    <w:p w14:paraId="6EC59E25" w14:textId="778A6CC7" w:rsidR="0051521E" w:rsidRPr="004350A9" w:rsidRDefault="0051521E"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9: I Can Jump!</w:t>
      </w:r>
    </w:p>
    <w:p w14:paraId="15F51BBC" w14:textId="1C1CFE02" w:rsidR="6E1DA910" w:rsidRPr="004350A9" w:rsidRDefault="6E1DA910"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E7F08F1" w:rsidRPr="004350A9">
        <w:rPr>
          <w:rFonts w:ascii="Arial" w:eastAsia="Arial" w:hAnsi="Arial" w:cs="Arial"/>
          <w:b/>
          <w:bCs/>
          <w:color w:val="000000" w:themeColor="text1"/>
          <w:sz w:val="20"/>
          <w:szCs w:val="20"/>
        </w:rPr>
        <w:t>8</w:t>
      </w:r>
      <w:r w:rsidR="6D120D39" w:rsidRPr="004350A9">
        <w:rPr>
          <w:rFonts w:ascii="Arial" w:eastAsia="Arial" w:hAnsi="Arial" w:cs="Arial"/>
          <w:b/>
          <w:bCs/>
          <w:color w:val="000000" w:themeColor="text1"/>
          <w:sz w:val="20"/>
          <w:szCs w:val="20"/>
        </w:rPr>
        <w:t>6</w:t>
      </w:r>
    </w:p>
    <w:p w14:paraId="3909A163" w14:textId="16293808" w:rsidR="2789E7A3" w:rsidRPr="004350A9" w:rsidRDefault="00CE5D4E" w:rsidP="002A2780">
      <w:pPr>
        <w:spacing w:after="0" w:line="280" w:lineRule="atLeast"/>
        <w:rPr>
          <w:rFonts w:ascii="Arial" w:eastAsia="Book Antiqua" w:hAnsi="Arial" w:cs="Arial"/>
          <w:sz w:val="20"/>
          <w:szCs w:val="20"/>
        </w:rPr>
      </w:pPr>
      <w:r>
        <w:rPr>
          <w:rFonts w:ascii="Arial" w:eastAsia="Book Antiqua" w:hAnsi="Arial" w:cs="Arial"/>
          <w:b/>
          <w:bCs/>
          <w:color w:val="000000" w:themeColor="text1"/>
          <w:sz w:val="20"/>
          <w:szCs w:val="20"/>
        </w:rPr>
        <w:t>Unit</w:t>
      </w:r>
      <w:r w:rsidR="2789E7A3" w:rsidRPr="004350A9">
        <w:rPr>
          <w:rFonts w:ascii="Arial" w:eastAsia="Book Antiqua" w:hAnsi="Arial" w:cs="Arial"/>
          <w:color w:val="000000" w:themeColor="text1"/>
          <w:sz w:val="20"/>
          <w:szCs w:val="20"/>
        </w:rPr>
        <w:t xml:space="preserve"> 9: </w:t>
      </w:r>
      <w:r w:rsidR="4719BD57" w:rsidRPr="004350A9">
        <w:rPr>
          <w:rFonts w:ascii="Arial" w:eastAsia="Book Antiqua" w:hAnsi="Arial" w:cs="Arial"/>
          <w:color w:val="000000" w:themeColor="text1"/>
          <w:sz w:val="20"/>
          <w:szCs w:val="20"/>
        </w:rPr>
        <w:t>I</w:t>
      </w:r>
      <w:r w:rsidR="2789E7A3" w:rsidRPr="004350A9">
        <w:rPr>
          <w:rFonts w:ascii="Arial" w:eastAsia="Book Antiqua" w:hAnsi="Arial" w:cs="Arial"/>
          <w:color w:val="000000" w:themeColor="text1"/>
          <w:sz w:val="20"/>
          <w:szCs w:val="20"/>
        </w:rPr>
        <w:t xml:space="preserve"> Can Jump!</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2789E7A3" w:rsidRPr="004350A9">
        <w:rPr>
          <w:rFonts w:ascii="Arial" w:eastAsia="Book Antiqua" w:hAnsi="Arial" w:cs="Arial"/>
          <w:color w:val="000000" w:themeColor="text1"/>
          <w:sz w:val="20"/>
          <w:szCs w:val="20"/>
        </w:rPr>
        <w:t>Listen and look.</w:t>
      </w:r>
      <w:r w:rsidR="563D8C34" w:rsidRPr="004350A9">
        <w:rPr>
          <w:rFonts w:ascii="Arial" w:eastAsia="Book Antiqua" w:hAnsi="Arial" w:cs="Arial"/>
          <w:color w:val="000000" w:themeColor="text1"/>
          <w:sz w:val="20"/>
          <w:szCs w:val="20"/>
        </w:rPr>
        <w:t xml:space="preserve"> </w:t>
      </w:r>
    </w:p>
    <w:p w14:paraId="5DBB92E5" w14:textId="7578A642"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t>
      </w:r>
      <w:proofErr w:type="gramStart"/>
      <w:r w:rsidRPr="004350A9">
        <w:rPr>
          <w:rFonts w:ascii="Arial" w:eastAsia="Book Antiqua" w:hAnsi="Arial" w:cs="Arial"/>
          <w:color w:val="000000" w:themeColor="text1"/>
          <w:sz w:val="20"/>
          <w:szCs w:val="20"/>
        </w:rPr>
        <w:t>to</w:t>
      </w:r>
      <w:proofErr w:type="gramEnd"/>
      <w:r w:rsidRPr="004350A9">
        <w:rPr>
          <w:rFonts w:ascii="Arial" w:eastAsia="Book Antiqua" w:hAnsi="Arial" w:cs="Arial"/>
          <w:color w:val="000000" w:themeColor="text1"/>
          <w:sz w:val="20"/>
          <w:szCs w:val="20"/>
        </w:rPr>
        <w:t xml:space="preserve"> the tune of </w:t>
      </w:r>
      <w:r w:rsidRPr="004350A9">
        <w:rPr>
          <w:rFonts w:ascii="Arial" w:eastAsia="Book Antiqua" w:hAnsi="Arial" w:cs="Arial"/>
          <w:i/>
          <w:iCs/>
          <w:color w:val="000000" w:themeColor="text1"/>
          <w:sz w:val="20"/>
          <w:szCs w:val="20"/>
        </w:rPr>
        <w:t>Do Your Ears Hang Low?</w:t>
      </w:r>
      <w:r w:rsidRPr="004350A9">
        <w:rPr>
          <w:rFonts w:ascii="Arial" w:eastAsia="Book Antiqua" w:hAnsi="Arial" w:cs="Arial"/>
          <w:color w:val="000000" w:themeColor="text1"/>
          <w:sz w:val="20"/>
          <w:szCs w:val="20"/>
        </w:rPr>
        <w:t>)</w:t>
      </w:r>
    </w:p>
    <w:p w14:paraId="6BD099E9" w14:textId="6F026B64" w:rsidR="35614CE2" w:rsidRPr="004350A9" w:rsidRDefault="35614CE2" w:rsidP="002A2780">
      <w:pPr>
        <w:spacing w:after="0" w:line="280" w:lineRule="atLeast"/>
        <w:rPr>
          <w:rFonts w:ascii="Arial" w:eastAsia="Book Antiqua" w:hAnsi="Arial" w:cs="Arial"/>
          <w:color w:val="000000" w:themeColor="text1"/>
          <w:sz w:val="20"/>
          <w:szCs w:val="20"/>
        </w:rPr>
      </w:pPr>
    </w:p>
    <w:p w14:paraId="474DB2B7" w14:textId="18B549C3"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ing this song, can you sing it </w:t>
      </w:r>
      <w:proofErr w:type="gramStart"/>
      <w:r w:rsidRPr="004350A9">
        <w:rPr>
          <w:rFonts w:ascii="Arial" w:eastAsia="Book Antiqua" w:hAnsi="Arial" w:cs="Arial"/>
          <w:color w:val="000000" w:themeColor="text1"/>
          <w:sz w:val="20"/>
          <w:szCs w:val="20"/>
          <w:lang w:val="en-GB"/>
        </w:rPr>
        <w:t>really fast</w:t>
      </w:r>
      <w:proofErr w:type="gramEnd"/>
      <w:r w:rsidRPr="004350A9">
        <w:rPr>
          <w:rFonts w:ascii="Arial" w:eastAsia="Book Antiqua" w:hAnsi="Arial" w:cs="Arial"/>
          <w:color w:val="000000" w:themeColor="text1"/>
          <w:sz w:val="20"/>
          <w:szCs w:val="20"/>
          <w:lang w:val="en-GB"/>
        </w:rPr>
        <w:t xml:space="preserve">? </w:t>
      </w:r>
    </w:p>
    <w:p w14:paraId="1A25459C" w14:textId="3B46CBE2"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w:t>
      </w:r>
      <w:r w:rsidR="54737F0A" w:rsidRPr="004350A9">
        <w:rPr>
          <w:rFonts w:ascii="Arial" w:eastAsia="Book Antiqua" w:hAnsi="Arial" w:cs="Arial"/>
          <w:color w:val="000000" w:themeColor="text1"/>
          <w:sz w:val="20"/>
          <w:szCs w:val="20"/>
          <w:lang w:val="en-GB"/>
        </w:rPr>
        <w:t xml:space="preserve">run </w:t>
      </w:r>
      <w:r w:rsidRPr="004350A9">
        <w:rPr>
          <w:rFonts w:ascii="Arial" w:eastAsia="Book Antiqua" w:hAnsi="Arial" w:cs="Arial"/>
          <w:color w:val="000000" w:themeColor="text1"/>
          <w:sz w:val="20"/>
          <w:szCs w:val="20"/>
          <w:lang w:val="en-GB"/>
        </w:rPr>
        <w:t xml:space="preserve">in a circle? Can you walk in a line? </w:t>
      </w:r>
    </w:p>
    <w:p w14:paraId="5809F081" w14:textId="50623BBC" w:rsidR="2789E7A3" w:rsidRPr="004350A9" w:rsidRDefault="2789E7A3" w:rsidP="002A2780">
      <w:pPr>
        <w:spacing w:after="0" w:line="280" w:lineRule="atLeast"/>
        <w:rPr>
          <w:rFonts w:ascii="Arial" w:eastAsia="Book Antiqua" w:hAnsi="Arial" w:cs="Arial"/>
          <w:color w:val="000000" w:themeColor="text1"/>
          <w:sz w:val="20"/>
          <w:szCs w:val="20"/>
          <w:lang w:val="en-GB"/>
        </w:rPr>
      </w:pPr>
      <w:r w:rsidRPr="004350A9">
        <w:rPr>
          <w:rFonts w:ascii="Arial" w:eastAsia="Book Antiqua" w:hAnsi="Arial" w:cs="Arial"/>
          <w:color w:val="000000" w:themeColor="text1"/>
          <w:sz w:val="20"/>
          <w:szCs w:val="20"/>
          <w:lang w:val="en-GB"/>
        </w:rPr>
        <w:lastRenderedPageBreak/>
        <w:t xml:space="preserve">Can you </w:t>
      </w:r>
      <w:r w:rsidR="27AB6A27" w:rsidRPr="004350A9">
        <w:rPr>
          <w:rFonts w:ascii="Arial" w:eastAsia="Book Antiqua" w:hAnsi="Arial" w:cs="Arial"/>
          <w:color w:val="000000" w:themeColor="text1"/>
          <w:sz w:val="20"/>
          <w:szCs w:val="20"/>
          <w:lang w:val="en-GB"/>
        </w:rPr>
        <w:t xml:space="preserve">dance </w:t>
      </w:r>
      <w:r w:rsidRPr="004350A9">
        <w:rPr>
          <w:rFonts w:ascii="Arial" w:eastAsia="Book Antiqua" w:hAnsi="Arial" w:cs="Arial"/>
          <w:color w:val="000000" w:themeColor="text1"/>
          <w:sz w:val="20"/>
          <w:szCs w:val="20"/>
          <w:lang w:val="en-GB"/>
        </w:rPr>
        <w:t xml:space="preserve">really </w:t>
      </w:r>
      <w:r w:rsidR="017757AD" w:rsidRPr="004350A9">
        <w:rPr>
          <w:rFonts w:ascii="Arial" w:eastAsia="Book Antiqua" w:hAnsi="Arial" w:cs="Arial"/>
          <w:color w:val="000000" w:themeColor="text1"/>
          <w:sz w:val="20"/>
          <w:szCs w:val="20"/>
          <w:lang w:val="en-GB"/>
        </w:rPr>
        <w:t>well</w:t>
      </w:r>
      <w:r w:rsidRPr="004350A9">
        <w:rPr>
          <w:rFonts w:ascii="Arial" w:eastAsia="Book Antiqua" w:hAnsi="Arial" w:cs="Arial"/>
          <w:color w:val="000000" w:themeColor="text1"/>
          <w:sz w:val="20"/>
          <w:szCs w:val="20"/>
          <w:lang w:val="en-GB"/>
        </w:rPr>
        <w:t xml:space="preserve">? Can you jump into the sky? </w:t>
      </w:r>
    </w:p>
    <w:p w14:paraId="2858BD4A" w14:textId="1E5B6900"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Can you sing this song?</w:t>
      </w:r>
    </w:p>
    <w:p w14:paraId="09C9C9E5" w14:textId="799BEA27" w:rsidR="2789E7A3" w:rsidRPr="004350A9" w:rsidRDefault="00290C7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i/>
          <w:iCs/>
          <w:color w:val="000000" w:themeColor="text1"/>
          <w:sz w:val="20"/>
          <w:szCs w:val="20"/>
          <w:lang w:val="en-GB"/>
        </w:rPr>
        <w:t xml:space="preserve"> </w:t>
      </w:r>
    </w:p>
    <w:p w14:paraId="0B2095CC" w14:textId="430A8930"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sing this </w:t>
      </w:r>
      <w:proofErr w:type="gramStart"/>
      <w:r w:rsidRPr="004350A9">
        <w:rPr>
          <w:rFonts w:ascii="Arial" w:eastAsia="Book Antiqua" w:hAnsi="Arial" w:cs="Arial"/>
          <w:color w:val="000000" w:themeColor="text1"/>
          <w:sz w:val="20"/>
          <w:szCs w:val="20"/>
          <w:lang w:val="en-GB"/>
        </w:rPr>
        <w:t>song,</w:t>
      </w:r>
      <w:proofErr w:type="gramEnd"/>
      <w:r w:rsidRPr="004350A9">
        <w:rPr>
          <w:rFonts w:ascii="Arial" w:eastAsia="Book Antiqua" w:hAnsi="Arial" w:cs="Arial"/>
          <w:color w:val="000000" w:themeColor="text1"/>
          <w:sz w:val="20"/>
          <w:szCs w:val="20"/>
          <w:lang w:val="en-GB"/>
        </w:rPr>
        <w:t xml:space="preserve"> I can sing it really fast </w:t>
      </w:r>
    </w:p>
    <w:p w14:paraId="739FF206" w14:textId="2F3C8EEA"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w:t>
      </w:r>
      <w:r w:rsidR="4AD561B0" w:rsidRPr="004350A9">
        <w:rPr>
          <w:rFonts w:ascii="Arial" w:eastAsia="Book Antiqua" w:hAnsi="Arial" w:cs="Arial"/>
          <w:color w:val="000000" w:themeColor="text1"/>
          <w:sz w:val="20"/>
          <w:szCs w:val="20"/>
          <w:lang w:val="en-GB"/>
        </w:rPr>
        <w:t xml:space="preserve">run </w:t>
      </w:r>
      <w:r w:rsidRPr="004350A9">
        <w:rPr>
          <w:rFonts w:ascii="Arial" w:eastAsia="Book Antiqua" w:hAnsi="Arial" w:cs="Arial"/>
          <w:color w:val="000000" w:themeColor="text1"/>
          <w:sz w:val="20"/>
          <w:szCs w:val="20"/>
          <w:lang w:val="en-GB"/>
        </w:rPr>
        <w:t xml:space="preserve">in a circle, I can walk in a line </w:t>
      </w:r>
    </w:p>
    <w:p w14:paraId="2A5F026F" w14:textId="65CABD04"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w:t>
      </w:r>
      <w:r w:rsidR="2E12E543" w:rsidRPr="004350A9">
        <w:rPr>
          <w:rFonts w:ascii="Arial" w:eastAsia="Book Antiqua" w:hAnsi="Arial" w:cs="Arial"/>
          <w:color w:val="000000" w:themeColor="text1"/>
          <w:sz w:val="20"/>
          <w:szCs w:val="20"/>
          <w:lang w:val="en-GB"/>
        </w:rPr>
        <w:t>dance</w:t>
      </w:r>
      <w:r w:rsidR="1C49CB48" w:rsidRPr="004350A9">
        <w:rPr>
          <w:rFonts w:ascii="Arial" w:eastAsia="Book Antiqua" w:hAnsi="Arial" w:cs="Arial"/>
          <w:color w:val="000000" w:themeColor="text1"/>
          <w:sz w:val="20"/>
          <w:szCs w:val="20"/>
          <w:lang w:val="en-GB"/>
        </w:rPr>
        <w:t xml:space="preserve"> </w:t>
      </w:r>
      <w:proofErr w:type="gramStart"/>
      <w:r w:rsidRPr="004350A9">
        <w:rPr>
          <w:rFonts w:ascii="Arial" w:eastAsia="Book Antiqua" w:hAnsi="Arial" w:cs="Arial"/>
          <w:color w:val="000000" w:themeColor="text1"/>
          <w:sz w:val="20"/>
          <w:szCs w:val="20"/>
          <w:lang w:val="en-GB"/>
        </w:rPr>
        <w:t xml:space="preserve">really </w:t>
      </w:r>
      <w:r w:rsidR="4A453886" w:rsidRPr="004350A9">
        <w:rPr>
          <w:rFonts w:ascii="Arial" w:eastAsia="Book Antiqua" w:hAnsi="Arial" w:cs="Arial"/>
          <w:color w:val="000000" w:themeColor="text1"/>
          <w:sz w:val="20"/>
          <w:szCs w:val="20"/>
          <w:lang w:val="en-GB"/>
        </w:rPr>
        <w:t>well</w:t>
      </w:r>
      <w:proofErr w:type="gramEnd"/>
      <w:r w:rsidRPr="004350A9">
        <w:rPr>
          <w:rFonts w:ascii="Arial" w:eastAsia="Book Antiqua" w:hAnsi="Arial" w:cs="Arial"/>
          <w:color w:val="000000" w:themeColor="text1"/>
          <w:sz w:val="20"/>
          <w:szCs w:val="20"/>
          <w:lang w:val="en-GB"/>
        </w:rPr>
        <w:t>, I can jump in</w:t>
      </w:r>
      <w:r w:rsidR="7FAC3AFE" w:rsidRPr="004350A9">
        <w:rPr>
          <w:rFonts w:ascii="Arial" w:eastAsia="Book Antiqua" w:hAnsi="Arial" w:cs="Arial"/>
          <w:color w:val="000000" w:themeColor="text1"/>
          <w:sz w:val="20"/>
          <w:szCs w:val="20"/>
          <w:lang w:val="en-GB"/>
        </w:rPr>
        <w:t>to</w:t>
      </w:r>
      <w:r w:rsidRPr="004350A9">
        <w:rPr>
          <w:rFonts w:ascii="Arial" w:eastAsia="Book Antiqua" w:hAnsi="Arial" w:cs="Arial"/>
          <w:color w:val="000000" w:themeColor="text1"/>
          <w:sz w:val="20"/>
          <w:szCs w:val="20"/>
          <w:lang w:val="en-GB"/>
        </w:rPr>
        <w:t xml:space="preserve"> the sky </w:t>
      </w:r>
    </w:p>
    <w:p w14:paraId="0F708D69" w14:textId="728FF84D"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 can sing this song!</w:t>
      </w:r>
    </w:p>
    <w:p w14:paraId="28C12079" w14:textId="3B9ED16B" w:rsidR="35614CE2" w:rsidRPr="004350A9" w:rsidRDefault="35614CE2" w:rsidP="002A2780">
      <w:pPr>
        <w:spacing w:after="0" w:line="280" w:lineRule="atLeast"/>
        <w:rPr>
          <w:rFonts w:ascii="Arial" w:eastAsia="Book Antiqua" w:hAnsi="Arial" w:cs="Arial"/>
          <w:color w:val="000000" w:themeColor="text1"/>
          <w:sz w:val="20"/>
          <w:szCs w:val="20"/>
        </w:rPr>
      </w:pPr>
    </w:p>
    <w:p w14:paraId="384459C0" w14:textId="731AF634"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sing this song, can you sing it </w:t>
      </w:r>
      <w:proofErr w:type="gramStart"/>
      <w:r w:rsidRPr="004350A9">
        <w:rPr>
          <w:rFonts w:ascii="Arial" w:eastAsia="Book Antiqua" w:hAnsi="Arial" w:cs="Arial"/>
          <w:color w:val="000000" w:themeColor="text1"/>
          <w:sz w:val="20"/>
          <w:szCs w:val="20"/>
          <w:lang w:val="en-GB"/>
        </w:rPr>
        <w:t>really fast</w:t>
      </w:r>
      <w:proofErr w:type="gramEnd"/>
      <w:r w:rsidRPr="004350A9">
        <w:rPr>
          <w:rFonts w:ascii="Arial" w:eastAsia="Book Antiqua" w:hAnsi="Arial" w:cs="Arial"/>
          <w:color w:val="000000" w:themeColor="text1"/>
          <w:sz w:val="20"/>
          <w:szCs w:val="20"/>
          <w:lang w:val="en-GB"/>
        </w:rPr>
        <w:t xml:space="preserve">? </w:t>
      </w:r>
    </w:p>
    <w:p w14:paraId="66ED2DEF" w14:textId="48F5281F"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Can you </w:t>
      </w:r>
      <w:r w:rsidR="1F3E301D" w:rsidRPr="004350A9">
        <w:rPr>
          <w:rFonts w:ascii="Arial" w:eastAsia="Book Antiqua" w:hAnsi="Arial" w:cs="Arial"/>
          <w:color w:val="000000" w:themeColor="text1"/>
          <w:sz w:val="20"/>
          <w:szCs w:val="20"/>
          <w:lang w:val="en-GB"/>
        </w:rPr>
        <w:t xml:space="preserve">run </w:t>
      </w:r>
      <w:r w:rsidRPr="004350A9">
        <w:rPr>
          <w:rFonts w:ascii="Arial" w:eastAsia="Book Antiqua" w:hAnsi="Arial" w:cs="Arial"/>
          <w:color w:val="000000" w:themeColor="text1"/>
          <w:sz w:val="20"/>
          <w:szCs w:val="20"/>
          <w:lang w:val="en-GB"/>
        </w:rPr>
        <w:t xml:space="preserve">in a circle? Can you walk in a line? </w:t>
      </w:r>
    </w:p>
    <w:p w14:paraId="2E3F2582" w14:textId="152A66DB" w:rsidR="2789E7A3" w:rsidRPr="004350A9" w:rsidRDefault="0441F9C1"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Can you dance really well?</w:t>
      </w:r>
      <w:r w:rsidR="2789E7A3" w:rsidRPr="004350A9">
        <w:rPr>
          <w:rFonts w:ascii="Arial" w:eastAsia="Book Antiqua" w:hAnsi="Arial" w:cs="Arial"/>
          <w:color w:val="000000" w:themeColor="text1"/>
          <w:sz w:val="20"/>
          <w:szCs w:val="20"/>
          <w:lang w:val="en-GB"/>
        </w:rPr>
        <w:t xml:space="preserve"> Can you jump into the sky? </w:t>
      </w:r>
    </w:p>
    <w:p w14:paraId="0F21BAD0" w14:textId="34B38EC4" w:rsidR="2789E7A3" w:rsidRPr="004350A9" w:rsidRDefault="2789E7A3" w:rsidP="002A2780">
      <w:pPr>
        <w:spacing w:after="0" w:line="280" w:lineRule="atLeast"/>
        <w:rPr>
          <w:rFonts w:ascii="Arial" w:eastAsia="Book Antiqua" w:hAnsi="Arial" w:cs="Arial"/>
          <w:color w:val="000000" w:themeColor="text1"/>
          <w:sz w:val="20"/>
          <w:szCs w:val="20"/>
          <w:lang w:val="en-GB"/>
        </w:rPr>
      </w:pPr>
      <w:r w:rsidRPr="004350A9">
        <w:rPr>
          <w:rFonts w:ascii="Arial" w:eastAsia="Book Antiqua" w:hAnsi="Arial" w:cs="Arial"/>
          <w:color w:val="000000" w:themeColor="text1"/>
          <w:sz w:val="20"/>
          <w:szCs w:val="20"/>
          <w:lang w:val="en-GB"/>
        </w:rPr>
        <w:t>Can you sing this song?</w:t>
      </w:r>
    </w:p>
    <w:p w14:paraId="6778BFAE" w14:textId="77777777" w:rsidR="00BD020C" w:rsidRPr="004350A9" w:rsidRDefault="00BD020C" w:rsidP="002A2780">
      <w:pPr>
        <w:spacing w:after="0" w:line="280" w:lineRule="atLeast"/>
        <w:rPr>
          <w:rFonts w:ascii="Arial" w:eastAsia="Book Antiqua" w:hAnsi="Arial" w:cs="Arial"/>
          <w:color w:val="000000" w:themeColor="text1"/>
          <w:sz w:val="20"/>
          <w:szCs w:val="20"/>
        </w:rPr>
      </w:pPr>
    </w:p>
    <w:p w14:paraId="7EA9E895" w14:textId="03973BD7"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sing this </w:t>
      </w:r>
      <w:proofErr w:type="gramStart"/>
      <w:r w:rsidRPr="004350A9">
        <w:rPr>
          <w:rFonts w:ascii="Arial" w:eastAsia="Book Antiqua" w:hAnsi="Arial" w:cs="Arial"/>
          <w:color w:val="000000" w:themeColor="text1"/>
          <w:sz w:val="20"/>
          <w:szCs w:val="20"/>
          <w:lang w:val="en-GB"/>
        </w:rPr>
        <w:t>song,</w:t>
      </w:r>
      <w:proofErr w:type="gramEnd"/>
      <w:r w:rsidRPr="004350A9">
        <w:rPr>
          <w:rFonts w:ascii="Arial" w:eastAsia="Book Antiqua" w:hAnsi="Arial" w:cs="Arial"/>
          <w:color w:val="000000" w:themeColor="text1"/>
          <w:sz w:val="20"/>
          <w:szCs w:val="20"/>
          <w:lang w:val="en-GB"/>
        </w:rPr>
        <w:t xml:space="preserve"> I can sing it really fast </w:t>
      </w:r>
    </w:p>
    <w:p w14:paraId="665B53B9" w14:textId="335348CF"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w:t>
      </w:r>
      <w:r w:rsidR="005766BD">
        <w:rPr>
          <w:rFonts w:ascii="Arial" w:eastAsia="Book Antiqua" w:hAnsi="Arial" w:cs="Arial"/>
          <w:color w:val="000000" w:themeColor="text1"/>
          <w:sz w:val="20"/>
          <w:szCs w:val="20"/>
          <w:lang w:val="en-GB"/>
        </w:rPr>
        <w:t>run</w:t>
      </w:r>
      <w:r w:rsidRPr="004350A9">
        <w:rPr>
          <w:rFonts w:ascii="Arial" w:eastAsia="Book Antiqua" w:hAnsi="Arial" w:cs="Arial"/>
          <w:color w:val="000000" w:themeColor="text1"/>
          <w:sz w:val="20"/>
          <w:szCs w:val="20"/>
          <w:lang w:val="en-GB"/>
        </w:rPr>
        <w:t xml:space="preserve"> in a circle, I can walk in a line </w:t>
      </w:r>
    </w:p>
    <w:p w14:paraId="7981E192" w14:textId="6319EC7D" w:rsidR="2789E7A3" w:rsidRPr="004350A9" w:rsidRDefault="21E8BEC5"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 xml:space="preserve">I can dance </w:t>
      </w:r>
      <w:proofErr w:type="gramStart"/>
      <w:r w:rsidRPr="004350A9">
        <w:rPr>
          <w:rFonts w:ascii="Arial" w:eastAsia="Book Antiqua" w:hAnsi="Arial" w:cs="Arial"/>
          <w:color w:val="000000" w:themeColor="text1"/>
          <w:sz w:val="20"/>
          <w:szCs w:val="20"/>
          <w:lang w:val="en-GB"/>
        </w:rPr>
        <w:t>really well</w:t>
      </w:r>
      <w:proofErr w:type="gramEnd"/>
      <w:r w:rsidRPr="004350A9">
        <w:rPr>
          <w:rFonts w:ascii="Arial" w:eastAsia="Book Antiqua" w:hAnsi="Arial" w:cs="Arial"/>
          <w:color w:val="000000" w:themeColor="text1"/>
          <w:sz w:val="20"/>
          <w:szCs w:val="20"/>
          <w:lang w:val="en-GB"/>
        </w:rPr>
        <w:t>,</w:t>
      </w:r>
      <w:r w:rsidR="2789E7A3" w:rsidRPr="004350A9">
        <w:rPr>
          <w:rFonts w:ascii="Arial" w:eastAsia="Book Antiqua" w:hAnsi="Arial" w:cs="Arial"/>
          <w:color w:val="000000" w:themeColor="text1"/>
          <w:sz w:val="20"/>
          <w:szCs w:val="20"/>
          <w:lang w:val="en-GB"/>
        </w:rPr>
        <w:t xml:space="preserve"> I can jump in</w:t>
      </w:r>
      <w:r w:rsidR="66F756EB" w:rsidRPr="004350A9">
        <w:rPr>
          <w:rFonts w:ascii="Arial" w:eastAsia="Book Antiqua" w:hAnsi="Arial" w:cs="Arial"/>
          <w:color w:val="000000" w:themeColor="text1"/>
          <w:sz w:val="20"/>
          <w:szCs w:val="20"/>
          <w:lang w:val="en-GB"/>
        </w:rPr>
        <w:t>to</w:t>
      </w:r>
      <w:r w:rsidR="2789E7A3" w:rsidRPr="004350A9">
        <w:rPr>
          <w:rFonts w:ascii="Arial" w:eastAsia="Book Antiqua" w:hAnsi="Arial" w:cs="Arial"/>
          <w:color w:val="000000" w:themeColor="text1"/>
          <w:sz w:val="20"/>
          <w:szCs w:val="20"/>
          <w:lang w:val="en-GB"/>
        </w:rPr>
        <w:t xml:space="preserve"> the sky </w:t>
      </w:r>
    </w:p>
    <w:p w14:paraId="54445591" w14:textId="020FAB26" w:rsidR="2789E7A3" w:rsidRPr="004350A9" w:rsidRDefault="2789E7A3"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lang w:val="en-GB"/>
        </w:rPr>
        <w:t>I can sing this song!</w:t>
      </w:r>
    </w:p>
    <w:p w14:paraId="3ED53CF8" w14:textId="6CFE44E3" w:rsidR="35614CE2" w:rsidRPr="004350A9" w:rsidRDefault="35614CE2" w:rsidP="002A2780">
      <w:pPr>
        <w:spacing w:after="0"/>
        <w:rPr>
          <w:rFonts w:ascii="Arial" w:eastAsia="Book Antiqua" w:hAnsi="Arial" w:cs="Arial"/>
          <w:color w:val="000000" w:themeColor="text1"/>
          <w:sz w:val="20"/>
          <w:szCs w:val="20"/>
        </w:rPr>
      </w:pPr>
    </w:p>
    <w:p w14:paraId="11A97D1B" w14:textId="1F4961DB" w:rsidR="5E0E8E76" w:rsidRPr="004350A9" w:rsidRDefault="705CF994"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2D590CC3" w:rsidRPr="004350A9">
        <w:rPr>
          <w:rFonts w:ascii="Arial" w:eastAsia="Arial" w:hAnsi="Arial" w:cs="Arial"/>
          <w:b/>
          <w:bCs/>
          <w:color w:val="000000" w:themeColor="text1"/>
          <w:sz w:val="20"/>
          <w:szCs w:val="20"/>
        </w:rPr>
        <w:t>7</w:t>
      </w:r>
    </w:p>
    <w:p w14:paraId="26825C71" w14:textId="5186CB70"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24214B3A"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07337C05" w:rsidRPr="004350A9">
        <w:rPr>
          <w:rFonts w:ascii="Arial" w:eastAsia="Book Antiqua" w:hAnsi="Arial" w:cs="Arial"/>
          <w:color w:val="000000" w:themeColor="text1"/>
          <w:sz w:val="20"/>
          <w:szCs w:val="20"/>
        </w:rPr>
        <w:t xml:space="preserve"> </w:t>
      </w:r>
    </w:p>
    <w:p w14:paraId="5909EC33" w14:textId="12226834" w:rsidR="66AF1ECB" w:rsidRPr="004350A9" w:rsidRDefault="004807F0" w:rsidP="002A2780">
      <w:pPr>
        <w:spacing w:after="0"/>
        <w:ind w:left="259" w:hanging="259"/>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06EB176C"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sing</w:t>
      </w:r>
      <w:r w:rsidR="70D8C5E6" w:rsidRPr="004350A9">
        <w:rPr>
          <w:rFonts w:ascii="Arial" w:eastAsia="Arial" w:hAnsi="Arial" w:cs="Arial"/>
          <w:b/>
          <w:bCs/>
          <w:color w:val="000000" w:themeColor="text1"/>
          <w:sz w:val="20"/>
          <w:szCs w:val="20"/>
        </w:rPr>
        <w:t xml:space="preserve"> </w:t>
      </w:r>
    </w:p>
    <w:p w14:paraId="153FD6F8" w14:textId="2030535D"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2.</w:t>
      </w:r>
      <w:r w:rsidRPr="004350A9">
        <w:rPr>
          <w:rFonts w:ascii="Arial" w:hAnsi="Arial" w:cs="Arial"/>
          <w:sz w:val="20"/>
          <w:szCs w:val="20"/>
        </w:rPr>
        <w:tab/>
      </w:r>
      <w:r w:rsidR="30092378"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walk</w:t>
      </w:r>
      <w:r w:rsidR="70D8C5E6" w:rsidRPr="004350A9">
        <w:rPr>
          <w:rFonts w:ascii="Arial" w:eastAsia="Arial" w:hAnsi="Arial" w:cs="Arial"/>
          <w:b/>
          <w:bCs/>
          <w:color w:val="000000" w:themeColor="text1"/>
          <w:sz w:val="20"/>
          <w:szCs w:val="20"/>
        </w:rPr>
        <w:t xml:space="preserve"> </w:t>
      </w:r>
    </w:p>
    <w:p w14:paraId="6B9FB756" w14:textId="78FAD02D"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3.</w:t>
      </w:r>
      <w:r w:rsidRPr="004350A9">
        <w:rPr>
          <w:rFonts w:ascii="Arial" w:hAnsi="Arial" w:cs="Arial"/>
          <w:sz w:val="20"/>
          <w:szCs w:val="20"/>
        </w:rPr>
        <w:tab/>
      </w:r>
      <w:r w:rsidR="30092378"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jump</w:t>
      </w:r>
      <w:r w:rsidR="5784D511" w:rsidRPr="004350A9">
        <w:rPr>
          <w:rFonts w:ascii="Arial" w:eastAsia="Arial" w:hAnsi="Arial" w:cs="Arial"/>
          <w:b/>
          <w:bCs/>
          <w:color w:val="000000" w:themeColor="text1"/>
          <w:sz w:val="20"/>
          <w:szCs w:val="20"/>
        </w:rPr>
        <w:t xml:space="preserve"> </w:t>
      </w:r>
    </w:p>
    <w:p w14:paraId="2169CBD4" w14:textId="491153CB"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4.</w:t>
      </w:r>
      <w:r w:rsidRPr="004350A9">
        <w:rPr>
          <w:rFonts w:ascii="Arial" w:hAnsi="Arial" w:cs="Arial"/>
          <w:sz w:val="20"/>
          <w:szCs w:val="20"/>
        </w:rPr>
        <w:tab/>
      </w:r>
      <w:r w:rsidR="12C59F94"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run</w:t>
      </w:r>
      <w:r w:rsidR="5784D511" w:rsidRPr="004350A9">
        <w:rPr>
          <w:rFonts w:ascii="Arial" w:eastAsia="Arial" w:hAnsi="Arial" w:cs="Arial"/>
          <w:b/>
          <w:bCs/>
          <w:color w:val="000000" w:themeColor="text1"/>
          <w:sz w:val="20"/>
          <w:szCs w:val="20"/>
        </w:rPr>
        <w:t xml:space="preserve"> </w:t>
      </w:r>
    </w:p>
    <w:p w14:paraId="6551E87B" w14:textId="38C87FEB" w:rsidR="66AF1ECB" w:rsidRPr="004350A9" w:rsidRDefault="66AF1ECB" w:rsidP="002A2780">
      <w:pPr>
        <w:spacing w:after="0"/>
        <w:ind w:left="259" w:hanging="259"/>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5.</w:t>
      </w:r>
      <w:r w:rsidRPr="004350A9">
        <w:rPr>
          <w:rFonts w:ascii="Arial" w:hAnsi="Arial" w:cs="Arial"/>
          <w:sz w:val="20"/>
          <w:szCs w:val="20"/>
        </w:rPr>
        <w:tab/>
      </w:r>
      <w:r w:rsidR="12C59F94"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dance</w:t>
      </w:r>
      <w:r w:rsidR="76FBE490" w:rsidRPr="004350A9">
        <w:rPr>
          <w:rFonts w:ascii="Arial" w:eastAsia="Arial" w:hAnsi="Arial" w:cs="Arial"/>
          <w:b/>
          <w:bCs/>
          <w:color w:val="000000" w:themeColor="text1"/>
          <w:sz w:val="20"/>
          <w:szCs w:val="20"/>
        </w:rPr>
        <w:t xml:space="preserve"> </w:t>
      </w:r>
    </w:p>
    <w:p w14:paraId="410D15C4" w14:textId="2A3638E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56F6E8F" w14:textId="5D3BD1D8" w:rsidR="3ADD0997" w:rsidRPr="004350A9" w:rsidRDefault="2D8BA68B"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67D08F69" w:rsidRPr="004350A9">
        <w:rPr>
          <w:rFonts w:ascii="Arial" w:eastAsia="Arial" w:hAnsi="Arial" w:cs="Arial"/>
          <w:b/>
          <w:bCs/>
          <w:color w:val="000000" w:themeColor="text1"/>
          <w:sz w:val="20"/>
          <w:szCs w:val="20"/>
        </w:rPr>
        <w:t>8</w:t>
      </w:r>
    </w:p>
    <w:p w14:paraId="3C2D3EBD" w14:textId="015BD585"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51B3771E"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29001693" w:rsidRPr="004350A9">
        <w:rPr>
          <w:rFonts w:ascii="Arial" w:eastAsia="Book Antiqua" w:hAnsi="Arial" w:cs="Arial"/>
          <w:color w:val="000000" w:themeColor="text1"/>
          <w:sz w:val="20"/>
          <w:szCs w:val="20"/>
        </w:rPr>
        <w:t xml:space="preserve"> </w:t>
      </w:r>
    </w:p>
    <w:p w14:paraId="5EFE418F" w14:textId="294CA812" w:rsidR="66AF1ECB"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w:t>
      </w:r>
      <w:r w:rsidR="110A6AE7" w:rsidRPr="004350A9">
        <w:rPr>
          <w:rFonts w:ascii="Arial" w:eastAsia="Book Antiqua" w:hAnsi="Arial" w:cs="Arial"/>
          <w:color w:val="000000" w:themeColor="text1"/>
          <w:sz w:val="20"/>
          <w:szCs w:val="20"/>
        </w:rPr>
        <w:t xml:space="preserve"> </w:t>
      </w:r>
    </w:p>
    <w:p w14:paraId="506B7196" w14:textId="2A777F1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 can run.</w:t>
      </w:r>
    </w:p>
    <w:p w14:paraId="3F834231" w14:textId="7E03D18D" w:rsidR="192326FF"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2</w:t>
      </w:r>
      <w:r w:rsidR="52CF446C" w:rsidRPr="004350A9">
        <w:rPr>
          <w:rFonts w:ascii="Arial" w:eastAsia="Book Antiqua" w:hAnsi="Arial" w:cs="Arial"/>
          <w:color w:val="000000" w:themeColor="text1"/>
          <w:sz w:val="20"/>
          <w:szCs w:val="20"/>
        </w:rPr>
        <w:t xml:space="preserve"> </w:t>
      </w:r>
    </w:p>
    <w:p w14:paraId="45AE2B4D" w14:textId="037D756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can walk.</w:t>
      </w:r>
    </w:p>
    <w:p w14:paraId="69F5C80B" w14:textId="36201B17" w:rsidR="79CE5F65"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8A54B77"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3</w:t>
      </w:r>
      <w:r w:rsidR="74946151" w:rsidRPr="004350A9">
        <w:rPr>
          <w:rFonts w:ascii="Arial" w:eastAsia="Book Antiqua" w:hAnsi="Arial" w:cs="Arial"/>
          <w:color w:val="000000" w:themeColor="text1"/>
          <w:sz w:val="20"/>
          <w:szCs w:val="20"/>
        </w:rPr>
        <w:t xml:space="preserve"> </w:t>
      </w:r>
    </w:p>
    <w:p w14:paraId="615029FF" w14:textId="0404395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 can jump.</w:t>
      </w:r>
    </w:p>
    <w:p w14:paraId="026CEE0F" w14:textId="32B9E6DB" w:rsidR="355D9F8A"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215C549E"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4</w:t>
      </w:r>
      <w:r w:rsidR="3B9417B0" w:rsidRPr="004350A9">
        <w:rPr>
          <w:rFonts w:ascii="Arial" w:eastAsia="Book Antiqua" w:hAnsi="Arial" w:cs="Arial"/>
          <w:color w:val="000000" w:themeColor="text1"/>
          <w:sz w:val="20"/>
          <w:szCs w:val="20"/>
        </w:rPr>
        <w:t xml:space="preserve"> </w:t>
      </w:r>
    </w:p>
    <w:p w14:paraId="5A2A48FF" w14:textId="4403456E"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can’t dance.</w:t>
      </w:r>
    </w:p>
    <w:p w14:paraId="2167A751" w14:textId="7B33EF2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2E3E652" w14:textId="5AEE29A7" w:rsidR="6C2A3297" w:rsidRPr="004350A9" w:rsidRDefault="1712E6A3"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8</w:t>
      </w:r>
      <w:r w:rsidR="670213A2" w:rsidRPr="004350A9">
        <w:rPr>
          <w:rFonts w:ascii="Arial" w:eastAsia="Arial" w:hAnsi="Arial" w:cs="Arial"/>
          <w:b/>
          <w:bCs/>
          <w:color w:val="000000" w:themeColor="text1"/>
          <w:sz w:val="20"/>
          <w:szCs w:val="20"/>
        </w:rPr>
        <w:t>9</w:t>
      </w:r>
    </w:p>
    <w:p w14:paraId="225F613C" w14:textId="5F32E068"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I Can’t Sing</w:t>
      </w:r>
      <w:r w:rsidR="00784CAB" w:rsidRPr="004350A9">
        <w:rPr>
          <w:rFonts w:ascii="Arial" w:eastAsia="Book Antiqua" w:hAnsi="Arial" w:cs="Arial"/>
          <w:color w:val="000000" w:themeColor="text1"/>
          <w:sz w:val="20"/>
          <w:szCs w:val="20"/>
        </w:rPr>
        <w:t xml:space="preserve">. </w:t>
      </w:r>
      <w:r w:rsidR="01ED02C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189C7EF1" w:rsidRPr="004350A9">
        <w:rPr>
          <w:rFonts w:ascii="Arial" w:eastAsia="Book Antiqua" w:hAnsi="Arial" w:cs="Arial"/>
          <w:color w:val="000000" w:themeColor="text1"/>
          <w:sz w:val="20"/>
          <w:szCs w:val="20"/>
        </w:rPr>
        <w:t xml:space="preserve"> </w:t>
      </w:r>
    </w:p>
    <w:p w14:paraId="01E73E56" w14:textId="33ADB36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can jump.</w:t>
      </w:r>
    </w:p>
    <w:p w14:paraId="2541CA89" w14:textId="7F67B5E9"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I can run.</w:t>
      </w:r>
    </w:p>
    <w:p w14:paraId="6C2AF307" w14:textId="01FE0DD6"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 can dance.</w:t>
      </w:r>
    </w:p>
    <w:p w14:paraId="38E57EBF" w14:textId="39B547A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I can dance, too.</w:t>
      </w:r>
    </w:p>
    <w:p w14:paraId="3EE849C7" w14:textId="3A03D0BD"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Can you sing?</w:t>
      </w:r>
    </w:p>
    <w:p w14:paraId="413F1D41" w14:textId="18ACA702"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783985F3" w14:textId="31CBEF7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Yes, I can! (</w:t>
      </w:r>
      <w:proofErr w:type="gramStart"/>
      <w:r w:rsidR="66AF1ECB" w:rsidRPr="004350A9">
        <w:rPr>
          <w:rFonts w:ascii="Arial" w:eastAsia="Book Antiqua" w:hAnsi="Arial" w:cs="Arial"/>
          <w:i/>
          <w:iCs/>
          <w:color w:val="000000" w:themeColor="text1"/>
          <w:sz w:val="20"/>
          <w:szCs w:val="20"/>
        </w:rPr>
        <w:t>sings</w:t>
      </w:r>
      <w:proofErr w:type="gramEnd"/>
      <w:r w:rsidR="66AF1ECB" w:rsidRPr="004350A9">
        <w:rPr>
          <w:rFonts w:ascii="Arial" w:eastAsia="Book Antiqua" w:hAnsi="Arial" w:cs="Arial"/>
          <w:i/>
          <w:iCs/>
          <w:color w:val="000000" w:themeColor="text1"/>
          <w:sz w:val="20"/>
          <w:szCs w:val="20"/>
        </w:rPr>
        <w:t xml:space="preserve"> badly</w:t>
      </w:r>
      <w:r w:rsidR="66AF1ECB" w:rsidRPr="004350A9">
        <w:rPr>
          <w:rFonts w:ascii="Arial" w:eastAsia="Book Antiqua" w:hAnsi="Arial" w:cs="Arial"/>
          <w:color w:val="000000" w:themeColor="text1"/>
          <w:sz w:val="20"/>
          <w:szCs w:val="20"/>
        </w:rPr>
        <w:t xml:space="preserve">) La </w:t>
      </w:r>
      <w:proofErr w:type="spellStart"/>
      <w:r w:rsidR="66AF1ECB" w:rsidRPr="004350A9">
        <w:rPr>
          <w:rFonts w:ascii="Arial" w:eastAsia="Book Antiqua" w:hAnsi="Arial" w:cs="Arial"/>
          <w:color w:val="000000" w:themeColor="text1"/>
          <w:sz w:val="20"/>
          <w:szCs w:val="20"/>
        </w:rPr>
        <w:t>la</w:t>
      </w:r>
      <w:proofErr w:type="spellEnd"/>
      <w:r w:rsidR="66AF1ECB" w:rsidRPr="004350A9">
        <w:rPr>
          <w:rFonts w:ascii="Arial" w:eastAsia="Book Antiqua" w:hAnsi="Arial" w:cs="Arial"/>
          <w:color w:val="000000" w:themeColor="text1"/>
          <w:sz w:val="20"/>
          <w:szCs w:val="20"/>
        </w:rPr>
        <w:t xml:space="preserve"> </w:t>
      </w:r>
      <w:proofErr w:type="spellStart"/>
      <w:r w:rsidR="66AF1ECB" w:rsidRPr="004350A9">
        <w:rPr>
          <w:rFonts w:ascii="Arial" w:eastAsia="Book Antiqua" w:hAnsi="Arial" w:cs="Arial"/>
          <w:color w:val="000000" w:themeColor="text1"/>
          <w:sz w:val="20"/>
          <w:szCs w:val="20"/>
        </w:rPr>
        <w:t>laaaaa</w:t>
      </w:r>
      <w:proofErr w:type="spellEnd"/>
      <w:r w:rsidR="66AF1ECB" w:rsidRPr="004350A9">
        <w:rPr>
          <w:rFonts w:ascii="Arial" w:eastAsia="Book Antiqua" w:hAnsi="Arial" w:cs="Arial"/>
          <w:color w:val="000000" w:themeColor="text1"/>
          <w:sz w:val="20"/>
          <w:szCs w:val="20"/>
        </w:rPr>
        <w:t>!</w:t>
      </w:r>
      <w:r w:rsidR="5206060B" w:rsidRPr="004350A9">
        <w:rPr>
          <w:rFonts w:ascii="Arial" w:eastAsia="Book Antiqua" w:hAnsi="Arial" w:cs="Arial"/>
          <w:color w:val="000000" w:themeColor="text1"/>
          <w:sz w:val="20"/>
          <w:szCs w:val="20"/>
        </w:rPr>
        <w:t xml:space="preserve"> (FX: as if into a microphone, some feedback)</w:t>
      </w:r>
    </w:p>
    <w:p w14:paraId="6ADDDC95" w14:textId="219BBE26" w:rsidR="66AF1ECB" w:rsidRPr="004350A9" w:rsidRDefault="5206060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G1 &amp; </w:t>
      </w:r>
      <w:r w:rsidR="004807F0"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No, you can’t! (</w:t>
      </w:r>
      <w:r w:rsidR="66AF1ECB" w:rsidRPr="004350A9">
        <w:rPr>
          <w:rFonts w:ascii="Arial" w:eastAsia="Book Antiqua" w:hAnsi="Arial" w:cs="Arial"/>
          <w:i/>
          <w:iCs/>
          <w:color w:val="000000" w:themeColor="text1"/>
          <w:sz w:val="20"/>
          <w:szCs w:val="20"/>
        </w:rPr>
        <w:t>laugh</w:t>
      </w:r>
      <w:r w:rsidR="66AF1ECB" w:rsidRPr="004350A9">
        <w:rPr>
          <w:rFonts w:ascii="Arial" w:eastAsia="Book Antiqua" w:hAnsi="Arial" w:cs="Arial"/>
          <w:color w:val="000000" w:themeColor="text1"/>
          <w:sz w:val="20"/>
          <w:szCs w:val="20"/>
        </w:rPr>
        <w:t>)</w:t>
      </w:r>
    </w:p>
    <w:p w14:paraId="0E513D7D" w14:textId="62218C5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24366A6" w14:textId="7DC0D1DE" w:rsidR="509F67BB" w:rsidRPr="004350A9" w:rsidRDefault="39B2634E"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128A5F40" w:rsidRPr="004350A9">
        <w:rPr>
          <w:rFonts w:ascii="Arial" w:eastAsia="Arial" w:hAnsi="Arial" w:cs="Arial"/>
          <w:b/>
          <w:bCs/>
          <w:color w:val="000000" w:themeColor="text1"/>
          <w:sz w:val="20"/>
          <w:szCs w:val="20"/>
        </w:rPr>
        <w:t>90</w:t>
      </w:r>
    </w:p>
    <w:p w14:paraId="74DDFCF9" w14:textId="296B84A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Move Your Body</w:t>
      </w:r>
      <w:r w:rsidR="00784CAB" w:rsidRPr="004350A9">
        <w:rPr>
          <w:rFonts w:ascii="Arial" w:eastAsia="Book Antiqua" w:hAnsi="Arial" w:cs="Arial"/>
          <w:color w:val="000000" w:themeColor="text1"/>
          <w:sz w:val="20"/>
          <w:szCs w:val="20"/>
        </w:rPr>
        <w:t xml:space="preserve">. </w:t>
      </w:r>
      <w:r w:rsidR="780886AB"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6EA6604" w:rsidRPr="004350A9">
        <w:rPr>
          <w:rFonts w:ascii="Arial" w:eastAsia="Book Antiqua" w:hAnsi="Arial" w:cs="Arial"/>
          <w:color w:val="000000" w:themeColor="text1"/>
          <w:sz w:val="20"/>
          <w:szCs w:val="20"/>
        </w:rPr>
        <w:t xml:space="preserve"> </w:t>
      </w:r>
    </w:p>
    <w:p w14:paraId="7A0D98AB" w14:textId="4856D98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B1: It’s good to move your body. Run and jump! Walk and dance! Play sports! Move your body a lot. It’s good for you. It’s fun, too!</w:t>
      </w:r>
    </w:p>
    <w:p w14:paraId="3FDB2EA4" w14:textId="341E15A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0DB1C47" w14:textId="6940288F" w:rsidR="5BD41FEB" w:rsidRPr="004350A9" w:rsidRDefault="71960DD8"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6A96D31B" w:rsidRPr="004350A9">
        <w:rPr>
          <w:rFonts w:ascii="Arial" w:eastAsia="Arial" w:hAnsi="Arial" w:cs="Arial"/>
          <w:b/>
          <w:bCs/>
          <w:color w:val="000000" w:themeColor="text1"/>
          <w:sz w:val="20"/>
          <w:szCs w:val="20"/>
        </w:rPr>
        <w:t>1</w:t>
      </w:r>
    </w:p>
    <w:p w14:paraId="4EB1C0D5" w14:textId="07AF7567"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W, X</w:t>
      </w:r>
      <w:r w:rsidR="00784CAB" w:rsidRPr="004350A9">
        <w:rPr>
          <w:rFonts w:ascii="Arial" w:eastAsia="Book Antiqua" w:hAnsi="Arial" w:cs="Arial"/>
          <w:color w:val="000000" w:themeColor="text1"/>
          <w:sz w:val="20"/>
          <w:szCs w:val="20"/>
        </w:rPr>
        <w:t xml:space="preserve">. </w:t>
      </w:r>
      <w:r w:rsidR="12343E63"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6068119F" w:rsidRPr="004350A9">
        <w:rPr>
          <w:rFonts w:ascii="Arial" w:eastAsia="Book Antiqua" w:hAnsi="Arial" w:cs="Arial"/>
          <w:color w:val="000000" w:themeColor="text1"/>
          <w:sz w:val="20"/>
          <w:szCs w:val="20"/>
        </w:rPr>
        <w:t xml:space="preserve"> </w:t>
      </w:r>
    </w:p>
    <w:p w14:paraId="1F86A3FD" w14:textId="0B17AE67"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045FC9BC" w:rsidRPr="004350A9">
        <w:rPr>
          <w:rFonts w:ascii="Arial" w:eastAsia="Book Antiqua" w:hAnsi="Arial" w:cs="Arial"/>
          <w:color w:val="000000" w:themeColor="text1"/>
          <w:sz w:val="20"/>
          <w:szCs w:val="20"/>
        </w:rPr>
        <w:t>W sounds like /w/</w:t>
      </w:r>
    </w:p>
    <w:p w14:paraId="00D6E1D4" w14:textId="4EE9C170"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 /w/ Watch!</w:t>
      </w:r>
    </w:p>
    <w:p w14:paraId="7E7DA262" w14:textId="0C5F7F17"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 sounds like /w/</w:t>
      </w:r>
    </w:p>
    <w:p w14:paraId="65A5691D" w14:textId="5E85B0E2"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 /w/ Water!</w:t>
      </w:r>
    </w:p>
    <w:p w14:paraId="753C3CCC" w14:textId="0B309C0B"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X sounds like /x/</w:t>
      </w:r>
    </w:p>
    <w:p w14:paraId="00843DC9" w14:textId="5F978C31"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x/ /x/ Ax!</w:t>
      </w:r>
    </w:p>
    <w:p w14:paraId="260E6CD4" w14:textId="5C150677"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X sounds like /x/</w:t>
      </w:r>
    </w:p>
    <w:p w14:paraId="43C6886C" w14:textId="44163DB5"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x/ /x/ X-ray!</w:t>
      </w:r>
    </w:p>
    <w:p w14:paraId="3D13193A" w14:textId="3E8C4E63"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w/ Watch! /w/ Water! </w:t>
      </w:r>
    </w:p>
    <w:p w14:paraId="09D96742" w14:textId="0B71343F" w:rsidR="045FC9BC" w:rsidRPr="004350A9" w:rsidRDefault="045FC9BC"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x/ Ax! /x/ X-ray!</w:t>
      </w:r>
    </w:p>
    <w:p w14:paraId="772E4E0A" w14:textId="5F234F95" w:rsidR="35614CE2" w:rsidRPr="004350A9" w:rsidRDefault="35614CE2" w:rsidP="002A2780">
      <w:pPr>
        <w:spacing w:after="0"/>
        <w:rPr>
          <w:rFonts w:ascii="Arial" w:eastAsia="Book Antiqua" w:hAnsi="Arial" w:cs="Arial"/>
          <w:color w:val="000000" w:themeColor="text1"/>
          <w:sz w:val="20"/>
          <w:szCs w:val="20"/>
        </w:rPr>
      </w:pPr>
    </w:p>
    <w:p w14:paraId="15F7BBA6" w14:textId="6CF246F0" w:rsidR="35614CE2" w:rsidRPr="004350A9" w:rsidRDefault="35614CE2" w:rsidP="002A2780">
      <w:pPr>
        <w:spacing w:after="0"/>
        <w:rPr>
          <w:rFonts w:ascii="Arial" w:eastAsia="Book Antiqua" w:hAnsi="Arial" w:cs="Arial"/>
          <w:color w:val="000000" w:themeColor="text1"/>
          <w:sz w:val="20"/>
          <w:szCs w:val="20"/>
        </w:rPr>
      </w:pPr>
    </w:p>
    <w:p w14:paraId="1C27E074" w14:textId="5D60D9FA" w:rsidR="7090194F" w:rsidRPr="004350A9" w:rsidRDefault="7090194F"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4A621249" w:rsidRPr="004350A9">
        <w:rPr>
          <w:rFonts w:ascii="Arial" w:eastAsia="Arial" w:hAnsi="Arial" w:cs="Arial"/>
          <w:b/>
          <w:bCs/>
          <w:color w:val="000000" w:themeColor="text1"/>
          <w:sz w:val="20"/>
          <w:szCs w:val="20"/>
        </w:rPr>
        <w:t>2</w:t>
      </w:r>
    </w:p>
    <w:p w14:paraId="2A94D88C" w14:textId="4FF7ED3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9</w:t>
      </w:r>
      <w:r w:rsidR="00784CAB" w:rsidRPr="004350A9">
        <w:rPr>
          <w:rFonts w:ascii="Arial" w:eastAsia="Book Antiqua" w:hAnsi="Arial" w:cs="Arial"/>
          <w:color w:val="000000" w:themeColor="text1"/>
          <w:sz w:val="20"/>
          <w:szCs w:val="20"/>
        </w:rPr>
        <w:t xml:space="preserve">. </w:t>
      </w:r>
      <w:r w:rsidR="270C0F8F"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67ED5753" w:rsidRPr="004350A9">
        <w:rPr>
          <w:rFonts w:ascii="Arial" w:eastAsia="Book Antiqua" w:hAnsi="Arial" w:cs="Arial"/>
          <w:color w:val="000000" w:themeColor="text1"/>
          <w:sz w:val="20"/>
          <w:szCs w:val="20"/>
        </w:rPr>
        <w:t xml:space="preserve"> </w:t>
      </w:r>
    </w:p>
    <w:p w14:paraId="11287269" w14:textId="3B34117B"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1 </w:t>
      </w:r>
    </w:p>
    <w:p w14:paraId="560FCBDB" w14:textId="6E686ED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man jumping</w:t>
      </w:r>
    </w:p>
    <w:p w14:paraId="26156ED1" w14:textId="6AD176BE" w:rsidR="2E8C9F68" w:rsidRPr="004350A9" w:rsidRDefault="2E8C9F68" w:rsidP="002A2780">
      <w:pPr>
        <w:spacing w:after="0"/>
        <w:rPr>
          <w:rFonts w:ascii="Arial" w:eastAsia="Arial" w:hAnsi="Arial" w:cs="Arial"/>
          <w:b/>
          <w:bCs/>
          <w:color w:val="000000" w:themeColor="text1"/>
          <w:sz w:val="20"/>
          <w:szCs w:val="20"/>
        </w:rPr>
      </w:pPr>
    </w:p>
    <w:p w14:paraId="254883D7" w14:textId="0D67342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4B404726" w14:textId="4C223EB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boys singing</w:t>
      </w:r>
    </w:p>
    <w:p w14:paraId="059AE2BF" w14:textId="00C54D57" w:rsidR="40FC12E9" w:rsidRPr="004350A9" w:rsidRDefault="40FC12E9" w:rsidP="002A2780">
      <w:pPr>
        <w:spacing w:after="0"/>
        <w:rPr>
          <w:rFonts w:ascii="Arial" w:eastAsia="Arial" w:hAnsi="Arial" w:cs="Arial"/>
          <w:b/>
          <w:bCs/>
          <w:color w:val="000000" w:themeColor="text1"/>
          <w:sz w:val="20"/>
          <w:szCs w:val="20"/>
        </w:rPr>
      </w:pPr>
    </w:p>
    <w:p w14:paraId="71C0294F" w14:textId="61C6923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291BD50C" w14:textId="0FFEC58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boys running</w:t>
      </w:r>
    </w:p>
    <w:p w14:paraId="19B2715B" w14:textId="2C34AEE4" w:rsidR="06FED177" w:rsidRPr="004350A9" w:rsidRDefault="06FED177" w:rsidP="002A2780">
      <w:pPr>
        <w:spacing w:after="0"/>
        <w:rPr>
          <w:rFonts w:ascii="Arial" w:eastAsia="Arial" w:hAnsi="Arial" w:cs="Arial"/>
          <w:b/>
          <w:bCs/>
          <w:color w:val="000000" w:themeColor="text1"/>
          <w:sz w:val="20"/>
          <w:szCs w:val="20"/>
        </w:rPr>
      </w:pPr>
    </w:p>
    <w:p w14:paraId="00521DFD" w14:textId="0479502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787A9699" w14:textId="09B0C5D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girls walking</w:t>
      </w:r>
    </w:p>
    <w:p w14:paraId="556A1D9C" w14:textId="7C2621B7" w:rsidR="1C309375" w:rsidRPr="004350A9" w:rsidRDefault="1C309375" w:rsidP="002A2780">
      <w:pPr>
        <w:spacing w:after="0"/>
        <w:rPr>
          <w:rFonts w:ascii="Arial" w:eastAsia="Arial" w:hAnsi="Arial" w:cs="Arial"/>
          <w:b/>
          <w:bCs/>
          <w:color w:val="000000" w:themeColor="text1"/>
          <w:sz w:val="20"/>
          <w:szCs w:val="20"/>
        </w:rPr>
      </w:pPr>
    </w:p>
    <w:p w14:paraId="04906466" w14:textId="2A8FC71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w:t>
      </w:r>
    </w:p>
    <w:p w14:paraId="49A2A5CF" w14:textId="2765237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girls dancing</w:t>
      </w:r>
    </w:p>
    <w:p w14:paraId="339A9F82" w14:textId="5DE85A5C" w:rsidR="1C6A31F2" w:rsidRPr="004350A9" w:rsidRDefault="1C6A31F2" w:rsidP="002A2780">
      <w:pPr>
        <w:spacing w:after="0"/>
        <w:rPr>
          <w:rFonts w:ascii="Arial" w:eastAsia="Arial" w:hAnsi="Arial" w:cs="Arial"/>
          <w:b/>
          <w:bCs/>
          <w:color w:val="000000" w:themeColor="text1"/>
          <w:sz w:val="20"/>
          <w:szCs w:val="20"/>
        </w:rPr>
      </w:pPr>
    </w:p>
    <w:p w14:paraId="57E743C4" w14:textId="09EE735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w:t>
      </w:r>
    </w:p>
    <w:p w14:paraId="42F34AD5" w14:textId="618941E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 boys singing</w:t>
      </w:r>
    </w:p>
    <w:p w14:paraId="0F30E666" w14:textId="35DF5ACE" w:rsidR="657EF25D" w:rsidRPr="004350A9" w:rsidRDefault="657EF25D" w:rsidP="002A2780">
      <w:pPr>
        <w:spacing w:after="0"/>
        <w:rPr>
          <w:rFonts w:ascii="Arial" w:eastAsia="Arial" w:hAnsi="Arial" w:cs="Arial"/>
          <w:b/>
          <w:bCs/>
          <w:color w:val="000000" w:themeColor="text1"/>
          <w:sz w:val="20"/>
          <w:szCs w:val="20"/>
        </w:rPr>
      </w:pPr>
    </w:p>
    <w:p w14:paraId="0D081F13" w14:textId="1573E62B"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w:t>
      </w:r>
    </w:p>
    <w:p w14:paraId="0B11DF67" w14:textId="0DD47DD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 men jumping</w:t>
      </w:r>
    </w:p>
    <w:p w14:paraId="35CDDB5C" w14:textId="54AB7371" w:rsidR="167F7CBC" w:rsidRPr="004350A9" w:rsidRDefault="167F7CBC" w:rsidP="002A2780">
      <w:pPr>
        <w:spacing w:after="0"/>
        <w:rPr>
          <w:rFonts w:ascii="Arial" w:eastAsia="Arial" w:hAnsi="Arial" w:cs="Arial"/>
          <w:b/>
          <w:bCs/>
          <w:color w:val="000000" w:themeColor="text1"/>
          <w:sz w:val="20"/>
          <w:szCs w:val="20"/>
        </w:rPr>
      </w:pPr>
    </w:p>
    <w:p w14:paraId="1418F379" w14:textId="65AAEC6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8</w:t>
      </w:r>
    </w:p>
    <w:p w14:paraId="321224EE" w14:textId="78122DD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8 girls dancing</w:t>
      </w:r>
    </w:p>
    <w:p w14:paraId="0E00DA58" w14:textId="50789163" w:rsidR="39B78973" w:rsidRPr="004350A9" w:rsidRDefault="39B78973" w:rsidP="002A2780">
      <w:pPr>
        <w:spacing w:after="0"/>
        <w:rPr>
          <w:rFonts w:ascii="Arial" w:eastAsia="Arial" w:hAnsi="Arial" w:cs="Arial"/>
          <w:b/>
          <w:bCs/>
          <w:color w:val="000000" w:themeColor="text1"/>
          <w:sz w:val="20"/>
          <w:szCs w:val="20"/>
        </w:rPr>
      </w:pPr>
    </w:p>
    <w:p w14:paraId="1694B252" w14:textId="508AA5E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9 </w:t>
      </w:r>
    </w:p>
    <w:p w14:paraId="5D6DCBAB" w14:textId="4A1374D9"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lastRenderedPageBreak/>
        <w:t>9 boys running</w:t>
      </w:r>
    </w:p>
    <w:p w14:paraId="338D6733" w14:textId="3F3C6E80"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14FECF3E" w14:textId="67973877" w:rsidR="768E9A2E" w:rsidRPr="004350A9" w:rsidRDefault="036E47C8"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27E1ECCD" w:rsidRPr="004350A9">
        <w:rPr>
          <w:rFonts w:ascii="Arial" w:eastAsia="Arial" w:hAnsi="Arial" w:cs="Arial"/>
          <w:b/>
          <w:bCs/>
          <w:color w:val="000000" w:themeColor="text1"/>
          <w:sz w:val="20"/>
          <w:szCs w:val="20"/>
        </w:rPr>
        <w:t>3</w:t>
      </w:r>
    </w:p>
    <w:p w14:paraId="5FB2939F" w14:textId="65BCA0A5" w:rsidR="66AF1ECB" w:rsidRPr="004350A9" w:rsidRDefault="004807F0" w:rsidP="002A2780">
      <w:pPr>
        <w:spacing w:after="0"/>
        <w:rPr>
          <w:rFonts w:ascii="Arial" w:eastAsia="Book Antiqua" w:hAnsi="Arial" w:cs="Arial"/>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Health: Sports Stars</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F8CE9E8" w:rsidRPr="004350A9">
        <w:rPr>
          <w:rFonts w:ascii="Arial" w:eastAsia="Book Antiqua" w:hAnsi="Arial" w:cs="Arial"/>
          <w:color w:val="000000" w:themeColor="text1"/>
          <w:sz w:val="20"/>
          <w:szCs w:val="20"/>
        </w:rPr>
        <w:t xml:space="preserve"> </w:t>
      </w:r>
    </w:p>
    <w:p w14:paraId="68969263" w14:textId="347A146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Can you run fast? Can you jump high? Can you play sports well? You can be a sports star! Run, jump, </w:t>
      </w:r>
      <w:r w:rsidR="250F7DFE" w:rsidRPr="004350A9">
        <w:rPr>
          <w:rFonts w:ascii="Arial" w:eastAsia="Book Antiqua" w:hAnsi="Arial" w:cs="Arial"/>
          <w:color w:val="000000" w:themeColor="text1"/>
          <w:sz w:val="20"/>
          <w:szCs w:val="20"/>
        </w:rPr>
        <w:t xml:space="preserve">and </w:t>
      </w:r>
      <w:r w:rsidR="66AF1ECB" w:rsidRPr="004350A9">
        <w:rPr>
          <w:rFonts w:ascii="Arial" w:eastAsia="Book Antiqua" w:hAnsi="Arial" w:cs="Arial"/>
          <w:color w:val="000000" w:themeColor="text1"/>
          <w:sz w:val="20"/>
          <w:szCs w:val="20"/>
        </w:rPr>
        <w:t>play. Eat food that is good for you. Be a sports star. Have fun!</w:t>
      </w:r>
    </w:p>
    <w:p w14:paraId="76E2CB1C" w14:textId="699E9B5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23497403" w14:textId="2F5E159B" w:rsidR="658EC2CD" w:rsidRPr="004350A9" w:rsidRDefault="51D5DC7A"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1F6B641F" w:rsidRPr="004350A9">
        <w:rPr>
          <w:rFonts w:ascii="Arial" w:eastAsia="Arial" w:hAnsi="Arial" w:cs="Arial"/>
          <w:b/>
          <w:bCs/>
          <w:color w:val="000000" w:themeColor="text1"/>
          <w:sz w:val="20"/>
          <w:szCs w:val="20"/>
        </w:rPr>
        <w:t>4</w:t>
      </w:r>
    </w:p>
    <w:p w14:paraId="6E379659" w14:textId="4791A064"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Dancing Straws</w:t>
      </w:r>
      <w:r w:rsidR="00784CAB" w:rsidRPr="004350A9">
        <w:rPr>
          <w:rFonts w:ascii="Arial" w:eastAsia="Book Antiqua" w:hAnsi="Arial" w:cs="Arial"/>
          <w:color w:val="000000" w:themeColor="text1"/>
          <w:sz w:val="20"/>
          <w:szCs w:val="20"/>
        </w:rPr>
        <w:t xml:space="preserve">. </w:t>
      </w:r>
      <w:r w:rsidR="3544AE3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1D13B215" w:rsidRPr="004350A9">
        <w:rPr>
          <w:rFonts w:ascii="Arial" w:eastAsia="Book Antiqua" w:hAnsi="Arial" w:cs="Arial"/>
          <w:color w:val="000000" w:themeColor="text1"/>
          <w:sz w:val="20"/>
          <w:szCs w:val="20"/>
        </w:rPr>
        <w:t xml:space="preserve"> </w:t>
      </w:r>
    </w:p>
    <w:p w14:paraId="1DAF9EC4" w14:textId="3B813C4E"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M: Step 1: </w:t>
      </w:r>
      <w:r w:rsidR="43DEF0E0"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Get some pipe cleaners, plastic straws, scissors, and fast-drying clay.</w:t>
      </w:r>
      <w:r w:rsidR="52790442" w:rsidRPr="004350A9">
        <w:rPr>
          <w:rFonts w:ascii="Arial" w:eastAsia="Book Antiqua" w:hAnsi="Arial" w:cs="Arial"/>
          <w:color w:val="000000" w:themeColor="text1"/>
          <w:sz w:val="20"/>
          <w:szCs w:val="20"/>
        </w:rPr>
        <w:t xml:space="preserve"> </w:t>
      </w:r>
    </w:p>
    <w:p w14:paraId="4731DCAC" w14:textId="67F35B7E"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Step 2:</w:t>
      </w:r>
      <w:r w:rsidR="3EE85620" w:rsidRPr="004350A9">
        <w:rPr>
          <w:rFonts w:ascii="Arial" w:eastAsia="Arial" w:hAnsi="Arial" w:cs="Arial"/>
          <w:b/>
          <w:bCs/>
          <w:color w:val="000000" w:themeColor="text1"/>
          <w:sz w:val="20"/>
          <w:szCs w:val="20"/>
        </w:rPr>
        <w:t xml:space="preserve"> </w:t>
      </w:r>
      <w:r w:rsidRPr="004350A9">
        <w:rPr>
          <w:rFonts w:ascii="Arial" w:eastAsia="Book Antiqua" w:hAnsi="Arial" w:cs="Arial"/>
          <w:color w:val="000000" w:themeColor="text1"/>
          <w:sz w:val="20"/>
          <w:szCs w:val="20"/>
        </w:rPr>
        <w:t xml:space="preserve"> Cut the straws into small pieces, all the same size. Put the straws onto the pipe cleaners.</w:t>
      </w:r>
      <w:r w:rsidR="01826D10" w:rsidRPr="004350A9">
        <w:rPr>
          <w:rFonts w:ascii="Arial" w:eastAsia="Arial" w:hAnsi="Arial" w:cs="Arial"/>
          <w:b/>
          <w:bCs/>
          <w:color w:val="000000" w:themeColor="text1"/>
          <w:sz w:val="20"/>
          <w:szCs w:val="20"/>
        </w:rPr>
        <w:t xml:space="preserve"> </w:t>
      </w:r>
    </w:p>
    <w:p w14:paraId="5D149C70" w14:textId="7E09E4D5"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3: </w:t>
      </w:r>
      <w:r w:rsidR="3F369F85"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 xml:space="preserve">Twist the pipe cleaners together to make a person. </w:t>
      </w:r>
    </w:p>
    <w:p w14:paraId="3DA78C32" w14:textId="5C9CCD71"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4: </w:t>
      </w:r>
      <w:r w:rsidR="52790442"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 xml:space="preserve">Put one foot in a </w:t>
      </w:r>
      <w:r w:rsidRPr="00E71B78">
        <w:rPr>
          <w:rFonts w:ascii="Arial" w:eastAsia="Book Antiqua" w:hAnsi="Arial" w:cs="Arial"/>
          <w:color w:val="000000" w:themeColor="text1"/>
          <w:sz w:val="20"/>
          <w:szCs w:val="20"/>
        </w:rPr>
        <w:t>ball</w:t>
      </w:r>
      <w:r w:rsidRPr="004350A9">
        <w:rPr>
          <w:rFonts w:ascii="Arial" w:eastAsia="Book Antiqua" w:hAnsi="Arial" w:cs="Arial"/>
          <w:color w:val="000000" w:themeColor="text1"/>
          <w:sz w:val="20"/>
          <w:szCs w:val="20"/>
        </w:rPr>
        <w:t xml:space="preserve"> of the clay. Stick it to the table. Make your person dance!</w:t>
      </w:r>
      <w:r w:rsidR="265C7CD5" w:rsidRPr="004350A9">
        <w:rPr>
          <w:rFonts w:ascii="Arial" w:eastAsia="Book Antiqua" w:hAnsi="Arial" w:cs="Arial"/>
          <w:color w:val="000000" w:themeColor="text1"/>
          <w:sz w:val="20"/>
          <w:szCs w:val="20"/>
        </w:rPr>
        <w:t xml:space="preserve"> </w:t>
      </w:r>
    </w:p>
    <w:p w14:paraId="66C2BD0A" w14:textId="4CC539E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96885BB" w14:textId="476FB61F" w:rsidR="35831FDF" w:rsidRPr="004350A9" w:rsidRDefault="35831FDF"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5096622D" w:rsidRPr="004350A9">
        <w:rPr>
          <w:rFonts w:ascii="Arial" w:eastAsia="Arial" w:hAnsi="Arial" w:cs="Arial"/>
          <w:b/>
          <w:bCs/>
          <w:color w:val="000000" w:themeColor="text1"/>
          <w:sz w:val="20"/>
          <w:szCs w:val="20"/>
        </w:rPr>
        <w:t>5</w:t>
      </w:r>
    </w:p>
    <w:p w14:paraId="0C614777" w14:textId="1F319983"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601D6945"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01D6945" w:rsidRPr="004350A9">
        <w:rPr>
          <w:rFonts w:ascii="Arial" w:eastAsia="Book Antiqua" w:hAnsi="Arial" w:cs="Arial"/>
          <w:sz w:val="20"/>
          <w:szCs w:val="20"/>
        </w:rPr>
        <w:t xml:space="preserve"> </w:t>
      </w:r>
      <w:r w:rsidR="66AF1ECB" w:rsidRPr="004350A9">
        <w:rPr>
          <w:rFonts w:ascii="Arial" w:eastAsia="Book Antiqua" w:hAnsi="Arial" w:cs="Arial"/>
          <w:color w:val="000000" w:themeColor="text1"/>
          <w:sz w:val="20"/>
          <w:szCs w:val="20"/>
        </w:rPr>
        <w:t>Listen and say.</w:t>
      </w:r>
      <w:r w:rsidR="4D2BF6A7" w:rsidRPr="004350A9">
        <w:rPr>
          <w:rFonts w:ascii="Arial" w:eastAsia="Book Antiqua" w:hAnsi="Arial" w:cs="Arial"/>
          <w:color w:val="000000" w:themeColor="text1"/>
          <w:sz w:val="20"/>
          <w:szCs w:val="20"/>
        </w:rPr>
        <w:t xml:space="preserve"> </w:t>
      </w:r>
    </w:p>
    <w:p w14:paraId="2559F6C1" w14:textId="7A0EDD3F"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w:t>
      </w:r>
      <w:r w:rsidR="30DEB4BC" w:rsidRPr="004350A9">
        <w:rPr>
          <w:rFonts w:ascii="Arial" w:eastAsia="Book Antiqua" w:hAnsi="Arial" w:cs="Arial"/>
          <w:color w:val="000000" w:themeColor="text1"/>
          <w:sz w:val="20"/>
          <w:szCs w:val="20"/>
        </w:rPr>
        <w:t>Can you walk?</w:t>
      </w:r>
    </w:p>
    <w:p w14:paraId="0C745733" w14:textId="519C5DEA" w:rsidR="30DEB4BC"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30DEB4BC" w:rsidRPr="004350A9">
        <w:rPr>
          <w:rFonts w:ascii="Arial" w:eastAsia="Book Antiqua" w:hAnsi="Arial" w:cs="Arial"/>
          <w:color w:val="000000" w:themeColor="text1"/>
          <w:sz w:val="20"/>
          <w:szCs w:val="20"/>
        </w:rPr>
        <w:t xml:space="preserve"> Yes, I can walk.</w:t>
      </w:r>
    </w:p>
    <w:p w14:paraId="0C08F594" w14:textId="147C04C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4CF40B1" w14:textId="3EE18DA3" w:rsidR="0051521E" w:rsidRPr="004350A9" w:rsidRDefault="0051521E" w:rsidP="002A2780">
      <w:pPr>
        <w:spacing w:after="0"/>
        <w:rPr>
          <w:rFonts w:ascii="Arial" w:eastAsia="Book Antiqua" w:hAnsi="Arial" w:cs="Arial"/>
          <w:b/>
          <w:bCs/>
          <w:color w:val="000000" w:themeColor="text1"/>
          <w:sz w:val="24"/>
          <w:szCs w:val="24"/>
        </w:rPr>
      </w:pPr>
      <w:r w:rsidRPr="004350A9">
        <w:rPr>
          <w:rFonts w:ascii="Arial" w:eastAsia="Book Antiqua" w:hAnsi="Arial" w:cs="Arial"/>
          <w:b/>
          <w:bCs/>
          <w:color w:val="000000" w:themeColor="text1"/>
          <w:sz w:val="24"/>
          <w:szCs w:val="24"/>
        </w:rPr>
        <w:t>Unit 10: Happy Birthday!</w:t>
      </w:r>
    </w:p>
    <w:p w14:paraId="40A28391" w14:textId="23AAA2CC" w:rsidR="38BB155F" w:rsidRPr="004350A9" w:rsidRDefault="38BB155F" w:rsidP="002A2780">
      <w:pPr>
        <w:spacing w:after="0" w:line="276" w:lineRule="auto"/>
        <w:jc w:val="both"/>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4E6F7AB0" w:rsidRPr="004350A9">
        <w:rPr>
          <w:rFonts w:ascii="Arial" w:eastAsia="Arial" w:hAnsi="Arial" w:cs="Arial"/>
          <w:b/>
          <w:bCs/>
          <w:color w:val="000000" w:themeColor="text1"/>
          <w:sz w:val="20"/>
          <w:szCs w:val="20"/>
        </w:rPr>
        <w:t>9</w:t>
      </w:r>
      <w:r w:rsidR="56FCF891" w:rsidRPr="004350A9">
        <w:rPr>
          <w:rFonts w:ascii="Arial" w:eastAsia="Arial" w:hAnsi="Arial" w:cs="Arial"/>
          <w:b/>
          <w:bCs/>
          <w:color w:val="000000" w:themeColor="text1"/>
          <w:sz w:val="20"/>
          <w:szCs w:val="20"/>
        </w:rPr>
        <w:t>6</w:t>
      </w:r>
    </w:p>
    <w:p w14:paraId="43B30705" w14:textId="1D5FB780" w:rsidR="66AF1ECB" w:rsidRPr="004350A9" w:rsidRDefault="00CE5D4E"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Unit</w:t>
      </w:r>
      <w:r w:rsidR="66AF1ECB" w:rsidRPr="004350A9">
        <w:rPr>
          <w:rFonts w:ascii="Arial" w:eastAsia="Book Antiqua" w:hAnsi="Arial" w:cs="Arial"/>
          <w:color w:val="000000" w:themeColor="text1"/>
          <w:sz w:val="20"/>
          <w:szCs w:val="20"/>
        </w:rPr>
        <w:t xml:space="preserve"> 10: Happy Birthday!</w:t>
      </w:r>
      <w:r w:rsidR="00784CAB" w:rsidRPr="004350A9">
        <w:rPr>
          <w:rFonts w:ascii="Arial" w:eastAsia="Book Antiqua" w:hAnsi="Arial" w:cs="Arial"/>
          <w:color w:val="000000" w:themeColor="text1"/>
          <w:sz w:val="20"/>
          <w:szCs w:val="20"/>
        </w:rPr>
        <w:t xml:space="preserve"> 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479B2EFF" w:rsidRPr="004350A9">
        <w:rPr>
          <w:rFonts w:ascii="Arial" w:eastAsia="Book Antiqua" w:hAnsi="Arial" w:cs="Arial"/>
          <w:color w:val="000000" w:themeColor="text1"/>
          <w:sz w:val="20"/>
          <w:szCs w:val="20"/>
        </w:rPr>
        <w:t xml:space="preserve"> </w:t>
      </w:r>
    </w:p>
    <w:p w14:paraId="7F3077D1" w14:textId="2B3E0714"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5D638EF5"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30E6242A" w14:textId="1888E5A0"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06D66EAF"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4CC79EB9" w14:textId="66EDAA5A"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re are some balloons</w:t>
      </w:r>
    </w:p>
    <w:p w14:paraId="195D4777" w14:textId="31579713"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appy Birthday to you</w:t>
      </w:r>
    </w:p>
    <w:p w14:paraId="6EA4FAF9" w14:textId="50EA03C9" w:rsidR="35614CE2" w:rsidRPr="004350A9" w:rsidRDefault="35614CE2" w:rsidP="002A2780">
      <w:pPr>
        <w:spacing w:after="0" w:line="280" w:lineRule="atLeast"/>
        <w:rPr>
          <w:rFonts w:ascii="Arial" w:eastAsia="Book Antiqua" w:hAnsi="Arial" w:cs="Arial"/>
          <w:color w:val="000000" w:themeColor="text1"/>
          <w:sz w:val="20"/>
          <w:szCs w:val="20"/>
        </w:rPr>
      </w:pPr>
    </w:p>
    <w:p w14:paraId="48AE8B8A" w14:textId="2FCF7CAC"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742FEAAC"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245546B5" w14:textId="5473A343"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344D891C"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4658577B" w14:textId="06744ACF"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re are some presents</w:t>
      </w:r>
    </w:p>
    <w:p w14:paraId="0213BA9D" w14:textId="579A1214"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appy Birthday to you</w:t>
      </w:r>
    </w:p>
    <w:p w14:paraId="5837EB54" w14:textId="0D0CF3AC" w:rsidR="35614CE2" w:rsidRPr="004350A9" w:rsidRDefault="35614CE2" w:rsidP="002A2780">
      <w:pPr>
        <w:spacing w:after="0" w:line="280" w:lineRule="atLeast"/>
        <w:rPr>
          <w:rFonts w:ascii="Arial" w:eastAsia="Book Antiqua" w:hAnsi="Arial" w:cs="Arial"/>
          <w:color w:val="000000" w:themeColor="text1"/>
          <w:sz w:val="20"/>
          <w:szCs w:val="20"/>
        </w:rPr>
      </w:pPr>
    </w:p>
    <w:p w14:paraId="674BA784" w14:textId="4149A1BA"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7A080888"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5F3DC4F5" w14:textId="083650C7"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6E8DB9F7"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081A6611" w14:textId="332007FC"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ere is a cake</w:t>
      </w:r>
    </w:p>
    <w:p w14:paraId="1C9DC344" w14:textId="185AC0AF"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appy Birthday to you</w:t>
      </w:r>
    </w:p>
    <w:p w14:paraId="7004383B" w14:textId="524A869B" w:rsidR="35614CE2" w:rsidRPr="004350A9" w:rsidRDefault="35614CE2" w:rsidP="002A2780">
      <w:pPr>
        <w:spacing w:after="0" w:line="280" w:lineRule="atLeast"/>
        <w:rPr>
          <w:rFonts w:ascii="Arial" w:eastAsia="Book Antiqua" w:hAnsi="Arial" w:cs="Arial"/>
          <w:color w:val="000000" w:themeColor="text1"/>
          <w:sz w:val="20"/>
          <w:szCs w:val="20"/>
        </w:rPr>
      </w:pPr>
    </w:p>
    <w:p w14:paraId="7B1205D3" w14:textId="0D109FD7"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786757A2"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410E9861" w14:textId="084565B4"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3A41072D"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133AD4D5" w14:textId="5190148B"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We’re having a party</w:t>
      </w:r>
    </w:p>
    <w:p w14:paraId="39F4FAAE" w14:textId="1803299B"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appy Birthday to you</w:t>
      </w:r>
    </w:p>
    <w:p w14:paraId="2384F852" w14:textId="2DC9E6FD" w:rsidR="35614CE2" w:rsidRPr="004350A9" w:rsidRDefault="35614CE2" w:rsidP="002A2780">
      <w:pPr>
        <w:spacing w:after="0" w:line="280" w:lineRule="atLeast"/>
        <w:rPr>
          <w:rFonts w:ascii="Arial" w:eastAsia="Book Antiqua" w:hAnsi="Arial" w:cs="Arial"/>
          <w:color w:val="000000" w:themeColor="text1"/>
          <w:sz w:val="20"/>
          <w:szCs w:val="20"/>
        </w:rPr>
      </w:pPr>
    </w:p>
    <w:p w14:paraId="1880A8AC" w14:textId="3252D855"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249378D6"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0B47085B" w14:textId="6EE2ED59"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Happy </w:t>
      </w:r>
      <w:r w:rsidR="6A497990" w:rsidRPr="004350A9">
        <w:rPr>
          <w:rFonts w:ascii="Arial" w:eastAsia="Book Antiqua" w:hAnsi="Arial" w:cs="Arial"/>
          <w:color w:val="000000" w:themeColor="text1"/>
          <w:sz w:val="20"/>
          <w:szCs w:val="20"/>
        </w:rPr>
        <w:t>b</w:t>
      </w:r>
      <w:r w:rsidRPr="004350A9">
        <w:rPr>
          <w:rFonts w:ascii="Arial" w:eastAsia="Book Antiqua" w:hAnsi="Arial" w:cs="Arial"/>
          <w:color w:val="000000" w:themeColor="text1"/>
          <w:sz w:val="20"/>
          <w:szCs w:val="20"/>
        </w:rPr>
        <w:t>irthday to you</w:t>
      </w:r>
    </w:p>
    <w:p w14:paraId="70F17D5A" w14:textId="262AB113"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ou’re 5 today</w:t>
      </w:r>
    </w:p>
    <w:p w14:paraId="50A4E7B6" w14:textId="57FCD25F"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Happy Birthday to you</w:t>
      </w:r>
    </w:p>
    <w:p w14:paraId="5963EFB7" w14:textId="433AFE90" w:rsidR="4D8851C2" w:rsidRPr="004350A9" w:rsidRDefault="4D8851C2"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Spoken: Thank you!</w:t>
      </w:r>
    </w:p>
    <w:p w14:paraId="0B01E098" w14:textId="58F86D9A" w:rsidR="35614CE2" w:rsidRPr="004350A9" w:rsidRDefault="35614CE2" w:rsidP="002A2780">
      <w:pPr>
        <w:spacing w:after="0"/>
        <w:rPr>
          <w:rFonts w:ascii="Arial" w:eastAsia="Book Antiqua" w:hAnsi="Arial" w:cs="Arial"/>
          <w:color w:val="000000" w:themeColor="text1"/>
          <w:sz w:val="20"/>
          <w:szCs w:val="20"/>
        </w:rPr>
      </w:pPr>
    </w:p>
    <w:p w14:paraId="20571EF8" w14:textId="64343649" w:rsidR="66AF1ECB" w:rsidRPr="004350A9" w:rsidRDefault="4D704836"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38CB14BF" w:rsidRPr="004350A9">
        <w:rPr>
          <w:rFonts w:ascii="Arial" w:eastAsia="Arial" w:hAnsi="Arial" w:cs="Arial"/>
          <w:b/>
          <w:bCs/>
          <w:color w:val="000000" w:themeColor="text1"/>
          <w:sz w:val="20"/>
          <w:szCs w:val="20"/>
        </w:rPr>
        <w:t>7</w:t>
      </w:r>
      <w:r w:rsidR="66AF1ECB" w:rsidRPr="004350A9">
        <w:rPr>
          <w:rFonts w:ascii="Arial" w:eastAsia="Book Antiqua" w:hAnsi="Arial" w:cs="Arial"/>
          <w:color w:val="000000" w:themeColor="text1"/>
          <w:sz w:val="20"/>
          <w:szCs w:val="20"/>
        </w:rPr>
        <w:t xml:space="preserve"> </w:t>
      </w:r>
    </w:p>
    <w:p w14:paraId="1C387E61" w14:textId="54DF1E26" w:rsidR="66AF1ECB" w:rsidRPr="004350A9" w:rsidRDefault="00CE5D4E" w:rsidP="002A2780">
      <w:pPr>
        <w:spacing w:after="0"/>
        <w:ind w:left="259" w:hanging="259"/>
        <w:rPr>
          <w:rFonts w:ascii="Arial" w:eastAsia="Book Antiqua" w:hAnsi="Arial" w:cs="Arial"/>
          <w:sz w:val="20"/>
          <w:szCs w:val="20"/>
        </w:rPr>
      </w:pPr>
      <w:r>
        <w:rPr>
          <w:rFonts w:ascii="Arial" w:eastAsia="Book Antiqua" w:hAnsi="Arial" w:cs="Arial"/>
          <w:b/>
          <w:bCs/>
          <w:color w:val="000000" w:themeColor="text1"/>
          <w:sz w:val="20"/>
          <w:szCs w:val="20"/>
        </w:rPr>
        <w:t>Words</w:t>
      </w:r>
      <w:r w:rsidR="00784CAB" w:rsidRPr="004350A9">
        <w:rPr>
          <w:rFonts w:ascii="Arial" w:eastAsia="Book Antiqua" w:hAnsi="Arial" w:cs="Arial"/>
          <w:color w:val="000000" w:themeColor="text1"/>
          <w:sz w:val="20"/>
          <w:szCs w:val="20"/>
        </w:rPr>
        <w:t xml:space="preserve">. </w:t>
      </w:r>
      <w:r w:rsidR="7A9804C6"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trace.</w:t>
      </w:r>
      <w:r w:rsidR="1014152C" w:rsidRPr="004350A9">
        <w:rPr>
          <w:rFonts w:ascii="Arial" w:eastAsia="Book Antiqua" w:hAnsi="Arial" w:cs="Arial"/>
          <w:color w:val="000000" w:themeColor="text1"/>
          <w:sz w:val="20"/>
          <w:szCs w:val="20"/>
        </w:rPr>
        <w:t xml:space="preserve"> </w:t>
      </w:r>
    </w:p>
    <w:p w14:paraId="2FC59F73" w14:textId="63F4CD80" w:rsidR="66AF1ECB"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r w:rsidR="66AF1ECB" w:rsidRPr="004350A9">
        <w:rPr>
          <w:rFonts w:ascii="Arial" w:hAnsi="Arial" w:cs="Arial"/>
          <w:sz w:val="20"/>
          <w:szCs w:val="20"/>
        </w:rPr>
        <w:tab/>
      </w:r>
      <w:r w:rsidR="4FF99F22"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balloon</w:t>
      </w:r>
      <w:r w:rsidR="6582D0D5" w:rsidRPr="004350A9">
        <w:rPr>
          <w:rFonts w:ascii="Arial" w:eastAsia="Arial" w:hAnsi="Arial" w:cs="Arial"/>
          <w:b/>
          <w:bCs/>
          <w:color w:val="000000" w:themeColor="text1"/>
          <w:sz w:val="20"/>
          <w:szCs w:val="20"/>
        </w:rPr>
        <w:t xml:space="preserve"> </w:t>
      </w:r>
    </w:p>
    <w:p w14:paraId="5FF1D396" w14:textId="50657FA2"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2.</w:t>
      </w:r>
      <w:r w:rsidRPr="004350A9">
        <w:rPr>
          <w:rFonts w:ascii="Arial" w:hAnsi="Arial" w:cs="Arial"/>
          <w:sz w:val="20"/>
          <w:szCs w:val="20"/>
        </w:rPr>
        <w:tab/>
      </w:r>
      <w:r w:rsidR="4FF99F22"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cake</w:t>
      </w:r>
      <w:r w:rsidR="6582D0D5" w:rsidRPr="004350A9">
        <w:rPr>
          <w:rFonts w:ascii="Arial" w:eastAsia="Arial" w:hAnsi="Arial" w:cs="Arial"/>
          <w:b/>
          <w:bCs/>
          <w:color w:val="000000" w:themeColor="text1"/>
          <w:sz w:val="20"/>
          <w:szCs w:val="20"/>
        </w:rPr>
        <w:t xml:space="preserve"> </w:t>
      </w:r>
    </w:p>
    <w:p w14:paraId="37AE7E9C" w14:textId="60DE5705"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3.</w:t>
      </w:r>
      <w:r w:rsidRPr="004350A9">
        <w:rPr>
          <w:rFonts w:ascii="Arial" w:hAnsi="Arial" w:cs="Arial"/>
          <w:sz w:val="20"/>
          <w:szCs w:val="20"/>
        </w:rPr>
        <w:tab/>
      </w:r>
      <w:r w:rsidR="19D7769B"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present</w:t>
      </w:r>
      <w:r w:rsidR="36441B86" w:rsidRPr="004350A9">
        <w:rPr>
          <w:rFonts w:ascii="Arial" w:eastAsia="Arial" w:hAnsi="Arial" w:cs="Arial"/>
          <w:b/>
          <w:bCs/>
          <w:color w:val="000000" w:themeColor="text1"/>
          <w:sz w:val="20"/>
          <w:szCs w:val="20"/>
        </w:rPr>
        <w:t xml:space="preserve"> </w:t>
      </w:r>
    </w:p>
    <w:p w14:paraId="5383CDEE" w14:textId="4CBD4D9B" w:rsidR="66AF1ECB" w:rsidRPr="004350A9" w:rsidRDefault="66AF1ECB" w:rsidP="002A2780">
      <w:pPr>
        <w:spacing w:after="0"/>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4.</w:t>
      </w:r>
      <w:r w:rsidRPr="004350A9">
        <w:rPr>
          <w:rFonts w:ascii="Arial" w:hAnsi="Arial" w:cs="Arial"/>
          <w:sz w:val="20"/>
          <w:szCs w:val="20"/>
        </w:rPr>
        <w:tab/>
      </w:r>
      <w:r w:rsidR="19D7769B"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party</w:t>
      </w:r>
      <w:r w:rsidR="36441B86" w:rsidRPr="004350A9">
        <w:rPr>
          <w:rFonts w:ascii="Arial" w:eastAsia="Arial" w:hAnsi="Arial" w:cs="Arial"/>
          <w:b/>
          <w:bCs/>
          <w:color w:val="000000" w:themeColor="text1"/>
          <w:sz w:val="20"/>
          <w:szCs w:val="20"/>
        </w:rPr>
        <w:t xml:space="preserve"> </w:t>
      </w:r>
    </w:p>
    <w:p w14:paraId="0E04840F" w14:textId="20ACB204"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6CBD51F" w14:textId="421387FA" w:rsidR="66AF1ECB" w:rsidRPr="004350A9" w:rsidRDefault="675D7C1B"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0104770C" w:rsidRPr="004350A9">
        <w:rPr>
          <w:rFonts w:ascii="Arial" w:eastAsia="Arial" w:hAnsi="Arial" w:cs="Arial"/>
          <w:b/>
          <w:bCs/>
          <w:color w:val="000000" w:themeColor="text1"/>
          <w:sz w:val="20"/>
          <w:szCs w:val="20"/>
        </w:rPr>
        <w:t>8</w:t>
      </w:r>
      <w:r w:rsidR="66AF1ECB" w:rsidRPr="004350A9">
        <w:rPr>
          <w:rFonts w:ascii="Arial" w:eastAsia="Book Antiqua" w:hAnsi="Arial" w:cs="Arial"/>
          <w:color w:val="000000" w:themeColor="text1"/>
          <w:sz w:val="20"/>
          <w:szCs w:val="20"/>
        </w:rPr>
        <w:t xml:space="preserve"> </w:t>
      </w:r>
    </w:p>
    <w:p w14:paraId="40B3DA0D" w14:textId="169773C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entences</w:t>
      </w:r>
      <w:r w:rsidR="00784CAB" w:rsidRPr="004350A9">
        <w:rPr>
          <w:rFonts w:ascii="Arial" w:eastAsia="Book Antiqua" w:hAnsi="Arial" w:cs="Arial"/>
          <w:color w:val="000000" w:themeColor="text1"/>
          <w:sz w:val="20"/>
          <w:szCs w:val="20"/>
        </w:rPr>
        <w:t xml:space="preserve">. </w:t>
      </w:r>
      <w:r w:rsidR="76455D1D"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trace, and say.</w:t>
      </w:r>
      <w:r w:rsidR="5CEF902C" w:rsidRPr="004350A9">
        <w:rPr>
          <w:rFonts w:ascii="Arial" w:eastAsia="Book Antiqua" w:hAnsi="Arial" w:cs="Arial"/>
          <w:color w:val="000000" w:themeColor="text1"/>
          <w:sz w:val="20"/>
          <w:szCs w:val="20"/>
        </w:rPr>
        <w:t xml:space="preserve"> </w:t>
      </w:r>
    </w:p>
    <w:p w14:paraId="06137E11" w14:textId="75172853" w:rsidR="43545F8A"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43545F8A"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1</w:t>
      </w:r>
      <w:r w:rsidR="4080D8DB" w:rsidRPr="004350A9">
        <w:rPr>
          <w:rFonts w:ascii="Arial" w:eastAsia="Book Antiqua" w:hAnsi="Arial" w:cs="Arial"/>
          <w:color w:val="000000" w:themeColor="text1"/>
          <w:sz w:val="20"/>
          <w:szCs w:val="20"/>
        </w:rPr>
        <w:t xml:space="preserve"> </w:t>
      </w:r>
      <w:r w:rsidR="4080D8DB" w:rsidRPr="004350A9">
        <w:rPr>
          <w:rFonts w:ascii="Arial" w:eastAsia="Arial" w:hAnsi="Arial" w:cs="Arial"/>
          <w:b/>
          <w:bCs/>
          <w:color w:val="000000" w:themeColor="text1"/>
          <w:sz w:val="20"/>
          <w:szCs w:val="20"/>
        </w:rPr>
        <w:t xml:space="preserve"> </w:t>
      </w:r>
    </w:p>
    <w:p w14:paraId="408E4541" w14:textId="7784651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Here is a present.</w:t>
      </w:r>
    </w:p>
    <w:p w14:paraId="774B87C9" w14:textId="6CD36701" w:rsidR="1E17150D"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221C657"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2</w:t>
      </w:r>
      <w:r w:rsidR="2589A27F" w:rsidRPr="004350A9">
        <w:rPr>
          <w:rFonts w:ascii="Arial" w:eastAsia="Arial" w:hAnsi="Arial" w:cs="Arial"/>
          <w:b/>
          <w:bCs/>
          <w:color w:val="000000" w:themeColor="text1"/>
          <w:sz w:val="20"/>
          <w:szCs w:val="20"/>
        </w:rPr>
        <w:t xml:space="preserve"> </w:t>
      </w:r>
    </w:p>
    <w:p w14:paraId="4EF13A35" w14:textId="122736F7"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Here are some balloons.</w:t>
      </w:r>
    </w:p>
    <w:p w14:paraId="02568D23" w14:textId="3CB1A62B" w:rsidR="28B6B7CE"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5DB0EE7E"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3</w:t>
      </w:r>
      <w:r w:rsidR="1A9F9614" w:rsidRPr="004350A9">
        <w:rPr>
          <w:rFonts w:ascii="Arial" w:eastAsia="Arial" w:hAnsi="Arial" w:cs="Arial"/>
          <w:b/>
          <w:bCs/>
          <w:color w:val="000000" w:themeColor="text1"/>
          <w:sz w:val="20"/>
          <w:szCs w:val="20"/>
        </w:rPr>
        <w:t xml:space="preserve"> </w:t>
      </w:r>
    </w:p>
    <w:p w14:paraId="4F9B3051" w14:textId="02040362"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Here is a birthday cake.</w:t>
      </w:r>
    </w:p>
    <w:p w14:paraId="6BC38585" w14:textId="793D5F2A" w:rsidR="517BB197"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783DEFE1"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4</w:t>
      </w:r>
      <w:r w:rsidR="3C4CC8AC" w:rsidRPr="004350A9">
        <w:rPr>
          <w:rFonts w:ascii="Arial" w:eastAsia="Arial" w:hAnsi="Arial" w:cs="Arial"/>
          <w:b/>
          <w:bCs/>
          <w:color w:val="000000" w:themeColor="text1"/>
          <w:sz w:val="20"/>
          <w:szCs w:val="20"/>
        </w:rPr>
        <w:t xml:space="preserve"> </w:t>
      </w:r>
    </w:p>
    <w:p w14:paraId="2552AAF9" w14:textId="4EBB8FCD" w:rsidR="66AF1ECB" w:rsidRPr="004350A9" w:rsidRDefault="66AF1ECB"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1, G1 &amp;</w:t>
      </w:r>
      <w:r w:rsidRPr="004350A9">
        <w:rPr>
          <w:rFonts w:ascii="Arial" w:eastAsia="Book Antiqua" w:hAnsi="Arial" w:cs="Arial"/>
          <w:color w:val="000000" w:themeColor="text1"/>
          <w:sz w:val="20"/>
          <w:szCs w:val="20"/>
        </w:rPr>
        <w:t xml:space="preserve"> </w:t>
      </w:r>
      <w:r w:rsidR="004807F0" w:rsidRPr="004807F0">
        <w:rPr>
          <w:rFonts w:ascii="Arial" w:eastAsia="Book Antiqua" w:hAnsi="Arial" w:cs="Arial"/>
          <w:b/>
          <w:bCs/>
          <w:color w:val="000000" w:themeColor="text1"/>
          <w:sz w:val="20"/>
          <w:szCs w:val="20"/>
        </w:rPr>
        <w:t>G2:</w:t>
      </w:r>
      <w:r w:rsidRPr="004350A9">
        <w:rPr>
          <w:rFonts w:ascii="Arial" w:eastAsia="Book Antiqua" w:hAnsi="Arial" w:cs="Arial"/>
          <w:color w:val="000000" w:themeColor="text1"/>
          <w:sz w:val="20"/>
          <w:szCs w:val="20"/>
        </w:rPr>
        <w:t xml:space="preserve"> It’s a birthday party!</w:t>
      </w:r>
    </w:p>
    <w:p w14:paraId="62049F31" w14:textId="6E8FB963"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1BAA9F8" w14:textId="02546C86" w:rsidR="17A95038" w:rsidRPr="004350A9" w:rsidRDefault="1852FBB6"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9</w:t>
      </w:r>
      <w:r w:rsidR="39E04DD4" w:rsidRPr="004350A9">
        <w:rPr>
          <w:rFonts w:ascii="Arial" w:eastAsia="Arial" w:hAnsi="Arial" w:cs="Arial"/>
          <w:b/>
          <w:bCs/>
          <w:color w:val="000000" w:themeColor="text1"/>
          <w:sz w:val="20"/>
          <w:szCs w:val="20"/>
        </w:rPr>
        <w:t>9</w:t>
      </w:r>
    </w:p>
    <w:p w14:paraId="79B9C64D" w14:textId="1BA973E9"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tory</w:t>
      </w:r>
      <w:r w:rsidR="66AF1ECB" w:rsidRPr="004350A9">
        <w:rPr>
          <w:rFonts w:ascii="Arial" w:eastAsia="Book Antiqua" w:hAnsi="Arial" w:cs="Arial"/>
          <w:color w:val="000000" w:themeColor="text1"/>
          <w:sz w:val="20"/>
          <w:szCs w:val="20"/>
        </w:rPr>
        <w:t>: Birthday Party</w:t>
      </w:r>
      <w:r w:rsidR="00784CAB" w:rsidRPr="004350A9">
        <w:rPr>
          <w:rFonts w:ascii="Arial" w:eastAsia="Book Antiqua" w:hAnsi="Arial" w:cs="Arial"/>
          <w:color w:val="000000" w:themeColor="text1"/>
          <w:sz w:val="20"/>
          <w:szCs w:val="20"/>
        </w:rPr>
        <w:t xml:space="preserve">. </w:t>
      </w:r>
      <w:r w:rsidR="00FC741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look, and point.</w:t>
      </w:r>
      <w:r w:rsidR="34FECD17" w:rsidRPr="004350A9">
        <w:rPr>
          <w:rFonts w:ascii="Arial" w:eastAsia="Book Antiqua" w:hAnsi="Arial" w:cs="Arial"/>
          <w:color w:val="000000" w:themeColor="text1"/>
          <w:sz w:val="20"/>
          <w:szCs w:val="20"/>
        </w:rPr>
        <w:t xml:space="preserve"> </w:t>
      </w:r>
    </w:p>
    <w:p w14:paraId="2882E3AF" w14:textId="6AA8F42A" w:rsidR="66AF1ECB" w:rsidRPr="004350A9" w:rsidRDefault="66AF1ECB" w:rsidP="002A2780">
      <w:pPr>
        <w:spacing w:after="0"/>
        <w:ind w:left="216" w:hanging="216"/>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004807F0" w:rsidRPr="004807F0">
        <w:rPr>
          <w:rFonts w:ascii="Arial" w:eastAsia="Book Antiqua" w:hAnsi="Arial" w:cs="Arial"/>
          <w:b/>
          <w:bCs/>
          <w:color w:val="000000" w:themeColor="text1"/>
          <w:sz w:val="20"/>
          <w:szCs w:val="20"/>
        </w:rPr>
        <w:t>G2:</w:t>
      </w:r>
      <w:r w:rsidRPr="004350A9">
        <w:rPr>
          <w:rFonts w:ascii="Arial" w:eastAsia="Book Antiqua" w:hAnsi="Arial" w:cs="Arial"/>
          <w:color w:val="000000" w:themeColor="text1"/>
          <w:sz w:val="20"/>
          <w:szCs w:val="20"/>
        </w:rPr>
        <w:t xml:space="preserve"> Here are some balloons for the party.</w:t>
      </w:r>
    </w:p>
    <w:p w14:paraId="45977791" w14:textId="67F8E448"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401E496D" w14:textId="5996F3B4"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Here are some presents for you, Tony.</w:t>
      </w:r>
    </w:p>
    <w:p w14:paraId="3C18304D" w14:textId="525A9118"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7AD6174D" w14:textId="54D4D620" w:rsidR="66AF1ECB" w:rsidRPr="004350A9" w:rsidRDefault="004807F0" w:rsidP="002A2780">
      <w:pPr>
        <w:spacing w:after="0"/>
        <w:ind w:left="216" w:hanging="216"/>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Here is the cake for the party.</w:t>
      </w:r>
    </w:p>
    <w:p w14:paraId="316662B2" w14:textId="777D37FB"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 </w:t>
      </w:r>
    </w:p>
    <w:p w14:paraId="54412454" w14:textId="76EE9496" w:rsidR="66AF1ECB" w:rsidRPr="004350A9" w:rsidRDefault="750D6338"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807F0">
        <w:rPr>
          <w:rFonts w:ascii="Arial" w:eastAsia="Book Antiqua" w:hAnsi="Arial" w:cs="Arial"/>
          <w:b/>
          <w:bCs/>
          <w:color w:val="000000" w:themeColor="text1"/>
          <w:sz w:val="20"/>
          <w:szCs w:val="20"/>
        </w:rPr>
        <w:t xml:space="preserve"> and</w:t>
      </w:r>
      <w:r w:rsidR="66AF1ECB" w:rsidRPr="004350A9">
        <w:rPr>
          <w:rFonts w:ascii="Arial" w:eastAsia="Book Antiqua" w:hAnsi="Arial" w:cs="Arial"/>
          <w:color w:val="000000" w:themeColor="text1"/>
          <w:sz w:val="20"/>
          <w:szCs w:val="20"/>
        </w:rPr>
        <w:t xml:space="preserve"> </w:t>
      </w:r>
      <w:r w:rsidR="004807F0" w:rsidRPr="004807F0">
        <w:rPr>
          <w:rFonts w:ascii="Arial" w:eastAsia="Book Antiqua" w:hAnsi="Arial" w:cs="Arial"/>
          <w:b/>
          <w:bCs/>
          <w:color w:val="000000" w:themeColor="text1"/>
          <w:sz w:val="20"/>
          <w:szCs w:val="20"/>
        </w:rPr>
        <w:t>G2:</w:t>
      </w:r>
      <w:r w:rsidR="66AF1ECB" w:rsidRPr="004350A9">
        <w:rPr>
          <w:rFonts w:ascii="Arial" w:eastAsia="Book Antiqua" w:hAnsi="Arial" w:cs="Arial"/>
          <w:color w:val="000000" w:themeColor="text1"/>
          <w:sz w:val="20"/>
          <w:szCs w:val="20"/>
        </w:rPr>
        <w:t xml:space="preserve"> 1, 2, 3, 4</w:t>
      </w:r>
      <w:r w:rsidR="30872932" w:rsidRPr="004350A9">
        <w:rPr>
          <w:rFonts w:ascii="Arial" w:eastAsia="Book Antiqua" w:hAnsi="Arial" w:cs="Arial"/>
          <w:color w:val="000000" w:themeColor="text1"/>
          <w:sz w:val="20"/>
          <w:szCs w:val="20"/>
        </w:rPr>
        <w:t>, 5</w:t>
      </w:r>
      <w:r w:rsidR="66AF1ECB" w:rsidRPr="004350A9">
        <w:rPr>
          <w:rFonts w:ascii="Arial" w:eastAsia="Book Antiqua" w:hAnsi="Arial" w:cs="Arial"/>
          <w:color w:val="000000" w:themeColor="text1"/>
          <w:sz w:val="20"/>
          <w:szCs w:val="20"/>
        </w:rPr>
        <w:t xml:space="preserve"> candles. Happy birthday, Tony! You’re </w:t>
      </w:r>
      <w:r w:rsidR="10F05139" w:rsidRPr="004350A9">
        <w:rPr>
          <w:rFonts w:ascii="Arial" w:eastAsia="Book Antiqua" w:hAnsi="Arial" w:cs="Arial"/>
          <w:color w:val="000000" w:themeColor="text1"/>
          <w:sz w:val="20"/>
          <w:szCs w:val="20"/>
        </w:rPr>
        <w:t>5</w:t>
      </w:r>
      <w:r w:rsidR="66AF1ECB" w:rsidRPr="004350A9">
        <w:rPr>
          <w:rFonts w:ascii="Arial" w:eastAsia="Book Antiqua" w:hAnsi="Arial" w:cs="Arial"/>
          <w:color w:val="000000" w:themeColor="text1"/>
          <w:sz w:val="20"/>
          <w:szCs w:val="20"/>
        </w:rPr>
        <w:t xml:space="preserve"> today!</w:t>
      </w:r>
    </w:p>
    <w:p w14:paraId="2AF6EA48" w14:textId="60ABE891"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ank you!</w:t>
      </w:r>
    </w:p>
    <w:p w14:paraId="7E1C417F" w14:textId="64A8BB9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6B0D8502" w14:textId="7BD3F6F7" w:rsidR="04659444" w:rsidRPr="004350A9" w:rsidRDefault="62049825"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6DD33981" w:rsidRPr="004350A9">
        <w:rPr>
          <w:rFonts w:ascii="Arial" w:eastAsia="Arial" w:hAnsi="Arial" w:cs="Arial"/>
          <w:b/>
          <w:bCs/>
          <w:color w:val="000000" w:themeColor="text1"/>
          <w:sz w:val="20"/>
          <w:szCs w:val="20"/>
        </w:rPr>
        <w:t>100</w:t>
      </w:r>
    </w:p>
    <w:p w14:paraId="1D609BE4" w14:textId="4EA0F8F9"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Values</w:t>
      </w:r>
      <w:r w:rsidR="66AF1ECB" w:rsidRPr="004350A9">
        <w:rPr>
          <w:rFonts w:ascii="Arial" w:eastAsia="Book Antiqua" w:hAnsi="Arial" w:cs="Arial"/>
          <w:color w:val="000000" w:themeColor="text1"/>
          <w:sz w:val="20"/>
          <w:szCs w:val="20"/>
        </w:rPr>
        <w:t>: It’s Nice to Give Things</w:t>
      </w:r>
      <w:r w:rsidR="00784CAB" w:rsidRPr="004350A9">
        <w:rPr>
          <w:rFonts w:ascii="Arial" w:eastAsia="Book Antiqua" w:hAnsi="Arial" w:cs="Arial"/>
          <w:color w:val="000000" w:themeColor="text1"/>
          <w:sz w:val="20"/>
          <w:szCs w:val="20"/>
        </w:rPr>
        <w:t xml:space="preserve">. </w:t>
      </w:r>
      <w:r w:rsidR="72BF0D97"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3AACA96F" w:rsidRPr="004350A9">
        <w:rPr>
          <w:rFonts w:ascii="Arial" w:eastAsia="Book Antiqua" w:hAnsi="Arial" w:cs="Arial"/>
          <w:color w:val="000000" w:themeColor="text1"/>
          <w:sz w:val="20"/>
          <w:szCs w:val="20"/>
        </w:rPr>
        <w:t xml:space="preserve"> </w:t>
      </w:r>
    </w:p>
    <w:p w14:paraId="51BF1582" w14:textId="785514E5"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It’s nice to give presents. Presents show you care. Give a present to your friend. They will like it. It makes your friend happy. It makes you happy, too!</w:t>
      </w:r>
    </w:p>
    <w:p w14:paraId="58A29E44" w14:textId="5D60942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3DF2C6B3" w14:textId="0DB65AF8" w:rsidR="73E551BD" w:rsidRPr="004350A9" w:rsidRDefault="0CFF9CE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 xml:space="preserve">Track </w:t>
      </w:r>
      <w:r w:rsidR="01F8FCC6" w:rsidRPr="004350A9">
        <w:rPr>
          <w:rFonts w:ascii="Arial" w:eastAsia="Arial" w:hAnsi="Arial" w:cs="Arial"/>
          <w:b/>
          <w:bCs/>
          <w:color w:val="000000" w:themeColor="text1"/>
          <w:sz w:val="20"/>
          <w:szCs w:val="20"/>
        </w:rPr>
        <w:t>101</w:t>
      </w:r>
    </w:p>
    <w:p w14:paraId="43A991F7" w14:textId="7D4708FE"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Phonics</w:t>
      </w:r>
      <w:r w:rsidR="66AF1ECB" w:rsidRPr="004350A9">
        <w:rPr>
          <w:rFonts w:ascii="Arial" w:eastAsia="Book Antiqua" w:hAnsi="Arial" w:cs="Arial"/>
          <w:color w:val="000000" w:themeColor="text1"/>
          <w:sz w:val="20"/>
          <w:szCs w:val="20"/>
        </w:rPr>
        <w:t>: Y, Z</w:t>
      </w:r>
      <w:r w:rsidR="00784CAB" w:rsidRPr="004350A9">
        <w:rPr>
          <w:rFonts w:ascii="Arial" w:eastAsia="Book Antiqua" w:hAnsi="Arial" w:cs="Arial"/>
          <w:color w:val="000000" w:themeColor="text1"/>
          <w:sz w:val="20"/>
          <w:szCs w:val="20"/>
        </w:rPr>
        <w:t xml:space="preserve">. </w:t>
      </w:r>
      <w:r w:rsidR="6CF6336C"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point.</w:t>
      </w:r>
      <w:r w:rsidR="0BCAC98D" w:rsidRPr="004350A9">
        <w:rPr>
          <w:rFonts w:ascii="Arial" w:eastAsia="Book Antiqua" w:hAnsi="Arial" w:cs="Arial"/>
          <w:color w:val="000000" w:themeColor="text1"/>
          <w:sz w:val="20"/>
          <w:szCs w:val="20"/>
        </w:rPr>
        <w:t xml:space="preserve"> </w:t>
      </w:r>
    </w:p>
    <w:p w14:paraId="20A87E35" w14:textId="164EB69F" w:rsidR="66AF1ECB" w:rsidRPr="004350A9" w:rsidRDefault="66AF1ECB"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r w:rsidR="68FD3A98" w:rsidRPr="004350A9">
        <w:rPr>
          <w:rFonts w:ascii="Arial" w:eastAsia="Book Antiqua" w:hAnsi="Arial" w:cs="Arial"/>
          <w:color w:val="000000" w:themeColor="text1"/>
          <w:sz w:val="20"/>
          <w:szCs w:val="20"/>
        </w:rPr>
        <w:t>Y sounds like /y/</w:t>
      </w:r>
    </w:p>
    <w:p w14:paraId="053936C2" w14:textId="00E7EFAF"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y/ /y/ Yak!</w:t>
      </w:r>
    </w:p>
    <w:p w14:paraId="1FBE1AE1" w14:textId="4E69006F"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Y sounds like /y/</w:t>
      </w:r>
    </w:p>
    <w:p w14:paraId="099CA51D" w14:textId="4887E8EA"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y/ /y/Yo-yo!</w:t>
      </w:r>
    </w:p>
    <w:p w14:paraId="083B5524" w14:textId="7B199942"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lastRenderedPageBreak/>
        <w:t>Z sounds like /z/</w:t>
      </w:r>
    </w:p>
    <w:p w14:paraId="005CB154" w14:textId="42C32E63"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z/ /z/ Zipper!</w:t>
      </w:r>
    </w:p>
    <w:p w14:paraId="1020E68A" w14:textId="757CAD85"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Z sounds like /z/</w:t>
      </w:r>
    </w:p>
    <w:p w14:paraId="6BBF6D95" w14:textId="7F8912BD"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z/ /z/ Zoo!</w:t>
      </w:r>
    </w:p>
    <w:p w14:paraId="1A728454" w14:textId="32C04017"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y/ Yak! /y/ Yo-yo! </w:t>
      </w:r>
    </w:p>
    <w:p w14:paraId="59EFA9B4" w14:textId="18058C77" w:rsidR="68FD3A98" w:rsidRPr="004350A9" w:rsidRDefault="68FD3A98" w:rsidP="002A2780">
      <w:pPr>
        <w:spacing w:after="0" w:line="280" w:lineRule="atLeast"/>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z/ Zipper! /z/ Zoo!</w:t>
      </w:r>
    </w:p>
    <w:p w14:paraId="36D1B63E" w14:textId="70921EDE" w:rsidR="35614CE2" w:rsidRPr="004350A9" w:rsidRDefault="35614CE2" w:rsidP="002A2780">
      <w:pPr>
        <w:spacing w:after="0"/>
        <w:rPr>
          <w:rFonts w:ascii="Arial" w:eastAsia="Book Antiqua" w:hAnsi="Arial" w:cs="Arial"/>
          <w:color w:val="000000" w:themeColor="text1"/>
          <w:sz w:val="20"/>
          <w:szCs w:val="20"/>
        </w:rPr>
      </w:pPr>
    </w:p>
    <w:p w14:paraId="483EBC9B" w14:textId="27CCA29A" w:rsidR="1A979563" w:rsidRPr="004350A9" w:rsidRDefault="255F28EA"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0</w:t>
      </w:r>
      <w:r w:rsidR="384358A1" w:rsidRPr="004350A9">
        <w:rPr>
          <w:rFonts w:ascii="Arial" w:eastAsia="Arial" w:hAnsi="Arial" w:cs="Arial"/>
          <w:b/>
          <w:bCs/>
          <w:color w:val="000000" w:themeColor="text1"/>
          <w:sz w:val="20"/>
          <w:szCs w:val="20"/>
        </w:rPr>
        <w:t>2</w:t>
      </w:r>
    </w:p>
    <w:p w14:paraId="7724E58C" w14:textId="63D1F6ED"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Math</w:t>
      </w:r>
      <w:r w:rsidR="66AF1ECB" w:rsidRPr="004350A9">
        <w:rPr>
          <w:rFonts w:ascii="Arial" w:eastAsia="Book Antiqua" w:hAnsi="Arial" w:cs="Arial"/>
          <w:color w:val="000000" w:themeColor="text1"/>
          <w:sz w:val="20"/>
          <w:szCs w:val="20"/>
        </w:rPr>
        <w:t>: 1 to 10</w:t>
      </w:r>
      <w:r w:rsidR="00784CAB" w:rsidRPr="004350A9">
        <w:rPr>
          <w:rFonts w:ascii="Arial" w:eastAsia="Book Antiqua" w:hAnsi="Arial" w:cs="Arial"/>
          <w:color w:val="000000" w:themeColor="text1"/>
          <w:sz w:val="20"/>
          <w:szCs w:val="20"/>
        </w:rPr>
        <w:t xml:space="preserve">. </w:t>
      </w:r>
      <w:r w:rsidR="4C4BAF48"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count.</w:t>
      </w:r>
      <w:r w:rsidR="32E3DC32" w:rsidRPr="004350A9">
        <w:rPr>
          <w:rFonts w:ascii="Arial" w:eastAsia="Arial" w:hAnsi="Arial" w:cs="Arial"/>
          <w:b/>
          <w:bCs/>
          <w:color w:val="000000" w:themeColor="text1"/>
          <w:sz w:val="20"/>
          <w:szCs w:val="20"/>
        </w:rPr>
        <w:t xml:space="preserve"> </w:t>
      </w:r>
    </w:p>
    <w:p w14:paraId="2328F55B" w14:textId="647FC9FA"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1</w:t>
      </w:r>
    </w:p>
    <w:p w14:paraId="6771F3C7" w14:textId="55E17A9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 candle</w:t>
      </w:r>
    </w:p>
    <w:p w14:paraId="53F56F58" w14:textId="08671A12" w:rsidR="3C952777" w:rsidRPr="004350A9" w:rsidRDefault="3C952777" w:rsidP="002A2780">
      <w:pPr>
        <w:spacing w:after="0"/>
        <w:rPr>
          <w:rFonts w:ascii="Arial" w:eastAsia="Arial" w:hAnsi="Arial" w:cs="Arial"/>
          <w:b/>
          <w:bCs/>
          <w:color w:val="000000" w:themeColor="text1"/>
          <w:sz w:val="20"/>
          <w:szCs w:val="20"/>
        </w:rPr>
      </w:pPr>
    </w:p>
    <w:p w14:paraId="0A5E08CB" w14:textId="22983EB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w:t>
      </w:r>
    </w:p>
    <w:p w14:paraId="071A7C6B" w14:textId="02078D7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2 candles</w:t>
      </w:r>
    </w:p>
    <w:p w14:paraId="32437A1A" w14:textId="765FE772" w:rsidR="405D37E7" w:rsidRPr="004350A9" w:rsidRDefault="405D37E7" w:rsidP="002A2780">
      <w:pPr>
        <w:spacing w:after="0"/>
        <w:rPr>
          <w:rFonts w:ascii="Arial" w:eastAsia="Arial" w:hAnsi="Arial" w:cs="Arial"/>
          <w:b/>
          <w:bCs/>
          <w:color w:val="000000" w:themeColor="text1"/>
          <w:sz w:val="20"/>
          <w:szCs w:val="20"/>
        </w:rPr>
      </w:pPr>
    </w:p>
    <w:p w14:paraId="07BF3A52" w14:textId="4C276A0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w:t>
      </w:r>
    </w:p>
    <w:p w14:paraId="2D2FED70" w14:textId="566F0EB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3 candles</w:t>
      </w:r>
    </w:p>
    <w:p w14:paraId="37552A00" w14:textId="583F087C" w:rsidR="0CE6AAEE" w:rsidRPr="004350A9" w:rsidRDefault="0CE6AAEE" w:rsidP="002A2780">
      <w:pPr>
        <w:spacing w:after="0"/>
        <w:rPr>
          <w:rFonts w:ascii="Arial" w:eastAsia="Arial" w:hAnsi="Arial" w:cs="Arial"/>
          <w:b/>
          <w:bCs/>
          <w:color w:val="000000" w:themeColor="text1"/>
          <w:sz w:val="20"/>
          <w:szCs w:val="20"/>
        </w:rPr>
      </w:pPr>
    </w:p>
    <w:p w14:paraId="1D7D2F1C" w14:textId="3C33790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w:t>
      </w:r>
    </w:p>
    <w:p w14:paraId="4197CD8C" w14:textId="7562B46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4 candles</w:t>
      </w:r>
    </w:p>
    <w:p w14:paraId="6EC6C766" w14:textId="0535517F" w:rsidR="6D12B679" w:rsidRPr="004350A9" w:rsidRDefault="6D12B679" w:rsidP="002A2780">
      <w:pPr>
        <w:spacing w:after="0"/>
        <w:rPr>
          <w:rFonts w:ascii="Arial" w:eastAsia="Arial" w:hAnsi="Arial" w:cs="Arial"/>
          <w:b/>
          <w:bCs/>
          <w:color w:val="000000" w:themeColor="text1"/>
          <w:sz w:val="20"/>
          <w:szCs w:val="20"/>
        </w:rPr>
      </w:pPr>
    </w:p>
    <w:p w14:paraId="20CD926B" w14:textId="41339BAC"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w:t>
      </w:r>
    </w:p>
    <w:p w14:paraId="03CD1D7E" w14:textId="2C9A95B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5 candles</w:t>
      </w:r>
    </w:p>
    <w:p w14:paraId="452C3A29" w14:textId="69841D72" w:rsidR="554C52EC" w:rsidRPr="004350A9" w:rsidRDefault="554C52EC" w:rsidP="002A2780">
      <w:pPr>
        <w:spacing w:after="0"/>
        <w:rPr>
          <w:rFonts w:ascii="Arial" w:eastAsia="Arial" w:hAnsi="Arial" w:cs="Arial"/>
          <w:b/>
          <w:bCs/>
          <w:color w:val="000000" w:themeColor="text1"/>
          <w:sz w:val="20"/>
          <w:szCs w:val="20"/>
        </w:rPr>
      </w:pPr>
    </w:p>
    <w:p w14:paraId="2EECB6FC" w14:textId="6FC1F438"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w:t>
      </w:r>
    </w:p>
    <w:p w14:paraId="4A0BC366" w14:textId="24A4DCED"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6 candles</w:t>
      </w:r>
    </w:p>
    <w:p w14:paraId="26E92189" w14:textId="0C6A93FB" w:rsidR="0CE059F4" w:rsidRPr="004350A9" w:rsidRDefault="0CE059F4" w:rsidP="002A2780">
      <w:pPr>
        <w:spacing w:after="0"/>
        <w:rPr>
          <w:rFonts w:ascii="Arial" w:eastAsia="Arial" w:hAnsi="Arial" w:cs="Arial"/>
          <w:b/>
          <w:bCs/>
          <w:color w:val="000000" w:themeColor="text1"/>
          <w:sz w:val="20"/>
          <w:szCs w:val="20"/>
        </w:rPr>
      </w:pPr>
    </w:p>
    <w:p w14:paraId="52372AEA" w14:textId="708A78B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w:t>
      </w:r>
    </w:p>
    <w:p w14:paraId="461B2CCD" w14:textId="5E97599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7 candles</w:t>
      </w:r>
    </w:p>
    <w:p w14:paraId="7F262781" w14:textId="6FBBB76F" w:rsidR="0891EF10" w:rsidRPr="004350A9" w:rsidRDefault="0891EF10" w:rsidP="002A2780">
      <w:pPr>
        <w:spacing w:after="0"/>
        <w:rPr>
          <w:rFonts w:ascii="Arial" w:eastAsia="Arial" w:hAnsi="Arial" w:cs="Arial"/>
          <w:b/>
          <w:bCs/>
          <w:color w:val="000000" w:themeColor="text1"/>
          <w:sz w:val="20"/>
          <w:szCs w:val="20"/>
        </w:rPr>
      </w:pPr>
    </w:p>
    <w:p w14:paraId="00BDE59D" w14:textId="4EC8B5D6"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8</w:t>
      </w:r>
    </w:p>
    <w:p w14:paraId="59B2B1D0" w14:textId="0F753875"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8 candles</w:t>
      </w:r>
    </w:p>
    <w:p w14:paraId="61A06F6F" w14:textId="0F790075" w:rsidR="3A261FBF" w:rsidRPr="004350A9" w:rsidRDefault="3A261FBF" w:rsidP="002A2780">
      <w:pPr>
        <w:spacing w:after="0"/>
        <w:rPr>
          <w:rFonts w:ascii="Arial" w:eastAsia="Arial" w:hAnsi="Arial" w:cs="Arial"/>
          <w:b/>
          <w:bCs/>
          <w:color w:val="000000" w:themeColor="text1"/>
          <w:sz w:val="20"/>
          <w:szCs w:val="20"/>
        </w:rPr>
      </w:pPr>
    </w:p>
    <w:p w14:paraId="0233817C" w14:textId="12A8A551"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9</w:t>
      </w:r>
    </w:p>
    <w:p w14:paraId="18E4E7FF" w14:textId="3DF87B12"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9 candles</w:t>
      </w:r>
    </w:p>
    <w:p w14:paraId="0CAA3CE2" w14:textId="301347F8" w:rsidR="77BE9AFA" w:rsidRPr="004350A9" w:rsidRDefault="77BE9AFA" w:rsidP="002A2780">
      <w:pPr>
        <w:spacing w:after="0"/>
        <w:rPr>
          <w:rFonts w:ascii="Arial" w:eastAsia="Arial" w:hAnsi="Arial" w:cs="Arial"/>
          <w:b/>
          <w:bCs/>
          <w:color w:val="000000" w:themeColor="text1"/>
          <w:sz w:val="20"/>
          <w:szCs w:val="20"/>
        </w:rPr>
      </w:pPr>
    </w:p>
    <w:p w14:paraId="3A5E2541" w14:textId="721A10F7"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0</w:t>
      </w:r>
    </w:p>
    <w:p w14:paraId="7D5E18ED" w14:textId="25C5C6DA"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10 candles! You’re 10 today! Happy birthday!</w:t>
      </w:r>
    </w:p>
    <w:p w14:paraId="621919D8" w14:textId="770675BE"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4DE00251" w14:textId="77777777" w:rsidR="00CD6BC3" w:rsidRPr="004350A9" w:rsidRDefault="00CD6BC3" w:rsidP="002A2780">
      <w:pPr>
        <w:spacing w:after="0"/>
        <w:rPr>
          <w:rFonts w:ascii="Arial" w:eastAsia="Book Antiqua" w:hAnsi="Arial" w:cs="Arial"/>
          <w:color w:val="000000" w:themeColor="text1"/>
          <w:sz w:val="20"/>
          <w:szCs w:val="20"/>
        </w:rPr>
      </w:pPr>
    </w:p>
    <w:p w14:paraId="048E3590" w14:textId="7086C4DC" w:rsidR="21E69C57" w:rsidRPr="004350A9" w:rsidRDefault="56E69989"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0</w:t>
      </w:r>
      <w:r w:rsidR="2064C633" w:rsidRPr="004350A9">
        <w:rPr>
          <w:rFonts w:ascii="Arial" w:eastAsia="Arial" w:hAnsi="Arial" w:cs="Arial"/>
          <w:b/>
          <w:bCs/>
          <w:color w:val="000000" w:themeColor="text1"/>
          <w:sz w:val="20"/>
          <w:szCs w:val="20"/>
        </w:rPr>
        <w:t>3</w:t>
      </w:r>
    </w:p>
    <w:p w14:paraId="3E77C30C" w14:textId="44A7426B"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Social Studies</w:t>
      </w:r>
      <w:r w:rsidR="66AF1ECB" w:rsidRPr="004350A9">
        <w:rPr>
          <w:rFonts w:ascii="Arial" w:eastAsia="Book Antiqua" w:hAnsi="Arial" w:cs="Arial"/>
          <w:color w:val="000000" w:themeColor="text1"/>
          <w:sz w:val="20"/>
          <w:szCs w:val="20"/>
        </w:rPr>
        <w:t>: Birthday Party for Pets</w:t>
      </w:r>
      <w:r w:rsidR="00784CAB" w:rsidRPr="004350A9">
        <w:rPr>
          <w:rFonts w:ascii="Arial" w:eastAsia="Book Antiqua" w:hAnsi="Arial" w:cs="Arial"/>
          <w:color w:val="000000" w:themeColor="text1"/>
          <w:sz w:val="20"/>
          <w:szCs w:val="20"/>
        </w:rPr>
        <w:t xml:space="preserve">. </w:t>
      </w:r>
      <w:r w:rsidR="7566B5D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0DEEA1D5" w:rsidRPr="004350A9">
        <w:rPr>
          <w:rFonts w:ascii="Arial" w:eastAsia="Book Antiqua" w:hAnsi="Arial" w:cs="Arial"/>
          <w:color w:val="000000" w:themeColor="text1"/>
          <w:sz w:val="20"/>
          <w:szCs w:val="20"/>
        </w:rPr>
        <w:t xml:space="preserve"> </w:t>
      </w:r>
    </w:p>
    <w:p w14:paraId="45BCFABA" w14:textId="2E14E2E4"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M:</w:t>
      </w:r>
      <w:r w:rsidR="66AF1ECB" w:rsidRPr="004350A9">
        <w:rPr>
          <w:rFonts w:ascii="Arial" w:eastAsia="Book Antiqua" w:hAnsi="Arial" w:cs="Arial"/>
          <w:color w:val="000000" w:themeColor="text1"/>
          <w:sz w:val="20"/>
          <w:szCs w:val="20"/>
        </w:rPr>
        <w:t xml:space="preserve"> Birthday parties are fun! You can have a birthday party for your pet. Give your dog or cat presents. </w:t>
      </w:r>
      <w:r w:rsidR="1E5C2061" w:rsidRPr="004350A9">
        <w:rPr>
          <w:rFonts w:ascii="Arial" w:eastAsia="Book Antiqua" w:hAnsi="Arial" w:cs="Arial"/>
          <w:color w:val="000000" w:themeColor="text1"/>
          <w:sz w:val="20"/>
          <w:szCs w:val="20"/>
        </w:rPr>
        <w:t>Give your rabbit a present, too.</w:t>
      </w:r>
      <w:r w:rsidR="66AF1ECB" w:rsidRPr="004350A9">
        <w:rPr>
          <w:rFonts w:ascii="Arial" w:eastAsia="Book Antiqua" w:hAnsi="Arial" w:cs="Arial"/>
          <w:color w:val="000000" w:themeColor="text1"/>
          <w:sz w:val="20"/>
          <w:szCs w:val="20"/>
        </w:rPr>
        <w:t xml:space="preserve"> Give them food they like. Show you love</w:t>
      </w:r>
      <w:r w:rsidR="4295D1D1" w:rsidRPr="004350A9">
        <w:rPr>
          <w:rFonts w:ascii="Arial" w:eastAsia="Book Antiqua" w:hAnsi="Arial" w:cs="Arial"/>
          <w:color w:val="000000" w:themeColor="text1"/>
          <w:sz w:val="20"/>
          <w:szCs w:val="20"/>
        </w:rPr>
        <w:t xml:space="preserve"> them</w:t>
      </w:r>
      <w:r w:rsidR="66AF1ECB" w:rsidRPr="004350A9">
        <w:rPr>
          <w:rFonts w:ascii="Arial" w:eastAsia="Book Antiqua" w:hAnsi="Arial" w:cs="Arial"/>
          <w:color w:val="000000" w:themeColor="text1"/>
          <w:sz w:val="20"/>
          <w:szCs w:val="20"/>
        </w:rPr>
        <w:t>. Say happy birthday!</w:t>
      </w:r>
    </w:p>
    <w:p w14:paraId="45CF555C" w14:textId="3CBD5F76" w:rsidR="35614CE2" w:rsidRPr="004350A9" w:rsidRDefault="35614CE2" w:rsidP="002A2780">
      <w:pPr>
        <w:spacing w:after="0"/>
        <w:rPr>
          <w:rFonts w:ascii="Arial" w:eastAsia="Book Antiqua" w:hAnsi="Arial" w:cs="Arial"/>
          <w:color w:val="000000" w:themeColor="text1"/>
          <w:sz w:val="20"/>
          <w:szCs w:val="20"/>
        </w:rPr>
      </w:pPr>
    </w:p>
    <w:p w14:paraId="45A87AA8" w14:textId="7D3B20BB" w:rsidR="657968A7" w:rsidRPr="004350A9" w:rsidRDefault="66AF1ECB" w:rsidP="002A2780">
      <w:pPr>
        <w:spacing w:after="0"/>
        <w:rPr>
          <w:rFonts w:ascii="Arial" w:eastAsia="Arial" w:hAnsi="Arial" w:cs="Arial"/>
          <w:color w:val="000000" w:themeColor="text1"/>
          <w:sz w:val="20"/>
          <w:szCs w:val="20"/>
        </w:rPr>
      </w:pPr>
      <w:r w:rsidRPr="004350A9">
        <w:rPr>
          <w:rFonts w:ascii="Arial" w:eastAsia="Book Antiqua" w:hAnsi="Arial" w:cs="Arial"/>
          <w:color w:val="000000" w:themeColor="text1"/>
          <w:sz w:val="20"/>
          <w:szCs w:val="20"/>
        </w:rPr>
        <w:t xml:space="preserve"> </w:t>
      </w:r>
      <w:r w:rsidR="6B273108" w:rsidRPr="004350A9">
        <w:rPr>
          <w:rFonts w:ascii="Arial" w:eastAsia="Arial" w:hAnsi="Arial" w:cs="Arial"/>
          <w:b/>
          <w:bCs/>
          <w:color w:val="000000" w:themeColor="text1"/>
          <w:sz w:val="20"/>
          <w:szCs w:val="20"/>
        </w:rPr>
        <w:t>Track 10</w:t>
      </w:r>
      <w:r w:rsidR="43CBB986" w:rsidRPr="004350A9">
        <w:rPr>
          <w:rFonts w:ascii="Arial" w:eastAsia="Arial" w:hAnsi="Arial" w:cs="Arial"/>
          <w:b/>
          <w:bCs/>
          <w:color w:val="000000" w:themeColor="text1"/>
          <w:sz w:val="20"/>
          <w:szCs w:val="20"/>
        </w:rPr>
        <w:t>4</w:t>
      </w:r>
    </w:p>
    <w:p w14:paraId="3532049C" w14:textId="2BC0B1E8" w:rsidR="66AF1ECB" w:rsidRPr="004350A9" w:rsidRDefault="000E4416" w:rsidP="002A2780">
      <w:pPr>
        <w:spacing w:after="0"/>
        <w:ind w:left="216" w:hanging="216"/>
        <w:rPr>
          <w:rFonts w:ascii="Arial" w:eastAsia="Book Antiqua" w:hAnsi="Arial" w:cs="Arial"/>
          <w:sz w:val="20"/>
          <w:szCs w:val="20"/>
        </w:rPr>
      </w:pPr>
      <w:r>
        <w:rPr>
          <w:rFonts w:ascii="Arial" w:eastAsia="Book Antiqua" w:hAnsi="Arial" w:cs="Arial"/>
          <w:b/>
          <w:bCs/>
          <w:color w:val="000000" w:themeColor="text1"/>
          <w:sz w:val="20"/>
          <w:szCs w:val="20"/>
        </w:rPr>
        <w:t>Project</w:t>
      </w:r>
      <w:r w:rsidR="66AF1ECB" w:rsidRPr="004350A9">
        <w:rPr>
          <w:rFonts w:ascii="Arial" w:eastAsia="Book Antiqua" w:hAnsi="Arial" w:cs="Arial"/>
          <w:color w:val="000000" w:themeColor="text1"/>
          <w:sz w:val="20"/>
          <w:szCs w:val="20"/>
        </w:rPr>
        <w:t>: Sponge Cake</w:t>
      </w:r>
      <w:r w:rsidR="00784CAB" w:rsidRPr="004350A9">
        <w:rPr>
          <w:rFonts w:ascii="Arial" w:eastAsia="Book Antiqua" w:hAnsi="Arial" w:cs="Arial"/>
          <w:color w:val="000000" w:themeColor="text1"/>
          <w:sz w:val="20"/>
          <w:szCs w:val="20"/>
        </w:rPr>
        <w:t xml:space="preserve">. </w:t>
      </w:r>
      <w:r w:rsidR="27FEAF43"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look.</w:t>
      </w:r>
      <w:r w:rsidR="24B99068" w:rsidRPr="004350A9">
        <w:rPr>
          <w:rFonts w:ascii="Arial" w:eastAsia="Arial" w:hAnsi="Arial" w:cs="Arial"/>
          <w:b/>
          <w:bCs/>
          <w:color w:val="000000" w:themeColor="text1"/>
          <w:sz w:val="20"/>
          <w:szCs w:val="20"/>
        </w:rPr>
        <w:t xml:space="preserve"> </w:t>
      </w:r>
    </w:p>
    <w:p w14:paraId="79396754" w14:textId="782192BC" w:rsidR="66AF1ECB" w:rsidRPr="004350A9" w:rsidRDefault="004807F0" w:rsidP="002A2780">
      <w:pPr>
        <w:spacing w:after="0"/>
        <w:rPr>
          <w:rFonts w:ascii="Arial" w:eastAsia="Arial" w:hAnsi="Arial" w:cs="Arial"/>
          <w:b/>
          <w:bCs/>
          <w:color w:val="000000" w:themeColor="text1"/>
          <w:sz w:val="20"/>
          <w:szCs w:val="20"/>
        </w:rPr>
      </w:pPr>
      <w:r w:rsidRPr="004807F0">
        <w:rPr>
          <w:rFonts w:ascii="Arial" w:eastAsia="Book Antiqua" w:hAnsi="Arial" w:cs="Arial"/>
          <w:b/>
          <w:bCs/>
          <w:color w:val="000000" w:themeColor="text1"/>
          <w:sz w:val="20"/>
          <w:szCs w:val="20"/>
        </w:rPr>
        <w:t>W:</w:t>
      </w:r>
      <w:r w:rsidR="66AF1ECB" w:rsidRPr="004350A9">
        <w:rPr>
          <w:rFonts w:ascii="Arial" w:eastAsia="Book Antiqua" w:hAnsi="Arial" w:cs="Arial"/>
          <w:color w:val="000000" w:themeColor="text1"/>
          <w:sz w:val="20"/>
          <w:szCs w:val="20"/>
        </w:rPr>
        <w:t xml:space="preserve"> Step 1: </w:t>
      </w:r>
      <w:r w:rsidR="1B6E4D2B" w:rsidRPr="004350A9">
        <w:rPr>
          <w:rFonts w:ascii="Arial" w:eastAsia="Book Antiqua" w:hAnsi="Arial" w:cs="Arial"/>
          <w:color w:val="000000" w:themeColor="text1"/>
          <w:sz w:val="20"/>
          <w:szCs w:val="20"/>
        </w:rPr>
        <w:t xml:space="preserve"> </w:t>
      </w:r>
      <w:r w:rsidR="66AF1ECB" w:rsidRPr="004350A9">
        <w:rPr>
          <w:rFonts w:ascii="Arial" w:eastAsia="Book Antiqua" w:hAnsi="Arial" w:cs="Arial"/>
          <w:color w:val="000000" w:themeColor="text1"/>
          <w:sz w:val="20"/>
          <w:szCs w:val="20"/>
        </w:rPr>
        <w:t>Get some colored cleaning sponges, glue, pom poms, scissors, and paper plates.</w:t>
      </w:r>
      <w:r w:rsidR="1BB1C631" w:rsidRPr="004350A9">
        <w:rPr>
          <w:rFonts w:ascii="Arial" w:eastAsia="Arial" w:hAnsi="Arial" w:cs="Arial"/>
          <w:b/>
          <w:bCs/>
          <w:color w:val="000000" w:themeColor="text1"/>
          <w:sz w:val="20"/>
          <w:szCs w:val="20"/>
        </w:rPr>
        <w:t xml:space="preserve"> </w:t>
      </w:r>
    </w:p>
    <w:p w14:paraId="0DC79532" w14:textId="7A661C61"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2: </w:t>
      </w:r>
      <w:r w:rsidR="5589CB64"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Cut triangles and squares out of the sponges. Ask your teacher to help you. Glue the sponges together to make slices of cake.</w:t>
      </w:r>
      <w:r w:rsidR="21F9B0D3" w:rsidRPr="004350A9">
        <w:rPr>
          <w:rFonts w:ascii="Arial" w:eastAsia="Arial" w:hAnsi="Arial" w:cs="Arial"/>
          <w:b/>
          <w:bCs/>
          <w:color w:val="000000" w:themeColor="text1"/>
          <w:sz w:val="20"/>
          <w:szCs w:val="20"/>
        </w:rPr>
        <w:t xml:space="preserve"> </w:t>
      </w:r>
    </w:p>
    <w:p w14:paraId="61042E57" w14:textId="3A5BA016" w:rsidR="66AF1ECB" w:rsidRPr="004350A9" w:rsidRDefault="66AF1ECB" w:rsidP="002A2780">
      <w:pPr>
        <w:spacing w:after="0"/>
        <w:ind w:left="216" w:hanging="216"/>
        <w:rPr>
          <w:rFonts w:ascii="Arial" w:eastAsia="Arial" w:hAnsi="Arial" w:cs="Arial"/>
          <w:b/>
          <w:bCs/>
          <w:color w:val="000000" w:themeColor="text1"/>
          <w:sz w:val="20"/>
          <w:szCs w:val="20"/>
        </w:rPr>
      </w:pPr>
      <w:r w:rsidRPr="004350A9">
        <w:rPr>
          <w:rFonts w:ascii="Arial" w:eastAsia="Book Antiqua" w:hAnsi="Arial" w:cs="Arial"/>
          <w:color w:val="000000" w:themeColor="text1"/>
          <w:sz w:val="20"/>
          <w:szCs w:val="20"/>
        </w:rPr>
        <w:t xml:space="preserve">Step 3: </w:t>
      </w:r>
      <w:r w:rsidR="5589CB64" w:rsidRPr="004350A9">
        <w:rPr>
          <w:rFonts w:ascii="Arial" w:eastAsia="Book Antiqua" w:hAnsi="Arial" w:cs="Arial"/>
          <w:color w:val="000000" w:themeColor="text1"/>
          <w:sz w:val="20"/>
          <w:szCs w:val="20"/>
        </w:rPr>
        <w:t xml:space="preserve"> </w:t>
      </w:r>
      <w:r w:rsidRPr="004350A9">
        <w:rPr>
          <w:rFonts w:ascii="Arial" w:eastAsia="Book Antiqua" w:hAnsi="Arial" w:cs="Arial"/>
          <w:color w:val="000000" w:themeColor="text1"/>
          <w:sz w:val="20"/>
          <w:szCs w:val="20"/>
        </w:rPr>
        <w:t>Decorate the cakes with pom poms. Put them on the paper plate. Don’t they look tasty? But don’t eat them!</w:t>
      </w:r>
      <w:r w:rsidR="19D7FC1A" w:rsidRPr="004350A9">
        <w:rPr>
          <w:rFonts w:ascii="Arial" w:eastAsia="Arial" w:hAnsi="Arial" w:cs="Arial"/>
          <w:b/>
          <w:bCs/>
          <w:color w:val="000000" w:themeColor="text1"/>
          <w:sz w:val="20"/>
          <w:szCs w:val="20"/>
        </w:rPr>
        <w:t xml:space="preserve"> </w:t>
      </w:r>
    </w:p>
    <w:p w14:paraId="5547DCAF" w14:textId="5903E53F" w:rsidR="66AF1ECB" w:rsidRPr="004350A9" w:rsidRDefault="66AF1ECB" w:rsidP="002A2780">
      <w:pPr>
        <w:spacing w:after="0"/>
        <w:rPr>
          <w:rFonts w:ascii="Arial" w:eastAsia="Book Antiqua" w:hAnsi="Arial" w:cs="Arial"/>
          <w:color w:val="000000" w:themeColor="text1"/>
          <w:sz w:val="20"/>
          <w:szCs w:val="20"/>
        </w:rPr>
      </w:pPr>
      <w:r w:rsidRPr="004350A9">
        <w:rPr>
          <w:rFonts w:ascii="Arial" w:eastAsia="Book Antiqua" w:hAnsi="Arial" w:cs="Arial"/>
          <w:color w:val="000000" w:themeColor="text1"/>
          <w:sz w:val="20"/>
          <w:szCs w:val="20"/>
        </w:rPr>
        <w:t xml:space="preserve"> </w:t>
      </w:r>
    </w:p>
    <w:p w14:paraId="76AE2C22" w14:textId="6063AD07" w:rsidR="5FF86EB2" w:rsidRPr="004350A9" w:rsidRDefault="151EC6B7" w:rsidP="002A2780">
      <w:pPr>
        <w:spacing w:after="0"/>
        <w:rPr>
          <w:rFonts w:ascii="Arial" w:eastAsia="Arial" w:hAnsi="Arial" w:cs="Arial"/>
          <w:color w:val="000000" w:themeColor="text1"/>
          <w:sz w:val="20"/>
          <w:szCs w:val="20"/>
        </w:rPr>
      </w:pPr>
      <w:r w:rsidRPr="004350A9">
        <w:rPr>
          <w:rFonts w:ascii="Arial" w:eastAsia="Arial" w:hAnsi="Arial" w:cs="Arial"/>
          <w:b/>
          <w:bCs/>
          <w:color w:val="000000" w:themeColor="text1"/>
          <w:sz w:val="20"/>
          <w:szCs w:val="20"/>
        </w:rPr>
        <w:t>Track 10</w:t>
      </w:r>
      <w:r w:rsidR="4A20E681" w:rsidRPr="004350A9">
        <w:rPr>
          <w:rFonts w:ascii="Arial" w:eastAsia="Arial" w:hAnsi="Arial" w:cs="Arial"/>
          <w:b/>
          <w:bCs/>
          <w:color w:val="000000" w:themeColor="text1"/>
          <w:sz w:val="20"/>
          <w:szCs w:val="20"/>
        </w:rPr>
        <w:t>5</w:t>
      </w:r>
    </w:p>
    <w:p w14:paraId="4AD49277" w14:textId="04C58630" w:rsidR="66AF1ECB" w:rsidRPr="004350A9" w:rsidRDefault="000E4416" w:rsidP="002A2780">
      <w:pPr>
        <w:spacing w:after="0"/>
        <w:rPr>
          <w:rFonts w:ascii="Arial" w:eastAsia="Book Antiqua" w:hAnsi="Arial" w:cs="Arial"/>
          <w:sz w:val="20"/>
          <w:szCs w:val="20"/>
        </w:rPr>
      </w:pPr>
      <w:r>
        <w:rPr>
          <w:rFonts w:ascii="Arial" w:eastAsia="Book Antiqua" w:hAnsi="Arial" w:cs="Arial"/>
          <w:b/>
          <w:bCs/>
          <w:color w:val="000000" w:themeColor="text1"/>
          <w:sz w:val="20"/>
          <w:szCs w:val="20"/>
        </w:rPr>
        <w:t>Review</w:t>
      </w:r>
      <w:r w:rsidR="00784CAB" w:rsidRPr="004350A9">
        <w:rPr>
          <w:rFonts w:ascii="Arial" w:eastAsia="Book Antiqua" w:hAnsi="Arial" w:cs="Arial"/>
          <w:color w:val="000000" w:themeColor="text1"/>
          <w:sz w:val="20"/>
          <w:szCs w:val="20"/>
        </w:rPr>
        <w:t xml:space="preserve">. </w:t>
      </w:r>
      <w:r w:rsidR="3E986394" w:rsidRPr="004350A9">
        <w:rPr>
          <w:rFonts w:ascii="Arial" w:eastAsia="Arial" w:hAnsi="Arial" w:cs="Arial"/>
          <w:b/>
          <w:bCs/>
          <w:color w:val="000000" w:themeColor="text1"/>
          <w:sz w:val="20"/>
          <w:szCs w:val="20"/>
        </w:rPr>
        <w:t>1</w:t>
      </w:r>
      <w:r w:rsidR="00784CAB" w:rsidRPr="004350A9">
        <w:rPr>
          <w:rFonts w:ascii="Arial" w:eastAsia="Arial" w:hAnsi="Arial" w:cs="Arial"/>
          <w:b/>
          <w:bCs/>
          <w:color w:val="000000" w:themeColor="text1"/>
          <w:sz w:val="20"/>
          <w:szCs w:val="20"/>
        </w:rPr>
        <w:t xml:space="preserve">. </w:t>
      </w:r>
      <w:r w:rsidR="66AF1ECB" w:rsidRPr="004350A9">
        <w:rPr>
          <w:rFonts w:ascii="Arial" w:eastAsia="Book Antiqua" w:hAnsi="Arial" w:cs="Arial"/>
          <w:color w:val="000000" w:themeColor="text1"/>
          <w:sz w:val="20"/>
          <w:szCs w:val="20"/>
        </w:rPr>
        <w:t>Listen and say.</w:t>
      </w:r>
      <w:r w:rsidR="57BBAF40" w:rsidRPr="004350A9">
        <w:rPr>
          <w:rFonts w:ascii="Arial" w:eastAsia="Book Antiqua" w:hAnsi="Arial" w:cs="Arial"/>
          <w:color w:val="000000" w:themeColor="text1"/>
          <w:sz w:val="20"/>
          <w:szCs w:val="20"/>
        </w:rPr>
        <w:t xml:space="preserve"> </w:t>
      </w:r>
    </w:p>
    <w:p w14:paraId="3776C575" w14:textId="36EBE090" w:rsidR="66AF1ECB" w:rsidRPr="004350A9"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G1:</w:t>
      </w:r>
      <w:r w:rsidR="66AF1ECB" w:rsidRPr="004350A9">
        <w:rPr>
          <w:rFonts w:ascii="Arial" w:eastAsia="Book Antiqua" w:hAnsi="Arial" w:cs="Arial"/>
          <w:color w:val="000000" w:themeColor="text1"/>
          <w:sz w:val="20"/>
          <w:szCs w:val="20"/>
        </w:rPr>
        <w:t xml:space="preserve"> Happy birthday! Here is a balloon.</w:t>
      </w:r>
    </w:p>
    <w:p w14:paraId="7BF8A099" w14:textId="05AC7A4E" w:rsidR="66AF1ECB" w:rsidRPr="002A2780" w:rsidRDefault="004807F0" w:rsidP="002A2780">
      <w:pPr>
        <w:spacing w:after="0"/>
        <w:rPr>
          <w:rFonts w:ascii="Arial" w:eastAsia="Book Antiqua" w:hAnsi="Arial" w:cs="Arial"/>
          <w:color w:val="000000" w:themeColor="text1"/>
          <w:sz w:val="20"/>
          <w:szCs w:val="20"/>
        </w:rPr>
      </w:pPr>
      <w:r w:rsidRPr="004807F0">
        <w:rPr>
          <w:rFonts w:ascii="Arial" w:eastAsia="Book Antiqua" w:hAnsi="Arial" w:cs="Arial"/>
          <w:b/>
          <w:bCs/>
          <w:color w:val="000000" w:themeColor="text1"/>
          <w:sz w:val="20"/>
          <w:szCs w:val="20"/>
        </w:rPr>
        <w:t>B:</w:t>
      </w:r>
      <w:r w:rsidR="66AF1ECB" w:rsidRPr="004350A9">
        <w:rPr>
          <w:rFonts w:ascii="Arial" w:eastAsia="Book Antiqua" w:hAnsi="Arial" w:cs="Arial"/>
          <w:color w:val="000000" w:themeColor="text1"/>
          <w:sz w:val="20"/>
          <w:szCs w:val="20"/>
        </w:rPr>
        <w:t xml:space="preserve"> Thank you!</w:t>
      </w:r>
    </w:p>
    <w:p w14:paraId="3701C749" w14:textId="582869D8" w:rsidR="66AF1ECB" w:rsidRPr="002A2780" w:rsidRDefault="66AF1ECB" w:rsidP="002A2780">
      <w:pPr>
        <w:spacing w:after="0"/>
        <w:rPr>
          <w:rFonts w:ascii="Arial" w:eastAsia="Book Antiqua" w:hAnsi="Arial" w:cs="Arial"/>
          <w:color w:val="000000" w:themeColor="text1"/>
          <w:sz w:val="20"/>
          <w:szCs w:val="20"/>
        </w:rPr>
      </w:pPr>
    </w:p>
    <w:sectPr w:rsidR="66AF1ECB" w:rsidRPr="002A2780" w:rsidSect="0051521E">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E9B6" w14:textId="77777777" w:rsidR="00D72F1A" w:rsidRDefault="00D72F1A" w:rsidP="000200A9">
      <w:pPr>
        <w:spacing w:after="0" w:line="240" w:lineRule="auto"/>
      </w:pPr>
      <w:r>
        <w:separator/>
      </w:r>
    </w:p>
  </w:endnote>
  <w:endnote w:type="continuationSeparator" w:id="0">
    <w:p w14:paraId="3662FADE" w14:textId="77777777" w:rsidR="00D72F1A" w:rsidRDefault="00D72F1A" w:rsidP="00020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68A2" w14:textId="77777777" w:rsidR="00D72F1A" w:rsidRDefault="00D72F1A" w:rsidP="000200A9">
      <w:pPr>
        <w:spacing w:after="0" w:line="240" w:lineRule="auto"/>
      </w:pPr>
      <w:r>
        <w:separator/>
      </w:r>
    </w:p>
  </w:footnote>
  <w:footnote w:type="continuationSeparator" w:id="0">
    <w:p w14:paraId="11218C35" w14:textId="77777777" w:rsidR="00D72F1A" w:rsidRDefault="00D72F1A" w:rsidP="000200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TSxsLSwsDQ2MbVQ0lEKTi0uzszPAykwrAUAKe0tgSwAAAA="/>
  </w:docVars>
  <w:rsids>
    <w:rsidRoot w:val="57A7F32F"/>
    <w:rsid w:val="000200A9"/>
    <w:rsid w:val="000502C4"/>
    <w:rsid w:val="00096BF7"/>
    <w:rsid w:val="000C2455"/>
    <w:rsid w:val="000E1178"/>
    <w:rsid w:val="000E4416"/>
    <w:rsid w:val="00190F93"/>
    <w:rsid w:val="001C9160"/>
    <w:rsid w:val="001DED9A"/>
    <w:rsid w:val="001F070A"/>
    <w:rsid w:val="00281904"/>
    <w:rsid w:val="00290C7B"/>
    <w:rsid w:val="002A2780"/>
    <w:rsid w:val="002DFBA5"/>
    <w:rsid w:val="00303695"/>
    <w:rsid w:val="0033080C"/>
    <w:rsid w:val="0033E4EF"/>
    <w:rsid w:val="00340517"/>
    <w:rsid w:val="003B1BD0"/>
    <w:rsid w:val="003D005F"/>
    <w:rsid w:val="003F4D0E"/>
    <w:rsid w:val="004350A9"/>
    <w:rsid w:val="004558C2"/>
    <w:rsid w:val="004807F0"/>
    <w:rsid w:val="004B1F01"/>
    <w:rsid w:val="004F7552"/>
    <w:rsid w:val="0051521E"/>
    <w:rsid w:val="00566B33"/>
    <w:rsid w:val="00567686"/>
    <w:rsid w:val="005766BD"/>
    <w:rsid w:val="005923F0"/>
    <w:rsid w:val="005A27BE"/>
    <w:rsid w:val="00613BCA"/>
    <w:rsid w:val="00626A50"/>
    <w:rsid w:val="006E5DA2"/>
    <w:rsid w:val="00766C85"/>
    <w:rsid w:val="00784CAB"/>
    <w:rsid w:val="008360F2"/>
    <w:rsid w:val="0089241F"/>
    <w:rsid w:val="008C81CA"/>
    <w:rsid w:val="00902E96"/>
    <w:rsid w:val="009B61B5"/>
    <w:rsid w:val="009EC0B2"/>
    <w:rsid w:val="009F5F1C"/>
    <w:rsid w:val="00A57A3B"/>
    <w:rsid w:val="00AD1A83"/>
    <w:rsid w:val="00AE20AF"/>
    <w:rsid w:val="00B14D39"/>
    <w:rsid w:val="00B41464"/>
    <w:rsid w:val="00B85C49"/>
    <w:rsid w:val="00BA5641"/>
    <w:rsid w:val="00BD020C"/>
    <w:rsid w:val="00BD7599"/>
    <w:rsid w:val="00C157FA"/>
    <w:rsid w:val="00CD6BC3"/>
    <w:rsid w:val="00CE5D4E"/>
    <w:rsid w:val="00D01B70"/>
    <w:rsid w:val="00D72F1A"/>
    <w:rsid w:val="00DA2C56"/>
    <w:rsid w:val="00E71B78"/>
    <w:rsid w:val="00E86061"/>
    <w:rsid w:val="00EE69F9"/>
    <w:rsid w:val="00F487A6"/>
    <w:rsid w:val="00F530A3"/>
    <w:rsid w:val="00F57FDF"/>
    <w:rsid w:val="00FC7414"/>
    <w:rsid w:val="01000B2B"/>
    <w:rsid w:val="0104770C"/>
    <w:rsid w:val="011C3219"/>
    <w:rsid w:val="012D0DFD"/>
    <w:rsid w:val="012F21D0"/>
    <w:rsid w:val="015FF11C"/>
    <w:rsid w:val="017757AD"/>
    <w:rsid w:val="01826D10"/>
    <w:rsid w:val="01908C17"/>
    <w:rsid w:val="0197A125"/>
    <w:rsid w:val="01A12E35"/>
    <w:rsid w:val="01A3C5DB"/>
    <w:rsid w:val="01B72D3E"/>
    <w:rsid w:val="01B8FEC4"/>
    <w:rsid w:val="01B99C31"/>
    <w:rsid w:val="01CF91E0"/>
    <w:rsid w:val="01D0DE81"/>
    <w:rsid w:val="01ED02C8"/>
    <w:rsid w:val="01F8FCC6"/>
    <w:rsid w:val="01FDCE19"/>
    <w:rsid w:val="01FF7268"/>
    <w:rsid w:val="020CC018"/>
    <w:rsid w:val="02278E18"/>
    <w:rsid w:val="02312B38"/>
    <w:rsid w:val="025B3B8B"/>
    <w:rsid w:val="02782951"/>
    <w:rsid w:val="027C4F7B"/>
    <w:rsid w:val="029F43AD"/>
    <w:rsid w:val="02A302AB"/>
    <w:rsid w:val="02A78C9C"/>
    <w:rsid w:val="02C1EA6B"/>
    <w:rsid w:val="02CC4847"/>
    <w:rsid w:val="02DA5924"/>
    <w:rsid w:val="02FB2AAB"/>
    <w:rsid w:val="030D044A"/>
    <w:rsid w:val="030DF087"/>
    <w:rsid w:val="03318E7F"/>
    <w:rsid w:val="033CCA62"/>
    <w:rsid w:val="0342241D"/>
    <w:rsid w:val="034B18E5"/>
    <w:rsid w:val="0352FD9F"/>
    <w:rsid w:val="03632601"/>
    <w:rsid w:val="03681822"/>
    <w:rsid w:val="036E47C8"/>
    <w:rsid w:val="036F1AA4"/>
    <w:rsid w:val="0383938C"/>
    <w:rsid w:val="03885AEA"/>
    <w:rsid w:val="038E89B4"/>
    <w:rsid w:val="03A2BBAE"/>
    <w:rsid w:val="03B4BF36"/>
    <w:rsid w:val="03CA9256"/>
    <w:rsid w:val="03D0C7B5"/>
    <w:rsid w:val="03F06EF6"/>
    <w:rsid w:val="03F1E8E1"/>
    <w:rsid w:val="040D85E9"/>
    <w:rsid w:val="0423C47F"/>
    <w:rsid w:val="0441F9C1"/>
    <w:rsid w:val="0445FE41"/>
    <w:rsid w:val="04547F44"/>
    <w:rsid w:val="045FC9BC"/>
    <w:rsid w:val="04659444"/>
    <w:rsid w:val="046C4D07"/>
    <w:rsid w:val="04A7E5A8"/>
    <w:rsid w:val="04C6CA81"/>
    <w:rsid w:val="04C8D1FD"/>
    <w:rsid w:val="04CDC1E2"/>
    <w:rsid w:val="04D4AE79"/>
    <w:rsid w:val="04DD4BDF"/>
    <w:rsid w:val="04F0FA0A"/>
    <w:rsid w:val="0504FC00"/>
    <w:rsid w:val="052135E8"/>
    <w:rsid w:val="054ACD57"/>
    <w:rsid w:val="054C5B67"/>
    <w:rsid w:val="055BA66C"/>
    <w:rsid w:val="05D3FB42"/>
    <w:rsid w:val="05DA409E"/>
    <w:rsid w:val="05DC9FA9"/>
    <w:rsid w:val="05E8EC48"/>
    <w:rsid w:val="05EC3B65"/>
    <w:rsid w:val="05EE0A4C"/>
    <w:rsid w:val="05FBF1B4"/>
    <w:rsid w:val="05FDBA72"/>
    <w:rsid w:val="0625EF46"/>
    <w:rsid w:val="06545E50"/>
    <w:rsid w:val="0664D297"/>
    <w:rsid w:val="066BDDDA"/>
    <w:rsid w:val="06737F21"/>
    <w:rsid w:val="06756276"/>
    <w:rsid w:val="069DCDE0"/>
    <w:rsid w:val="06A307B9"/>
    <w:rsid w:val="06AD0FF2"/>
    <w:rsid w:val="06D66EAF"/>
    <w:rsid w:val="06D97A19"/>
    <w:rsid w:val="06DA29B5"/>
    <w:rsid w:val="06E4E65E"/>
    <w:rsid w:val="06EB176C"/>
    <w:rsid w:val="06FED177"/>
    <w:rsid w:val="06FFBAEC"/>
    <w:rsid w:val="070A6C7F"/>
    <w:rsid w:val="0715B31A"/>
    <w:rsid w:val="07337C05"/>
    <w:rsid w:val="073831A1"/>
    <w:rsid w:val="073CE3BE"/>
    <w:rsid w:val="074DBDEE"/>
    <w:rsid w:val="075B6541"/>
    <w:rsid w:val="076B2ADC"/>
    <w:rsid w:val="07850E24"/>
    <w:rsid w:val="078516E0"/>
    <w:rsid w:val="07C1BFA7"/>
    <w:rsid w:val="07D5E435"/>
    <w:rsid w:val="07E3B114"/>
    <w:rsid w:val="082B4B1E"/>
    <w:rsid w:val="082FB074"/>
    <w:rsid w:val="08650148"/>
    <w:rsid w:val="0869BF37"/>
    <w:rsid w:val="086E5A8C"/>
    <w:rsid w:val="08740CD5"/>
    <w:rsid w:val="08822B29"/>
    <w:rsid w:val="088E1CD9"/>
    <w:rsid w:val="0891EF10"/>
    <w:rsid w:val="08C2FAF4"/>
    <w:rsid w:val="08CBAEAD"/>
    <w:rsid w:val="08D5DD45"/>
    <w:rsid w:val="08DE4EA4"/>
    <w:rsid w:val="08E2C439"/>
    <w:rsid w:val="08F07384"/>
    <w:rsid w:val="08FCE67B"/>
    <w:rsid w:val="091C32E4"/>
    <w:rsid w:val="091DB527"/>
    <w:rsid w:val="092C7F04"/>
    <w:rsid w:val="093E4616"/>
    <w:rsid w:val="094F482E"/>
    <w:rsid w:val="0951991B"/>
    <w:rsid w:val="0966D33E"/>
    <w:rsid w:val="098C280A"/>
    <w:rsid w:val="09B8389C"/>
    <w:rsid w:val="09C37EF5"/>
    <w:rsid w:val="09D933EF"/>
    <w:rsid w:val="09DD82DF"/>
    <w:rsid w:val="09E01109"/>
    <w:rsid w:val="09E053EC"/>
    <w:rsid w:val="0A1188A9"/>
    <w:rsid w:val="0A1977A0"/>
    <w:rsid w:val="0A25B842"/>
    <w:rsid w:val="0A3D2DFE"/>
    <w:rsid w:val="0A4A5C01"/>
    <w:rsid w:val="0A5C4581"/>
    <w:rsid w:val="0A6202B5"/>
    <w:rsid w:val="0A6728CC"/>
    <w:rsid w:val="0A6CEDCF"/>
    <w:rsid w:val="0A76D3A6"/>
    <w:rsid w:val="0A8E1438"/>
    <w:rsid w:val="0A95BF25"/>
    <w:rsid w:val="0AAE0EBC"/>
    <w:rsid w:val="0AC0EBF8"/>
    <w:rsid w:val="0ACA3F49"/>
    <w:rsid w:val="0AF59305"/>
    <w:rsid w:val="0AF96069"/>
    <w:rsid w:val="0B32BF33"/>
    <w:rsid w:val="0B421576"/>
    <w:rsid w:val="0B5BDF19"/>
    <w:rsid w:val="0B675B8E"/>
    <w:rsid w:val="0B911361"/>
    <w:rsid w:val="0BA4B048"/>
    <w:rsid w:val="0BB3EB43"/>
    <w:rsid w:val="0BBA5339"/>
    <w:rsid w:val="0BBF4DEB"/>
    <w:rsid w:val="0BCAC98D"/>
    <w:rsid w:val="0BCC4E3F"/>
    <w:rsid w:val="0BFD39B7"/>
    <w:rsid w:val="0C094429"/>
    <w:rsid w:val="0C0D1B4F"/>
    <w:rsid w:val="0C0EED58"/>
    <w:rsid w:val="0C318F86"/>
    <w:rsid w:val="0C57CFC8"/>
    <w:rsid w:val="0C61DDC1"/>
    <w:rsid w:val="0C8B95B5"/>
    <w:rsid w:val="0CB0CA3D"/>
    <w:rsid w:val="0CB83345"/>
    <w:rsid w:val="0CBF4160"/>
    <w:rsid w:val="0CC60DA2"/>
    <w:rsid w:val="0CC70370"/>
    <w:rsid w:val="0CE059F4"/>
    <w:rsid w:val="0CE125BA"/>
    <w:rsid w:val="0CE6AAEE"/>
    <w:rsid w:val="0CE6BACF"/>
    <w:rsid w:val="0CFF9CE9"/>
    <w:rsid w:val="0D018CAF"/>
    <w:rsid w:val="0D0DE3D1"/>
    <w:rsid w:val="0D1F19EA"/>
    <w:rsid w:val="0D650841"/>
    <w:rsid w:val="0D740BF7"/>
    <w:rsid w:val="0D78D1AB"/>
    <w:rsid w:val="0D92D6FF"/>
    <w:rsid w:val="0D97C34D"/>
    <w:rsid w:val="0DA16781"/>
    <w:rsid w:val="0DA38338"/>
    <w:rsid w:val="0DEEA1D5"/>
    <w:rsid w:val="0DF2AD85"/>
    <w:rsid w:val="0E019DC1"/>
    <w:rsid w:val="0E249B91"/>
    <w:rsid w:val="0E253098"/>
    <w:rsid w:val="0E3947FC"/>
    <w:rsid w:val="0E56BFB2"/>
    <w:rsid w:val="0E5838A4"/>
    <w:rsid w:val="0E5885B6"/>
    <w:rsid w:val="0E7EF6DC"/>
    <w:rsid w:val="0E7F08F1"/>
    <w:rsid w:val="0EA2A7E9"/>
    <w:rsid w:val="0EE1F575"/>
    <w:rsid w:val="0EEACA3B"/>
    <w:rsid w:val="0EFD93F1"/>
    <w:rsid w:val="0F087A4F"/>
    <w:rsid w:val="0F3273F5"/>
    <w:rsid w:val="0F71DF45"/>
    <w:rsid w:val="0F77566E"/>
    <w:rsid w:val="0F80C781"/>
    <w:rsid w:val="0F8D15B0"/>
    <w:rsid w:val="0F987FE5"/>
    <w:rsid w:val="0FA6A5D0"/>
    <w:rsid w:val="0FACAF2D"/>
    <w:rsid w:val="0FD7C718"/>
    <w:rsid w:val="0FE18818"/>
    <w:rsid w:val="0FE56338"/>
    <w:rsid w:val="0FEF807F"/>
    <w:rsid w:val="0FEFEF83"/>
    <w:rsid w:val="100518CC"/>
    <w:rsid w:val="1014152C"/>
    <w:rsid w:val="102E2787"/>
    <w:rsid w:val="1047DF45"/>
    <w:rsid w:val="10484901"/>
    <w:rsid w:val="10543F7B"/>
    <w:rsid w:val="106B59DF"/>
    <w:rsid w:val="107205BE"/>
    <w:rsid w:val="109752B7"/>
    <w:rsid w:val="10AE84C7"/>
    <w:rsid w:val="10B4A2CB"/>
    <w:rsid w:val="10C1CAE0"/>
    <w:rsid w:val="10E25ABF"/>
    <w:rsid w:val="10F05139"/>
    <w:rsid w:val="10F43906"/>
    <w:rsid w:val="10FA3F24"/>
    <w:rsid w:val="10FE3DA2"/>
    <w:rsid w:val="11029A75"/>
    <w:rsid w:val="110A6AE7"/>
    <w:rsid w:val="11224303"/>
    <w:rsid w:val="114E872E"/>
    <w:rsid w:val="1159A6EC"/>
    <w:rsid w:val="118372C9"/>
    <w:rsid w:val="11A93EC3"/>
    <w:rsid w:val="11B41614"/>
    <w:rsid w:val="11B8689E"/>
    <w:rsid w:val="12225848"/>
    <w:rsid w:val="122763AA"/>
    <w:rsid w:val="122FEDAB"/>
    <w:rsid w:val="12343E63"/>
    <w:rsid w:val="123C5ABE"/>
    <w:rsid w:val="124D326A"/>
    <w:rsid w:val="1287E72E"/>
    <w:rsid w:val="12887E01"/>
    <w:rsid w:val="128A5F40"/>
    <w:rsid w:val="128EA948"/>
    <w:rsid w:val="12A93ABD"/>
    <w:rsid w:val="12AF248D"/>
    <w:rsid w:val="12C59F94"/>
    <w:rsid w:val="12D301F5"/>
    <w:rsid w:val="133196B5"/>
    <w:rsid w:val="1341A0E8"/>
    <w:rsid w:val="1369E37B"/>
    <w:rsid w:val="137FDC36"/>
    <w:rsid w:val="139E010A"/>
    <w:rsid w:val="13B5DBDA"/>
    <w:rsid w:val="13D5BE0D"/>
    <w:rsid w:val="1407C95E"/>
    <w:rsid w:val="14176F31"/>
    <w:rsid w:val="142AAEB4"/>
    <w:rsid w:val="14381C7B"/>
    <w:rsid w:val="1450D9C8"/>
    <w:rsid w:val="1452A1B6"/>
    <w:rsid w:val="14539800"/>
    <w:rsid w:val="1456593E"/>
    <w:rsid w:val="145B5277"/>
    <w:rsid w:val="1472A7E1"/>
    <w:rsid w:val="148EAA58"/>
    <w:rsid w:val="14901160"/>
    <w:rsid w:val="14AA9CE3"/>
    <w:rsid w:val="14B41CD9"/>
    <w:rsid w:val="14BDD2CC"/>
    <w:rsid w:val="14C58AD7"/>
    <w:rsid w:val="14D7D8E6"/>
    <w:rsid w:val="14DAB68C"/>
    <w:rsid w:val="14FB7A6F"/>
    <w:rsid w:val="151A9BF3"/>
    <w:rsid w:val="151EC6B7"/>
    <w:rsid w:val="152BAE6E"/>
    <w:rsid w:val="1536AF0A"/>
    <w:rsid w:val="153A8885"/>
    <w:rsid w:val="1559E09B"/>
    <w:rsid w:val="1580AFC7"/>
    <w:rsid w:val="158552EF"/>
    <w:rsid w:val="159FFF68"/>
    <w:rsid w:val="15A3BCA2"/>
    <w:rsid w:val="15B85D6A"/>
    <w:rsid w:val="15C3B786"/>
    <w:rsid w:val="1604F031"/>
    <w:rsid w:val="1610324C"/>
    <w:rsid w:val="162AADD4"/>
    <w:rsid w:val="1647B6F5"/>
    <w:rsid w:val="165190CC"/>
    <w:rsid w:val="165DDD52"/>
    <w:rsid w:val="167F7CBC"/>
    <w:rsid w:val="168A7D1A"/>
    <w:rsid w:val="16A8FAEA"/>
    <w:rsid w:val="16AEDF65"/>
    <w:rsid w:val="16BEDDB1"/>
    <w:rsid w:val="16D7D9C6"/>
    <w:rsid w:val="16EA6604"/>
    <w:rsid w:val="170B05E5"/>
    <w:rsid w:val="170DF6D2"/>
    <w:rsid w:val="17121DD5"/>
    <w:rsid w:val="1712E6A3"/>
    <w:rsid w:val="171BE377"/>
    <w:rsid w:val="17204C8F"/>
    <w:rsid w:val="1726A3D6"/>
    <w:rsid w:val="17547F02"/>
    <w:rsid w:val="175921F1"/>
    <w:rsid w:val="17A656F8"/>
    <w:rsid w:val="17A95038"/>
    <w:rsid w:val="17C1F8FA"/>
    <w:rsid w:val="17C6A41A"/>
    <w:rsid w:val="17E12B6A"/>
    <w:rsid w:val="17E77CF8"/>
    <w:rsid w:val="17F416AB"/>
    <w:rsid w:val="17F94CEE"/>
    <w:rsid w:val="1804E5F8"/>
    <w:rsid w:val="18065DE3"/>
    <w:rsid w:val="18169B5C"/>
    <w:rsid w:val="182A86C8"/>
    <w:rsid w:val="184057D1"/>
    <w:rsid w:val="18427C41"/>
    <w:rsid w:val="1852FBB6"/>
    <w:rsid w:val="18566E0C"/>
    <w:rsid w:val="18853277"/>
    <w:rsid w:val="189C7EF1"/>
    <w:rsid w:val="189DF973"/>
    <w:rsid w:val="18A0C974"/>
    <w:rsid w:val="18C6941F"/>
    <w:rsid w:val="18D1D857"/>
    <w:rsid w:val="18D34EF8"/>
    <w:rsid w:val="18D79308"/>
    <w:rsid w:val="18EDB632"/>
    <w:rsid w:val="18FC9C49"/>
    <w:rsid w:val="18FE074F"/>
    <w:rsid w:val="1908492C"/>
    <w:rsid w:val="1915327E"/>
    <w:rsid w:val="191A13FB"/>
    <w:rsid w:val="192326FF"/>
    <w:rsid w:val="1930557F"/>
    <w:rsid w:val="1945A0C5"/>
    <w:rsid w:val="195635AC"/>
    <w:rsid w:val="19705BCA"/>
    <w:rsid w:val="19710CFD"/>
    <w:rsid w:val="198D189D"/>
    <w:rsid w:val="19AED5C1"/>
    <w:rsid w:val="19D60C2C"/>
    <w:rsid w:val="19D7769B"/>
    <w:rsid w:val="19D7FC1A"/>
    <w:rsid w:val="19DB0E0A"/>
    <w:rsid w:val="19E2DBF5"/>
    <w:rsid w:val="19E61FEE"/>
    <w:rsid w:val="19F2AAA3"/>
    <w:rsid w:val="1A05C3AB"/>
    <w:rsid w:val="1A0EA1DB"/>
    <w:rsid w:val="1A2C8E76"/>
    <w:rsid w:val="1A2F2C2B"/>
    <w:rsid w:val="1A307818"/>
    <w:rsid w:val="1A3E56DC"/>
    <w:rsid w:val="1A404A74"/>
    <w:rsid w:val="1A5A3F5A"/>
    <w:rsid w:val="1A7E03BB"/>
    <w:rsid w:val="1A979563"/>
    <w:rsid w:val="1A9F9614"/>
    <w:rsid w:val="1ABA52C4"/>
    <w:rsid w:val="1AFF4398"/>
    <w:rsid w:val="1B102643"/>
    <w:rsid w:val="1B194470"/>
    <w:rsid w:val="1B1B0198"/>
    <w:rsid w:val="1B36EFE7"/>
    <w:rsid w:val="1B5D77FD"/>
    <w:rsid w:val="1B6B92AA"/>
    <w:rsid w:val="1B6E4D2B"/>
    <w:rsid w:val="1B798992"/>
    <w:rsid w:val="1B86EAFA"/>
    <w:rsid w:val="1B912FF2"/>
    <w:rsid w:val="1BA0D398"/>
    <w:rsid w:val="1BA458B1"/>
    <w:rsid w:val="1BA9EC48"/>
    <w:rsid w:val="1BB1C631"/>
    <w:rsid w:val="1BB73514"/>
    <w:rsid w:val="1BC02137"/>
    <w:rsid w:val="1BC20C3C"/>
    <w:rsid w:val="1BC6BA62"/>
    <w:rsid w:val="1BDE874A"/>
    <w:rsid w:val="1C0714B4"/>
    <w:rsid w:val="1C08E7AA"/>
    <w:rsid w:val="1C281DF1"/>
    <w:rsid w:val="1C309375"/>
    <w:rsid w:val="1C49CB48"/>
    <w:rsid w:val="1C509D81"/>
    <w:rsid w:val="1C6A31F2"/>
    <w:rsid w:val="1C76934F"/>
    <w:rsid w:val="1C771C48"/>
    <w:rsid w:val="1C84C5B5"/>
    <w:rsid w:val="1CA1BE34"/>
    <w:rsid w:val="1CC5BC64"/>
    <w:rsid w:val="1D059FA1"/>
    <w:rsid w:val="1D06D958"/>
    <w:rsid w:val="1D13B215"/>
    <w:rsid w:val="1D1A5C19"/>
    <w:rsid w:val="1D1FDE12"/>
    <w:rsid w:val="1D39BD6E"/>
    <w:rsid w:val="1D45AF75"/>
    <w:rsid w:val="1D58C3DC"/>
    <w:rsid w:val="1D5FA254"/>
    <w:rsid w:val="1D670551"/>
    <w:rsid w:val="1D71F65B"/>
    <w:rsid w:val="1D722214"/>
    <w:rsid w:val="1D930A78"/>
    <w:rsid w:val="1D97EFCB"/>
    <w:rsid w:val="1D9FB443"/>
    <w:rsid w:val="1DA2CC8B"/>
    <w:rsid w:val="1DB0DE43"/>
    <w:rsid w:val="1DB45E34"/>
    <w:rsid w:val="1DC05AF7"/>
    <w:rsid w:val="1DCC700E"/>
    <w:rsid w:val="1DDE46F9"/>
    <w:rsid w:val="1DEA9E45"/>
    <w:rsid w:val="1DECB70C"/>
    <w:rsid w:val="1E04B413"/>
    <w:rsid w:val="1E17150D"/>
    <w:rsid w:val="1E48039E"/>
    <w:rsid w:val="1E4A558D"/>
    <w:rsid w:val="1E52A25A"/>
    <w:rsid w:val="1E5AFF1F"/>
    <w:rsid w:val="1E5C2061"/>
    <w:rsid w:val="1EAA4172"/>
    <w:rsid w:val="1EAFC082"/>
    <w:rsid w:val="1EBB6525"/>
    <w:rsid w:val="1EBBADAF"/>
    <w:rsid w:val="1EBBFD74"/>
    <w:rsid w:val="1EC2A049"/>
    <w:rsid w:val="1ECE7184"/>
    <w:rsid w:val="1ECFB197"/>
    <w:rsid w:val="1EE19419"/>
    <w:rsid w:val="1EF762F5"/>
    <w:rsid w:val="1F005199"/>
    <w:rsid w:val="1F134A97"/>
    <w:rsid w:val="1F3051EF"/>
    <w:rsid w:val="1F3E301D"/>
    <w:rsid w:val="1F42B7BA"/>
    <w:rsid w:val="1F526D09"/>
    <w:rsid w:val="1F5A0AAB"/>
    <w:rsid w:val="1F6B641F"/>
    <w:rsid w:val="1F7390D4"/>
    <w:rsid w:val="1F7BE45B"/>
    <w:rsid w:val="1F8F7751"/>
    <w:rsid w:val="1FA29051"/>
    <w:rsid w:val="1FA5078D"/>
    <w:rsid w:val="1FAC1123"/>
    <w:rsid w:val="1FB5F80C"/>
    <w:rsid w:val="1FC0315E"/>
    <w:rsid w:val="1FD1B5B3"/>
    <w:rsid w:val="1FFB536A"/>
    <w:rsid w:val="202AB546"/>
    <w:rsid w:val="2044E90D"/>
    <w:rsid w:val="2064C633"/>
    <w:rsid w:val="209CD621"/>
    <w:rsid w:val="20BCD30D"/>
    <w:rsid w:val="20C62359"/>
    <w:rsid w:val="20DA3E7E"/>
    <w:rsid w:val="20E73273"/>
    <w:rsid w:val="20EBFEF6"/>
    <w:rsid w:val="2103AE06"/>
    <w:rsid w:val="210A1C78"/>
    <w:rsid w:val="21173781"/>
    <w:rsid w:val="2130D83D"/>
    <w:rsid w:val="21315024"/>
    <w:rsid w:val="213D4473"/>
    <w:rsid w:val="214CB7E5"/>
    <w:rsid w:val="215C549E"/>
    <w:rsid w:val="2186872D"/>
    <w:rsid w:val="2186B5EC"/>
    <w:rsid w:val="218A87A4"/>
    <w:rsid w:val="218D4650"/>
    <w:rsid w:val="2192155C"/>
    <w:rsid w:val="21AA5BE5"/>
    <w:rsid w:val="21B55EA8"/>
    <w:rsid w:val="21DBF7A3"/>
    <w:rsid w:val="21E69C57"/>
    <w:rsid w:val="21E76144"/>
    <w:rsid w:val="21E8BEC5"/>
    <w:rsid w:val="21F9B0D3"/>
    <w:rsid w:val="2215A6F7"/>
    <w:rsid w:val="222DA874"/>
    <w:rsid w:val="22362220"/>
    <w:rsid w:val="22579DE9"/>
    <w:rsid w:val="2259604D"/>
    <w:rsid w:val="2270BE25"/>
    <w:rsid w:val="22747283"/>
    <w:rsid w:val="22861A45"/>
    <w:rsid w:val="229CA06B"/>
    <w:rsid w:val="229DDABD"/>
    <w:rsid w:val="22B06AA8"/>
    <w:rsid w:val="22BEEBC3"/>
    <w:rsid w:val="22FEFFD5"/>
    <w:rsid w:val="2309CFCE"/>
    <w:rsid w:val="232CD928"/>
    <w:rsid w:val="2330E81C"/>
    <w:rsid w:val="233B2BDB"/>
    <w:rsid w:val="234F16D1"/>
    <w:rsid w:val="2357C04E"/>
    <w:rsid w:val="2373DB35"/>
    <w:rsid w:val="2382E075"/>
    <w:rsid w:val="239D150B"/>
    <w:rsid w:val="23C717E2"/>
    <w:rsid w:val="23CEECEC"/>
    <w:rsid w:val="23D812BF"/>
    <w:rsid w:val="23DA1191"/>
    <w:rsid w:val="23E220CB"/>
    <w:rsid w:val="23EA221D"/>
    <w:rsid w:val="23EBC53D"/>
    <w:rsid w:val="23F2A393"/>
    <w:rsid w:val="240C257B"/>
    <w:rsid w:val="240CCE9F"/>
    <w:rsid w:val="24104477"/>
    <w:rsid w:val="24214B3A"/>
    <w:rsid w:val="24454C80"/>
    <w:rsid w:val="244E9DA9"/>
    <w:rsid w:val="245D7EC9"/>
    <w:rsid w:val="2470FD0B"/>
    <w:rsid w:val="247EC7C2"/>
    <w:rsid w:val="248B9331"/>
    <w:rsid w:val="24914074"/>
    <w:rsid w:val="249378D6"/>
    <w:rsid w:val="24AF6C8F"/>
    <w:rsid w:val="24B99068"/>
    <w:rsid w:val="24C3F27C"/>
    <w:rsid w:val="24CF45D8"/>
    <w:rsid w:val="24E93DE1"/>
    <w:rsid w:val="250B520B"/>
    <w:rsid w:val="250F7DFE"/>
    <w:rsid w:val="2515658E"/>
    <w:rsid w:val="251B79C1"/>
    <w:rsid w:val="2520A357"/>
    <w:rsid w:val="2538E56C"/>
    <w:rsid w:val="255F28EA"/>
    <w:rsid w:val="255F82C2"/>
    <w:rsid w:val="2566EB48"/>
    <w:rsid w:val="25753CF9"/>
    <w:rsid w:val="2578DD59"/>
    <w:rsid w:val="2589A27F"/>
    <w:rsid w:val="259720D5"/>
    <w:rsid w:val="25ACA9E0"/>
    <w:rsid w:val="25AE0FA8"/>
    <w:rsid w:val="25C798BF"/>
    <w:rsid w:val="25DA1680"/>
    <w:rsid w:val="25E28067"/>
    <w:rsid w:val="25FF631D"/>
    <w:rsid w:val="2607490A"/>
    <w:rsid w:val="260A8C7F"/>
    <w:rsid w:val="26516C91"/>
    <w:rsid w:val="265C7CD5"/>
    <w:rsid w:val="2669B081"/>
    <w:rsid w:val="269A9077"/>
    <w:rsid w:val="26B27E2C"/>
    <w:rsid w:val="26BD2A50"/>
    <w:rsid w:val="26DA429F"/>
    <w:rsid w:val="26F6324B"/>
    <w:rsid w:val="270C0F8F"/>
    <w:rsid w:val="271B87E2"/>
    <w:rsid w:val="27336CA8"/>
    <w:rsid w:val="273AF3C9"/>
    <w:rsid w:val="273D0590"/>
    <w:rsid w:val="274115FF"/>
    <w:rsid w:val="276DCF79"/>
    <w:rsid w:val="276EE3EC"/>
    <w:rsid w:val="27872564"/>
    <w:rsid w:val="2789E7A3"/>
    <w:rsid w:val="278BE800"/>
    <w:rsid w:val="279FB013"/>
    <w:rsid w:val="27A8C5DA"/>
    <w:rsid w:val="27A9E051"/>
    <w:rsid w:val="27AB6A27"/>
    <w:rsid w:val="27AD117E"/>
    <w:rsid w:val="27B3DAB8"/>
    <w:rsid w:val="27B7715E"/>
    <w:rsid w:val="27BAADF9"/>
    <w:rsid w:val="27BBFD57"/>
    <w:rsid w:val="27CE1A1B"/>
    <w:rsid w:val="27CF6B29"/>
    <w:rsid w:val="27E1ECCD"/>
    <w:rsid w:val="27EA1FD5"/>
    <w:rsid w:val="27ECBD0B"/>
    <w:rsid w:val="27F2A1BC"/>
    <w:rsid w:val="27FEAF43"/>
    <w:rsid w:val="27FFD978"/>
    <w:rsid w:val="280982DB"/>
    <w:rsid w:val="280E1FF1"/>
    <w:rsid w:val="28162087"/>
    <w:rsid w:val="281F339D"/>
    <w:rsid w:val="282F25A0"/>
    <w:rsid w:val="2850059F"/>
    <w:rsid w:val="285D5ECB"/>
    <w:rsid w:val="286ED8E2"/>
    <w:rsid w:val="287F67F6"/>
    <w:rsid w:val="288636CE"/>
    <w:rsid w:val="288F340A"/>
    <w:rsid w:val="28927A74"/>
    <w:rsid w:val="28A555E6"/>
    <w:rsid w:val="28AFBE65"/>
    <w:rsid w:val="28B6B7CE"/>
    <w:rsid w:val="28CAD033"/>
    <w:rsid w:val="28ED2ACA"/>
    <w:rsid w:val="28F85852"/>
    <w:rsid w:val="29001693"/>
    <w:rsid w:val="293A97D3"/>
    <w:rsid w:val="29430F4F"/>
    <w:rsid w:val="2954B1CA"/>
    <w:rsid w:val="2974464A"/>
    <w:rsid w:val="29AA0E01"/>
    <w:rsid w:val="29BB03FE"/>
    <w:rsid w:val="29BB7BA9"/>
    <w:rsid w:val="29CD3919"/>
    <w:rsid w:val="29E9B5C7"/>
    <w:rsid w:val="2A13CE45"/>
    <w:rsid w:val="2A195516"/>
    <w:rsid w:val="2A1AAC65"/>
    <w:rsid w:val="2A22E565"/>
    <w:rsid w:val="2A24F4BE"/>
    <w:rsid w:val="2A4E99DE"/>
    <w:rsid w:val="2A626814"/>
    <w:rsid w:val="2A738F56"/>
    <w:rsid w:val="2AB8BB60"/>
    <w:rsid w:val="2AD06C11"/>
    <w:rsid w:val="2AD27E35"/>
    <w:rsid w:val="2AD43FFE"/>
    <w:rsid w:val="2ADC4381"/>
    <w:rsid w:val="2AEAD842"/>
    <w:rsid w:val="2AFB5D4A"/>
    <w:rsid w:val="2B121375"/>
    <w:rsid w:val="2B18FAF5"/>
    <w:rsid w:val="2B5282D1"/>
    <w:rsid w:val="2B54899D"/>
    <w:rsid w:val="2B5CD87D"/>
    <w:rsid w:val="2B616FEF"/>
    <w:rsid w:val="2B78DA88"/>
    <w:rsid w:val="2B88752F"/>
    <w:rsid w:val="2B964319"/>
    <w:rsid w:val="2BACCC69"/>
    <w:rsid w:val="2BB0FCFF"/>
    <w:rsid w:val="2BC734A0"/>
    <w:rsid w:val="2BCE0E53"/>
    <w:rsid w:val="2BD865FE"/>
    <w:rsid w:val="2C07120B"/>
    <w:rsid w:val="2C134044"/>
    <w:rsid w:val="2C2490B5"/>
    <w:rsid w:val="2C51DDF6"/>
    <w:rsid w:val="2C87E3D1"/>
    <w:rsid w:val="2C9B5D17"/>
    <w:rsid w:val="2CBF6070"/>
    <w:rsid w:val="2CC63E90"/>
    <w:rsid w:val="2CE069D5"/>
    <w:rsid w:val="2CE5B830"/>
    <w:rsid w:val="2CE9D976"/>
    <w:rsid w:val="2CED4311"/>
    <w:rsid w:val="2CF8465B"/>
    <w:rsid w:val="2D000438"/>
    <w:rsid w:val="2D003793"/>
    <w:rsid w:val="2D0844D5"/>
    <w:rsid w:val="2D0E4D66"/>
    <w:rsid w:val="2D3C0E25"/>
    <w:rsid w:val="2D3E499C"/>
    <w:rsid w:val="2D590CC3"/>
    <w:rsid w:val="2D5A8627"/>
    <w:rsid w:val="2D5B6313"/>
    <w:rsid w:val="2D5ED6D7"/>
    <w:rsid w:val="2D8BA68B"/>
    <w:rsid w:val="2D90C6FF"/>
    <w:rsid w:val="2DB1D157"/>
    <w:rsid w:val="2DB4CD6F"/>
    <w:rsid w:val="2DBA0FF8"/>
    <w:rsid w:val="2DBACAE0"/>
    <w:rsid w:val="2DC4EEC6"/>
    <w:rsid w:val="2DCCA751"/>
    <w:rsid w:val="2DCE13FF"/>
    <w:rsid w:val="2DD9E7D6"/>
    <w:rsid w:val="2DF4F050"/>
    <w:rsid w:val="2E0C2D13"/>
    <w:rsid w:val="2E0FBF9A"/>
    <w:rsid w:val="2E12E543"/>
    <w:rsid w:val="2E1608CB"/>
    <w:rsid w:val="2E1EAA17"/>
    <w:rsid w:val="2E36018D"/>
    <w:rsid w:val="2E3E2700"/>
    <w:rsid w:val="2E4BE1D8"/>
    <w:rsid w:val="2E4C245A"/>
    <w:rsid w:val="2E65D855"/>
    <w:rsid w:val="2E72F686"/>
    <w:rsid w:val="2E8C9F68"/>
    <w:rsid w:val="2E8E769F"/>
    <w:rsid w:val="2EC32809"/>
    <w:rsid w:val="2EE211F2"/>
    <w:rsid w:val="2EE83414"/>
    <w:rsid w:val="2EF65688"/>
    <w:rsid w:val="2EF6B844"/>
    <w:rsid w:val="2EF9A4E4"/>
    <w:rsid w:val="2F04AF33"/>
    <w:rsid w:val="2F0A2A37"/>
    <w:rsid w:val="2F217955"/>
    <w:rsid w:val="2F29BEE6"/>
    <w:rsid w:val="2F3B45FC"/>
    <w:rsid w:val="2F52FAF4"/>
    <w:rsid w:val="2F664F98"/>
    <w:rsid w:val="2F8CE9E8"/>
    <w:rsid w:val="2F91A1A3"/>
    <w:rsid w:val="2FB265CE"/>
    <w:rsid w:val="2FB474F3"/>
    <w:rsid w:val="2FDF5A46"/>
    <w:rsid w:val="2FE12579"/>
    <w:rsid w:val="2FE2281D"/>
    <w:rsid w:val="2FF3E793"/>
    <w:rsid w:val="30092378"/>
    <w:rsid w:val="300D9C55"/>
    <w:rsid w:val="30109672"/>
    <w:rsid w:val="3016122C"/>
    <w:rsid w:val="305AF8F0"/>
    <w:rsid w:val="30689E8B"/>
    <w:rsid w:val="30871C43"/>
    <w:rsid w:val="30872932"/>
    <w:rsid w:val="308C7D7E"/>
    <w:rsid w:val="308D0260"/>
    <w:rsid w:val="309226E9"/>
    <w:rsid w:val="309F7705"/>
    <w:rsid w:val="30A306A2"/>
    <w:rsid w:val="30BCEFB8"/>
    <w:rsid w:val="30DEB4BC"/>
    <w:rsid w:val="30DF5570"/>
    <w:rsid w:val="30E9E6BB"/>
    <w:rsid w:val="30F8D5F6"/>
    <w:rsid w:val="310FC189"/>
    <w:rsid w:val="311956B5"/>
    <w:rsid w:val="3131E6FC"/>
    <w:rsid w:val="3134E33B"/>
    <w:rsid w:val="3141DF21"/>
    <w:rsid w:val="31571BEE"/>
    <w:rsid w:val="31573775"/>
    <w:rsid w:val="315D7B62"/>
    <w:rsid w:val="316A70BF"/>
    <w:rsid w:val="31874722"/>
    <w:rsid w:val="318BC680"/>
    <w:rsid w:val="3192DED0"/>
    <w:rsid w:val="3195E5CD"/>
    <w:rsid w:val="319FD693"/>
    <w:rsid w:val="31ABB808"/>
    <w:rsid w:val="31D01848"/>
    <w:rsid w:val="31D3A0B1"/>
    <w:rsid w:val="31DF085F"/>
    <w:rsid w:val="31DFB2AE"/>
    <w:rsid w:val="31EA5C18"/>
    <w:rsid w:val="31EEB76D"/>
    <w:rsid w:val="31FD0878"/>
    <w:rsid w:val="3218525B"/>
    <w:rsid w:val="32270BA7"/>
    <w:rsid w:val="32284DDF"/>
    <w:rsid w:val="3229B61B"/>
    <w:rsid w:val="323EAD33"/>
    <w:rsid w:val="32540D36"/>
    <w:rsid w:val="3258C322"/>
    <w:rsid w:val="325901F7"/>
    <w:rsid w:val="326EE2D3"/>
    <w:rsid w:val="32717DCB"/>
    <w:rsid w:val="328D595A"/>
    <w:rsid w:val="3296222A"/>
    <w:rsid w:val="32C24183"/>
    <w:rsid w:val="32C6E4CD"/>
    <w:rsid w:val="32D327B6"/>
    <w:rsid w:val="32D3611B"/>
    <w:rsid w:val="32DBB6C5"/>
    <w:rsid w:val="32E3DC32"/>
    <w:rsid w:val="32F23F41"/>
    <w:rsid w:val="32F307E7"/>
    <w:rsid w:val="3311F1F0"/>
    <w:rsid w:val="331D8C93"/>
    <w:rsid w:val="3325475F"/>
    <w:rsid w:val="3331B808"/>
    <w:rsid w:val="3333DF34"/>
    <w:rsid w:val="33457442"/>
    <w:rsid w:val="3346382A"/>
    <w:rsid w:val="33569F54"/>
    <w:rsid w:val="336669C6"/>
    <w:rsid w:val="33710695"/>
    <w:rsid w:val="3375EC4D"/>
    <w:rsid w:val="33787F3C"/>
    <w:rsid w:val="33AC077B"/>
    <w:rsid w:val="33B9F4A7"/>
    <w:rsid w:val="33CA15A1"/>
    <w:rsid w:val="33DAFA46"/>
    <w:rsid w:val="33E04E72"/>
    <w:rsid w:val="33E246FD"/>
    <w:rsid w:val="33E46D99"/>
    <w:rsid w:val="33F2105D"/>
    <w:rsid w:val="33FAAC78"/>
    <w:rsid w:val="340757FA"/>
    <w:rsid w:val="3425049B"/>
    <w:rsid w:val="342698B8"/>
    <w:rsid w:val="3437219B"/>
    <w:rsid w:val="344D891C"/>
    <w:rsid w:val="34555F86"/>
    <w:rsid w:val="3468ED34"/>
    <w:rsid w:val="346DC089"/>
    <w:rsid w:val="34748441"/>
    <w:rsid w:val="3479BAE7"/>
    <w:rsid w:val="348A7802"/>
    <w:rsid w:val="348F4BA3"/>
    <w:rsid w:val="34EAEC94"/>
    <w:rsid w:val="34F3B339"/>
    <w:rsid w:val="34FECD17"/>
    <w:rsid w:val="35020997"/>
    <w:rsid w:val="3544AE36"/>
    <w:rsid w:val="355D9F8A"/>
    <w:rsid w:val="35614CE2"/>
    <w:rsid w:val="35831FDF"/>
    <w:rsid w:val="3585C7F0"/>
    <w:rsid w:val="35992748"/>
    <w:rsid w:val="35A224A9"/>
    <w:rsid w:val="35B36AEB"/>
    <w:rsid w:val="35B4B246"/>
    <w:rsid w:val="35EB4ED7"/>
    <w:rsid w:val="35F0B3E9"/>
    <w:rsid w:val="35F4FB5A"/>
    <w:rsid w:val="36228F80"/>
    <w:rsid w:val="363EB3B6"/>
    <w:rsid w:val="36441B86"/>
    <w:rsid w:val="366AF9F7"/>
    <w:rsid w:val="366D7CC5"/>
    <w:rsid w:val="3670046A"/>
    <w:rsid w:val="367ADB53"/>
    <w:rsid w:val="36CA4BE5"/>
    <w:rsid w:val="36D04FB6"/>
    <w:rsid w:val="36D913D6"/>
    <w:rsid w:val="36ED632A"/>
    <w:rsid w:val="36EE1467"/>
    <w:rsid w:val="36F1DFF2"/>
    <w:rsid w:val="36F749F5"/>
    <w:rsid w:val="37035DA0"/>
    <w:rsid w:val="370D10CE"/>
    <w:rsid w:val="372061EA"/>
    <w:rsid w:val="37298A30"/>
    <w:rsid w:val="372A9F61"/>
    <w:rsid w:val="372B55BF"/>
    <w:rsid w:val="373236B4"/>
    <w:rsid w:val="37441277"/>
    <w:rsid w:val="375A44DD"/>
    <w:rsid w:val="375CD8DB"/>
    <w:rsid w:val="37AE95C0"/>
    <w:rsid w:val="37B4B47E"/>
    <w:rsid w:val="37C8D57A"/>
    <w:rsid w:val="37D10723"/>
    <w:rsid w:val="37D6304B"/>
    <w:rsid w:val="37E512D2"/>
    <w:rsid w:val="37F7F77A"/>
    <w:rsid w:val="37F845E1"/>
    <w:rsid w:val="37FDAB22"/>
    <w:rsid w:val="38023745"/>
    <w:rsid w:val="380B2E75"/>
    <w:rsid w:val="380C831F"/>
    <w:rsid w:val="382012D5"/>
    <w:rsid w:val="382D33B0"/>
    <w:rsid w:val="38400A73"/>
    <w:rsid w:val="384358A1"/>
    <w:rsid w:val="384DCFDA"/>
    <w:rsid w:val="3853500E"/>
    <w:rsid w:val="3862443F"/>
    <w:rsid w:val="388323C5"/>
    <w:rsid w:val="389AAA0D"/>
    <w:rsid w:val="389C3A8E"/>
    <w:rsid w:val="38A127E2"/>
    <w:rsid w:val="38BB04E3"/>
    <w:rsid w:val="38BB155F"/>
    <w:rsid w:val="38BBC3F5"/>
    <w:rsid w:val="38CB14BF"/>
    <w:rsid w:val="38D8142F"/>
    <w:rsid w:val="38FCFB0B"/>
    <w:rsid w:val="390BB187"/>
    <w:rsid w:val="391AB3A0"/>
    <w:rsid w:val="392F5015"/>
    <w:rsid w:val="394D2440"/>
    <w:rsid w:val="395DD68F"/>
    <w:rsid w:val="395F0B8A"/>
    <w:rsid w:val="398DAF3B"/>
    <w:rsid w:val="399017C8"/>
    <w:rsid w:val="39B2634E"/>
    <w:rsid w:val="39B78973"/>
    <w:rsid w:val="39C534EB"/>
    <w:rsid w:val="39D74E3B"/>
    <w:rsid w:val="39E04DD4"/>
    <w:rsid w:val="39E214A8"/>
    <w:rsid w:val="39E5359B"/>
    <w:rsid w:val="3A05AE21"/>
    <w:rsid w:val="3A12A269"/>
    <w:rsid w:val="3A1E0F4C"/>
    <w:rsid w:val="3A261FBF"/>
    <w:rsid w:val="3A41072D"/>
    <w:rsid w:val="3A67C652"/>
    <w:rsid w:val="3A7D5241"/>
    <w:rsid w:val="3A862675"/>
    <w:rsid w:val="3A8B0A74"/>
    <w:rsid w:val="3A8E7026"/>
    <w:rsid w:val="3AACA96F"/>
    <w:rsid w:val="3ADD0997"/>
    <w:rsid w:val="3AEF9026"/>
    <w:rsid w:val="3B068424"/>
    <w:rsid w:val="3B0A047C"/>
    <w:rsid w:val="3B0BB13E"/>
    <w:rsid w:val="3B25C97A"/>
    <w:rsid w:val="3B82EF8B"/>
    <w:rsid w:val="3B87D2EA"/>
    <w:rsid w:val="3B908F01"/>
    <w:rsid w:val="3B9417B0"/>
    <w:rsid w:val="3BA156D4"/>
    <w:rsid w:val="3BD80E7B"/>
    <w:rsid w:val="3BE46E92"/>
    <w:rsid w:val="3C0442D4"/>
    <w:rsid w:val="3C09707E"/>
    <w:rsid w:val="3C0FB957"/>
    <w:rsid w:val="3C1D6FC2"/>
    <w:rsid w:val="3C4CC8AC"/>
    <w:rsid w:val="3C5948E1"/>
    <w:rsid w:val="3C68679C"/>
    <w:rsid w:val="3C693E0D"/>
    <w:rsid w:val="3C6EF9CA"/>
    <w:rsid w:val="3C83D35D"/>
    <w:rsid w:val="3C8C14B1"/>
    <w:rsid w:val="3C92592B"/>
    <w:rsid w:val="3C952777"/>
    <w:rsid w:val="3CA3D20C"/>
    <w:rsid w:val="3CA51BBF"/>
    <w:rsid w:val="3CD7AEE6"/>
    <w:rsid w:val="3CFBF30C"/>
    <w:rsid w:val="3D134D37"/>
    <w:rsid w:val="3D18D3C4"/>
    <w:rsid w:val="3D2DDE36"/>
    <w:rsid w:val="3D2EFA1E"/>
    <w:rsid w:val="3D4A217A"/>
    <w:rsid w:val="3D517B3C"/>
    <w:rsid w:val="3D53F98E"/>
    <w:rsid w:val="3D7973EB"/>
    <w:rsid w:val="3D7D05A6"/>
    <w:rsid w:val="3DA333DE"/>
    <w:rsid w:val="3DAB1AAD"/>
    <w:rsid w:val="3DAC10E8"/>
    <w:rsid w:val="3DAE2C2C"/>
    <w:rsid w:val="3DD83033"/>
    <w:rsid w:val="3DF13148"/>
    <w:rsid w:val="3E4C4BDD"/>
    <w:rsid w:val="3E582975"/>
    <w:rsid w:val="3E5CE37F"/>
    <w:rsid w:val="3E76F6D2"/>
    <w:rsid w:val="3E92B14A"/>
    <w:rsid w:val="3E957CC4"/>
    <w:rsid w:val="3E986394"/>
    <w:rsid w:val="3EA50D59"/>
    <w:rsid w:val="3EA7BEDB"/>
    <w:rsid w:val="3EA82F06"/>
    <w:rsid w:val="3EA9AA12"/>
    <w:rsid w:val="3EC47FC0"/>
    <w:rsid w:val="3ECCE319"/>
    <w:rsid w:val="3ECF1EAA"/>
    <w:rsid w:val="3ED9D36C"/>
    <w:rsid w:val="3EE85620"/>
    <w:rsid w:val="3EEB1CBD"/>
    <w:rsid w:val="3F21F1D0"/>
    <w:rsid w:val="3F23C091"/>
    <w:rsid w:val="3F369F85"/>
    <w:rsid w:val="3F42CB78"/>
    <w:rsid w:val="3F5D8217"/>
    <w:rsid w:val="3F6BC7BB"/>
    <w:rsid w:val="3F7C2D31"/>
    <w:rsid w:val="3F83D18D"/>
    <w:rsid w:val="3F9EE52D"/>
    <w:rsid w:val="3FAF9A42"/>
    <w:rsid w:val="3FF70C50"/>
    <w:rsid w:val="3FFA3BB2"/>
    <w:rsid w:val="400D8514"/>
    <w:rsid w:val="401A8872"/>
    <w:rsid w:val="402AF2BA"/>
    <w:rsid w:val="40583923"/>
    <w:rsid w:val="405D37E7"/>
    <w:rsid w:val="405FFCA6"/>
    <w:rsid w:val="4074FB65"/>
    <w:rsid w:val="4080D8DB"/>
    <w:rsid w:val="409266F5"/>
    <w:rsid w:val="40942B1A"/>
    <w:rsid w:val="40B24792"/>
    <w:rsid w:val="40B24888"/>
    <w:rsid w:val="40B8CA1F"/>
    <w:rsid w:val="40FC12E9"/>
    <w:rsid w:val="40FC6150"/>
    <w:rsid w:val="41013B3E"/>
    <w:rsid w:val="410CA229"/>
    <w:rsid w:val="41349868"/>
    <w:rsid w:val="413DF0BA"/>
    <w:rsid w:val="414753C1"/>
    <w:rsid w:val="4159DEBE"/>
    <w:rsid w:val="415F0125"/>
    <w:rsid w:val="41729EDA"/>
    <w:rsid w:val="419A3C20"/>
    <w:rsid w:val="41C4EC06"/>
    <w:rsid w:val="41CFBF98"/>
    <w:rsid w:val="41D0A471"/>
    <w:rsid w:val="41E6BE5A"/>
    <w:rsid w:val="41EA309D"/>
    <w:rsid w:val="41F271F6"/>
    <w:rsid w:val="41FE1D21"/>
    <w:rsid w:val="4204730D"/>
    <w:rsid w:val="420B3B2A"/>
    <w:rsid w:val="420D5579"/>
    <w:rsid w:val="420FDB90"/>
    <w:rsid w:val="423DD142"/>
    <w:rsid w:val="424E17F3"/>
    <w:rsid w:val="42569B7E"/>
    <w:rsid w:val="4290F4D7"/>
    <w:rsid w:val="4295D1D1"/>
    <w:rsid w:val="42D80D3C"/>
    <w:rsid w:val="42DC7892"/>
    <w:rsid w:val="4301CB8B"/>
    <w:rsid w:val="4302B0F3"/>
    <w:rsid w:val="4306729A"/>
    <w:rsid w:val="43170275"/>
    <w:rsid w:val="4323C05C"/>
    <w:rsid w:val="43285E19"/>
    <w:rsid w:val="432D9991"/>
    <w:rsid w:val="4337CFA4"/>
    <w:rsid w:val="433D7DB3"/>
    <w:rsid w:val="4342E0AA"/>
    <w:rsid w:val="434B6824"/>
    <w:rsid w:val="43545F8A"/>
    <w:rsid w:val="43628BA5"/>
    <w:rsid w:val="4363CC02"/>
    <w:rsid w:val="436A7E3E"/>
    <w:rsid w:val="436E2660"/>
    <w:rsid w:val="4395CFA7"/>
    <w:rsid w:val="43A86700"/>
    <w:rsid w:val="43BF64A3"/>
    <w:rsid w:val="43C51025"/>
    <w:rsid w:val="43C9FEA3"/>
    <w:rsid w:val="43CBB986"/>
    <w:rsid w:val="43DEF0E0"/>
    <w:rsid w:val="43F8AD07"/>
    <w:rsid w:val="44215702"/>
    <w:rsid w:val="443A4E01"/>
    <w:rsid w:val="444B1F24"/>
    <w:rsid w:val="445FF0F5"/>
    <w:rsid w:val="4470B2E3"/>
    <w:rsid w:val="449DF229"/>
    <w:rsid w:val="44C06C64"/>
    <w:rsid w:val="44CC504C"/>
    <w:rsid w:val="44F6205A"/>
    <w:rsid w:val="450B0C30"/>
    <w:rsid w:val="451A96AF"/>
    <w:rsid w:val="4542CADA"/>
    <w:rsid w:val="45545E51"/>
    <w:rsid w:val="4557599C"/>
    <w:rsid w:val="4558DD60"/>
    <w:rsid w:val="4573F314"/>
    <w:rsid w:val="457449F3"/>
    <w:rsid w:val="457A3115"/>
    <w:rsid w:val="459D148A"/>
    <w:rsid w:val="45B584D3"/>
    <w:rsid w:val="45C4237E"/>
    <w:rsid w:val="45CF298E"/>
    <w:rsid w:val="45D9BF0F"/>
    <w:rsid w:val="45DD943D"/>
    <w:rsid w:val="45E3DD9C"/>
    <w:rsid w:val="45FCD3DC"/>
    <w:rsid w:val="45FFC914"/>
    <w:rsid w:val="462D0EA1"/>
    <w:rsid w:val="4637A245"/>
    <w:rsid w:val="465DA0DC"/>
    <w:rsid w:val="466DCE0D"/>
    <w:rsid w:val="466FD892"/>
    <w:rsid w:val="46A16BC7"/>
    <w:rsid w:val="46B59302"/>
    <w:rsid w:val="46B95F4D"/>
    <w:rsid w:val="46C9B293"/>
    <w:rsid w:val="46CA8C99"/>
    <w:rsid w:val="46F5F15F"/>
    <w:rsid w:val="47060ED4"/>
    <w:rsid w:val="470B5B56"/>
    <w:rsid w:val="47160176"/>
    <w:rsid w:val="4719BD57"/>
    <w:rsid w:val="471B682D"/>
    <w:rsid w:val="471EEC81"/>
    <w:rsid w:val="4737BA77"/>
    <w:rsid w:val="4756D356"/>
    <w:rsid w:val="476B8C0C"/>
    <w:rsid w:val="4775053E"/>
    <w:rsid w:val="4777398F"/>
    <w:rsid w:val="4780A2B1"/>
    <w:rsid w:val="478C4E8F"/>
    <w:rsid w:val="47989DB8"/>
    <w:rsid w:val="479B2EFF"/>
    <w:rsid w:val="47C13F17"/>
    <w:rsid w:val="47C62BAF"/>
    <w:rsid w:val="47E12198"/>
    <w:rsid w:val="47E2148B"/>
    <w:rsid w:val="47E60531"/>
    <w:rsid w:val="47F44723"/>
    <w:rsid w:val="48291756"/>
    <w:rsid w:val="482B52FE"/>
    <w:rsid w:val="48317505"/>
    <w:rsid w:val="4835DED8"/>
    <w:rsid w:val="484E893A"/>
    <w:rsid w:val="485EAE89"/>
    <w:rsid w:val="48742295"/>
    <w:rsid w:val="488604DA"/>
    <w:rsid w:val="48B824D6"/>
    <w:rsid w:val="48BB108B"/>
    <w:rsid w:val="48D0A54E"/>
    <w:rsid w:val="48E0A60F"/>
    <w:rsid w:val="48E89402"/>
    <w:rsid w:val="48F6E95F"/>
    <w:rsid w:val="4931E176"/>
    <w:rsid w:val="4939E886"/>
    <w:rsid w:val="495A8D0C"/>
    <w:rsid w:val="49668737"/>
    <w:rsid w:val="49750524"/>
    <w:rsid w:val="4983F192"/>
    <w:rsid w:val="498B9A5F"/>
    <w:rsid w:val="49ACA983"/>
    <w:rsid w:val="49BBEB2B"/>
    <w:rsid w:val="49CB322A"/>
    <w:rsid w:val="49CFF2F4"/>
    <w:rsid w:val="49D13C42"/>
    <w:rsid w:val="4A0EFAA8"/>
    <w:rsid w:val="4A13A6E3"/>
    <w:rsid w:val="4A15E799"/>
    <w:rsid w:val="4A20E681"/>
    <w:rsid w:val="4A2D61A4"/>
    <w:rsid w:val="4A453886"/>
    <w:rsid w:val="4A49B5E5"/>
    <w:rsid w:val="4A568D43"/>
    <w:rsid w:val="4A621249"/>
    <w:rsid w:val="4A63E91C"/>
    <w:rsid w:val="4A6CAAAE"/>
    <w:rsid w:val="4A7D00FC"/>
    <w:rsid w:val="4A9BF573"/>
    <w:rsid w:val="4AA9693D"/>
    <w:rsid w:val="4AAC8176"/>
    <w:rsid w:val="4AD561B0"/>
    <w:rsid w:val="4AD6D0C0"/>
    <w:rsid w:val="4B16B7F1"/>
    <w:rsid w:val="4B34E277"/>
    <w:rsid w:val="4B448C3C"/>
    <w:rsid w:val="4B4CECCB"/>
    <w:rsid w:val="4B565D62"/>
    <w:rsid w:val="4B6D0FB0"/>
    <w:rsid w:val="4B8A09D8"/>
    <w:rsid w:val="4B8B861E"/>
    <w:rsid w:val="4B9D5EA5"/>
    <w:rsid w:val="4BAC2034"/>
    <w:rsid w:val="4BE312B5"/>
    <w:rsid w:val="4BEDEB02"/>
    <w:rsid w:val="4BFF515A"/>
    <w:rsid w:val="4C19C2D5"/>
    <w:rsid w:val="4C27557A"/>
    <w:rsid w:val="4C278D24"/>
    <w:rsid w:val="4C4BAF48"/>
    <w:rsid w:val="4C83EADD"/>
    <w:rsid w:val="4C8C8B58"/>
    <w:rsid w:val="4C8FEED1"/>
    <w:rsid w:val="4C928469"/>
    <w:rsid w:val="4C975626"/>
    <w:rsid w:val="4CD23171"/>
    <w:rsid w:val="4CF4106C"/>
    <w:rsid w:val="4CF5730F"/>
    <w:rsid w:val="4CF657E2"/>
    <w:rsid w:val="4CF6AD32"/>
    <w:rsid w:val="4CFBEEF5"/>
    <w:rsid w:val="4D26A44B"/>
    <w:rsid w:val="4D27B034"/>
    <w:rsid w:val="4D2BF6A7"/>
    <w:rsid w:val="4D33B13E"/>
    <w:rsid w:val="4D4594F5"/>
    <w:rsid w:val="4D4629C8"/>
    <w:rsid w:val="4D469CAC"/>
    <w:rsid w:val="4D481CDE"/>
    <w:rsid w:val="4D704836"/>
    <w:rsid w:val="4D73C15E"/>
    <w:rsid w:val="4D8851C2"/>
    <w:rsid w:val="4DA430BC"/>
    <w:rsid w:val="4DAF8861"/>
    <w:rsid w:val="4DB678C0"/>
    <w:rsid w:val="4DC3586A"/>
    <w:rsid w:val="4DD5D834"/>
    <w:rsid w:val="4DE0D3F6"/>
    <w:rsid w:val="4DE6533E"/>
    <w:rsid w:val="4DEBDC95"/>
    <w:rsid w:val="4DF66BFD"/>
    <w:rsid w:val="4DFFE79B"/>
    <w:rsid w:val="4E1286F1"/>
    <w:rsid w:val="4E1FBB3E"/>
    <w:rsid w:val="4E50221E"/>
    <w:rsid w:val="4E5F96CB"/>
    <w:rsid w:val="4E6F7AB0"/>
    <w:rsid w:val="4E755333"/>
    <w:rsid w:val="4E960403"/>
    <w:rsid w:val="4E9688BB"/>
    <w:rsid w:val="4EBE5F14"/>
    <w:rsid w:val="4EC99991"/>
    <w:rsid w:val="4EE3B073"/>
    <w:rsid w:val="4EEBCF81"/>
    <w:rsid w:val="4F012EDF"/>
    <w:rsid w:val="4F10DD51"/>
    <w:rsid w:val="4F338C44"/>
    <w:rsid w:val="4F33F25C"/>
    <w:rsid w:val="4F4D0286"/>
    <w:rsid w:val="4F6D1F26"/>
    <w:rsid w:val="4F876BBD"/>
    <w:rsid w:val="4FAA63F5"/>
    <w:rsid w:val="4FBD88E2"/>
    <w:rsid w:val="4FBDF427"/>
    <w:rsid w:val="4FE0589F"/>
    <w:rsid w:val="4FE0A4ED"/>
    <w:rsid w:val="4FED94AB"/>
    <w:rsid w:val="4FF99F22"/>
    <w:rsid w:val="500C3F18"/>
    <w:rsid w:val="500ECB31"/>
    <w:rsid w:val="5016C530"/>
    <w:rsid w:val="502E24A5"/>
    <w:rsid w:val="5031B09B"/>
    <w:rsid w:val="504E6F13"/>
    <w:rsid w:val="505EEF0A"/>
    <w:rsid w:val="506DCCD5"/>
    <w:rsid w:val="5096622D"/>
    <w:rsid w:val="509F67BB"/>
    <w:rsid w:val="50BF4A3C"/>
    <w:rsid w:val="50D5E5BD"/>
    <w:rsid w:val="50DBB0E9"/>
    <w:rsid w:val="50FA3DD8"/>
    <w:rsid w:val="5108B7E9"/>
    <w:rsid w:val="5117BE16"/>
    <w:rsid w:val="5129CFF9"/>
    <w:rsid w:val="513F31CA"/>
    <w:rsid w:val="51575C00"/>
    <w:rsid w:val="515A4ECC"/>
    <w:rsid w:val="5160EF34"/>
    <w:rsid w:val="51659CEE"/>
    <w:rsid w:val="517BB197"/>
    <w:rsid w:val="519A6172"/>
    <w:rsid w:val="51B3771E"/>
    <w:rsid w:val="51D5DC7A"/>
    <w:rsid w:val="5200CDF0"/>
    <w:rsid w:val="5206060B"/>
    <w:rsid w:val="520FBD99"/>
    <w:rsid w:val="52180F3C"/>
    <w:rsid w:val="522B2DAE"/>
    <w:rsid w:val="52552D94"/>
    <w:rsid w:val="5269DA3A"/>
    <w:rsid w:val="52790442"/>
    <w:rsid w:val="527F5CF5"/>
    <w:rsid w:val="52A2410C"/>
    <w:rsid w:val="52A247DB"/>
    <w:rsid w:val="52A249A0"/>
    <w:rsid w:val="52A2EEE8"/>
    <w:rsid w:val="52CA0C58"/>
    <w:rsid w:val="52CF446C"/>
    <w:rsid w:val="52DA6993"/>
    <w:rsid w:val="52DAB072"/>
    <w:rsid w:val="52E31B22"/>
    <w:rsid w:val="52F32C61"/>
    <w:rsid w:val="533B675E"/>
    <w:rsid w:val="536AB9CF"/>
    <w:rsid w:val="536BE551"/>
    <w:rsid w:val="5386F566"/>
    <w:rsid w:val="538F000E"/>
    <w:rsid w:val="53933647"/>
    <w:rsid w:val="5398557E"/>
    <w:rsid w:val="5398B75B"/>
    <w:rsid w:val="53EA9BD9"/>
    <w:rsid w:val="540ECF9C"/>
    <w:rsid w:val="5413F8B2"/>
    <w:rsid w:val="542E7AAA"/>
    <w:rsid w:val="5433A43B"/>
    <w:rsid w:val="544072B3"/>
    <w:rsid w:val="5466070A"/>
    <w:rsid w:val="54678F39"/>
    <w:rsid w:val="54712F2F"/>
    <w:rsid w:val="54737F0A"/>
    <w:rsid w:val="5476F44B"/>
    <w:rsid w:val="54848DF9"/>
    <w:rsid w:val="54AD37AC"/>
    <w:rsid w:val="54BCCBE4"/>
    <w:rsid w:val="54BF0E33"/>
    <w:rsid w:val="54E5D9DA"/>
    <w:rsid w:val="54F4624F"/>
    <w:rsid w:val="550868FE"/>
    <w:rsid w:val="5515C7D2"/>
    <w:rsid w:val="552618C0"/>
    <w:rsid w:val="554C52EC"/>
    <w:rsid w:val="555265E5"/>
    <w:rsid w:val="558694E1"/>
    <w:rsid w:val="5589CB64"/>
    <w:rsid w:val="55A8ED7B"/>
    <w:rsid w:val="55AF19AF"/>
    <w:rsid w:val="55B0A5E4"/>
    <w:rsid w:val="55C27517"/>
    <w:rsid w:val="55DEAED6"/>
    <w:rsid w:val="55E80FEE"/>
    <w:rsid w:val="55EDBC7B"/>
    <w:rsid w:val="55FC0FB4"/>
    <w:rsid w:val="56115134"/>
    <w:rsid w:val="56171522"/>
    <w:rsid w:val="5623D236"/>
    <w:rsid w:val="562ACD23"/>
    <w:rsid w:val="56398EE2"/>
    <w:rsid w:val="563D8C34"/>
    <w:rsid w:val="564C7FC7"/>
    <w:rsid w:val="56663AF5"/>
    <w:rsid w:val="56718E57"/>
    <w:rsid w:val="5680DA47"/>
    <w:rsid w:val="568E96D6"/>
    <w:rsid w:val="569631A9"/>
    <w:rsid w:val="56A3A152"/>
    <w:rsid w:val="56DD6BBE"/>
    <w:rsid w:val="56E3D171"/>
    <w:rsid w:val="56E69989"/>
    <w:rsid w:val="56F9B43F"/>
    <w:rsid w:val="56FCF891"/>
    <w:rsid w:val="56FED08F"/>
    <w:rsid w:val="57072707"/>
    <w:rsid w:val="570D9D0C"/>
    <w:rsid w:val="57161384"/>
    <w:rsid w:val="574858FD"/>
    <w:rsid w:val="5753AE78"/>
    <w:rsid w:val="576018BA"/>
    <w:rsid w:val="5777BB43"/>
    <w:rsid w:val="577E8E9E"/>
    <w:rsid w:val="5784D511"/>
    <w:rsid w:val="57932BD2"/>
    <w:rsid w:val="57971F43"/>
    <w:rsid w:val="57A4BB9D"/>
    <w:rsid w:val="57A7F32F"/>
    <w:rsid w:val="57AA3411"/>
    <w:rsid w:val="57BBAF40"/>
    <w:rsid w:val="57CC2F51"/>
    <w:rsid w:val="5809FA33"/>
    <w:rsid w:val="582B7B11"/>
    <w:rsid w:val="58638B7F"/>
    <w:rsid w:val="586F2364"/>
    <w:rsid w:val="587653FD"/>
    <w:rsid w:val="5882EC03"/>
    <w:rsid w:val="58B1A315"/>
    <w:rsid w:val="58C3CFE6"/>
    <w:rsid w:val="58CDA744"/>
    <w:rsid w:val="58ED12DB"/>
    <w:rsid w:val="592462C7"/>
    <w:rsid w:val="59256886"/>
    <w:rsid w:val="593677AB"/>
    <w:rsid w:val="594048A4"/>
    <w:rsid w:val="594CEBB4"/>
    <w:rsid w:val="595D22C3"/>
    <w:rsid w:val="596B1BCA"/>
    <w:rsid w:val="597C8BB8"/>
    <w:rsid w:val="5980A8CF"/>
    <w:rsid w:val="59BBD5B0"/>
    <w:rsid w:val="59D80FD6"/>
    <w:rsid w:val="59E59E77"/>
    <w:rsid w:val="59F89EE7"/>
    <w:rsid w:val="59FB0CE7"/>
    <w:rsid w:val="5A0639D5"/>
    <w:rsid w:val="5A0E3AF3"/>
    <w:rsid w:val="5A10CD8C"/>
    <w:rsid w:val="5A1E4E6E"/>
    <w:rsid w:val="5A255305"/>
    <w:rsid w:val="5A3E51D0"/>
    <w:rsid w:val="5A400CB6"/>
    <w:rsid w:val="5A49B2F0"/>
    <w:rsid w:val="5A749E93"/>
    <w:rsid w:val="5A77083E"/>
    <w:rsid w:val="5A7C4CFA"/>
    <w:rsid w:val="5A7E6FDA"/>
    <w:rsid w:val="5A8EAD83"/>
    <w:rsid w:val="5AC02FD0"/>
    <w:rsid w:val="5AC735FC"/>
    <w:rsid w:val="5AD09A2B"/>
    <w:rsid w:val="5B02E778"/>
    <w:rsid w:val="5B1C7930"/>
    <w:rsid w:val="5B1F6487"/>
    <w:rsid w:val="5B3595E4"/>
    <w:rsid w:val="5B3628D8"/>
    <w:rsid w:val="5B68F923"/>
    <w:rsid w:val="5B69A123"/>
    <w:rsid w:val="5B6AA195"/>
    <w:rsid w:val="5B7C686F"/>
    <w:rsid w:val="5BA07AF2"/>
    <w:rsid w:val="5BA8D98B"/>
    <w:rsid w:val="5BAC38AA"/>
    <w:rsid w:val="5BCA9D45"/>
    <w:rsid w:val="5BD41FEB"/>
    <w:rsid w:val="5C16A842"/>
    <w:rsid w:val="5C26C065"/>
    <w:rsid w:val="5C4F563C"/>
    <w:rsid w:val="5C55F30B"/>
    <w:rsid w:val="5C570015"/>
    <w:rsid w:val="5CAF25DB"/>
    <w:rsid w:val="5CDEA03C"/>
    <w:rsid w:val="5CE5B899"/>
    <w:rsid w:val="5CEF902C"/>
    <w:rsid w:val="5CF42C56"/>
    <w:rsid w:val="5CF4D3D7"/>
    <w:rsid w:val="5CFD365A"/>
    <w:rsid w:val="5D1B5E6B"/>
    <w:rsid w:val="5D1D96A4"/>
    <w:rsid w:val="5D2327AA"/>
    <w:rsid w:val="5D331714"/>
    <w:rsid w:val="5D53EB0F"/>
    <w:rsid w:val="5D638EF5"/>
    <w:rsid w:val="5D72DD49"/>
    <w:rsid w:val="5D75BDD5"/>
    <w:rsid w:val="5D8F929F"/>
    <w:rsid w:val="5D8FE428"/>
    <w:rsid w:val="5DA323F8"/>
    <w:rsid w:val="5DB0EE7E"/>
    <w:rsid w:val="5DB472E1"/>
    <w:rsid w:val="5DBDE518"/>
    <w:rsid w:val="5DCA34C8"/>
    <w:rsid w:val="5DCEDD08"/>
    <w:rsid w:val="5DDEFAD8"/>
    <w:rsid w:val="5DF931C7"/>
    <w:rsid w:val="5E0E8E76"/>
    <w:rsid w:val="5E1E9C39"/>
    <w:rsid w:val="5E2A289F"/>
    <w:rsid w:val="5E2CADC2"/>
    <w:rsid w:val="5E6246BC"/>
    <w:rsid w:val="5E666651"/>
    <w:rsid w:val="5E692BDC"/>
    <w:rsid w:val="5E6A89FD"/>
    <w:rsid w:val="5E7622F1"/>
    <w:rsid w:val="5E7AFC0E"/>
    <w:rsid w:val="5E929B5F"/>
    <w:rsid w:val="5EA8DEEC"/>
    <w:rsid w:val="5EBCBEB1"/>
    <w:rsid w:val="5ED2CB5C"/>
    <w:rsid w:val="5ED47E0F"/>
    <w:rsid w:val="5EF5FF5C"/>
    <w:rsid w:val="5F01AF87"/>
    <w:rsid w:val="5F07B1A4"/>
    <w:rsid w:val="5F22F0D1"/>
    <w:rsid w:val="5F2C235B"/>
    <w:rsid w:val="5F3E3074"/>
    <w:rsid w:val="5F44F4FA"/>
    <w:rsid w:val="5F651647"/>
    <w:rsid w:val="5F672233"/>
    <w:rsid w:val="5F7E2E09"/>
    <w:rsid w:val="5F84DB8C"/>
    <w:rsid w:val="5F861408"/>
    <w:rsid w:val="5F9CDEF3"/>
    <w:rsid w:val="5FA4CD41"/>
    <w:rsid w:val="5FB5F2EE"/>
    <w:rsid w:val="5FB613DE"/>
    <w:rsid w:val="5FDE5FC8"/>
    <w:rsid w:val="5FF86EB2"/>
    <w:rsid w:val="5FFAFDAD"/>
    <w:rsid w:val="5FFEAF2E"/>
    <w:rsid w:val="601059D0"/>
    <w:rsid w:val="6011F71F"/>
    <w:rsid w:val="601D6945"/>
    <w:rsid w:val="6021B057"/>
    <w:rsid w:val="60258260"/>
    <w:rsid w:val="6041E5F2"/>
    <w:rsid w:val="6043C2E6"/>
    <w:rsid w:val="60527DC3"/>
    <w:rsid w:val="6057E2BD"/>
    <w:rsid w:val="605F8973"/>
    <w:rsid w:val="6068119F"/>
    <w:rsid w:val="606F75C1"/>
    <w:rsid w:val="60A6260B"/>
    <w:rsid w:val="60B69FAD"/>
    <w:rsid w:val="60B776EE"/>
    <w:rsid w:val="60BB5BCF"/>
    <w:rsid w:val="60D9A0E9"/>
    <w:rsid w:val="6102E31D"/>
    <w:rsid w:val="6105B68F"/>
    <w:rsid w:val="61225968"/>
    <w:rsid w:val="6125606C"/>
    <w:rsid w:val="61339986"/>
    <w:rsid w:val="61343D01"/>
    <w:rsid w:val="61612F29"/>
    <w:rsid w:val="6161FDA8"/>
    <w:rsid w:val="61621FAA"/>
    <w:rsid w:val="616959C1"/>
    <w:rsid w:val="618C1484"/>
    <w:rsid w:val="619A729C"/>
    <w:rsid w:val="61A2C463"/>
    <w:rsid w:val="61B18805"/>
    <w:rsid w:val="61B43151"/>
    <w:rsid w:val="61B68D27"/>
    <w:rsid w:val="61C59B72"/>
    <w:rsid w:val="61CF3936"/>
    <w:rsid w:val="61D78E09"/>
    <w:rsid w:val="61F671CB"/>
    <w:rsid w:val="62049825"/>
    <w:rsid w:val="6206E2E2"/>
    <w:rsid w:val="6210143D"/>
    <w:rsid w:val="6221C657"/>
    <w:rsid w:val="62324907"/>
    <w:rsid w:val="624D4FF7"/>
    <w:rsid w:val="625496AA"/>
    <w:rsid w:val="625CF90F"/>
    <w:rsid w:val="6270238B"/>
    <w:rsid w:val="627F9EE1"/>
    <w:rsid w:val="62928C45"/>
    <w:rsid w:val="62A02DD1"/>
    <w:rsid w:val="62A198E2"/>
    <w:rsid w:val="62BF3757"/>
    <w:rsid w:val="62E461FD"/>
    <w:rsid w:val="6302FD57"/>
    <w:rsid w:val="630AE8A7"/>
    <w:rsid w:val="6312CC7A"/>
    <w:rsid w:val="63299873"/>
    <w:rsid w:val="6338F834"/>
    <w:rsid w:val="633DFF21"/>
    <w:rsid w:val="63405110"/>
    <w:rsid w:val="63422732"/>
    <w:rsid w:val="6374D1D1"/>
    <w:rsid w:val="637C4C86"/>
    <w:rsid w:val="639166B6"/>
    <w:rsid w:val="639E5D93"/>
    <w:rsid w:val="63E3EB37"/>
    <w:rsid w:val="63E9E77A"/>
    <w:rsid w:val="63EFC56B"/>
    <w:rsid w:val="63F2DD6F"/>
    <w:rsid w:val="6409B588"/>
    <w:rsid w:val="6416E9F7"/>
    <w:rsid w:val="642C1F28"/>
    <w:rsid w:val="64413FC4"/>
    <w:rsid w:val="64435D0E"/>
    <w:rsid w:val="645FC82B"/>
    <w:rsid w:val="6464D511"/>
    <w:rsid w:val="64704888"/>
    <w:rsid w:val="64766555"/>
    <w:rsid w:val="6481AC63"/>
    <w:rsid w:val="649B8B42"/>
    <w:rsid w:val="649DDE0A"/>
    <w:rsid w:val="64AB3C8B"/>
    <w:rsid w:val="64AE1E73"/>
    <w:rsid w:val="64BB997C"/>
    <w:rsid w:val="64CB48FC"/>
    <w:rsid w:val="64D1A14B"/>
    <w:rsid w:val="64DB0310"/>
    <w:rsid w:val="64E5AB1B"/>
    <w:rsid w:val="64EA10D6"/>
    <w:rsid w:val="6513D74C"/>
    <w:rsid w:val="6514FB43"/>
    <w:rsid w:val="651703D7"/>
    <w:rsid w:val="653948FC"/>
    <w:rsid w:val="657968A7"/>
    <w:rsid w:val="657BA4D6"/>
    <w:rsid w:val="657EF25D"/>
    <w:rsid w:val="6582D0D5"/>
    <w:rsid w:val="6584F0B9"/>
    <w:rsid w:val="658EC2CD"/>
    <w:rsid w:val="65961B07"/>
    <w:rsid w:val="65990644"/>
    <w:rsid w:val="65CEE163"/>
    <w:rsid w:val="65D97D33"/>
    <w:rsid w:val="65DDE48B"/>
    <w:rsid w:val="65FA467F"/>
    <w:rsid w:val="660C08B1"/>
    <w:rsid w:val="6630142F"/>
    <w:rsid w:val="6643E2C6"/>
    <w:rsid w:val="66445C9C"/>
    <w:rsid w:val="6652DCAF"/>
    <w:rsid w:val="666CDDDE"/>
    <w:rsid w:val="666D9BD0"/>
    <w:rsid w:val="6674505A"/>
    <w:rsid w:val="66806247"/>
    <w:rsid w:val="66810CEF"/>
    <w:rsid w:val="66A9BEAE"/>
    <w:rsid w:val="66ABD460"/>
    <w:rsid w:val="66AF1ECB"/>
    <w:rsid w:val="66AF3990"/>
    <w:rsid w:val="66AFEF23"/>
    <w:rsid w:val="66B2B6F9"/>
    <w:rsid w:val="66BE1F09"/>
    <w:rsid w:val="66C04934"/>
    <w:rsid w:val="66CA8C15"/>
    <w:rsid w:val="66E6CAB2"/>
    <w:rsid w:val="66F756EB"/>
    <w:rsid w:val="670213A2"/>
    <w:rsid w:val="6705A056"/>
    <w:rsid w:val="6738B912"/>
    <w:rsid w:val="674C6057"/>
    <w:rsid w:val="675226CF"/>
    <w:rsid w:val="675763FA"/>
    <w:rsid w:val="675D7C1B"/>
    <w:rsid w:val="676A7434"/>
    <w:rsid w:val="676AA6F9"/>
    <w:rsid w:val="6771D95B"/>
    <w:rsid w:val="6776C514"/>
    <w:rsid w:val="677F2E3A"/>
    <w:rsid w:val="678FED71"/>
    <w:rsid w:val="679130C4"/>
    <w:rsid w:val="679BF95A"/>
    <w:rsid w:val="67AB1280"/>
    <w:rsid w:val="67BD3E18"/>
    <w:rsid w:val="67C3B79A"/>
    <w:rsid w:val="67C74ABE"/>
    <w:rsid w:val="67D08F69"/>
    <w:rsid w:val="67ED5753"/>
    <w:rsid w:val="67FD7D7F"/>
    <w:rsid w:val="6802E9BE"/>
    <w:rsid w:val="68102139"/>
    <w:rsid w:val="682A8FEC"/>
    <w:rsid w:val="683F0BAC"/>
    <w:rsid w:val="68540AC0"/>
    <w:rsid w:val="68904B44"/>
    <w:rsid w:val="68A54B77"/>
    <w:rsid w:val="68B75BE4"/>
    <w:rsid w:val="68BCF992"/>
    <w:rsid w:val="68E0B064"/>
    <w:rsid w:val="68F73771"/>
    <w:rsid w:val="68FA6156"/>
    <w:rsid w:val="68FD3A98"/>
    <w:rsid w:val="6911E049"/>
    <w:rsid w:val="6913047B"/>
    <w:rsid w:val="6918FD63"/>
    <w:rsid w:val="695CD761"/>
    <w:rsid w:val="695F757A"/>
    <w:rsid w:val="696A50D6"/>
    <w:rsid w:val="69872722"/>
    <w:rsid w:val="69AA3D7D"/>
    <w:rsid w:val="69B058D0"/>
    <w:rsid w:val="69BAE6C7"/>
    <w:rsid w:val="69C73E73"/>
    <w:rsid w:val="69D92B7C"/>
    <w:rsid w:val="69DF6EDD"/>
    <w:rsid w:val="69E97075"/>
    <w:rsid w:val="6A148EDC"/>
    <w:rsid w:val="6A1EFBC9"/>
    <w:rsid w:val="6A2A1F8F"/>
    <w:rsid w:val="6A44F0C8"/>
    <w:rsid w:val="6A497990"/>
    <w:rsid w:val="6A4E22C0"/>
    <w:rsid w:val="6A6A593D"/>
    <w:rsid w:val="6A82FED0"/>
    <w:rsid w:val="6A96D31B"/>
    <w:rsid w:val="6A9DCE34"/>
    <w:rsid w:val="6B273108"/>
    <w:rsid w:val="6B3276F5"/>
    <w:rsid w:val="6B376B19"/>
    <w:rsid w:val="6B420DCE"/>
    <w:rsid w:val="6B46FA7F"/>
    <w:rsid w:val="6B73163A"/>
    <w:rsid w:val="6B8DBBE3"/>
    <w:rsid w:val="6B93FE99"/>
    <w:rsid w:val="6B9C1693"/>
    <w:rsid w:val="6B9C1FD6"/>
    <w:rsid w:val="6B9F34A4"/>
    <w:rsid w:val="6BA0011D"/>
    <w:rsid w:val="6BADA7DD"/>
    <w:rsid w:val="6BBA7292"/>
    <w:rsid w:val="6BBF7700"/>
    <w:rsid w:val="6BDBF0F3"/>
    <w:rsid w:val="6BEEA0EB"/>
    <w:rsid w:val="6BF110C1"/>
    <w:rsid w:val="6BFF9CA8"/>
    <w:rsid w:val="6C1B0625"/>
    <w:rsid w:val="6C218380"/>
    <w:rsid w:val="6C23531A"/>
    <w:rsid w:val="6C23FDCF"/>
    <w:rsid w:val="6C2A3297"/>
    <w:rsid w:val="6C2CAD21"/>
    <w:rsid w:val="6C36FE1D"/>
    <w:rsid w:val="6C390394"/>
    <w:rsid w:val="6C3B911A"/>
    <w:rsid w:val="6C56630D"/>
    <w:rsid w:val="6C745043"/>
    <w:rsid w:val="6C8D0ADA"/>
    <w:rsid w:val="6C913D96"/>
    <w:rsid w:val="6C91EC91"/>
    <w:rsid w:val="6C95B63F"/>
    <w:rsid w:val="6CBE03A6"/>
    <w:rsid w:val="6CD52EFA"/>
    <w:rsid w:val="6CF6336C"/>
    <w:rsid w:val="6CF7C8B3"/>
    <w:rsid w:val="6D120D39"/>
    <w:rsid w:val="6D12B679"/>
    <w:rsid w:val="6D1608C9"/>
    <w:rsid w:val="6D2C9815"/>
    <w:rsid w:val="6D37C30D"/>
    <w:rsid w:val="6D505418"/>
    <w:rsid w:val="6D65AD58"/>
    <w:rsid w:val="6D69E462"/>
    <w:rsid w:val="6D7DB5D4"/>
    <w:rsid w:val="6D97F307"/>
    <w:rsid w:val="6D99EFD3"/>
    <w:rsid w:val="6D9F0B03"/>
    <w:rsid w:val="6DAB4E62"/>
    <w:rsid w:val="6DAEA7C8"/>
    <w:rsid w:val="6DBC0F81"/>
    <w:rsid w:val="6DC0C6C2"/>
    <w:rsid w:val="6DC8C38E"/>
    <w:rsid w:val="6DD33981"/>
    <w:rsid w:val="6DE2C3C9"/>
    <w:rsid w:val="6E06E362"/>
    <w:rsid w:val="6E0790B1"/>
    <w:rsid w:val="6E110884"/>
    <w:rsid w:val="6E1DA910"/>
    <w:rsid w:val="6E2B1212"/>
    <w:rsid w:val="6E339C55"/>
    <w:rsid w:val="6E490740"/>
    <w:rsid w:val="6E564DCE"/>
    <w:rsid w:val="6E72AE55"/>
    <w:rsid w:val="6E8DB9F7"/>
    <w:rsid w:val="6EC97F40"/>
    <w:rsid w:val="6EF04134"/>
    <w:rsid w:val="6EFA1A32"/>
    <w:rsid w:val="6F05795C"/>
    <w:rsid w:val="6F1CAE2B"/>
    <w:rsid w:val="6F3195E3"/>
    <w:rsid w:val="6F36ABB9"/>
    <w:rsid w:val="6F5E4DE2"/>
    <w:rsid w:val="6F6E9EDF"/>
    <w:rsid w:val="6F91EB89"/>
    <w:rsid w:val="6FCC72FE"/>
    <w:rsid w:val="6FCCD71F"/>
    <w:rsid w:val="6FE28905"/>
    <w:rsid w:val="6FF03D5B"/>
    <w:rsid w:val="6FF25598"/>
    <w:rsid w:val="700AABD8"/>
    <w:rsid w:val="7014934B"/>
    <w:rsid w:val="701DDAA5"/>
    <w:rsid w:val="701F17F8"/>
    <w:rsid w:val="702490AF"/>
    <w:rsid w:val="7028E43E"/>
    <w:rsid w:val="7048D85E"/>
    <w:rsid w:val="705CF994"/>
    <w:rsid w:val="7064176D"/>
    <w:rsid w:val="7079AD7E"/>
    <w:rsid w:val="7090194F"/>
    <w:rsid w:val="70D8C5E6"/>
    <w:rsid w:val="70E0A8B3"/>
    <w:rsid w:val="70E9368D"/>
    <w:rsid w:val="71389C03"/>
    <w:rsid w:val="717CE6B7"/>
    <w:rsid w:val="7191B19F"/>
    <w:rsid w:val="71960DD8"/>
    <w:rsid w:val="719E2AE9"/>
    <w:rsid w:val="719E870B"/>
    <w:rsid w:val="71A49725"/>
    <w:rsid w:val="71A864DF"/>
    <w:rsid w:val="71CB651A"/>
    <w:rsid w:val="71DCA703"/>
    <w:rsid w:val="71F8CBA1"/>
    <w:rsid w:val="720D5350"/>
    <w:rsid w:val="722295CC"/>
    <w:rsid w:val="72326898"/>
    <w:rsid w:val="72339D56"/>
    <w:rsid w:val="72746B4C"/>
    <w:rsid w:val="72997CFD"/>
    <w:rsid w:val="72B6C6F6"/>
    <w:rsid w:val="72BF0D97"/>
    <w:rsid w:val="72CFB535"/>
    <w:rsid w:val="72DB1DB2"/>
    <w:rsid w:val="72F7CAF8"/>
    <w:rsid w:val="72FEAC29"/>
    <w:rsid w:val="7318C0F2"/>
    <w:rsid w:val="733D1767"/>
    <w:rsid w:val="7340F31C"/>
    <w:rsid w:val="7357FDD6"/>
    <w:rsid w:val="735995D9"/>
    <w:rsid w:val="737FE256"/>
    <w:rsid w:val="73881B17"/>
    <w:rsid w:val="738C0F2A"/>
    <w:rsid w:val="73A9D112"/>
    <w:rsid w:val="73AF5620"/>
    <w:rsid w:val="73C3AA54"/>
    <w:rsid w:val="73E551BD"/>
    <w:rsid w:val="7415EB2B"/>
    <w:rsid w:val="7426A54B"/>
    <w:rsid w:val="7427B7BE"/>
    <w:rsid w:val="742FEAAC"/>
    <w:rsid w:val="7430510B"/>
    <w:rsid w:val="743D5BC1"/>
    <w:rsid w:val="7463FA50"/>
    <w:rsid w:val="746A67E5"/>
    <w:rsid w:val="74946151"/>
    <w:rsid w:val="74B1EC68"/>
    <w:rsid w:val="74B4E3FC"/>
    <w:rsid w:val="74C2222A"/>
    <w:rsid w:val="74CB50CB"/>
    <w:rsid w:val="74CE0D77"/>
    <w:rsid w:val="74D073E3"/>
    <w:rsid w:val="74ED1A7D"/>
    <w:rsid w:val="750D6338"/>
    <w:rsid w:val="75176A56"/>
    <w:rsid w:val="752863E5"/>
    <w:rsid w:val="7548E738"/>
    <w:rsid w:val="7566B5D4"/>
    <w:rsid w:val="756942FE"/>
    <w:rsid w:val="756A594B"/>
    <w:rsid w:val="756D3288"/>
    <w:rsid w:val="7584F796"/>
    <w:rsid w:val="7586CDB5"/>
    <w:rsid w:val="7589F32D"/>
    <w:rsid w:val="75E8BAD5"/>
    <w:rsid w:val="75F429CC"/>
    <w:rsid w:val="7615CD18"/>
    <w:rsid w:val="762150D3"/>
    <w:rsid w:val="762277C6"/>
    <w:rsid w:val="76455D1D"/>
    <w:rsid w:val="764C69A9"/>
    <w:rsid w:val="76515A9A"/>
    <w:rsid w:val="767B641E"/>
    <w:rsid w:val="767CDC07"/>
    <w:rsid w:val="76801F09"/>
    <w:rsid w:val="768229BB"/>
    <w:rsid w:val="768E9A2E"/>
    <w:rsid w:val="76A2E285"/>
    <w:rsid w:val="76B76D3F"/>
    <w:rsid w:val="76E658E7"/>
    <w:rsid w:val="76E90519"/>
    <w:rsid w:val="76EB1E4B"/>
    <w:rsid w:val="76F74C57"/>
    <w:rsid w:val="76FBE490"/>
    <w:rsid w:val="76FCD2C3"/>
    <w:rsid w:val="76FCDF0B"/>
    <w:rsid w:val="7701201B"/>
    <w:rsid w:val="7717D416"/>
    <w:rsid w:val="7720C7F7"/>
    <w:rsid w:val="772F4E7D"/>
    <w:rsid w:val="77468943"/>
    <w:rsid w:val="774CCC53"/>
    <w:rsid w:val="77647F69"/>
    <w:rsid w:val="776828A1"/>
    <w:rsid w:val="77715F07"/>
    <w:rsid w:val="778207F9"/>
    <w:rsid w:val="77993B63"/>
    <w:rsid w:val="77A07FE2"/>
    <w:rsid w:val="77AB4D4F"/>
    <w:rsid w:val="77ACB476"/>
    <w:rsid w:val="77B3E276"/>
    <w:rsid w:val="77BABECE"/>
    <w:rsid w:val="77BE9AFA"/>
    <w:rsid w:val="77EB9AB0"/>
    <w:rsid w:val="77EE7FB1"/>
    <w:rsid w:val="77EFB352"/>
    <w:rsid w:val="77F861E0"/>
    <w:rsid w:val="77FAA6CD"/>
    <w:rsid w:val="78007567"/>
    <w:rsid w:val="780886AB"/>
    <w:rsid w:val="780C9D2B"/>
    <w:rsid w:val="781DDDDB"/>
    <w:rsid w:val="783DEFE1"/>
    <w:rsid w:val="78570A74"/>
    <w:rsid w:val="786301AB"/>
    <w:rsid w:val="786757A2"/>
    <w:rsid w:val="786A4393"/>
    <w:rsid w:val="787170A9"/>
    <w:rsid w:val="787B7CB8"/>
    <w:rsid w:val="7880B75A"/>
    <w:rsid w:val="788810B1"/>
    <w:rsid w:val="788E3B7A"/>
    <w:rsid w:val="788EF189"/>
    <w:rsid w:val="789A9157"/>
    <w:rsid w:val="78A9A022"/>
    <w:rsid w:val="78B1E220"/>
    <w:rsid w:val="78B5FD9D"/>
    <w:rsid w:val="78B7879A"/>
    <w:rsid w:val="78BA8728"/>
    <w:rsid w:val="78C989DD"/>
    <w:rsid w:val="78DAA2CB"/>
    <w:rsid w:val="78EFAA50"/>
    <w:rsid w:val="78F470ED"/>
    <w:rsid w:val="78F8E654"/>
    <w:rsid w:val="78F9B268"/>
    <w:rsid w:val="78FCBF34"/>
    <w:rsid w:val="791147AD"/>
    <w:rsid w:val="7912CB46"/>
    <w:rsid w:val="7913CAC5"/>
    <w:rsid w:val="7913FE6B"/>
    <w:rsid w:val="79185B05"/>
    <w:rsid w:val="792CC323"/>
    <w:rsid w:val="79451E48"/>
    <w:rsid w:val="7961DBD1"/>
    <w:rsid w:val="7978A3BF"/>
    <w:rsid w:val="799F524A"/>
    <w:rsid w:val="79BD7D20"/>
    <w:rsid w:val="79CE5F65"/>
    <w:rsid w:val="79DAC603"/>
    <w:rsid w:val="79DD402E"/>
    <w:rsid w:val="79DE32A5"/>
    <w:rsid w:val="79F6BE04"/>
    <w:rsid w:val="79F8F0B5"/>
    <w:rsid w:val="7A050B46"/>
    <w:rsid w:val="7A080888"/>
    <w:rsid w:val="7A0EEA79"/>
    <w:rsid w:val="7A14AB52"/>
    <w:rsid w:val="7A227264"/>
    <w:rsid w:val="7A271925"/>
    <w:rsid w:val="7A4BAACE"/>
    <w:rsid w:val="7A4EEF81"/>
    <w:rsid w:val="7A55A0F0"/>
    <w:rsid w:val="7A5BA2B9"/>
    <w:rsid w:val="7A6D0F58"/>
    <w:rsid w:val="7A752A89"/>
    <w:rsid w:val="7A8A9D51"/>
    <w:rsid w:val="7A9804C6"/>
    <w:rsid w:val="7AA1C590"/>
    <w:rsid w:val="7AA58C76"/>
    <w:rsid w:val="7AA97261"/>
    <w:rsid w:val="7AB0B988"/>
    <w:rsid w:val="7AB2F6E7"/>
    <w:rsid w:val="7ACEA8E6"/>
    <w:rsid w:val="7AD31A8C"/>
    <w:rsid w:val="7AFCBED7"/>
    <w:rsid w:val="7B0AAA7A"/>
    <w:rsid w:val="7B226914"/>
    <w:rsid w:val="7B2839B5"/>
    <w:rsid w:val="7B28B88E"/>
    <w:rsid w:val="7B30F9E2"/>
    <w:rsid w:val="7B488A1E"/>
    <w:rsid w:val="7B5C9C3A"/>
    <w:rsid w:val="7B625860"/>
    <w:rsid w:val="7B82AA69"/>
    <w:rsid w:val="7B89488C"/>
    <w:rsid w:val="7B9042C6"/>
    <w:rsid w:val="7BBCD07D"/>
    <w:rsid w:val="7BC1AB68"/>
    <w:rsid w:val="7BD6F940"/>
    <w:rsid w:val="7BD7DBEA"/>
    <w:rsid w:val="7BF8C98D"/>
    <w:rsid w:val="7C00D2D0"/>
    <w:rsid w:val="7C098D77"/>
    <w:rsid w:val="7C0A7D78"/>
    <w:rsid w:val="7C35B0B6"/>
    <w:rsid w:val="7C3E1C60"/>
    <w:rsid w:val="7C5A2F32"/>
    <w:rsid w:val="7C6076A7"/>
    <w:rsid w:val="7C69E603"/>
    <w:rsid w:val="7C736F37"/>
    <w:rsid w:val="7C76562B"/>
    <w:rsid w:val="7C9EF6AC"/>
    <w:rsid w:val="7CA3EDBC"/>
    <w:rsid w:val="7CA67ADB"/>
    <w:rsid w:val="7CA8A5EA"/>
    <w:rsid w:val="7CE470D1"/>
    <w:rsid w:val="7CFE28C1"/>
    <w:rsid w:val="7D015BCA"/>
    <w:rsid w:val="7D1098D9"/>
    <w:rsid w:val="7D2B1C67"/>
    <w:rsid w:val="7D3E0497"/>
    <w:rsid w:val="7D48132C"/>
    <w:rsid w:val="7D4BC02F"/>
    <w:rsid w:val="7D4D9946"/>
    <w:rsid w:val="7D546DD4"/>
    <w:rsid w:val="7D5811D0"/>
    <w:rsid w:val="7D66B740"/>
    <w:rsid w:val="7D6CDF86"/>
    <w:rsid w:val="7D6ED5DE"/>
    <w:rsid w:val="7D73566E"/>
    <w:rsid w:val="7D73F1A9"/>
    <w:rsid w:val="7D8DD2A0"/>
    <w:rsid w:val="7DD33607"/>
    <w:rsid w:val="7DE72F7F"/>
    <w:rsid w:val="7DF20318"/>
    <w:rsid w:val="7E05B11D"/>
    <w:rsid w:val="7E0BCCC5"/>
    <w:rsid w:val="7E3AB8A1"/>
    <w:rsid w:val="7E3BAE51"/>
    <w:rsid w:val="7E3DBBCE"/>
    <w:rsid w:val="7E44764B"/>
    <w:rsid w:val="7E45AC3F"/>
    <w:rsid w:val="7E569199"/>
    <w:rsid w:val="7E61C3DC"/>
    <w:rsid w:val="7E69BEF7"/>
    <w:rsid w:val="7EA05CF3"/>
    <w:rsid w:val="7EBA9F83"/>
    <w:rsid w:val="7EC17DF1"/>
    <w:rsid w:val="7EC41EB0"/>
    <w:rsid w:val="7ED0C66F"/>
    <w:rsid w:val="7ED6259F"/>
    <w:rsid w:val="7ED62C83"/>
    <w:rsid w:val="7EF0D349"/>
    <w:rsid w:val="7EFBF651"/>
    <w:rsid w:val="7F246228"/>
    <w:rsid w:val="7F3D6C21"/>
    <w:rsid w:val="7F4BBF7C"/>
    <w:rsid w:val="7F5EDDCC"/>
    <w:rsid w:val="7F62E9A2"/>
    <w:rsid w:val="7F668B17"/>
    <w:rsid w:val="7F6A9F7D"/>
    <w:rsid w:val="7F808A19"/>
    <w:rsid w:val="7F99ED5A"/>
    <w:rsid w:val="7FA6158F"/>
    <w:rsid w:val="7FA7C5FD"/>
    <w:rsid w:val="7FAC3AFE"/>
    <w:rsid w:val="7FC3F75D"/>
    <w:rsid w:val="7FC87235"/>
    <w:rsid w:val="7FC9EA44"/>
    <w:rsid w:val="7FDE3E90"/>
    <w:rsid w:val="7FFF44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7F32F"/>
  <w15:docId w15:val="{0A543402-A29B-4522-838B-F1502B607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0200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00A9"/>
  </w:style>
  <w:style w:type="paragraph" w:styleId="Footer">
    <w:name w:val="footer"/>
    <w:basedOn w:val="Normal"/>
    <w:link w:val="FooterChar"/>
    <w:uiPriority w:val="99"/>
    <w:unhideWhenUsed/>
    <w:rsid w:val="000200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00A9"/>
  </w:style>
  <w:style w:type="paragraph" w:styleId="CommentSubject">
    <w:name w:val="annotation subject"/>
    <w:basedOn w:val="CommentText"/>
    <w:next w:val="CommentText"/>
    <w:link w:val="CommentSubjectChar"/>
    <w:uiPriority w:val="99"/>
    <w:semiHidden/>
    <w:unhideWhenUsed/>
    <w:rsid w:val="005766BD"/>
    <w:rPr>
      <w:b/>
      <w:bCs/>
    </w:rPr>
  </w:style>
  <w:style w:type="character" w:customStyle="1" w:styleId="CommentSubjectChar">
    <w:name w:val="Comment Subject Char"/>
    <w:basedOn w:val="CommentTextChar"/>
    <w:link w:val="CommentSubject"/>
    <w:uiPriority w:val="99"/>
    <w:semiHidden/>
    <w:rsid w:val="005766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BE9EC-752D-4A54-B1CA-17AA8E73E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3697</Words>
  <Characters>21075</Characters>
  <Application>Microsoft Office Word</Application>
  <DocSecurity>0</DocSecurity>
  <Lines>175</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wick Mary</dc:creator>
  <cp:keywords/>
  <dc:description/>
  <cp:lastModifiedBy>Chadwick Mary</cp:lastModifiedBy>
  <cp:revision>6</cp:revision>
  <dcterms:created xsi:type="dcterms:W3CDTF">2022-02-03T09:17:00Z</dcterms:created>
  <dcterms:modified xsi:type="dcterms:W3CDTF">2022-02-03T09:31:00Z</dcterms:modified>
</cp:coreProperties>
</file>